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B2376A" w14:textId="19590A32" w:rsidR="00930590" w:rsidRDefault="00A556DA">
      <w:r>
        <w:rPr>
          <w:noProof/>
        </w:rPr>
        <w:drawing>
          <wp:anchor distT="0" distB="0" distL="114300" distR="114300" simplePos="0" relativeHeight="251658241" behindDoc="0" locked="0" layoutInCell="1" allowOverlap="1" wp14:anchorId="353E66C9" wp14:editId="0F095F1B">
            <wp:simplePos x="0" y="0"/>
            <wp:positionH relativeFrom="margin">
              <wp:align>center</wp:align>
            </wp:positionH>
            <wp:positionV relativeFrom="margin">
              <wp:align>center</wp:align>
            </wp:positionV>
            <wp:extent cx="7284085" cy="10302875"/>
            <wp:effectExtent l="0" t="0" r="0" b="317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7284085" cy="10302875"/>
                    </a:xfrm>
                    <a:prstGeom prst="rect">
                      <a:avLst/>
                    </a:prstGeom>
                  </pic:spPr>
                </pic:pic>
              </a:graphicData>
            </a:graphic>
            <wp14:sizeRelH relativeFrom="margin">
              <wp14:pctWidth>0</wp14:pctWidth>
            </wp14:sizeRelH>
            <wp14:sizeRelV relativeFrom="margin">
              <wp14:pctHeight>0</wp14:pctHeight>
            </wp14:sizeRelV>
          </wp:anchor>
        </w:drawing>
      </w:r>
      <w:r w:rsidR="00930590">
        <w:rPr>
          <w:noProof/>
        </w:rPr>
        <w:br w:type="page"/>
      </w:r>
    </w:p>
    <w:p w14:paraId="178F44BC" w14:textId="10157524" w:rsidR="00F3055D" w:rsidRPr="00F47DEA" w:rsidRDefault="00DE5AAB" w:rsidP="00EE44EF">
      <w:pPr>
        <w:rPr>
          <w:b/>
          <w:bCs/>
          <w:sz w:val="28"/>
          <w:szCs w:val="28"/>
        </w:rPr>
      </w:pPr>
      <w:r w:rsidRPr="00F47DEA">
        <w:rPr>
          <w:b/>
          <w:bCs/>
          <w:sz w:val="28"/>
          <w:szCs w:val="28"/>
        </w:rPr>
        <w:lastRenderedPageBreak/>
        <w:t>ABSTRACT</w:t>
      </w:r>
    </w:p>
    <w:p w14:paraId="1638BA89" w14:textId="576D6CE3" w:rsidR="00EE44EF" w:rsidRPr="00EE44EF" w:rsidRDefault="00373A8D" w:rsidP="00EE44EF">
      <w:r>
        <w:t xml:space="preserve">Being able to predict whether </w:t>
      </w:r>
      <w:proofErr w:type="spellStart"/>
      <w:r>
        <w:t>ot</w:t>
      </w:r>
      <w:proofErr w:type="spellEnd"/>
      <w:r>
        <w:t xml:space="preserve"> not a booking might be cancelled </w:t>
      </w:r>
      <w:r w:rsidR="00CC406B">
        <w:t>has such a great importance for the profit and survival of an hotel in this new era</w:t>
      </w:r>
      <w:r w:rsidR="005618EB">
        <w:t xml:space="preserve">, where cancellations </w:t>
      </w:r>
      <w:r w:rsidR="007737EE">
        <w:t xml:space="preserve">and changes of a reservation are so easy to perform. In the context of this research, building a </w:t>
      </w:r>
      <w:proofErr w:type="spellStart"/>
      <w:r w:rsidR="007737EE">
        <w:t>predicitve</w:t>
      </w:r>
      <w:proofErr w:type="spellEnd"/>
      <w:r w:rsidR="007737EE">
        <w:t xml:space="preserve"> model that</w:t>
      </w:r>
      <w:r w:rsidR="00FA6974">
        <w:t xml:space="preserve"> </w:t>
      </w:r>
      <w:r w:rsidR="002720DF">
        <w:t xml:space="preserve">is able to </w:t>
      </w:r>
      <w:r w:rsidR="00026A7E">
        <w:t xml:space="preserve">foresee if a guest will or will not cancel would be a great help for new investors. In order to achieve this </w:t>
      </w:r>
      <w:r w:rsidR="004D1A2D">
        <w:t xml:space="preserve">model, data provided by the hotel was </w:t>
      </w:r>
      <w:proofErr w:type="spellStart"/>
      <w:r w:rsidR="004D1A2D">
        <w:t>preprocessed</w:t>
      </w:r>
      <w:proofErr w:type="spellEnd"/>
      <w:r w:rsidR="004D1A2D">
        <w:t xml:space="preserve">, </w:t>
      </w:r>
      <w:r w:rsidR="009046A3">
        <w:t xml:space="preserve">and </w:t>
      </w:r>
      <w:r w:rsidR="005B007E">
        <w:t xml:space="preserve">the relevance of the different features was </w:t>
      </w:r>
      <w:r w:rsidR="00F23761">
        <w:t>accessed through Recursive Feature Elimination with Cross-Validation. After this selection t</w:t>
      </w:r>
      <w:r w:rsidR="00D87C95">
        <w:t xml:space="preserve">he model applied was a gradient boosting </w:t>
      </w:r>
      <w:proofErr w:type="spellStart"/>
      <w:r w:rsidR="00581E7D">
        <w:t>classifer</w:t>
      </w:r>
      <w:proofErr w:type="spellEnd"/>
      <w:r w:rsidR="00581E7D">
        <w:t xml:space="preserve"> with an </w:t>
      </w:r>
      <w:proofErr w:type="spellStart"/>
      <w:r w:rsidR="00581E7D">
        <w:t>ada</w:t>
      </w:r>
      <w:proofErr w:type="spellEnd"/>
      <w:r w:rsidR="00581E7D">
        <w:t xml:space="preserve"> boost </w:t>
      </w:r>
      <w:r w:rsidR="005251CF">
        <w:t xml:space="preserve">classifier which achieved an accuracy </w:t>
      </w:r>
      <w:r w:rsidR="00CC5DFF">
        <w:t>around 80%</w:t>
      </w:r>
      <w:r w:rsidR="00AE63F9">
        <w:t xml:space="preserve"> </w:t>
      </w:r>
      <w:r w:rsidR="00CC5DFF">
        <w:t xml:space="preserve">on the </w:t>
      </w:r>
      <w:proofErr w:type="spellStart"/>
      <w:r w:rsidR="00CC5DFF">
        <w:t>valiadation</w:t>
      </w:r>
      <w:proofErr w:type="spellEnd"/>
      <w:r w:rsidR="00CC5DFF">
        <w:t xml:space="preserve"> set. With this</w:t>
      </w:r>
      <w:r w:rsidR="00477F29">
        <w:t xml:space="preserve"> good</w:t>
      </w:r>
      <w:r w:rsidR="00CC5DFF">
        <w:t xml:space="preserve"> </w:t>
      </w:r>
      <w:r w:rsidR="00477F29">
        <w:t xml:space="preserve">performance it was possible to conclude that predicting cancellations of an hotel is feasible and </w:t>
      </w:r>
      <w:r w:rsidR="001C4D7B">
        <w:t>that these results might even be increased with a greater training set and more features added.</w:t>
      </w:r>
    </w:p>
    <w:p w14:paraId="223B9D27" w14:textId="672BEE1A" w:rsidR="00DE5AAB" w:rsidRPr="00F47DEA" w:rsidRDefault="00DE5AAB" w:rsidP="00EE44EF">
      <w:pPr>
        <w:rPr>
          <w:b/>
          <w:bCs/>
          <w:sz w:val="28"/>
          <w:szCs w:val="28"/>
        </w:rPr>
      </w:pPr>
      <w:r w:rsidRPr="00F47DEA">
        <w:rPr>
          <w:b/>
          <w:bCs/>
          <w:sz w:val="28"/>
          <w:szCs w:val="28"/>
        </w:rPr>
        <w:t>KEYWORDS</w:t>
      </w:r>
    </w:p>
    <w:p w14:paraId="1684B36B" w14:textId="2B817FE8" w:rsidR="00EE44EF" w:rsidRPr="00EE44EF" w:rsidRDefault="00EE44EF" w:rsidP="00EE44EF">
      <w:r>
        <w:t xml:space="preserve">Machine Learning; Predictive Modelling; </w:t>
      </w:r>
      <w:r w:rsidR="00615AC5">
        <w:t>Gradient Boosting Classifier; Ada Boosting Classifiers;</w:t>
      </w:r>
      <w:r>
        <w:t xml:space="preserve"> </w:t>
      </w:r>
      <w:r w:rsidR="003172C6" w:rsidRPr="00110005">
        <w:t>Overbooking</w:t>
      </w:r>
      <w:r w:rsidRPr="00110005">
        <w:t xml:space="preserve">; </w:t>
      </w:r>
      <w:r w:rsidR="003172C6" w:rsidRPr="00110005">
        <w:t>Data Science</w:t>
      </w:r>
    </w:p>
    <w:p w14:paraId="01C7C061" w14:textId="099B53F6" w:rsidR="00DE5AAB" w:rsidRDefault="00DE5AAB" w:rsidP="00EE44EF">
      <w:pPr>
        <w:rPr>
          <w:b/>
          <w:bCs/>
          <w:sz w:val="28"/>
          <w:szCs w:val="28"/>
        </w:rPr>
      </w:pPr>
      <w:r w:rsidRPr="0060516D">
        <w:rPr>
          <w:b/>
          <w:bCs/>
          <w:sz w:val="28"/>
          <w:szCs w:val="28"/>
        </w:rPr>
        <w:t>INTRODUCTION</w:t>
      </w:r>
    </w:p>
    <w:p w14:paraId="5EE131EA" w14:textId="21562D95" w:rsidR="008806E1" w:rsidRDefault="00657066" w:rsidP="000D5C68">
      <w:r>
        <w:t>For a little over</w:t>
      </w:r>
      <w:r w:rsidR="0053736E">
        <w:t xml:space="preserve"> forty</w:t>
      </w:r>
      <w:r>
        <w:t xml:space="preserve"> years, </w:t>
      </w:r>
      <w:r w:rsidR="007E39A7" w:rsidRPr="00FE103A">
        <w:t>Ho</w:t>
      </w:r>
      <w:r w:rsidR="00FE103A" w:rsidRPr="00FE103A">
        <w:t xml:space="preserve">tel California </w:t>
      </w:r>
      <w:r w:rsidR="00FE103A">
        <w:t xml:space="preserve">was a </w:t>
      </w:r>
      <w:r w:rsidR="006012EF">
        <w:t>small but well-known hotel</w:t>
      </w:r>
      <w:r w:rsidR="00F27B9C">
        <w:t xml:space="preserve"> </w:t>
      </w:r>
      <w:r w:rsidR="006012EF">
        <w:t xml:space="preserve">in downtown Lisbon. </w:t>
      </w:r>
      <w:r w:rsidR="00F27B9C">
        <w:t>While in the past it used to be a touristic landmark</w:t>
      </w:r>
      <w:r w:rsidR="008322A7">
        <w:t xml:space="preserve"> where a room had to be booked months in advance, with the passing of the years</w:t>
      </w:r>
      <w:r w:rsidR="00AF1DA6">
        <w:t>,</w:t>
      </w:r>
      <w:r w:rsidR="008322A7">
        <w:t xml:space="preserve"> the evolution of </w:t>
      </w:r>
      <w:r w:rsidR="00AF1DA6">
        <w:t>modern technologies</w:t>
      </w:r>
      <w:r w:rsidR="00436089">
        <w:t xml:space="preserve"> and the Covid-19 pandemic</w:t>
      </w:r>
      <w:r w:rsidR="006E7C92">
        <w:t>,</w:t>
      </w:r>
      <w:r w:rsidR="00436089">
        <w:t xml:space="preserve"> cancellations started to arise more frequently</w:t>
      </w:r>
      <w:r w:rsidR="006824D0">
        <w:t>,</w:t>
      </w:r>
      <w:r w:rsidR="00436089">
        <w:t xml:space="preserve"> leading to the permanent closure of this iconic space in Portugal’s capital city.</w:t>
      </w:r>
    </w:p>
    <w:p w14:paraId="60382C15" w14:textId="45214337" w:rsidR="00FE69F2" w:rsidRPr="00E83A25" w:rsidRDefault="006354D6" w:rsidP="000D5C68">
      <w:r>
        <w:t>Similarly</w:t>
      </w:r>
      <w:r w:rsidR="00E83A25">
        <w:t>, o</w:t>
      </w:r>
      <w:proofErr w:type="spellStart"/>
      <w:r w:rsidR="00584440" w:rsidRPr="7D1DA9A2">
        <w:rPr>
          <w:lang w:val="en-US" w:eastAsia="pt-PT"/>
        </w:rPr>
        <w:t>ver</w:t>
      </w:r>
      <w:proofErr w:type="spellEnd"/>
      <w:r w:rsidR="00584440" w:rsidRPr="7D1DA9A2">
        <w:rPr>
          <w:lang w:val="en-US" w:eastAsia="pt-PT"/>
        </w:rPr>
        <w:t xml:space="preserve"> the last decades</w:t>
      </w:r>
      <w:r w:rsidR="0096665E" w:rsidRPr="7D1DA9A2">
        <w:rPr>
          <w:lang w:val="en-US" w:eastAsia="pt-PT"/>
        </w:rPr>
        <w:t>,</w:t>
      </w:r>
      <w:r w:rsidR="007C7035" w:rsidRPr="7D1DA9A2">
        <w:rPr>
          <w:lang w:val="en-US" w:eastAsia="pt-PT"/>
        </w:rPr>
        <w:t xml:space="preserve"> </w:t>
      </w:r>
      <w:r w:rsidR="00FE3105" w:rsidRPr="7D1DA9A2">
        <w:rPr>
          <w:lang w:val="en-US" w:eastAsia="pt-PT"/>
        </w:rPr>
        <w:t xml:space="preserve">hotels from all over the world had to develop strategies </w:t>
      </w:r>
      <w:r w:rsidR="00B842D1" w:rsidRPr="7D1DA9A2">
        <w:rPr>
          <w:lang w:val="en-US" w:eastAsia="pt-PT"/>
        </w:rPr>
        <w:t>to overcome the undesirab</w:t>
      </w:r>
      <w:r w:rsidR="00277F4E" w:rsidRPr="7D1DA9A2">
        <w:rPr>
          <w:lang w:val="en-US" w:eastAsia="pt-PT"/>
        </w:rPr>
        <w:t>le effects of new touristic operators</w:t>
      </w:r>
      <w:r w:rsidR="00464126" w:rsidRPr="7D1DA9A2">
        <w:rPr>
          <w:lang w:val="en-US" w:eastAsia="pt-PT"/>
        </w:rPr>
        <w:t>, overbooking</w:t>
      </w:r>
      <w:r w:rsidR="00277F4E" w:rsidRPr="7D1DA9A2">
        <w:rPr>
          <w:lang w:val="en-US" w:eastAsia="pt-PT"/>
        </w:rPr>
        <w:t xml:space="preserve"> and annulment policies</w:t>
      </w:r>
      <w:r w:rsidR="00FE3105" w:rsidRPr="7D1DA9A2">
        <w:rPr>
          <w:lang w:val="en-US" w:eastAsia="pt-PT"/>
        </w:rPr>
        <w:t xml:space="preserve">; </w:t>
      </w:r>
      <w:r w:rsidR="007328B4" w:rsidRPr="7D1DA9A2">
        <w:rPr>
          <w:lang w:val="en-US" w:eastAsia="pt-PT"/>
        </w:rPr>
        <w:t xml:space="preserve">most often </w:t>
      </w:r>
      <w:r w:rsidR="00FE3105" w:rsidRPr="7D1DA9A2">
        <w:rPr>
          <w:lang w:val="en-US" w:eastAsia="pt-PT"/>
        </w:rPr>
        <w:t xml:space="preserve">ending up </w:t>
      </w:r>
      <w:r w:rsidR="007C7035" w:rsidRPr="7D1DA9A2">
        <w:rPr>
          <w:lang w:val="en-US" w:eastAsia="pt-PT"/>
        </w:rPr>
        <w:t>ch</w:t>
      </w:r>
      <w:r w:rsidR="4D988C4A" w:rsidRPr="7D1DA9A2">
        <w:rPr>
          <w:lang w:val="en-US" w:eastAsia="pt-PT"/>
        </w:rPr>
        <w:t>o</w:t>
      </w:r>
      <w:r w:rsidR="007C7035" w:rsidRPr="7D1DA9A2">
        <w:rPr>
          <w:lang w:val="en-US" w:eastAsia="pt-PT"/>
        </w:rPr>
        <w:t>os</w:t>
      </w:r>
      <w:r w:rsidR="00FE3105" w:rsidRPr="7D1DA9A2">
        <w:rPr>
          <w:lang w:val="en-US" w:eastAsia="pt-PT"/>
        </w:rPr>
        <w:t>ing</w:t>
      </w:r>
      <w:r w:rsidR="007C7035" w:rsidRPr="7D1DA9A2">
        <w:rPr>
          <w:lang w:val="en-US" w:eastAsia="pt-PT"/>
        </w:rPr>
        <w:t xml:space="preserve"> to apply more severe cancellation </w:t>
      </w:r>
      <w:r w:rsidR="001D502D" w:rsidRPr="7D1DA9A2">
        <w:rPr>
          <w:lang w:val="en-US" w:eastAsia="pt-PT"/>
        </w:rPr>
        <w:t>fees</w:t>
      </w:r>
      <w:r w:rsidR="00584440" w:rsidRPr="7D1DA9A2">
        <w:rPr>
          <w:lang w:val="en-US" w:eastAsia="pt-PT"/>
        </w:rPr>
        <w:t xml:space="preserve">. </w:t>
      </w:r>
      <w:r w:rsidR="00FE3105" w:rsidRPr="7D1DA9A2">
        <w:rPr>
          <w:lang w:val="en-US" w:eastAsia="pt-PT"/>
        </w:rPr>
        <w:t>Nonetheless</w:t>
      </w:r>
      <w:r w:rsidR="00584440" w:rsidRPr="7D1DA9A2">
        <w:rPr>
          <w:lang w:val="en-US" w:eastAsia="pt-PT"/>
        </w:rPr>
        <w:t>,</w:t>
      </w:r>
      <w:r w:rsidR="00C04FD8" w:rsidRPr="7D1DA9A2">
        <w:rPr>
          <w:lang w:val="en-US" w:eastAsia="pt-PT"/>
        </w:rPr>
        <w:t xml:space="preserve"> </w:t>
      </w:r>
      <w:r w:rsidR="00FE69F2" w:rsidRPr="7D1DA9A2">
        <w:rPr>
          <w:lang w:val="en-US" w:eastAsia="pt-PT"/>
        </w:rPr>
        <w:t xml:space="preserve">by making use of Machine Learning predictive models, </w:t>
      </w:r>
      <w:r w:rsidR="00C04FD8" w:rsidRPr="7D1DA9A2">
        <w:rPr>
          <w:lang w:val="en-US" w:eastAsia="pt-PT"/>
        </w:rPr>
        <w:t>the new investors of Hotel California</w:t>
      </w:r>
      <w:r w:rsidR="0053736E" w:rsidRPr="7D1DA9A2">
        <w:rPr>
          <w:lang w:val="en-US" w:eastAsia="pt-PT"/>
        </w:rPr>
        <w:t>, planning to open it back to the public in 202</w:t>
      </w:r>
      <w:r w:rsidR="00060EC3" w:rsidRPr="7D1DA9A2">
        <w:rPr>
          <w:lang w:val="en-US" w:eastAsia="pt-PT"/>
        </w:rPr>
        <w:t>5</w:t>
      </w:r>
      <w:r w:rsidR="0053736E" w:rsidRPr="7D1DA9A2">
        <w:rPr>
          <w:lang w:val="en-US" w:eastAsia="pt-PT"/>
        </w:rPr>
        <w:t>,</w:t>
      </w:r>
      <w:r w:rsidR="00C04FD8" w:rsidRPr="7D1DA9A2">
        <w:rPr>
          <w:lang w:val="en-US" w:eastAsia="pt-PT"/>
        </w:rPr>
        <w:t xml:space="preserve"> </w:t>
      </w:r>
      <w:r w:rsidR="00C826C7" w:rsidRPr="7D1DA9A2">
        <w:rPr>
          <w:lang w:val="en-US" w:eastAsia="pt-PT"/>
        </w:rPr>
        <w:t xml:space="preserve">have </w:t>
      </w:r>
      <w:r w:rsidR="00C04FD8" w:rsidRPr="7D1DA9A2">
        <w:rPr>
          <w:lang w:val="en-US" w:eastAsia="pt-PT"/>
        </w:rPr>
        <w:t xml:space="preserve">decided to </w:t>
      </w:r>
      <w:r w:rsidR="006512C8" w:rsidRPr="7D1DA9A2">
        <w:rPr>
          <w:lang w:val="en-US" w:eastAsia="pt-PT"/>
        </w:rPr>
        <w:t xml:space="preserve">create an adequate overbooking strategy to mitigate these </w:t>
      </w:r>
      <w:r w:rsidR="007A17FC" w:rsidRPr="7D1DA9A2">
        <w:rPr>
          <w:lang w:val="en-US" w:eastAsia="pt-PT"/>
        </w:rPr>
        <w:t>consequences</w:t>
      </w:r>
      <w:r w:rsidR="006512C8" w:rsidRPr="7D1DA9A2">
        <w:rPr>
          <w:lang w:val="en-US" w:eastAsia="pt-PT"/>
        </w:rPr>
        <w:t>.</w:t>
      </w:r>
      <w:r w:rsidR="00A54D2B" w:rsidRPr="7D1DA9A2">
        <w:rPr>
          <w:lang w:val="en-US" w:eastAsia="pt-PT"/>
        </w:rPr>
        <w:t xml:space="preserve"> </w:t>
      </w:r>
    </w:p>
    <w:p w14:paraId="614ADB9D" w14:textId="53BB726A" w:rsidR="00A54D2B" w:rsidRPr="007B1E64" w:rsidRDefault="007C4A0E" w:rsidP="000D5C68">
      <w:pPr>
        <w:rPr>
          <w:vertAlign w:val="superscript"/>
          <w:lang w:val="en-US" w:eastAsia="pt-PT"/>
        </w:rPr>
      </w:pPr>
      <w:r>
        <w:rPr>
          <w:lang w:val="en-US" w:eastAsia="pt-PT"/>
        </w:rPr>
        <w:t xml:space="preserve">In the context under study, the predictive </w:t>
      </w:r>
      <w:r w:rsidR="00A54D2B">
        <w:rPr>
          <w:lang w:val="en-US" w:eastAsia="pt-PT"/>
        </w:rPr>
        <w:t xml:space="preserve">model should be able to </w:t>
      </w:r>
      <w:r>
        <w:rPr>
          <w:lang w:val="en-US" w:eastAsia="pt-PT"/>
        </w:rPr>
        <w:t>foresee</w:t>
      </w:r>
      <w:r w:rsidR="00A54D2B">
        <w:rPr>
          <w:lang w:val="en-US" w:eastAsia="pt-PT"/>
        </w:rPr>
        <w:t xml:space="preserve"> whether a booking will </w:t>
      </w:r>
      <w:r>
        <w:rPr>
          <w:lang w:val="en-US" w:eastAsia="pt-PT"/>
        </w:rPr>
        <w:t xml:space="preserve">or will not </w:t>
      </w:r>
      <w:r w:rsidR="00A54D2B">
        <w:rPr>
          <w:lang w:val="en-US" w:eastAsia="pt-PT"/>
        </w:rPr>
        <w:t xml:space="preserve">be </w:t>
      </w:r>
      <w:r w:rsidR="00803060">
        <w:rPr>
          <w:lang w:val="en-US" w:eastAsia="pt-PT"/>
        </w:rPr>
        <w:t>canceled</w:t>
      </w:r>
      <w:r w:rsidR="00806414">
        <w:rPr>
          <w:lang w:val="en-US" w:eastAsia="pt-PT"/>
        </w:rPr>
        <w:t xml:space="preserve">, </w:t>
      </w:r>
      <w:r>
        <w:rPr>
          <w:lang w:val="en-US" w:eastAsia="pt-PT"/>
        </w:rPr>
        <w:t>in order</w:t>
      </w:r>
      <w:r w:rsidR="00A54D2B">
        <w:rPr>
          <w:lang w:val="en-US" w:eastAsia="pt-PT"/>
        </w:rPr>
        <w:t xml:space="preserve"> to prevent </w:t>
      </w:r>
      <w:r>
        <w:rPr>
          <w:lang w:val="en-US" w:eastAsia="pt-PT"/>
        </w:rPr>
        <w:t xml:space="preserve">the </w:t>
      </w:r>
      <w:r w:rsidR="00A54D2B">
        <w:rPr>
          <w:lang w:val="en-US" w:eastAsia="pt-PT"/>
        </w:rPr>
        <w:t xml:space="preserve">over or </w:t>
      </w:r>
      <w:r>
        <w:rPr>
          <w:lang w:val="en-US" w:eastAsia="pt-PT"/>
        </w:rPr>
        <w:t>under</w:t>
      </w:r>
      <w:r w:rsidR="00750E8A">
        <w:rPr>
          <w:lang w:val="en-US" w:eastAsia="pt-PT"/>
        </w:rPr>
        <w:t xml:space="preserve"> </w:t>
      </w:r>
      <w:r>
        <w:rPr>
          <w:lang w:val="en-US" w:eastAsia="pt-PT"/>
        </w:rPr>
        <w:t>booking</w:t>
      </w:r>
      <w:r w:rsidR="00A54D2B">
        <w:rPr>
          <w:lang w:val="en-US" w:eastAsia="pt-PT"/>
        </w:rPr>
        <w:t xml:space="preserve"> of the hotel.</w:t>
      </w:r>
      <w:r w:rsidR="00EE0558">
        <w:rPr>
          <w:lang w:val="en-US" w:eastAsia="pt-PT"/>
        </w:rPr>
        <w:t xml:space="preserve"> Therefore, </w:t>
      </w:r>
      <w:r>
        <w:rPr>
          <w:lang w:val="en-US" w:eastAsia="pt-PT"/>
        </w:rPr>
        <w:t>averting</w:t>
      </w:r>
      <w:r w:rsidR="00EE0558">
        <w:rPr>
          <w:lang w:val="en-US" w:eastAsia="pt-PT"/>
        </w:rPr>
        <w:t xml:space="preserve"> </w:t>
      </w:r>
      <w:r w:rsidR="00806414">
        <w:rPr>
          <w:lang w:val="en-US" w:eastAsia="pt-PT"/>
        </w:rPr>
        <w:t xml:space="preserve">both </w:t>
      </w:r>
      <w:r w:rsidR="00EE0558">
        <w:rPr>
          <w:lang w:val="en-US" w:eastAsia="pt-PT"/>
        </w:rPr>
        <w:t>the deterioration of the hotel’s reputation</w:t>
      </w:r>
      <w:r w:rsidR="00034974">
        <w:rPr>
          <w:lang w:val="en-US" w:eastAsia="pt-PT"/>
        </w:rPr>
        <w:t xml:space="preserve"> </w:t>
      </w:r>
      <w:r w:rsidR="00C1242D">
        <w:rPr>
          <w:lang w:val="en-US" w:eastAsia="pt-PT"/>
        </w:rPr>
        <w:t xml:space="preserve">and the </w:t>
      </w:r>
      <w:r w:rsidR="00A964BC">
        <w:rPr>
          <w:lang w:val="en-US" w:eastAsia="pt-PT"/>
        </w:rPr>
        <w:t>increas</w:t>
      </w:r>
      <w:r w:rsidR="00C1242D">
        <w:rPr>
          <w:lang w:val="en-US" w:eastAsia="pt-PT"/>
        </w:rPr>
        <w:t>e of</w:t>
      </w:r>
      <w:r w:rsidR="00034974">
        <w:rPr>
          <w:lang w:val="en-US" w:eastAsia="pt-PT"/>
        </w:rPr>
        <w:t xml:space="preserve"> </w:t>
      </w:r>
      <w:r w:rsidR="00A964BC">
        <w:rPr>
          <w:lang w:val="en-US" w:eastAsia="pt-PT"/>
        </w:rPr>
        <w:t xml:space="preserve">the </w:t>
      </w:r>
      <w:r w:rsidR="00034974">
        <w:rPr>
          <w:lang w:val="en-US" w:eastAsia="pt-PT"/>
        </w:rPr>
        <w:t>cost</w:t>
      </w:r>
      <w:r w:rsidR="00A964BC">
        <w:rPr>
          <w:lang w:val="en-US" w:eastAsia="pt-PT"/>
        </w:rPr>
        <w:t xml:space="preserve">s destined to the </w:t>
      </w:r>
      <w:r w:rsidR="00034974">
        <w:rPr>
          <w:lang w:val="en-US" w:eastAsia="pt-PT"/>
        </w:rPr>
        <w:t>reallocat</w:t>
      </w:r>
      <w:r w:rsidR="00A964BC">
        <w:rPr>
          <w:lang w:val="en-US" w:eastAsia="pt-PT"/>
        </w:rPr>
        <w:t xml:space="preserve">ion of </w:t>
      </w:r>
      <w:r w:rsidR="00034974">
        <w:rPr>
          <w:lang w:val="en-US" w:eastAsia="pt-PT"/>
        </w:rPr>
        <w:t xml:space="preserve">guests which could not stay at the hotel </w:t>
      </w:r>
      <w:r w:rsidR="00C1242D">
        <w:rPr>
          <w:lang w:val="en-US" w:eastAsia="pt-PT"/>
        </w:rPr>
        <w:t>due to overbooking</w:t>
      </w:r>
      <w:r w:rsidR="00034974" w:rsidRPr="007B1E64">
        <w:rPr>
          <w:lang w:val="en-US" w:eastAsia="pt-PT"/>
        </w:rPr>
        <w:t xml:space="preserve">. </w:t>
      </w:r>
      <w:r w:rsidR="007B1E64" w:rsidRPr="007B1E64">
        <w:rPr>
          <w:vertAlign w:val="superscript"/>
          <w:lang w:val="en-US" w:eastAsia="pt-PT"/>
        </w:rPr>
        <w:t>1,2</w:t>
      </w:r>
    </w:p>
    <w:p w14:paraId="40C5D953" w14:textId="77777777" w:rsidR="00F21392" w:rsidRDefault="00F21392"/>
    <w:p w14:paraId="0B24B02B" w14:textId="73EC0698" w:rsidR="00184836" w:rsidRDefault="005A0ADF">
      <w:pPr>
        <w:rPr>
          <w:b/>
          <w:bCs/>
          <w:sz w:val="28"/>
          <w:szCs w:val="28"/>
        </w:rPr>
      </w:pPr>
      <w:r w:rsidRPr="00C500B6">
        <w:rPr>
          <w:b/>
          <w:bCs/>
          <w:sz w:val="28"/>
          <w:szCs w:val="28"/>
        </w:rPr>
        <w:t>BACKGROUND</w:t>
      </w:r>
    </w:p>
    <w:p w14:paraId="4FF7A072" w14:textId="468552DF" w:rsidR="00F24B6F" w:rsidRPr="00C500B6" w:rsidRDefault="003E1993">
      <w:pPr>
        <w:rPr>
          <w:b/>
          <w:bCs/>
          <w:sz w:val="28"/>
          <w:szCs w:val="28"/>
        </w:rPr>
      </w:pPr>
      <w:r w:rsidRPr="003E1993">
        <w:t xml:space="preserve">Search methods are </w:t>
      </w:r>
      <w:r w:rsidR="00796685">
        <w:t xml:space="preserve">very useful </w:t>
      </w:r>
      <w:r w:rsidR="007A5D40">
        <w:t xml:space="preserve">since </w:t>
      </w:r>
      <w:r w:rsidR="00BA08EC">
        <w:t xml:space="preserve">they ease the process of try and error required by </w:t>
      </w:r>
      <w:r w:rsidR="00FE760E">
        <w:t xml:space="preserve">both feature selection and modelling. The search methods described were studied </w:t>
      </w:r>
      <w:r w:rsidR="00612267">
        <w:t>during th</w:t>
      </w:r>
      <w:r w:rsidR="0096500A">
        <w:t>is project and are briefly explained above.</w:t>
      </w:r>
    </w:p>
    <w:p w14:paraId="78C9182E" w14:textId="77777777" w:rsidR="00110005" w:rsidRDefault="00334F8F" w:rsidP="001C0A99">
      <w:pPr>
        <w:ind w:firstLine="360"/>
      </w:pPr>
      <w:r w:rsidRPr="00110005">
        <w:rPr>
          <w:b/>
          <w:bCs/>
          <w:sz w:val="26"/>
          <w:szCs w:val="26"/>
        </w:rPr>
        <w:t>RFECV</w:t>
      </w:r>
      <w:r w:rsidRPr="00110005">
        <w:t xml:space="preserve"> </w:t>
      </w:r>
    </w:p>
    <w:p w14:paraId="5CCD2D1D" w14:textId="4CCE750C" w:rsidR="001C0A99" w:rsidRDefault="00787390" w:rsidP="00B834C4">
      <w:pPr>
        <w:ind w:left="360"/>
      </w:pPr>
      <w:r>
        <w:t xml:space="preserve">RFECV </w:t>
      </w:r>
      <w:r w:rsidR="00077FBD">
        <w:t xml:space="preserve">also known as Recursive Feature Elimination with Cross-Validation is a feature selection </w:t>
      </w:r>
      <w:r w:rsidR="00356019">
        <w:t>WRAPPER</w:t>
      </w:r>
      <w:r w:rsidR="00077FBD">
        <w:t xml:space="preserve"> method often applied </w:t>
      </w:r>
      <w:r w:rsidR="001143D5">
        <w:t>in</w:t>
      </w:r>
      <w:r w:rsidR="00077FBD">
        <w:t xml:space="preserve"> machine learning projects. It bases its performance on the use of cross-validation </w:t>
      </w:r>
      <w:r w:rsidR="007B3710">
        <w:t>to remove</w:t>
      </w:r>
      <w:r w:rsidR="00906263">
        <w:t>,</w:t>
      </w:r>
      <w:r w:rsidR="007B3710">
        <w:t xml:space="preserve"> </w:t>
      </w:r>
      <w:r w:rsidR="00906263">
        <w:t>one at a time,</w:t>
      </w:r>
      <w:r w:rsidR="007B3710">
        <w:t xml:space="preserve"> the </w:t>
      </w:r>
      <w:r w:rsidR="001143D5">
        <w:t>worse</w:t>
      </w:r>
      <w:r w:rsidR="007B3710">
        <w:t xml:space="preserve"> feature </w:t>
      </w:r>
      <w:r w:rsidR="001143D5">
        <w:t xml:space="preserve">- </w:t>
      </w:r>
      <w:r w:rsidR="00FD60C2">
        <w:t>in terms of predicti</w:t>
      </w:r>
      <w:r w:rsidR="00906263">
        <w:t>on of</w:t>
      </w:r>
      <w:r w:rsidR="00FD60C2">
        <w:t xml:space="preserve"> the target variable of the dataset</w:t>
      </w:r>
      <w:r w:rsidR="001143D5">
        <w:t xml:space="preserve"> -</w:t>
      </w:r>
      <w:r w:rsidR="00FD60C2">
        <w:t xml:space="preserve"> </w:t>
      </w:r>
      <w:r w:rsidR="007B3710">
        <w:t xml:space="preserve">of a model. </w:t>
      </w:r>
      <w:r w:rsidR="00FD60C2">
        <w:t>Furthermore,</w:t>
      </w:r>
      <w:r w:rsidR="00A03C81">
        <w:t xml:space="preserve"> and akin to what happens in the RFE</w:t>
      </w:r>
      <w:r w:rsidR="00FD60C2">
        <w:t xml:space="preserve">, </w:t>
      </w:r>
      <w:r w:rsidR="005F6CD8">
        <w:t>the features are evaluated at each iteration of the RFECV</w:t>
      </w:r>
      <w:r w:rsidR="002769A5">
        <w:t xml:space="preserve">, depending on the </w:t>
      </w:r>
      <w:r w:rsidR="00887FA1">
        <w:t>type of</w:t>
      </w:r>
      <w:r w:rsidR="002769A5">
        <w:t xml:space="preserve"> problem,</w:t>
      </w:r>
      <w:r w:rsidR="005F6CD8">
        <w:t xml:space="preserve"> by either a </w:t>
      </w:r>
      <w:r w:rsidR="002769A5">
        <w:t xml:space="preserve">classification or regression estimator </w:t>
      </w:r>
      <w:r w:rsidR="00A03C81">
        <w:t xml:space="preserve">and a scoring function. </w:t>
      </w:r>
    </w:p>
    <w:p w14:paraId="23E7CC1D" w14:textId="15215CEF" w:rsidR="00B74C52" w:rsidRPr="0027796C" w:rsidRDefault="00A03C81" w:rsidP="00110005">
      <w:pPr>
        <w:ind w:left="360"/>
        <w:rPr>
          <w:vertAlign w:val="superscript"/>
        </w:rPr>
      </w:pPr>
      <w:r>
        <w:lastRenderedPageBreak/>
        <w:t>Note</w:t>
      </w:r>
      <w:r w:rsidR="006F7C70">
        <w:t xml:space="preserve"> that </w:t>
      </w:r>
      <w:r>
        <w:t>on</w:t>
      </w:r>
      <w:r w:rsidR="002B084A">
        <w:t xml:space="preserve"> some occasions, the RFECV only stops when the model’s performance </w:t>
      </w:r>
      <w:r w:rsidR="00F16565">
        <w:t>reaches</w:t>
      </w:r>
      <w:r w:rsidR="002B084A">
        <w:t xml:space="preserve"> an </w:t>
      </w:r>
      <w:r w:rsidR="00A322F3">
        <w:t>insignificant value.</w:t>
      </w:r>
      <w:r w:rsidR="005031A4">
        <w:t xml:space="preserve"> </w:t>
      </w:r>
      <w:r w:rsidR="0027796C">
        <w:rPr>
          <w:vertAlign w:val="superscript"/>
        </w:rPr>
        <w:t>3</w:t>
      </w:r>
    </w:p>
    <w:p w14:paraId="411A7E9F" w14:textId="77777777" w:rsidR="009E3B5F" w:rsidRDefault="009E3B5F" w:rsidP="00110005">
      <w:pPr>
        <w:ind w:left="360"/>
      </w:pPr>
    </w:p>
    <w:p w14:paraId="357BD93E" w14:textId="635DE359" w:rsidR="00CF77FE" w:rsidRDefault="00CF77FE" w:rsidP="00B54279">
      <w:pPr>
        <w:ind w:firstLine="360"/>
        <w:rPr>
          <w:b/>
          <w:bCs/>
          <w:sz w:val="26"/>
          <w:szCs w:val="26"/>
        </w:rPr>
      </w:pPr>
      <w:proofErr w:type="spellStart"/>
      <w:r w:rsidRPr="00110005">
        <w:rPr>
          <w:b/>
          <w:bCs/>
          <w:sz w:val="26"/>
          <w:szCs w:val="26"/>
        </w:rPr>
        <w:t>SelectKBest</w:t>
      </w:r>
      <w:proofErr w:type="spellEnd"/>
    </w:p>
    <w:p w14:paraId="7F193AA3" w14:textId="54504B86" w:rsidR="00424734" w:rsidRDefault="00D10FAD" w:rsidP="000D5C68">
      <w:pPr>
        <w:ind w:left="360"/>
      </w:pPr>
      <w:proofErr w:type="spellStart"/>
      <w:proofErr w:type="gramStart"/>
      <w:r>
        <w:t>SelectKBest</w:t>
      </w:r>
      <w:proofErr w:type="spellEnd"/>
      <w:r>
        <w:t xml:space="preserve"> </w:t>
      </w:r>
      <w:r w:rsidR="00726622">
        <w:t xml:space="preserve"> is</w:t>
      </w:r>
      <w:proofErr w:type="gramEnd"/>
      <w:r w:rsidR="00726622">
        <w:t xml:space="preserve"> a feature selection filter method which </w:t>
      </w:r>
      <w:r>
        <w:t>has the purpose of selecting</w:t>
      </w:r>
      <w:r w:rsidR="00B57272">
        <w:t xml:space="preserve"> a </w:t>
      </w:r>
      <w:r w:rsidR="002A0537">
        <w:t xml:space="preserve">pre-determined </w:t>
      </w:r>
      <w:r w:rsidR="00B57272">
        <w:t xml:space="preserve">k number of best features based on a </w:t>
      </w:r>
      <w:r w:rsidR="007870A8">
        <w:t xml:space="preserve">certain </w:t>
      </w:r>
      <w:r w:rsidR="00B57272">
        <w:t>scoring function</w:t>
      </w:r>
      <w:r w:rsidR="00047125">
        <w:t>. Therefore,</w:t>
      </w:r>
      <w:r w:rsidR="00051892">
        <w:t xml:space="preserve"> </w:t>
      </w:r>
      <w:r w:rsidR="00047125">
        <w:t xml:space="preserve">assessing </w:t>
      </w:r>
      <w:r w:rsidR="00047125" w:rsidRPr="007F7440">
        <w:t>the statistical significance of the relationship between each feature and the outcome</w:t>
      </w:r>
      <w:r w:rsidR="00047125">
        <w:t xml:space="preserve"> variable</w:t>
      </w:r>
      <w:r w:rsidR="00047125" w:rsidRPr="007F7440">
        <w:t>.</w:t>
      </w:r>
    </w:p>
    <w:p w14:paraId="7CDA583B" w14:textId="786D0ADE" w:rsidR="00E52F48" w:rsidRPr="008002D4" w:rsidRDefault="00424734" w:rsidP="000D5C68">
      <w:pPr>
        <w:ind w:left="360"/>
        <w:rPr>
          <w:vertAlign w:val="superscript"/>
        </w:rPr>
      </w:pPr>
      <w:r>
        <w:t>In summary, through</w:t>
      </w:r>
      <w:r w:rsidR="005D5780">
        <w:t xml:space="preserve"> this technique</w:t>
      </w:r>
      <w:r w:rsidR="00706C2F">
        <w:t>,</w:t>
      </w:r>
      <w:r w:rsidR="00172636">
        <w:t xml:space="preserve"> </w:t>
      </w:r>
      <w:r w:rsidR="00506FAC">
        <w:t>each variable is evaluated through a</w:t>
      </w:r>
      <w:r w:rsidR="007F7440">
        <w:t>n evaluation metric (</w:t>
      </w:r>
      <w:proofErr w:type="spellStart"/>
      <w:r w:rsidR="007F7440">
        <w:t>f_classification</w:t>
      </w:r>
      <w:proofErr w:type="spellEnd"/>
      <w:r w:rsidR="007F7440">
        <w:t xml:space="preserve"> or </w:t>
      </w:r>
      <w:proofErr w:type="spellStart"/>
      <w:r w:rsidR="007F7440">
        <w:t>f_regression</w:t>
      </w:r>
      <w:proofErr w:type="spellEnd"/>
      <w:r w:rsidR="007F7440">
        <w:t>) and only the ones which reveal high scores are kept for the final model (to, consequently, be applied to new data).</w:t>
      </w:r>
      <w:r w:rsidR="0010223A">
        <w:t xml:space="preserve"> </w:t>
      </w:r>
      <w:r w:rsidR="008002D4">
        <w:rPr>
          <w:vertAlign w:val="superscript"/>
        </w:rPr>
        <w:t>4</w:t>
      </w:r>
    </w:p>
    <w:p w14:paraId="263A0807" w14:textId="44696D7B" w:rsidR="00810A83" w:rsidRDefault="00810A83" w:rsidP="00810A83">
      <w:pPr>
        <w:ind w:firstLine="360"/>
        <w:rPr>
          <w:b/>
          <w:bCs/>
          <w:sz w:val="26"/>
          <w:szCs w:val="26"/>
        </w:rPr>
      </w:pPr>
      <w:r w:rsidRPr="00810A83">
        <w:rPr>
          <w:b/>
          <w:bCs/>
          <w:sz w:val="26"/>
          <w:szCs w:val="26"/>
        </w:rPr>
        <w:t>Mutual Information</w:t>
      </w:r>
    </w:p>
    <w:p w14:paraId="17986084" w14:textId="08D5D87F" w:rsidR="003A1528" w:rsidRPr="00144473" w:rsidRDefault="008A2FFD" w:rsidP="009E3B5F">
      <w:pPr>
        <w:ind w:left="360"/>
      </w:pPr>
      <w:r>
        <w:t>Mutual information</w:t>
      </w:r>
      <w:r w:rsidR="00144473">
        <w:t xml:space="preserve"> (</w:t>
      </w:r>
      <w:proofErr w:type="spellStart"/>
      <w:r w:rsidR="00144473">
        <w:t>m</w:t>
      </w:r>
      <w:r w:rsidR="00144473" w:rsidRPr="00144473">
        <w:t>utual_info_classif</w:t>
      </w:r>
      <w:proofErr w:type="spellEnd"/>
      <w:r w:rsidR="00144473" w:rsidRPr="00144473">
        <w:t xml:space="preserve"> or </w:t>
      </w:r>
      <w:proofErr w:type="spellStart"/>
      <w:r w:rsidR="00144473" w:rsidRPr="00144473">
        <w:t>mutual_info_regression</w:t>
      </w:r>
      <w:proofErr w:type="spellEnd"/>
      <w:r w:rsidR="00144473">
        <w:t>)</w:t>
      </w:r>
      <w:r>
        <w:t xml:space="preserve"> is a filter selection method that analyses the level of dependency between two variables of the dataset</w:t>
      </w:r>
      <w:r w:rsidR="00232240">
        <w:t xml:space="preserve"> (only selecting the </w:t>
      </w:r>
      <w:r w:rsidR="00B7799F">
        <w:t xml:space="preserve">most correlated </w:t>
      </w:r>
      <w:r w:rsidR="00154A68">
        <w:t>one</w:t>
      </w:r>
      <w:r w:rsidR="00144473">
        <w:t xml:space="preserve"> in comparison</w:t>
      </w:r>
      <w:r w:rsidR="00154A68">
        <w:t xml:space="preserve"> </w:t>
      </w:r>
      <w:r w:rsidR="00B7799F">
        <w:t>to the target</w:t>
      </w:r>
      <w:r w:rsidR="00144473">
        <w:t>)</w:t>
      </w:r>
      <w:r w:rsidR="009F5BEB">
        <w:t xml:space="preserve">. Additionally, </w:t>
      </w:r>
      <w:r>
        <w:t>it</w:t>
      </w:r>
      <w:r w:rsidR="00144473">
        <w:t xml:space="preserve"> is</w:t>
      </w:r>
      <w:r>
        <w:t xml:space="preserve"> </w:t>
      </w:r>
      <w:r w:rsidR="00E76CEA">
        <w:t>typically</w:t>
      </w:r>
      <w:r w:rsidR="00144473">
        <w:t xml:space="preserve"> used</w:t>
      </w:r>
      <w:r>
        <w:t xml:space="preserve"> with </w:t>
      </w:r>
      <w:proofErr w:type="spellStart"/>
      <w:r>
        <w:t>SelectKBest</w:t>
      </w:r>
      <w:proofErr w:type="spellEnd"/>
      <w:r>
        <w:t xml:space="preserve">. </w:t>
      </w:r>
    </w:p>
    <w:p w14:paraId="6308EA61" w14:textId="37AE4732" w:rsidR="008C2D6F" w:rsidRDefault="008C2D6F" w:rsidP="009E3B5F">
      <w:pPr>
        <w:ind w:left="360"/>
      </w:pPr>
      <w:r>
        <w:t>This method uses a ranking system, by ranking the best</w:t>
      </w:r>
      <w:r w:rsidR="009951F1">
        <w:t xml:space="preserve"> – most informative -</w:t>
      </w:r>
      <w:r>
        <w:t xml:space="preserve"> k selected variables in comparison to the outcome (</w:t>
      </w:r>
      <w:r w:rsidR="00941628">
        <w:t xml:space="preserve">be aware that </w:t>
      </w:r>
      <w:r>
        <w:t>k is the pre-defined and desired number of features</w:t>
      </w:r>
      <w:r w:rsidR="009778A6">
        <w:t xml:space="preserve"> in the final ML model</w:t>
      </w:r>
      <w:r>
        <w:t xml:space="preserve">). </w:t>
      </w:r>
    </w:p>
    <w:p w14:paraId="32F93AD6" w14:textId="32C6A074" w:rsidR="007B025C" w:rsidRPr="009C6B15" w:rsidRDefault="007B025C" w:rsidP="009E3B5F">
      <w:pPr>
        <w:ind w:left="360"/>
      </w:pPr>
      <w:r w:rsidRPr="009C6B15">
        <w:t>Furthermore</w:t>
      </w:r>
      <w:r w:rsidR="009778A6">
        <w:t>,</w:t>
      </w:r>
      <w:r w:rsidRPr="009C6B15">
        <w:t xml:space="preserve"> the</w:t>
      </w:r>
      <w:r w:rsidR="009C6B15" w:rsidRPr="009C6B15">
        <w:t xml:space="preserve"> </w:t>
      </w:r>
      <w:r w:rsidR="00941628" w:rsidRPr="009C6B15">
        <w:t>quantity</w:t>
      </w:r>
      <w:r w:rsidR="009C6B15">
        <w:t xml:space="preserve"> of mutual information between two variables can be obtained by the following equation: </w:t>
      </w:r>
      <w:r w:rsidRPr="009C6B15">
        <w:t>I(</w:t>
      </w:r>
      <w:proofErr w:type="gramStart"/>
      <w:r w:rsidRPr="009C6B15">
        <w:t>X;Y</w:t>
      </w:r>
      <w:proofErr w:type="gramEnd"/>
      <w:r w:rsidRPr="009C6B15">
        <w:t>) = H(X) – H(X|Y)</w:t>
      </w:r>
      <w:r w:rsidR="008A1C83">
        <w:t>,</w:t>
      </w:r>
      <w:r w:rsidR="009C6B15">
        <w:t xml:space="preserve"> </w:t>
      </w:r>
      <w:r w:rsidR="00941628">
        <w:t>since it</w:t>
      </w:r>
      <w:r w:rsidR="009C6B15">
        <w:t xml:space="preserve"> represents </w:t>
      </w:r>
      <w:r w:rsidR="00941628">
        <w:t xml:space="preserve">the </w:t>
      </w:r>
      <w:r w:rsidR="009240FB">
        <w:t>“</w:t>
      </w:r>
      <w:r w:rsidR="00491491">
        <w:t>amount of information one can obtain from one random variable given another</w:t>
      </w:r>
      <w:r w:rsidR="009F52BC">
        <w:t>”</w:t>
      </w:r>
      <w:r w:rsidR="00491491">
        <w:t>.</w:t>
      </w:r>
      <w:r w:rsidR="009F52BC">
        <w:rPr>
          <w:vertAlign w:val="superscript"/>
        </w:rPr>
        <w:t>5</w:t>
      </w:r>
      <w:r w:rsidR="009C6B15">
        <w:t>.</w:t>
      </w:r>
    </w:p>
    <w:p w14:paraId="52620443" w14:textId="254A175E" w:rsidR="00B871E7" w:rsidRDefault="00B871E7" w:rsidP="00110005">
      <w:pPr>
        <w:ind w:left="360"/>
        <w:rPr>
          <w:b/>
          <w:bCs/>
          <w:sz w:val="26"/>
          <w:szCs w:val="26"/>
        </w:rPr>
      </w:pPr>
      <w:proofErr w:type="spellStart"/>
      <w:r>
        <w:rPr>
          <w:b/>
          <w:bCs/>
          <w:sz w:val="26"/>
          <w:szCs w:val="26"/>
        </w:rPr>
        <w:t>SelectFromModel</w:t>
      </w:r>
      <w:proofErr w:type="spellEnd"/>
    </w:p>
    <w:p w14:paraId="6ACA2028" w14:textId="0B4D9644" w:rsidR="004D5E44" w:rsidRPr="009F52BC" w:rsidRDefault="00B157BE" w:rsidP="00110005">
      <w:pPr>
        <w:ind w:left="360"/>
        <w:rPr>
          <w:vertAlign w:val="superscript"/>
        </w:rPr>
      </w:pPr>
      <w:r>
        <w:t xml:space="preserve">Another filter method which is frequently used in the process of feature selection is </w:t>
      </w:r>
      <w:proofErr w:type="spellStart"/>
      <w:r w:rsidR="00FA51B3" w:rsidRPr="006F6ADC">
        <w:t>SelectFromModel</w:t>
      </w:r>
      <w:proofErr w:type="spellEnd"/>
      <w:r>
        <w:t xml:space="preserve">. It </w:t>
      </w:r>
      <w:r w:rsidR="003E0F52">
        <w:t xml:space="preserve">relies on the </w:t>
      </w:r>
      <w:r w:rsidR="002612C8">
        <w:t xml:space="preserve">selection of </w:t>
      </w:r>
      <w:r w:rsidR="007D5962">
        <w:t xml:space="preserve">the </w:t>
      </w:r>
      <w:r w:rsidR="0022573F">
        <w:t>most significant</w:t>
      </w:r>
      <w:r w:rsidR="002612C8">
        <w:t xml:space="preserve"> variables for the prediction of the target of the dataset</w:t>
      </w:r>
      <w:r w:rsidR="0022573F">
        <w:t>;</w:t>
      </w:r>
      <w:r w:rsidR="002612C8">
        <w:t xml:space="preserve"> all of this based on </w:t>
      </w:r>
      <w:r w:rsidR="00D622D5">
        <w:t>a previously defined threshold either</w:t>
      </w:r>
      <w:r w:rsidR="00CE43AD">
        <w:t xml:space="preserve"> of the coefficients (</w:t>
      </w:r>
      <w:proofErr w:type="spellStart"/>
      <w:r w:rsidR="00CE43AD">
        <w:t>coef</w:t>
      </w:r>
      <w:proofErr w:type="spellEnd"/>
      <w:r w:rsidR="00CE43AD">
        <w:t>_) or importance of the variables</w:t>
      </w:r>
      <w:r w:rsidR="0007294D">
        <w:t xml:space="preserve"> (</w:t>
      </w:r>
      <w:proofErr w:type="spellStart"/>
      <w:r w:rsidR="0007294D">
        <w:t>feature_importances</w:t>
      </w:r>
      <w:proofErr w:type="spellEnd"/>
      <w:r w:rsidR="0007294D">
        <w:t>_)</w:t>
      </w:r>
      <w:r w:rsidR="00CE43AD">
        <w:t xml:space="preserve"> towards a certain </w:t>
      </w:r>
      <w:r w:rsidR="00D622D5">
        <w:t xml:space="preserve">specified </w:t>
      </w:r>
      <w:r w:rsidR="00CE43AD">
        <w:t>model</w:t>
      </w:r>
      <w:r w:rsidR="002612C8">
        <w:t xml:space="preserve">. </w:t>
      </w:r>
      <w:r w:rsidR="007E722F">
        <w:t>Only the features which present values above the defined threshold are kept for the final model.</w:t>
      </w:r>
      <w:r w:rsidR="009F52BC">
        <w:rPr>
          <w:vertAlign w:val="superscript"/>
        </w:rPr>
        <w:t>4</w:t>
      </w:r>
    </w:p>
    <w:p w14:paraId="310A80BC" w14:textId="5498F721" w:rsidR="00DF3587" w:rsidRDefault="007E722F" w:rsidP="007E722F">
      <w:pPr>
        <w:ind w:left="360"/>
      </w:pPr>
      <w:proofErr w:type="spellStart"/>
      <w:r>
        <w:t>SelectFromModel</w:t>
      </w:r>
      <w:proofErr w:type="spellEnd"/>
      <w:r>
        <w:t xml:space="preserve"> </w:t>
      </w:r>
      <w:r w:rsidR="000232AF">
        <w:t xml:space="preserve">is often used </w:t>
      </w:r>
      <w:r>
        <w:t xml:space="preserve">with </w:t>
      </w:r>
      <w:r w:rsidR="000232AF">
        <w:t xml:space="preserve">models </w:t>
      </w:r>
      <w:r>
        <w:t>that have built-in</w:t>
      </w:r>
      <w:r w:rsidR="000232AF">
        <w:t xml:space="preserve"> </w:t>
      </w:r>
      <w:r w:rsidR="007572C0">
        <w:t xml:space="preserve">parameter destined to </w:t>
      </w:r>
      <w:r w:rsidR="000232AF">
        <w:t>feature selection</w:t>
      </w:r>
      <w:r w:rsidR="007572C0">
        <w:t>;</w:t>
      </w:r>
      <w:r w:rsidR="000232AF">
        <w:t xml:space="preserve"> </w:t>
      </w:r>
      <w:r>
        <w:t>for instance</w:t>
      </w:r>
      <w:r w:rsidR="000232AF">
        <w:t>: linear models with l1 regularization, decision trees or random forests.</w:t>
      </w:r>
      <w:r w:rsidR="00FB5005">
        <w:t xml:space="preserve"> </w:t>
      </w:r>
      <w:r w:rsidR="009F52BC">
        <w:rPr>
          <w:vertAlign w:val="superscript"/>
        </w:rPr>
        <w:t>4</w:t>
      </w:r>
    </w:p>
    <w:p w14:paraId="74C8904F" w14:textId="4B2AB232" w:rsidR="00F24B6F" w:rsidRDefault="00436C01" w:rsidP="00F24B6F">
      <w:pPr>
        <w:ind w:left="360"/>
      </w:pPr>
      <w:r>
        <w:t xml:space="preserve">Please keep in mind that all the </w:t>
      </w:r>
      <w:proofErr w:type="gramStart"/>
      <w:r>
        <w:t xml:space="preserve">above </w:t>
      </w:r>
      <w:r w:rsidR="007572C0">
        <w:t>described</w:t>
      </w:r>
      <w:proofErr w:type="gramEnd"/>
      <w:r w:rsidR="007572C0">
        <w:t xml:space="preserve"> </w:t>
      </w:r>
      <w:r>
        <w:t>feature selection methods can be implemented using packages from the scikit-learn library.</w:t>
      </w:r>
    </w:p>
    <w:p w14:paraId="613BB19D" w14:textId="77777777" w:rsidR="00DB1707" w:rsidRDefault="00DB1707" w:rsidP="00DB1707">
      <w:pPr>
        <w:ind w:left="360"/>
        <w:rPr>
          <w:b/>
          <w:bCs/>
          <w:sz w:val="26"/>
          <w:szCs w:val="26"/>
        </w:rPr>
      </w:pPr>
      <w:r w:rsidRPr="00DB1707">
        <w:rPr>
          <w:b/>
          <w:bCs/>
          <w:sz w:val="26"/>
          <w:szCs w:val="26"/>
        </w:rPr>
        <w:t>Extra Trees Classifier</w:t>
      </w:r>
    </w:p>
    <w:p w14:paraId="7AF11568" w14:textId="19EA0BCA" w:rsidR="00147EAC" w:rsidRDefault="0086776A" w:rsidP="00DB1707">
      <w:pPr>
        <w:ind w:left="360"/>
      </w:pPr>
      <w:r w:rsidRPr="0090383B">
        <w:t xml:space="preserve">Also </w:t>
      </w:r>
      <w:r w:rsidR="0090383B" w:rsidRPr="0090383B">
        <w:t xml:space="preserve">known as </w:t>
      </w:r>
      <w:r w:rsidR="00286299">
        <w:t>extremely randomized trees</w:t>
      </w:r>
      <w:r w:rsidR="00983E40">
        <w:t xml:space="preserve">, </w:t>
      </w:r>
      <w:r w:rsidR="0081484F">
        <w:t xml:space="preserve">this classifier works similarly to random forests </w:t>
      </w:r>
      <w:r w:rsidR="00D30111">
        <w:t xml:space="preserve">such that </w:t>
      </w:r>
      <w:r w:rsidR="00EF33C4">
        <w:t xml:space="preserve">a random subset of </w:t>
      </w:r>
      <w:proofErr w:type="gramStart"/>
      <w:r w:rsidR="00A522DC">
        <w:t>c</w:t>
      </w:r>
      <w:r w:rsidR="00C453FD">
        <w:t>andidates</w:t>
      </w:r>
      <w:proofErr w:type="gramEnd"/>
      <w:r w:rsidR="00C453FD">
        <w:t xml:space="preserve"> </w:t>
      </w:r>
      <w:r w:rsidR="00905FB6">
        <w:t xml:space="preserve">features </w:t>
      </w:r>
      <w:r w:rsidR="002D3A65">
        <w:t>is selected</w:t>
      </w:r>
      <w:r w:rsidR="00027A59">
        <w:t xml:space="preserve">. However, </w:t>
      </w:r>
      <w:r w:rsidR="00BA6D35">
        <w:t xml:space="preserve">in this </w:t>
      </w:r>
      <w:r w:rsidR="00435648">
        <w:t xml:space="preserve">algorithm, the threshold is </w:t>
      </w:r>
      <w:r w:rsidR="007B49ED">
        <w:t xml:space="preserve">computed randomly for each candidate feature </w:t>
      </w:r>
      <w:r w:rsidR="004C1C24">
        <w:t xml:space="preserve">and the one who </w:t>
      </w:r>
      <w:r w:rsidR="004573F9">
        <w:t>performs better</w:t>
      </w:r>
      <w:r w:rsidR="00B178A9">
        <w:t xml:space="preserve"> (</w:t>
      </w:r>
      <w:r w:rsidR="00E83D43">
        <w:t>based on the</w:t>
      </w:r>
      <w:r w:rsidR="00B178A9">
        <w:t xml:space="preserve"> information gain </w:t>
      </w:r>
      <w:r w:rsidR="003B4B96">
        <w:t>and entropy</w:t>
      </w:r>
      <w:r w:rsidR="00E83D43">
        <w:t xml:space="preserve">) </w:t>
      </w:r>
      <w:r w:rsidR="004573F9">
        <w:t>is used as a spl</w:t>
      </w:r>
      <w:r w:rsidR="002C6EAB">
        <w:t>i</w:t>
      </w:r>
      <w:r w:rsidR="004573F9">
        <w:t xml:space="preserve">tting rule. </w:t>
      </w:r>
      <w:r w:rsidR="00F0575B">
        <w:t>Even if there is</w:t>
      </w:r>
      <w:r w:rsidR="00985134">
        <w:t xml:space="preserve"> a slight increase on bias, it does </w:t>
      </w:r>
      <w:r w:rsidR="003B4B96">
        <w:t>reduce</w:t>
      </w:r>
      <w:r w:rsidR="00985134">
        <w:t xml:space="preserve"> the variance of the model</w:t>
      </w:r>
      <w:r w:rsidR="005E49B1">
        <w:t xml:space="preserve">, </w:t>
      </w:r>
      <w:r w:rsidR="003B4B96">
        <w:t>enhancing</w:t>
      </w:r>
      <w:r w:rsidR="005E49B1">
        <w:t xml:space="preserve"> accuracy </w:t>
      </w:r>
      <w:r w:rsidR="003F6EF1">
        <w:t>as well as decreasing execution time.</w:t>
      </w:r>
      <w:r w:rsidR="00B665DE">
        <w:t xml:space="preserve"> </w:t>
      </w:r>
      <w:r w:rsidR="00303417">
        <w:rPr>
          <w:vertAlign w:val="superscript"/>
        </w:rPr>
        <w:t>4</w:t>
      </w:r>
      <w:r w:rsidR="00806F38">
        <w:rPr>
          <w:vertAlign w:val="superscript"/>
        </w:rPr>
        <w:t>,</w:t>
      </w:r>
      <w:r w:rsidR="00303417">
        <w:rPr>
          <w:vertAlign w:val="superscript"/>
        </w:rPr>
        <w:t>6,</w:t>
      </w:r>
      <w:r w:rsidR="00806F38">
        <w:rPr>
          <w:vertAlign w:val="superscript"/>
        </w:rPr>
        <w:t xml:space="preserve">7 </w:t>
      </w:r>
      <w:r w:rsidR="00934DC3">
        <w:t xml:space="preserve"> </w:t>
      </w:r>
    </w:p>
    <w:p w14:paraId="5022C711" w14:textId="77777777" w:rsidR="00DB1707" w:rsidRPr="006F6ADC" w:rsidRDefault="00DB1707" w:rsidP="00A3754A">
      <w:pPr>
        <w:ind w:left="360"/>
      </w:pPr>
    </w:p>
    <w:p w14:paraId="52A34D0D" w14:textId="6D3A6D4F" w:rsidR="00F24B6F" w:rsidRPr="009779B2" w:rsidRDefault="00F24B6F" w:rsidP="00A3754A">
      <w:pPr>
        <w:ind w:left="360"/>
        <w:rPr>
          <w:rFonts w:cstheme="minorHAnsi"/>
          <w:lang w:val="en-US"/>
        </w:rPr>
      </w:pPr>
      <w:r w:rsidRPr="009779B2">
        <w:rPr>
          <w:rFonts w:cstheme="minorHAnsi"/>
          <w:b/>
          <w:bCs/>
          <w:sz w:val="26"/>
          <w:szCs w:val="26"/>
          <w:lang w:val="en-US"/>
        </w:rPr>
        <w:t>Bayes Search</w:t>
      </w:r>
      <w:r w:rsidR="00AB7218" w:rsidRPr="009779B2">
        <w:rPr>
          <w:rFonts w:cstheme="minorHAnsi"/>
          <w:b/>
          <w:bCs/>
          <w:sz w:val="26"/>
          <w:szCs w:val="26"/>
          <w:lang w:val="en-US"/>
        </w:rPr>
        <w:t xml:space="preserve"> / Bayesian Optimization</w:t>
      </w:r>
      <w:r w:rsidRPr="009779B2">
        <w:rPr>
          <w:rFonts w:cstheme="minorHAnsi"/>
          <w:b/>
          <w:bCs/>
          <w:sz w:val="26"/>
          <w:szCs w:val="26"/>
          <w:lang w:val="en-US"/>
        </w:rPr>
        <w:t xml:space="preserve"> </w:t>
      </w:r>
    </w:p>
    <w:p w14:paraId="56F047AE" w14:textId="7D31E1E6" w:rsidR="00B10F10" w:rsidRPr="00770A75" w:rsidRDefault="00AB7218" w:rsidP="001E51FF">
      <w:pPr>
        <w:ind w:left="360"/>
        <w:rPr>
          <w:rFonts w:cstheme="minorHAnsi"/>
          <w:lang w:val="en-US"/>
        </w:rPr>
      </w:pPr>
      <w:r w:rsidRPr="0030413F">
        <w:rPr>
          <w:rFonts w:cstheme="minorHAnsi"/>
          <w:lang w:val="en-US"/>
        </w:rPr>
        <w:lastRenderedPageBreak/>
        <w:t xml:space="preserve">Bayesian optimization </w:t>
      </w:r>
      <w:r w:rsidR="007444DD" w:rsidRPr="0030413F">
        <w:rPr>
          <w:rFonts w:cstheme="minorHAnsi"/>
          <w:lang w:val="en-US"/>
        </w:rPr>
        <w:t>i</w:t>
      </w:r>
      <w:r w:rsidR="0030413F" w:rsidRPr="0030413F">
        <w:rPr>
          <w:rFonts w:cstheme="minorHAnsi"/>
          <w:lang w:val="en-US"/>
        </w:rPr>
        <w:t>s, like t</w:t>
      </w:r>
      <w:r w:rsidR="0030413F">
        <w:rPr>
          <w:rFonts w:cstheme="minorHAnsi"/>
          <w:lang w:val="en-US"/>
        </w:rPr>
        <w:t xml:space="preserve">he name infers, </w:t>
      </w:r>
      <w:r w:rsidR="009B5B13">
        <w:rPr>
          <w:rFonts w:cstheme="minorHAnsi"/>
          <w:lang w:val="en-US"/>
        </w:rPr>
        <w:t xml:space="preserve">an optimization algorithm </w:t>
      </w:r>
      <w:r w:rsidR="00B31D9B">
        <w:rPr>
          <w:rFonts w:cstheme="minorHAnsi"/>
          <w:lang w:val="en-US"/>
        </w:rPr>
        <w:t xml:space="preserve">that aims to </w:t>
      </w:r>
      <w:r w:rsidR="00C4777B">
        <w:rPr>
          <w:rFonts w:cstheme="minorHAnsi"/>
          <w:lang w:val="en-US"/>
        </w:rPr>
        <w:t xml:space="preserve">improve </w:t>
      </w:r>
      <w:r w:rsidR="000A762E">
        <w:rPr>
          <w:rFonts w:cstheme="minorHAnsi"/>
          <w:lang w:val="en-US"/>
        </w:rPr>
        <w:t xml:space="preserve">black </w:t>
      </w:r>
      <w:r w:rsidR="003B4B96">
        <w:rPr>
          <w:rFonts w:cstheme="minorHAnsi"/>
          <w:lang w:val="en-US"/>
        </w:rPr>
        <w:t>box-based</w:t>
      </w:r>
      <w:r w:rsidR="009779B2">
        <w:rPr>
          <w:rFonts w:cstheme="minorHAnsi"/>
          <w:lang w:val="en-US"/>
        </w:rPr>
        <w:t xml:space="preserve"> models</w:t>
      </w:r>
      <w:r w:rsidR="009034BC">
        <w:rPr>
          <w:rFonts w:cstheme="minorHAnsi"/>
          <w:lang w:val="en-US"/>
        </w:rPr>
        <w:t>.</w:t>
      </w:r>
      <w:r w:rsidR="009779B2">
        <w:rPr>
          <w:rFonts w:cstheme="minorHAnsi"/>
          <w:lang w:val="en-US"/>
        </w:rPr>
        <w:t xml:space="preserve"> It uses </w:t>
      </w:r>
      <w:r w:rsidR="00A60A58">
        <w:rPr>
          <w:rFonts w:cstheme="minorHAnsi"/>
          <w:lang w:val="en-US"/>
        </w:rPr>
        <w:t>prior</w:t>
      </w:r>
      <w:r w:rsidR="00D3043B">
        <w:rPr>
          <w:rFonts w:cstheme="minorHAnsi"/>
          <w:lang w:val="en-US"/>
        </w:rPr>
        <w:t xml:space="preserve"> </w:t>
      </w:r>
      <w:r w:rsidR="009E07BD">
        <w:rPr>
          <w:rFonts w:cstheme="minorHAnsi"/>
          <w:lang w:val="en-US"/>
        </w:rPr>
        <w:t xml:space="preserve">assessments to update </w:t>
      </w:r>
      <w:r w:rsidR="00A60A58">
        <w:rPr>
          <w:rFonts w:cstheme="minorHAnsi"/>
          <w:lang w:val="en-US"/>
        </w:rPr>
        <w:t>the quality of the model</w:t>
      </w:r>
      <w:r w:rsidR="00E11575">
        <w:rPr>
          <w:rFonts w:cstheme="minorHAnsi"/>
          <w:lang w:val="en-US"/>
        </w:rPr>
        <w:t xml:space="preserve">, improving </w:t>
      </w:r>
      <w:r w:rsidR="004513FE">
        <w:rPr>
          <w:rFonts w:cstheme="minorHAnsi"/>
          <w:lang w:val="en-US"/>
        </w:rPr>
        <w:t xml:space="preserve">the </w:t>
      </w:r>
      <w:r w:rsidR="003B4B96">
        <w:rPr>
          <w:rFonts w:cstheme="minorHAnsi"/>
          <w:lang w:val="en-US"/>
        </w:rPr>
        <w:t>decision-making</w:t>
      </w:r>
      <w:r w:rsidR="004513FE">
        <w:rPr>
          <w:rFonts w:cstheme="minorHAnsi"/>
          <w:lang w:val="en-US"/>
        </w:rPr>
        <w:t xml:space="preserve"> process of where to evaluate later.</w:t>
      </w:r>
      <w:r w:rsidR="00776B33">
        <w:rPr>
          <w:rFonts w:cstheme="minorHAnsi"/>
          <w:lang w:val="en-US"/>
        </w:rPr>
        <w:t xml:space="preserve"> One of its common uses</w:t>
      </w:r>
      <w:r w:rsidR="001E6C68">
        <w:rPr>
          <w:rFonts w:cstheme="minorHAnsi"/>
          <w:lang w:val="en-US"/>
        </w:rPr>
        <w:t xml:space="preserve">, that </w:t>
      </w:r>
      <w:r w:rsidR="002A2BA4">
        <w:rPr>
          <w:rFonts w:cstheme="minorHAnsi"/>
          <w:lang w:val="en-US"/>
        </w:rPr>
        <w:t xml:space="preserve">was used during this project, is </w:t>
      </w:r>
      <w:r w:rsidR="00AD50D0">
        <w:rPr>
          <w:rFonts w:cstheme="minorHAnsi"/>
          <w:lang w:val="en-US"/>
        </w:rPr>
        <w:t>the hyperparameter tunning fo</w:t>
      </w:r>
      <w:r w:rsidR="009B5CD1">
        <w:rPr>
          <w:rFonts w:cstheme="minorHAnsi"/>
          <w:lang w:val="en-US"/>
        </w:rPr>
        <w:t>r models such as</w:t>
      </w:r>
      <w:r w:rsidR="00AD50D0">
        <w:rPr>
          <w:rFonts w:cstheme="minorHAnsi"/>
          <w:lang w:val="en-US"/>
        </w:rPr>
        <w:t xml:space="preserve"> neural network</w:t>
      </w:r>
      <w:r w:rsidR="009B5CD1">
        <w:rPr>
          <w:rFonts w:cstheme="minorHAnsi"/>
          <w:lang w:val="en-US"/>
        </w:rPr>
        <w:t xml:space="preserve">s. </w:t>
      </w:r>
      <w:proofErr w:type="gramStart"/>
      <w:r w:rsidR="00E87C29">
        <w:rPr>
          <w:rFonts w:cstheme="minorHAnsi"/>
          <w:vertAlign w:val="superscript"/>
          <w:lang w:val="en-US"/>
        </w:rPr>
        <w:t xml:space="preserve">8 </w:t>
      </w:r>
      <w:r w:rsidR="001263E6">
        <w:rPr>
          <w:rFonts w:cstheme="minorHAnsi"/>
          <w:lang w:val="en-US"/>
        </w:rPr>
        <w:t xml:space="preserve"> Opposite</w:t>
      </w:r>
      <w:proofErr w:type="gramEnd"/>
      <w:r w:rsidR="001263E6">
        <w:rPr>
          <w:rFonts w:cstheme="minorHAnsi"/>
          <w:lang w:val="en-US"/>
        </w:rPr>
        <w:t xml:space="preserve"> of grid search, it does not test all </w:t>
      </w:r>
      <w:r w:rsidR="00F76926">
        <w:rPr>
          <w:rFonts w:cstheme="minorHAnsi"/>
          <w:lang w:val="en-US"/>
        </w:rPr>
        <w:t>parameter values</w:t>
      </w:r>
      <w:r w:rsidR="009C58D2">
        <w:rPr>
          <w:rFonts w:cstheme="minorHAnsi"/>
          <w:lang w:val="en-US"/>
        </w:rPr>
        <w:t xml:space="preserve">; </w:t>
      </w:r>
      <w:r w:rsidR="003B4B96">
        <w:rPr>
          <w:rFonts w:cstheme="minorHAnsi"/>
          <w:lang w:val="en-US"/>
        </w:rPr>
        <w:t>instead,</w:t>
      </w:r>
      <w:r w:rsidR="006C2592">
        <w:rPr>
          <w:rFonts w:cstheme="minorHAnsi"/>
          <w:lang w:val="en-US"/>
        </w:rPr>
        <w:t xml:space="preserve"> a fixed number of parameters is set </w:t>
      </w:r>
      <w:r w:rsidR="001D304C">
        <w:rPr>
          <w:rFonts w:cstheme="minorHAnsi"/>
          <w:lang w:val="en-US"/>
        </w:rPr>
        <w:t xml:space="preserve">and sampled. </w:t>
      </w:r>
      <w:r w:rsidR="003B4B96">
        <w:rPr>
          <w:rFonts w:cstheme="minorHAnsi"/>
          <w:vertAlign w:val="superscript"/>
          <w:lang w:val="en-US"/>
        </w:rPr>
        <w:t>4</w:t>
      </w:r>
    </w:p>
    <w:p w14:paraId="0C72220A" w14:textId="20F61F5C" w:rsidR="00E73CC2" w:rsidRPr="00E73CC2" w:rsidRDefault="00E73CC2" w:rsidP="001E51FF">
      <w:r w:rsidRPr="00E73CC2">
        <w:t>Besides</w:t>
      </w:r>
      <w:r>
        <w:t xml:space="preserve"> searching methods, several models were also studied </w:t>
      </w:r>
      <w:r w:rsidR="00CB659F">
        <w:t>in order t</w:t>
      </w:r>
      <w:r w:rsidR="00627D48">
        <w:t xml:space="preserve">o </w:t>
      </w:r>
      <w:r w:rsidR="00792565">
        <w:t>achieve the best predictive power possible.</w:t>
      </w:r>
      <w:r w:rsidR="00D51DEA">
        <w:t xml:space="preserve"> Each studied model </w:t>
      </w:r>
      <w:r w:rsidR="003B4B96">
        <w:t>is</w:t>
      </w:r>
      <w:r w:rsidR="00D51DEA">
        <w:t xml:space="preserve"> </w:t>
      </w:r>
      <w:r w:rsidR="00A00D6A">
        <w:t xml:space="preserve">briefly explained </w:t>
      </w:r>
      <w:r w:rsidR="001E51FF">
        <w:t>below</w:t>
      </w:r>
      <w:r w:rsidR="00A00D6A">
        <w:t xml:space="preserve">. </w:t>
      </w:r>
    </w:p>
    <w:p w14:paraId="7D68C66C" w14:textId="40DEBC99" w:rsidR="00FE6E8C" w:rsidRDefault="00FE6E8C" w:rsidP="0088053A">
      <w:pPr>
        <w:ind w:firstLine="360"/>
        <w:rPr>
          <w:rFonts w:cstheme="minorHAnsi"/>
          <w:b/>
          <w:bCs/>
          <w:sz w:val="26"/>
          <w:szCs w:val="26"/>
        </w:rPr>
      </w:pPr>
      <w:r>
        <w:rPr>
          <w:rFonts w:cstheme="minorHAnsi"/>
          <w:b/>
          <w:bCs/>
          <w:sz w:val="26"/>
          <w:szCs w:val="26"/>
        </w:rPr>
        <w:t xml:space="preserve">Support Vector </w:t>
      </w:r>
      <w:r w:rsidR="00C56C9F">
        <w:rPr>
          <w:rFonts w:cstheme="minorHAnsi"/>
          <w:b/>
          <w:bCs/>
          <w:sz w:val="26"/>
          <w:szCs w:val="26"/>
        </w:rPr>
        <w:t>Classifier (SVC)</w:t>
      </w:r>
    </w:p>
    <w:p w14:paraId="26EC838E" w14:textId="75B426FC" w:rsidR="00421F35" w:rsidRPr="00797C05" w:rsidRDefault="00BC2FB3" w:rsidP="000D5C68">
      <w:pPr>
        <w:ind w:left="360"/>
        <w:rPr>
          <w:vertAlign w:val="superscript"/>
        </w:rPr>
      </w:pPr>
      <w:r>
        <w:t>SVC is</w:t>
      </w:r>
      <w:r w:rsidR="005A0BB5">
        <w:t xml:space="preserve"> considered a </w:t>
      </w:r>
      <w:r w:rsidR="00285C64">
        <w:t xml:space="preserve">supervised </w:t>
      </w:r>
      <w:r w:rsidR="005A0BB5">
        <w:t>machine learning technique</w:t>
      </w:r>
      <w:r w:rsidR="00285C64">
        <w:t xml:space="preserve"> used for classific</w:t>
      </w:r>
      <w:r w:rsidR="00A00D6A">
        <w:t>ation</w:t>
      </w:r>
      <w:r w:rsidR="005A0BB5">
        <w:t xml:space="preserve"> </w:t>
      </w:r>
      <w:r w:rsidR="00285C64">
        <w:t xml:space="preserve">problems. </w:t>
      </w:r>
      <w:r w:rsidR="003356EB">
        <w:t xml:space="preserve">The </w:t>
      </w:r>
      <w:r w:rsidR="00DF0F75">
        <w:t>fundamental</w:t>
      </w:r>
      <w:r w:rsidR="003356EB">
        <w:t xml:space="preserve"> </w:t>
      </w:r>
      <w:r w:rsidR="00DF0F75">
        <w:t>goal</w:t>
      </w:r>
      <w:r w:rsidR="003356EB">
        <w:t xml:space="preserve"> of SVC </w:t>
      </w:r>
      <w:r w:rsidR="00CB108C">
        <w:t>is the maximization of the distance between two different classes</w:t>
      </w:r>
      <w:r w:rsidR="00546337">
        <w:t>.</w:t>
      </w:r>
      <w:r w:rsidR="00233F70">
        <w:t xml:space="preserve"> </w:t>
      </w:r>
      <w:r w:rsidR="00B85000">
        <w:t xml:space="preserve"> </w:t>
      </w:r>
      <w:r w:rsidR="00233F70">
        <w:t xml:space="preserve">To understand this algorithm is important to have in mind </w:t>
      </w:r>
      <w:r w:rsidR="007B3930">
        <w:t xml:space="preserve">four basic </w:t>
      </w:r>
      <w:r w:rsidR="003C00B1">
        <w:t>concepts that</w:t>
      </w:r>
      <w:r w:rsidR="006770C0">
        <w:t xml:space="preserve"> will be deeply explained next.</w:t>
      </w:r>
      <w:r w:rsidR="00797C05">
        <w:rPr>
          <w:vertAlign w:val="superscript"/>
        </w:rPr>
        <w:t>9</w:t>
      </w:r>
    </w:p>
    <w:p w14:paraId="58400AEB" w14:textId="5348DAC2" w:rsidR="003D08B1" w:rsidRPr="003C00B1" w:rsidRDefault="00075D00" w:rsidP="00E1067F">
      <w:pPr>
        <w:ind w:left="360"/>
        <w:rPr>
          <w:vertAlign w:val="superscript"/>
        </w:rPr>
      </w:pPr>
      <w:r>
        <w:t xml:space="preserve">First concept </w:t>
      </w:r>
      <w:r w:rsidR="004315F3">
        <w:t xml:space="preserve">is </w:t>
      </w:r>
      <w:r w:rsidR="00376011">
        <w:t>called the separating hyperplane</w:t>
      </w:r>
      <w:r w:rsidR="004315F3">
        <w:t xml:space="preserve"> </w:t>
      </w:r>
      <w:r w:rsidR="00376011">
        <w:t xml:space="preserve">and </w:t>
      </w:r>
      <w:r w:rsidR="004C6077">
        <w:t xml:space="preserve">it </w:t>
      </w:r>
      <w:r w:rsidR="00EC2CAB">
        <w:t xml:space="preserve">consists </w:t>
      </w:r>
      <w:r w:rsidR="003C00B1">
        <w:t>of</w:t>
      </w:r>
      <w:r w:rsidR="00EC2CAB">
        <w:t xml:space="preserve"> </w:t>
      </w:r>
      <w:r w:rsidR="00152E0B">
        <w:t>grouping the observations according to the</w:t>
      </w:r>
      <w:r w:rsidR="0008649A">
        <w:t xml:space="preserve"> </w:t>
      </w:r>
      <w:r w:rsidR="006B3188">
        <w:t>values of the</w:t>
      </w:r>
      <w:r w:rsidR="00152E0B">
        <w:t xml:space="preserve"> outcome variable (</w:t>
      </w:r>
      <w:proofErr w:type="gramStart"/>
      <w:r w:rsidR="00152E0B">
        <w:t>i.e.</w:t>
      </w:r>
      <w:proofErr w:type="gramEnd"/>
      <w:r w:rsidR="00152E0B">
        <w:t xml:space="preserve"> in this case</w:t>
      </w:r>
      <w:r w:rsidR="00673764">
        <w:t xml:space="preserve">: </w:t>
      </w:r>
      <w:r w:rsidR="00152E0B">
        <w:t>cancelled or not cancelled) in clusters</w:t>
      </w:r>
      <w:r w:rsidR="00B3000E">
        <w:t xml:space="preserve">. </w:t>
      </w:r>
      <w:r w:rsidR="008F01D7">
        <w:t xml:space="preserve">Then, according to how many dimensions </w:t>
      </w:r>
      <w:r w:rsidR="003253E6">
        <w:t xml:space="preserve">there are, </w:t>
      </w:r>
      <w:r w:rsidR="001C5AB5">
        <w:t xml:space="preserve">a point, line or plane is defined to </w:t>
      </w:r>
      <w:r w:rsidR="00F17175">
        <w:t>separate</w:t>
      </w:r>
      <w:r w:rsidR="001C5AB5">
        <w:t xml:space="preserve"> those clusters</w:t>
      </w:r>
      <w:r w:rsidR="002A2CB3">
        <w:t xml:space="preserve">. Because </w:t>
      </w:r>
      <w:r w:rsidR="001041E5">
        <w:t xml:space="preserve">it is a general term, </w:t>
      </w:r>
      <w:r w:rsidR="00E235BE">
        <w:t>that works for a high</w:t>
      </w:r>
      <w:r w:rsidR="001010BD">
        <w:t xml:space="preserve">-dimensional space, </w:t>
      </w:r>
      <w:r w:rsidR="005A08EB">
        <w:t xml:space="preserve">it’s commonly referenced as </w:t>
      </w:r>
      <w:r w:rsidR="00227323">
        <w:t>“</w:t>
      </w:r>
      <w:r w:rsidR="002C0519">
        <w:t>hyperplane”</w:t>
      </w:r>
      <w:r w:rsidR="0059775D">
        <w:t xml:space="preserve">. </w:t>
      </w:r>
      <w:r w:rsidR="00484EBE">
        <w:t>(10)</w:t>
      </w:r>
      <w:r w:rsidR="00FB5C03">
        <w:t xml:space="preserve"> </w:t>
      </w:r>
      <w:r w:rsidR="00CE7A6C">
        <w:t xml:space="preserve">Nevertheless, one might wonder </w:t>
      </w:r>
      <w:r w:rsidR="00E16162">
        <w:t xml:space="preserve">where to draw this </w:t>
      </w:r>
      <w:r w:rsidR="007A6274">
        <w:t>hyperplane</w:t>
      </w:r>
      <w:r w:rsidR="00E16162">
        <w:t xml:space="preserve">, since multiple options can be considered. </w:t>
      </w:r>
      <w:r w:rsidR="00122D31">
        <w:t>In this algorithm</w:t>
      </w:r>
      <w:r w:rsidR="001711DD">
        <w:t xml:space="preserve">, the </w:t>
      </w:r>
      <w:r w:rsidR="00B33BC0">
        <w:t xml:space="preserve">theory behind </w:t>
      </w:r>
      <w:r w:rsidR="002266BC">
        <w:t xml:space="preserve">this choice is called “The maximum-margin hyperplane”. </w:t>
      </w:r>
      <w:r w:rsidR="00473496">
        <w:t xml:space="preserve">Briefly explained, this theory suggests that </w:t>
      </w:r>
      <w:r w:rsidR="005807DE">
        <w:t xml:space="preserve">the line </w:t>
      </w:r>
      <w:r w:rsidR="00DF7245">
        <w:t xml:space="preserve">(hyperplane) </w:t>
      </w:r>
      <w:r w:rsidR="005807DE">
        <w:t xml:space="preserve">that separates both classes should </w:t>
      </w:r>
      <w:r w:rsidR="001F7B6C">
        <w:t xml:space="preserve">have a </w:t>
      </w:r>
      <w:r w:rsidR="002E31BE">
        <w:t>margin</w:t>
      </w:r>
      <w:r w:rsidR="0003521C">
        <w:t xml:space="preserve">. This margin is merely the distance between </w:t>
      </w:r>
      <w:r w:rsidR="007C163C">
        <w:t>the</w:t>
      </w:r>
      <w:r w:rsidR="0003521C">
        <w:t xml:space="preserve"> line and the nearest </w:t>
      </w:r>
      <w:r w:rsidR="003F6E95">
        <w:t xml:space="preserve">expression </w:t>
      </w:r>
      <w:r w:rsidR="003C00B1">
        <w:t>vector,</w:t>
      </w:r>
      <w:r w:rsidR="005E1B0A">
        <w:t xml:space="preserve"> </w:t>
      </w:r>
      <w:r w:rsidR="004C5CD7">
        <w:t>which in turn</w:t>
      </w:r>
      <w:r w:rsidR="005E1B0A">
        <w:t xml:space="preserve"> becomes </w:t>
      </w:r>
      <w:r w:rsidR="00D63E93">
        <w:t xml:space="preserve">the </w:t>
      </w:r>
      <w:r w:rsidR="004C5CD7">
        <w:t>“</w:t>
      </w:r>
      <w:r w:rsidR="00D63E93">
        <w:t xml:space="preserve">maximum-margin </w:t>
      </w:r>
      <w:r w:rsidR="00760749">
        <w:t>separating hyperplane</w:t>
      </w:r>
      <w:r w:rsidR="004C5CD7">
        <w:t>”</w:t>
      </w:r>
      <w:r w:rsidR="00C3013A">
        <w:t xml:space="preserve">. </w:t>
      </w:r>
      <w:r w:rsidR="00CA62BC">
        <w:t>With this concept, SVM</w:t>
      </w:r>
      <w:r w:rsidR="00760749">
        <w:t xml:space="preserve"> </w:t>
      </w:r>
      <w:r w:rsidR="0076689F">
        <w:t xml:space="preserve">maximizes its ability to predict new and unseen </w:t>
      </w:r>
      <w:r w:rsidR="00243C4B">
        <w:t>observations</w:t>
      </w:r>
      <w:r w:rsidR="0076689F">
        <w:t xml:space="preserve">. </w:t>
      </w:r>
      <w:r w:rsidR="00FB5C03">
        <w:t xml:space="preserve"> </w:t>
      </w:r>
      <w:r w:rsidR="00427D70">
        <w:t>Another important concept in this algorithm is the soft margin. Because not</w:t>
      </w:r>
      <w:r w:rsidR="009A59AF">
        <w:t xml:space="preserve"> all data </w:t>
      </w:r>
      <w:r w:rsidR="00D97F7E">
        <w:t xml:space="preserve">can </w:t>
      </w:r>
      <w:r w:rsidR="007D0BF6">
        <w:t xml:space="preserve">be </w:t>
      </w:r>
      <w:r w:rsidR="00D97F7E">
        <w:t>divided so clearly</w:t>
      </w:r>
      <w:r w:rsidR="007D0BF6">
        <w:t xml:space="preserve"> with a straight line</w:t>
      </w:r>
      <w:r w:rsidR="00D97F7E">
        <w:t xml:space="preserve">, the need of some </w:t>
      </w:r>
      <w:r w:rsidR="007D0BF6">
        <w:t xml:space="preserve">“misclassifications” is </w:t>
      </w:r>
      <w:r w:rsidR="00A1698C">
        <w:t xml:space="preserve">important. </w:t>
      </w:r>
      <w:r w:rsidR="003B18E3">
        <w:t xml:space="preserve">The soft margin allows one or more observations to </w:t>
      </w:r>
      <w:r w:rsidR="00FC4359">
        <w:t>be grouped on the wrong side of the hyperplane</w:t>
      </w:r>
      <w:r w:rsidR="000B5F20">
        <w:t xml:space="preserve"> (considered outliers). </w:t>
      </w:r>
      <w:r w:rsidR="00C8311F">
        <w:t xml:space="preserve">Since </w:t>
      </w:r>
      <w:r w:rsidR="00A17D49">
        <w:t xml:space="preserve">no one intends to have a model full of errors, </w:t>
      </w:r>
      <w:r w:rsidR="00BE7663">
        <w:t xml:space="preserve">the </w:t>
      </w:r>
      <w:r w:rsidR="00C15967">
        <w:t xml:space="preserve">number of possible </w:t>
      </w:r>
      <w:r w:rsidR="003C00B1">
        <w:t>misclassifications</w:t>
      </w:r>
      <w:r w:rsidR="00C15967">
        <w:t xml:space="preserve"> </w:t>
      </w:r>
      <w:r w:rsidR="00542817">
        <w:t>is controlled by a parameter defined by the user</w:t>
      </w:r>
      <w:r w:rsidR="00275F8A">
        <w:t xml:space="preserve">, resulting in a trade-off between a good margin </w:t>
      </w:r>
      <w:r w:rsidR="003C00B1">
        <w:t>of</w:t>
      </w:r>
      <w:r w:rsidR="00275F8A">
        <w:t xml:space="preserve"> error </w:t>
      </w:r>
      <w:r w:rsidR="001B5694">
        <w:t>(</w:t>
      </w:r>
      <w:r w:rsidR="003C00B1">
        <w:t>misclassifications</w:t>
      </w:r>
      <w:r w:rsidR="001B5694">
        <w:t xml:space="preserve">) </w:t>
      </w:r>
      <w:r w:rsidR="00275F8A">
        <w:t xml:space="preserve">and </w:t>
      </w:r>
      <w:r w:rsidR="001B5694">
        <w:t>the margin</w:t>
      </w:r>
      <w:r w:rsidR="00D52AC1">
        <w:t xml:space="preserve"> size</w:t>
      </w:r>
      <w:r w:rsidR="001B5694">
        <w:t xml:space="preserve">. </w:t>
      </w:r>
      <w:r w:rsidR="003C00B1">
        <w:t>Finally,</w:t>
      </w:r>
      <w:r w:rsidR="00E774A1">
        <w:t xml:space="preserve"> the last concept to have in mind is the kernel function. </w:t>
      </w:r>
      <w:r w:rsidR="00F32A02">
        <w:t xml:space="preserve">The latter </w:t>
      </w:r>
      <w:r w:rsidR="00910C57">
        <w:t xml:space="preserve">makes it possible for this algorithm to work on a </w:t>
      </w:r>
      <w:r w:rsidR="0083471D">
        <w:t xml:space="preserve">low-dimensional set </w:t>
      </w:r>
      <w:r w:rsidR="00165B17">
        <w:t xml:space="preserve">as it would </w:t>
      </w:r>
      <w:r w:rsidR="00F00D85">
        <w:t xml:space="preserve">on </w:t>
      </w:r>
      <w:r w:rsidR="00165B17">
        <w:t>a</w:t>
      </w:r>
      <w:r w:rsidR="00F00D85">
        <w:t xml:space="preserve"> set with</w:t>
      </w:r>
      <w:r w:rsidR="00165B17">
        <w:t xml:space="preserve"> higher </w:t>
      </w:r>
      <w:r w:rsidR="00BE56A1">
        <w:t>dimension</w:t>
      </w:r>
      <w:r w:rsidR="00460E03">
        <w:t xml:space="preserve">, however it’s important to have in mind that </w:t>
      </w:r>
      <w:r w:rsidR="00462AC1">
        <w:t xml:space="preserve">too </w:t>
      </w:r>
      <w:r w:rsidR="003C00B1">
        <w:t>many</w:t>
      </w:r>
      <w:r w:rsidR="00462AC1">
        <w:t xml:space="preserve"> dimensions will lead to </w:t>
      </w:r>
      <w:r w:rsidR="00B30347">
        <w:t xml:space="preserve">overfitting. </w:t>
      </w:r>
      <w:r w:rsidR="003C00B1">
        <w:rPr>
          <w:vertAlign w:val="superscript"/>
        </w:rPr>
        <w:t>9</w:t>
      </w:r>
    </w:p>
    <w:p w14:paraId="64030379" w14:textId="1A162539" w:rsidR="00EF4FFE" w:rsidRDefault="00CC0F30" w:rsidP="00657BFF">
      <w:pPr>
        <w:ind w:firstLine="360"/>
        <w:rPr>
          <w:rFonts w:cstheme="minorHAnsi"/>
          <w:b/>
          <w:sz w:val="26"/>
          <w:szCs w:val="26"/>
        </w:rPr>
      </w:pPr>
      <w:r w:rsidRPr="007F63C7">
        <w:rPr>
          <w:rFonts w:cstheme="minorHAnsi"/>
          <w:b/>
          <w:sz w:val="26"/>
          <w:szCs w:val="26"/>
        </w:rPr>
        <w:t>Hist</w:t>
      </w:r>
      <w:r w:rsidR="00C10B45">
        <w:rPr>
          <w:rFonts w:cstheme="minorHAnsi"/>
          <w:b/>
          <w:sz w:val="26"/>
          <w:szCs w:val="26"/>
        </w:rPr>
        <w:t xml:space="preserve">ogram-based </w:t>
      </w:r>
      <w:r>
        <w:rPr>
          <w:rFonts w:cstheme="minorHAnsi"/>
          <w:b/>
          <w:sz w:val="26"/>
          <w:szCs w:val="26"/>
        </w:rPr>
        <w:t>Gradient Boosting Classifier</w:t>
      </w:r>
      <w:r w:rsidR="005F016D">
        <w:rPr>
          <w:rFonts w:cstheme="minorHAnsi"/>
          <w:b/>
          <w:sz w:val="26"/>
          <w:szCs w:val="26"/>
        </w:rPr>
        <w:t xml:space="preserve"> (</w:t>
      </w:r>
      <w:proofErr w:type="spellStart"/>
      <w:r w:rsidR="005F016D">
        <w:rPr>
          <w:rFonts w:cstheme="minorHAnsi"/>
          <w:b/>
          <w:sz w:val="26"/>
          <w:szCs w:val="26"/>
        </w:rPr>
        <w:t>H</w:t>
      </w:r>
      <w:r w:rsidR="00F628AC">
        <w:rPr>
          <w:rFonts w:cstheme="minorHAnsi"/>
          <w:b/>
          <w:sz w:val="26"/>
          <w:szCs w:val="26"/>
        </w:rPr>
        <w:t>istGBDT</w:t>
      </w:r>
      <w:proofErr w:type="spellEnd"/>
      <w:r w:rsidR="00F628AC">
        <w:rPr>
          <w:rFonts w:cstheme="minorHAnsi"/>
          <w:b/>
          <w:sz w:val="26"/>
          <w:szCs w:val="26"/>
        </w:rPr>
        <w:t>)</w:t>
      </w:r>
    </w:p>
    <w:p w14:paraId="0DD2504C" w14:textId="5F3F2279" w:rsidR="00EF4FFE" w:rsidRPr="00265974" w:rsidRDefault="00300372" w:rsidP="00F4652B">
      <w:pPr>
        <w:ind w:left="360"/>
        <w:rPr>
          <w:vertAlign w:val="superscript"/>
        </w:rPr>
      </w:pPr>
      <w:proofErr w:type="spellStart"/>
      <w:r w:rsidRPr="00E35248">
        <w:t>HistGBD</w:t>
      </w:r>
      <w:r w:rsidR="00E35248" w:rsidRPr="00E35248">
        <w:t>T</w:t>
      </w:r>
      <w:proofErr w:type="spellEnd"/>
      <w:r w:rsidR="00E35248" w:rsidRPr="00E35248">
        <w:t xml:space="preserve"> </w:t>
      </w:r>
      <w:r w:rsidR="00052FC7">
        <w:t xml:space="preserve">is a relatively recent </w:t>
      </w:r>
      <w:r w:rsidR="005406C9">
        <w:t xml:space="preserve">modification to the original algorithm </w:t>
      </w:r>
      <w:r w:rsidR="006C1110">
        <w:t>“</w:t>
      </w:r>
      <w:r w:rsidR="00F869A1">
        <w:t xml:space="preserve">Gradient Boosting </w:t>
      </w:r>
      <w:r w:rsidR="006C1110">
        <w:t>Decision Tree”</w:t>
      </w:r>
      <w:r w:rsidR="00334920">
        <w:t xml:space="preserve"> (GBDT)</w:t>
      </w:r>
      <w:r w:rsidR="000D7AC6">
        <w:t xml:space="preserve"> which </w:t>
      </w:r>
      <w:r w:rsidR="00FF6337">
        <w:t>is out of the scope of this project</w:t>
      </w:r>
      <w:r w:rsidR="00B05603">
        <w:rPr>
          <w:rStyle w:val="FootnoteReference"/>
        </w:rPr>
        <w:footnoteReference w:id="2"/>
      </w:r>
      <w:r w:rsidR="00B1146A">
        <w:t xml:space="preserve">. </w:t>
      </w:r>
      <w:r w:rsidR="00334920">
        <w:t xml:space="preserve"> T</w:t>
      </w:r>
      <w:r w:rsidR="00CB2AB3">
        <w:t>h</w:t>
      </w:r>
      <w:r w:rsidR="00334920">
        <w:t xml:space="preserve">e goal of this new algorithm is </w:t>
      </w:r>
      <w:r w:rsidR="00905EA2">
        <w:t xml:space="preserve">to not only </w:t>
      </w:r>
      <w:r w:rsidR="005F7706">
        <w:t xml:space="preserve">improve the predictive power of </w:t>
      </w:r>
      <w:r w:rsidR="00334920">
        <w:t>GBDT</w:t>
      </w:r>
      <w:r w:rsidR="00905EA2">
        <w:t xml:space="preserve"> but also </w:t>
      </w:r>
      <w:r w:rsidR="00137539">
        <w:t>fasten</w:t>
      </w:r>
      <w:r w:rsidR="00CB2AB3">
        <w:t xml:space="preserve"> </w:t>
      </w:r>
      <w:r w:rsidR="00137539">
        <w:t>the process of training</w:t>
      </w:r>
      <w:r w:rsidR="00314006">
        <w:t xml:space="preserve"> in </w:t>
      </w:r>
      <w:r w:rsidR="00A252EA">
        <w:t>big datasets</w:t>
      </w:r>
      <w:r w:rsidR="00137539">
        <w:t xml:space="preserve">. </w:t>
      </w:r>
      <w:r w:rsidR="00CB2AB3">
        <w:t>Th</w:t>
      </w:r>
      <w:r w:rsidR="00807C23">
        <w:t>ese</w:t>
      </w:r>
      <w:r w:rsidR="00CB2AB3">
        <w:t xml:space="preserve"> improvements come from </w:t>
      </w:r>
      <w:r w:rsidR="008F4767">
        <w:t>grouping the variables in</w:t>
      </w:r>
      <w:r w:rsidR="005538FC">
        <w:t xml:space="preserve"> </w:t>
      </w:r>
      <w:proofErr w:type="gramStart"/>
      <w:r w:rsidR="005538FC">
        <w:t>an</w:t>
      </w:r>
      <w:proofErr w:type="gramEnd"/>
      <w:r w:rsidR="008F4767">
        <w:t xml:space="preserve"> histogram</w:t>
      </w:r>
      <w:r w:rsidR="005538FC">
        <w:t xml:space="preserve"> </w:t>
      </w:r>
      <w:r w:rsidR="00220764">
        <w:t xml:space="preserve">which </w:t>
      </w:r>
      <w:r w:rsidR="004273B9">
        <w:t xml:space="preserve">will </w:t>
      </w:r>
      <w:r w:rsidR="00D93CBF">
        <w:t>allow for</w:t>
      </w:r>
      <w:r w:rsidR="004273B9">
        <w:t xml:space="preserve"> </w:t>
      </w:r>
      <w:r w:rsidR="00051C0E">
        <w:t>an optimal split</w:t>
      </w:r>
      <w:r w:rsidR="0022528B">
        <w:t xml:space="preserve"> </w:t>
      </w:r>
      <w:r w:rsidR="009D2A01">
        <w:t xml:space="preserve">without the cost of such </w:t>
      </w:r>
      <w:r w:rsidR="009E317C">
        <w:t xml:space="preserve">computational </w:t>
      </w:r>
      <w:r w:rsidR="006135F2">
        <w:t>expense.</w:t>
      </w:r>
      <w:r w:rsidR="00F226A4">
        <w:t xml:space="preserve"> </w:t>
      </w:r>
      <w:r w:rsidR="00300D60">
        <w:rPr>
          <w:vertAlign w:val="superscript"/>
        </w:rPr>
        <w:t>11</w:t>
      </w:r>
      <w:r w:rsidR="00211418">
        <w:t xml:space="preserve"> This algorithm presents some unique advantages over other</w:t>
      </w:r>
      <w:r w:rsidR="00742B11">
        <w:t xml:space="preserve"> machine learning </w:t>
      </w:r>
      <w:r w:rsidR="000D05A3">
        <w:t>models</w:t>
      </w:r>
      <w:r w:rsidR="00211418">
        <w:t xml:space="preserve"> </w:t>
      </w:r>
      <w:r w:rsidR="000D05A3">
        <w:t>such as</w:t>
      </w:r>
      <w:r w:rsidR="00211418">
        <w:t xml:space="preserve"> the support </w:t>
      </w:r>
      <w:r w:rsidR="00443A9B">
        <w:t>of missing values (saving time on</w:t>
      </w:r>
      <w:r w:rsidR="00737098">
        <w:t xml:space="preserve"> the</w:t>
      </w:r>
      <w:r w:rsidR="00443A9B">
        <w:t xml:space="preserve"> </w:t>
      </w:r>
      <w:r w:rsidR="00265974">
        <w:t>pre-processing</w:t>
      </w:r>
      <w:r w:rsidR="00443A9B">
        <w:t xml:space="preserve"> phase</w:t>
      </w:r>
      <w:r w:rsidR="0049241E">
        <w:t>) and</w:t>
      </w:r>
      <w:r w:rsidR="00737098">
        <w:t xml:space="preserve"> </w:t>
      </w:r>
      <w:r w:rsidR="00252C20">
        <w:t xml:space="preserve">a less robust </w:t>
      </w:r>
      <w:r w:rsidR="00265974">
        <w:t>pre-processing</w:t>
      </w:r>
      <w:r w:rsidR="00252C20">
        <w:t xml:space="preserve"> stage</w:t>
      </w:r>
      <w:r w:rsidR="00695950">
        <w:t xml:space="preserve">, so it won’t suffer </w:t>
      </w:r>
      <w:r w:rsidR="00B21EBA">
        <w:t xml:space="preserve">penalization </w:t>
      </w:r>
      <w:r w:rsidR="00752819">
        <w:t>is</w:t>
      </w:r>
      <w:r w:rsidR="00B21EBA">
        <w:t xml:space="preserve"> a bad </w:t>
      </w:r>
      <w:r w:rsidR="00265974">
        <w:t>pre-processing</w:t>
      </w:r>
      <w:r w:rsidR="00B21EBA">
        <w:t xml:space="preserve"> strategy</w:t>
      </w:r>
      <w:r w:rsidR="00752819">
        <w:t xml:space="preserve"> is applied.</w:t>
      </w:r>
      <w:r w:rsidR="00F024B8">
        <w:t xml:space="preserve"> </w:t>
      </w:r>
      <w:r w:rsidR="00265974">
        <w:rPr>
          <w:vertAlign w:val="superscript"/>
        </w:rPr>
        <w:t>10</w:t>
      </w:r>
    </w:p>
    <w:p w14:paraId="7ADB7C06" w14:textId="77777777" w:rsidR="005B79DB" w:rsidRDefault="005B79DB" w:rsidP="00575680">
      <w:pPr>
        <w:ind w:firstLine="360"/>
        <w:rPr>
          <w:rFonts w:cstheme="minorHAnsi"/>
          <w:b/>
          <w:sz w:val="26"/>
          <w:szCs w:val="26"/>
          <w:lang w:val="en-US"/>
        </w:rPr>
      </w:pPr>
    </w:p>
    <w:p w14:paraId="05ECD72D" w14:textId="77777777" w:rsidR="005B79DB" w:rsidRDefault="005B79DB" w:rsidP="00575680">
      <w:pPr>
        <w:ind w:firstLine="360"/>
        <w:rPr>
          <w:rFonts w:cstheme="minorHAnsi"/>
          <w:b/>
          <w:sz w:val="26"/>
          <w:szCs w:val="26"/>
          <w:lang w:val="en-US"/>
        </w:rPr>
      </w:pPr>
    </w:p>
    <w:p w14:paraId="5E9158A0" w14:textId="5131FE12" w:rsidR="00575680" w:rsidRPr="00912AE8" w:rsidRDefault="00575680" w:rsidP="00575680">
      <w:pPr>
        <w:ind w:firstLine="360"/>
        <w:rPr>
          <w:rFonts w:cstheme="minorHAnsi"/>
        </w:rPr>
      </w:pPr>
      <w:r w:rsidRPr="00395304">
        <w:rPr>
          <w:rFonts w:cstheme="minorHAnsi"/>
          <w:b/>
          <w:sz w:val="26"/>
          <w:szCs w:val="26"/>
          <w:lang w:val="en-US"/>
        </w:rPr>
        <w:lastRenderedPageBreak/>
        <w:t>Passive Ag</w:t>
      </w:r>
      <w:r w:rsidR="00395304" w:rsidRPr="00395304">
        <w:rPr>
          <w:rFonts w:cstheme="minorHAnsi"/>
          <w:b/>
          <w:sz w:val="26"/>
          <w:szCs w:val="26"/>
          <w:lang w:val="en-US"/>
        </w:rPr>
        <w:t>g</w:t>
      </w:r>
      <w:r w:rsidRPr="00395304">
        <w:rPr>
          <w:rFonts w:cstheme="minorHAnsi"/>
          <w:b/>
          <w:sz w:val="26"/>
          <w:szCs w:val="26"/>
          <w:lang w:val="en-US"/>
        </w:rPr>
        <w:t>ressive Classifier</w:t>
      </w:r>
      <w:r w:rsidR="009046E3" w:rsidRPr="00395304">
        <w:rPr>
          <w:rFonts w:cstheme="minorHAnsi"/>
          <w:b/>
          <w:sz w:val="26"/>
          <w:szCs w:val="26"/>
          <w:lang w:val="en-US"/>
        </w:rPr>
        <w:t xml:space="preserve"> </w:t>
      </w:r>
    </w:p>
    <w:p w14:paraId="48E48B8B" w14:textId="5D29C96C" w:rsidR="000D5C68" w:rsidRPr="00851F00" w:rsidRDefault="00395304" w:rsidP="00851F00">
      <w:pPr>
        <w:ind w:left="360"/>
      </w:pPr>
      <w:r w:rsidRPr="00395304">
        <w:t>Pass</w:t>
      </w:r>
      <w:r>
        <w:t xml:space="preserve">ive Aggressive Classifiers </w:t>
      </w:r>
      <w:r w:rsidR="002017F4">
        <w:t>are</w:t>
      </w:r>
      <w:r>
        <w:t xml:space="preserve"> usually</w:t>
      </w:r>
      <w:r w:rsidR="002A0CA7">
        <w:t xml:space="preserve"> used </w:t>
      </w:r>
      <w:r w:rsidR="00486F01">
        <w:t xml:space="preserve">for </w:t>
      </w:r>
      <w:r w:rsidR="00540587">
        <w:t>large data sets.</w:t>
      </w:r>
      <w:r w:rsidR="00091329">
        <w:t xml:space="preserve"> The </w:t>
      </w:r>
      <w:r w:rsidR="006E3FD2">
        <w:t>name “Passive-aggressive” is due t</w:t>
      </w:r>
      <w:r w:rsidR="00A53660">
        <w:t xml:space="preserve">o the fact that the algorithm </w:t>
      </w:r>
      <w:r w:rsidR="00F80A58">
        <w:t xml:space="preserve">is considered passive when a correct result </w:t>
      </w:r>
      <w:r w:rsidR="00CF7508">
        <w:t xml:space="preserve">is predicted and aggressive when </w:t>
      </w:r>
      <w:r w:rsidR="001B5ACA">
        <w:t>the r</w:t>
      </w:r>
      <w:r w:rsidR="00D7556F">
        <w:t xml:space="preserve">esult is miscalculated. </w:t>
      </w:r>
      <w:r w:rsidR="002A6B1C">
        <w:t xml:space="preserve">The point of </w:t>
      </w:r>
      <w:r w:rsidR="00FD5BE8">
        <w:t xml:space="preserve">this </w:t>
      </w:r>
      <w:r w:rsidR="007811A5">
        <w:t xml:space="preserve">classifier is to correct the miscalculations </w:t>
      </w:r>
      <w:r w:rsidR="001D6F7F">
        <w:t>by updating the weight vector just enough</w:t>
      </w:r>
      <w:r w:rsidR="00A0234E">
        <w:t xml:space="preserve"> to </w:t>
      </w:r>
      <w:r w:rsidR="0000161E">
        <w:t>predict the input properly</w:t>
      </w:r>
      <w:r w:rsidR="00914381">
        <w:t xml:space="preserve"> and </w:t>
      </w:r>
      <w:r w:rsidR="0054312F">
        <w:t>better classif</w:t>
      </w:r>
      <w:r w:rsidR="005D3755">
        <w:t>y the future observations</w:t>
      </w:r>
      <w:r w:rsidR="0000161E">
        <w:t xml:space="preserve">. </w:t>
      </w:r>
      <w:r w:rsidR="00AC060E">
        <w:rPr>
          <w:vertAlign w:val="superscript"/>
        </w:rPr>
        <w:t>12,</w:t>
      </w:r>
      <w:r w:rsidR="00CC528D">
        <w:rPr>
          <w:vertAlign w:val="superscript"/>
        </w:rPr>
        <w:t>13</w:t>
      </w:r>
      <w:r w:rsidR="008B03EE">
        <w:rPr>
          <w:vertAlign w:val="superscript"/>
        </w:rPr>
        <w:t xml:space="preserve"> </w:t>
      </w:r>
      <w:r w:rsidR="003A66B0">
        <w:t xml:space="preserve">It is similar to Perceptron </w:t>
      </w:r>
      <w:r w:rsidR="002A204B">
        <w:t xml:space="preserve">such that both </w:t>
      </w:r>
      <w:r w:rsidR="008A03E0">
        <w:t xml:space="preserve">reduce </w:t>
      </w:r>
      <w:r w:rsidR="000A537F">
        <w:t>dimensionality of the problem</w:t>
      </w:r>
      <w:r w:rsidR="00FF357F">
        <w:t xml:space="preserve">, however it </w:t>
      </w:r>
      <w:r w:rsidR="00E3286E">
        <w:t xml:space="preserve">allows for a control parameter </w:t>
      </w:r>
      <w:r w:rsidR="004A0BCA">
        <w:t xml:space="preserve">that balances </w:t>
      </w:r>
      <w:r w:rsidR="007753AC">
        <w:t xml:space="preserve">the size of the margin and the number of misclassifications (as SVC). </w:t>
      </w:r>
      <w:r w:rsidR="008B03EE">
        <w:rPr>
          <w:vertAlign w:val="superscript"/>
        </w:rPr>
        <w:t xml:space="preserve">4, 14 </w:t>
      </w:r>
    </w:p>
    <w:p w14:paraId="1F611CDD" w14:textId="77777777" w:rsidR="00744AA6" w:rsidRDefault="00744AA6" w:rsidP="00744AA6">
      <w:pPr>
        <w:ind w:left="360"/>
        <w:rPr>
          <w:b/>
          <w:bCs/>
          <w:sz w:val="26"/>
          <w:szCs w:val="26"/>
        </w:rPr>
      </w:pPr>
      <w:r w:rsidRPr="00110005">
        <w:rPr>
          <w:b/>
          <w:bCs/>
          <w:sz w:val="26"/>
          <w:szCs w:val="26"/>
        </w:rPr>
        <w:t>Voting Classifier</w:t>
      </w:r>
    </w:p>
    <w:p w14:paraId="6B9CFCEF" w14:textId="7476F6C5" w:rsidR="00744AA6" w:rsidRPr="00D257E3" w:rsidRDefault="00744AA6" w:rsidP="00744AA6">
      <w:pPr>
        <w:ind w:left="360"/>
        <w:rPr>
          <w:vertAlign w:val="superscript"/>
        </w:rPr>
      </w:pPr>
      <w:r>
        <w:t xml:space="preserve">To improve </w:t>
      </w:r>
      <w:proofErr w:type="spellStart"/>
      <w:r>
        <w:t>predicitions</w:t>
      </w:r>
      <w:proofErr w:type="spellEnd"/>
      <w:r>
        <w:t xml:space="preserve"> one can make use of </w:t>
      </w:r>
      <w:proofErr w:type="spellStart"/>
      <w:r>
        <w:t>emsembling</w:t>
      </w:r>
      <w:proofErr w:type="spellEnd"/>
      <w:r>
        <w:t xml:space="preserve"> methods such as Voting Classifier. This classifier joins different learning algorithms with the purpose of increasing the predictive power of the model. To create it, the predictions of each classifier are evaluated by the algorithm and each one will receive an </w:t>
      </w:r>
      <w:proofErr w:type="gramStart"/>
      <w:r>
        <w:t>amount</w:t>
      </w:r>
      <w:proofErr w:type="gramEnd"/>
      <w:r>
        <w:t xml:space="preserve"> of votes. Then, this classifier will determine which was the algorithm with the greater number of votes. </w:t>
      </w:r>
      <w:r w:rsidR="00D257E3">
        <w:rPr>
          <w:vertAlign w:val="superscript"/>
        </w:rPr>
        <w:t xml:space="preserve">15 </w:t>
      </w:r>
      <w:r>
        <w:t xml:space="preserve">For this reason, the algorithm used by </w:t>
      </w:r>
      <w:proofErr w:type="spellStart"/>
      <w:r>
        <w:t>sklearn</w:t>
      </w:r>
      <w:proofErr w:type="spellEnd"/>
      <w:r>
        <w:t xml:space="preserve"> is considered a “soft/majority Rule classifier for unfitted estimators”. </w:t>
      </w:r>
      <w:r w:rsidR="00E559A6">
        <w:rPr>
          <w:vertAlign w:val="superscript"/>
        </w:rPr>
        <w:t>4</w:t>
      </w:r>
      <w:r>
        <w:t xml:space="preserve"> Since it uses all </w:t>
      </w:r>
      <w:proofErr w:type="spellStart"/>
      <w:r>
        <w:t>predicitions</w:t>
      </w:r>
      <w:proofErr w:type="spellEnd"/>
      <w:r>
        <w:t xml:space="preserve"> made by the different learning algorithms, this “majority </w:t>
      </w:r>
      <w:proofErr w:type="gramStart"/>
      <w:r>
        <w:t>voting“ classifier</w:t>
      </w:r>
      <w:proofErr w:type="gramEnd"/>
      <w:r>
        <w:t xml:space="preserve"> is considered an hard voting classifier. Moreover, by taking in consideration the individual errors of the included classifiers, the accuracy of this ensemble method will also be improved.  </w:t>
      </w:r>
      <w:r w:rsidR="00D257E3">
        <w:rPr>
          <w:vertAlign w:val="superscript"/>
        </w:rPr>
        <w:t>15</w:t>
      </w:r>
    </w:p>
    <w:p w14:paraId="37DCC067" w14:textId="77777777" w:rsidR="007E3FFD" w:rsidRPr="00B31F3E" w:rsidRDefault="007E3FFD" w:rsidP="00CC0F30">
      <w:pPr>
        <w:ind w:firstLine="360"/>
        <w:rPr>
          <w:rFonts w:cstheme="minorHAnsi"/>
          <w:b/>
          <w:sz w:val="26"/>
          <w:szCs w:val="26"/>
          <w:lang w:val="en-US"/>
        </w:rPr>
      </w:pPr>
    </w:p>
    <w:p w14:paraId="72142AB1" w14:textId="77777777" w:rsidR="00C56C9F" w:rsidRPr="00B31F3E" w:rsidRDefault="00C56C9F" w:rsidP="00CC0F30">
      <w:pPr>
        <w:ind w:firstLine="360"/>
        <w:rPr>
          <w:rFonts w:cstheme="minorHAnsi"/>
          <w:b/>
          <w:sz w:val="26"/>
          <w:szCs w:val="26"/>
          <w:lang w:val="en-US"/>
        </w:rPr>
      </w:pPr>
    </w:p>
    <w:p w14:paraId="11B121A7" w14:textId="77777777" w:rsidR="00CC0F30" w:rsidRPr="00B31F3E" w:rsidRDefault="00CC0F30" w:rsidP="00CC0F30">
      <w:pPr>
        <w:ind w:firstLine="360"/>
        <w:rPr>
          <w:rFonts w:cstheme="minorHAnsi"/>
          <w:b/>
          <w:sz w:val="26"/>
          <w:szCs w:val="26"/>
          <w:lang w:val="en-US"/>
        </w:rPr>
      </w:pPr>
    </w:p>
    <w:p w14:paraId="4987E162" w14:textId="77777777" w:rsidR="00454E4B" w:rsidRPr="00B31F3E" w:rsidRDefault="00454E4B">
      <w:pPr>
        <w:rPr>
          <w:lang w:val="en-US"/>
        </w:rPr>
      </w:pPr>
      <w:r w:rsidRPr="00B31F3E">
        <w:rPr>
          <w:lang w:val="en-US"/>
        </w:rPr>
        <w:br w:type="page"/>
      </w:r>
    </w:p>
    <w:p w14:paraId="022C23A9" w14:textId="5A880467" w:rsidR="00DA7B74" w:rsidRDefault="00454E4B" w:rsidP="00454E4B">
      <w:pPr>
        <w:rPr>
          <w:b/>
          <w:bCs/>
          <w:sz w:val="28"/>
          <w:szCs w:val="28"/>
        </w:rPr>
      </w:pPr>
      <w:r w:rsidRPr="00454E4B">
        <w:rPr>
          <w:b/>
          <w:bCs/>
          <w:sz w:val="28"/>
          <w:szCs w:val="28"/>
        </w:rPr>
        <w:lastRenderedPageBreak/>
        <w:t>METHODOLOGY</w:t>
      </w:r>
    </w:p>
    <w:p w14:paraId="1B12EA50" w14:textId="1389ED36" w:rsidR="00170759" w:rsidRDefault="00387AC1" w:rsidP="000D5C68">
      <w:r>
        <w:t xml:space="preserve">Prior to the beginning of the </w:t>
      </w:r>
      <w:r w:rsidR="003C13D6">
        <w:t xml:space="preserve">data exploration and </w:t>
      </w:r>
      <w:r w:rsidR="0058216E">
        <w:t>m</w:t>
      </w:r>
      <w:r w:rsidR="003C13D6">
        <w:t xml:space="preserve">achine </w:t>
      </w:r>
      <w:r w:rsidR="0058216E">
        <w:t>l</w:t>
      </w:r>
      <w:r w:rsidR="003C13D6">
        <w:t>earning model implementation, a minor literature review was conducted concerning</w:t>
      </w:r>
      <w:r w:rsidR="002F34F3">
        <w:t xml:space="preserve"> </w:t>
      </w:r>
      <w:r w:rsidR="003C13D6">
        <w:t xml:space="preserve">papers included in the Google Scholar Database and which will be rightfully identified in </w:t>
      </w:r>
      <w:r w:rsidR="002F34F3">
        <w:t>the References section of this document.</w:t>
      </w:r>
      <w:r w:rsidR="0058216E">
        <w:t xml:space="preserve"> Note that only papers which were written in English were considered.</w:t>
      </w:r>
      <w:r w:rsidR="002F34F3">
        <w:t xml:space="preserve"> </w:t>
      </w:r>
      <w:r w:rsidR="00195BED">
        <w:t xml:space="preserve">The search included </w:t>
      </w:r>
      <w:r w:rsidR="00FA5FBA">
        <w:t>K</w:t>
      </w:r>
      <w:r w:rsidR="00170759">
        <w:t>eywords</w:t>
      </w:r>
      <w:r w:rsidR="00FA5FBA">
        <w:t xml:space="preserve"> </w:t>
      </w:r>
      <w:r w:rsidR="00195BED">
        <w:t>such as</w:t>
      </w:r>
      <w:r w:rsidR="00170759">
        <w:t xml:space="preserve"> “predictive”, “model”,” hotel”, “predicting” and “cancellations”.</w:t>
      </w:r>
    </w:p>
    <w:p w14:paraId="0D677F1C" w14:textId="3C2574E9" w:rsidR="004B1C1C" w:rsidRPr="00F5229D" w:rsidRDefault="0011695F" w:rsidP="000D5C68">
      <w:pPr>
        <w:rPr>
          <w:vertAlign w:val="superscript"/>
        </w:rPr>
      </w:pPr>
      <w:r>
        <w:t>Firstly, it is important to mention that th</w:t>
      </w:r>
      <w:r w:rsidR="0058216E">
        <w:t xml:space="preserve">e </w:t>
      </w:r>
      <w:r>
        <w:t>project was developed following a SEMMA framework – Sample, Explore, Modify, Model and Assess</w:t>
      </w:r>
      <w:r w:rsidR="00B9293C">
        <w:t xml:space="preserve"> -</w:t>
      </w:r>
      <w:r w:rsidR="00D8428F">
        <w:t xml:space="preserve"> which was </w:t>
      </w:r>
      <w:r w:rsidR="00632C65">
        <w:t xml:space="preserve">chosen due to it being </w:t>
      </w:r>
      <w:r w:rsidR="00D8428F">
        <w:t xml:space="preserve">the </w:t>
      </w:r>
      <w:r w:rsidR="001D4BF0">
        <w:t>most appropriate</w:t>
      </w:r>
      <w:r w:rsidR="00D8428F">
        <w:t xml:space="preserve"> </w:t>
      </w:r>
      <w:r w:rsidR="0068185C">
        <w:t xml:space="preserve">project outline </w:t>
      </w:r>
      <w:r w:rsidR="00D8428F">
        <w:t xml:space="preserve">to </w:t>
      </w:r>
      <w:r w:rsidR="001D4BF0">
        <w:t xml:space="preserve">solve </w:t>
      </w:r>
      <w:r w:rsidR="00D8428F">
        <w:t xml:space="preserve">the </w:t>
      </w:r>
      <w:r w:rsidR="001D4BF0">
        <w:t>problem under study</w:t>
      </w:r>
      <w:r w:rsidR="00004C7A">
        <w:t>.</w:t>
      </w:r>
      <w:r w:rsidR="00F5229D">
        <w:t xml:space="preserve"> </w:t>
      </w:r>
      <w:r w:rsidR="00F5229D">
        <w:rPr>
          <w:vertAlign w:val="superscript"/>
        </w:rPr>
        <w:t>16</w:t>
      </w:r>
    </w:p>
    <w:p w14:paraId="026C38C1" w14:textId="0525923A" w:rsidR="00B974A9" w:rsidRDefault="006F0EDA" w:rsidP="000D5C68">
      <w:r>
        <w:t>Additionally</w:t>
      </w:r>
      <w:r w:rsidR="0058216E">
        <w:t>, i</w:t>
      </w:r>
      <w:r w:rsidR="00B974A9">
        <w:t xml:space="preserve">t is also </w:t>
      </w:r>
      <w:r w:rsidR="0058216E">
        <w:t xml:space="preserve">of </w:t>
      </w:r>
      <w:r w:rsidR="00C221A7">
        <w:t>great significance to</w:t>
      </w:r>
      <w:r w:rsidR="00B974A9">
        <w:t xml:space="preserve"> mention that the totality of the project was developed using python programming language.</w:t>
      </w:r>
    </w:p>
    <w:p w14:paraId="719084ED" w14:textId="24F3B66D" w:rsidR="00E07947" w:rsidRDefault="00E07947" w:rsidP="000D5C68">
      <w:pPr>
        <w:ind w:firstLine="708"/>
        <w:rPr>
          <w:b/>
          <w:bCs/>
          <w:sz w:val="26"/>
          <w:szCs w:val="26"/>
        </w:rPr>
      </w:pPr>
      <w:r w:rsidRPr="008E6F34">
        <w:rPr>
          <w:b/>
          <w:bCs/>
          <w:sz w:val="26"/>
          <w:szCs w:val="26"/>
        </w:rPr>
        <w:t>Sample</w:t>
      </w:r>
      <w:r w:rsidR="008E6F34" w:rsidRPr="008E6F34">
        <w:rPr>
          <w:b/>
          <w:bCs/>
          <w:sz w:val="26"/>
          <w:szCs w:val="26"/>
        </w:rPr>
        <w:t xml:space="preserve"> (Data Integration)</w:t>
      </w:r>
    </w:p>
    <w:p w14:paraId="3F6CD955" w14:textId="20A8865A" w:rsidR="007E5CEE" w:rsidRPr="00CA00A1" w:rsidRDefault="00CA00A1" w:rsidP="000D5C68">
      <w:pPr>
        <w:ind w:left="709"/>
        <w:rPr>
          <w:lang w:val="en-US" w:eastAsia="pt-PT"/>
        </w:rPr>
      </w:pPr>
      <w:r w:rsidRPr="00CA00A1">
        <w:rPr>
          <w:lang w:val="en-US" w:eastAsia="pt-PT"/>
        </w:rPr>
        <w:t xml:space="preserve">The first step </w:t>
      </w:r>
      <w:r w:rsidR="005661BB">
        <w:rPr>
          <w:lang w:val="en-US" w:eastAsia="pt-PT"/>
        </w:rPr>
        <w:t>to be performed</w:t>
      </w:r>
      <w:r>
        <w:rPr>
          <w:lang w:val="en-US" w:eastAsia="pt-PT"/>
        </w:rPr>
        <w:t xml:space="preserve"> was the importation </w:t>
      </w:r>
      <w:r w:rsidR="00623AAB">
        <w:rPr>
          <w:lang w:val="en-US" w:eastAsia="pt-PT"/>
        </w:rPr>
        <w:t>of the needed python libraries</w:t>
      </w:r>
      <w:r w:rsidR="006F41A7">
        <w:rPr>
          <w:lang w:val="en-US" w:eastAsia="pt-PT"/>
        </w:rPr>
        <w:t>/packages</w:t>
      </w:r>
      <w:r w:rsidR="00623AAB">
        <w:rPr>
          <w:lang w:val="en-US" w:eastAsia="pt-PT"/>
        </w:rPr>
        <w:t xml:space="preserve"> to develop the project. Only after this was concluded were</w:t>
      </w:r>
      <w:r w:rsidR="00B92805">
        <w:rPr>
          <w:lang w:val="en-US" w:eastAsia="pt-PT"/>
        </w:rPr>
        <w:t xml:space="preserve"> the csv files</w:t>
      </w:r>
      <w:r w:rsidR="00623AAB">
        <w:rPr>
          <w:lang w:val="en-US" w:eastAsia="pt-PT"/>
        </w:rPr>
        <w:t xml:space="preserve"> imported</w:t>
      </w:r>
      <w:r w:rsidR="00B92805">
        <w:rPr>
          <w:lang w:val="en-US" w:eastAsia="pt-PT"/>
        </w:rPr>
        <w:t>. These</w:t>
      </w:r>
      <w:r>
        <w:rPr>
          <w:lang w:val="en-US" w:eastAsia="pt-PT"/>
        </w:rPr>
        <w:t xml:space="preserve"> contain</w:t>
      </w:r>
      <w:r w:rsidR="00B92805">
        <w:rPr>
          <w:lang w:val="en-US" w:eastAsia="pt-PT"/>
        </w:rPr>
        <w:t xml:space="preserve">ed </w:t>
      </w:r>
      <w:r>
        <w:rPr>
          <w:lang w:val="en-US" w:eastAsia="pt-PT"/>
        </w:rPr>
        <w:t xml:space="preserve">the training and testing samples </w:t>
      </w:r>
      <w:r w:rsidR="005661BB">
        <w:rPr>
          <w:lang w:val="en-US" w:eastAsia="pt-PT"/>
        </w:rPr>
        <w:t>with data from Hotel California</w:t>
      </w:r>
      <w:r w:rsidR="00C221A7">
        <w:rPr>
          <w:lang w:val="en-US" w:eastAsia="pt-PT"/>
        </w:rPr>
        <w:t>,</w:t>
      </w:r>
      <w:r w:rsidR="005661BB">
        <w:rPr>
          <w:lang w:val="en-US" w:eastAsia="pt-PT"/>
        </w:rPr>
        <w:t xml:space="preserve"> regarding the year of 2016, </w:t>
      </w:r>
      <w:r>
        <w:rPr>
          <w:lang w:val="en-US" w:eastAsia="pt-PT"/>
        </w:rPr>
        <w:t>as well as the sample submission</w:t>
      </w:r>
      <w:r w:rsidR="00EB2312">
        <w:rPr>
          <w:lang w:val="en-US" w:eastAsia="pt-PT"/>
        </w:rPr>
        <w:t xml:space="preserve"> csv</w:t>
      </w:r>
      <w:r w:rsidR="009B79F9">
        <w:rPr>
          <w:lang w:val="en-US" w:eastAsia="pt-PT"/>
        </w:rPr>
        <w:t xml:space="preserve"> file to where the final predictions were exported at the very end of the </w:t>
      </w:r>
      <w:r w:rsidR="005661BB">
        <w:rPr>
          <w:lang w:val="en-US" w:eastAsia="pt-PT"/>
        </w:rPr>
        <w:t>project.</w:t>
      </w:r>
    </w:p>
    <w:p w14:paraId="3DE5E7B3" w14:textId="30099BDF" w:rsidR="008E6F34" w:rsidRDefault="00E84A0B" w:rsidP="000D5C68">
      <w:pPr>
        <w:ind w:firstLine="708"/>
        <w:rPr>
          <w:b/>
          <w:bCs/>
          <w:sz w:val="26"/>
          <w:szCs w:val="26"/>
        </w:rPr>
      </w:pPr>
      <w:r>
        <w:rPr>
          <w:b/>
          <w:bCs/>
          <w:sz w:val="26"/>
          <w:szCs w:val="26"/>
        </w:rPr>
        <w:t>Data E</w:t>
      </w:r>
      <w:r w:rsidR="008E6F34">
        <w:rPr>
          <w:b/>
          <w:bCs/>
          <w:sz w:val="26"/>
          <w:szCs w:val="26"/>
        </w:rPr>
        <w:t>xplor</w:t>
      </w:r>
      <w:r>
        <w:rPr>
          <w:b/>
          <w:bCs/>
          <w:sz w:val="26"/>
          <w:szCs w:val="26"/>
        </w:rPr>
        <w:t xml:space="preserve">ation </w:t>
      </w:r>
      <w:r w:rsidR="00361645">
        <w:rPr>
          <w:b/>
          <w:bCs/>
          <w:sz w:val="26"/>
          <w:szCs w:val="26"/>
        </w:rPr>
        <w:t>and Modif</w:t>
      </w:r>
      <w:r>
        <w:rPr>
          <w:b/>
          <w:bCs/>
          <w:sz w:val="26"/>
          <w:szCs w:val="26"/>
        </w:rPr>
        <w:t>ication</w:t>
      </w:r>
    </w:p>
    <w:p w14:paraId="21BE328A" w14:textId="138B474F" w:rsidR="00D809DA" w:rsidRDefault="002D1789" w:rsidP="000D5C68">
      <w:pPr>
        <w:tabs>
          <w:tab w:val="left" w:pos="708"/>
          <w:tab w:val="left" w:pos="1930"/>
        </w:tabs>
        <w:ind w:left="709" w:hanging="283"/>
      </w:pPr>
      <w:r>
        <w:rPr>
          <w:b/>
          <w:bCs/>
          <w:sz w:val="26"/>
          <w:szCs w:val="26"/>
        </w:rPr>
        <w:tab/>
      </w:r>
      <w:r w:rsidRPr="002D1789">
        <w:t xml:space="preserve">Next, the exploration </w:t>
      </w:r>
      <w:r w:rsidR="00952509">
        <w:t xml:space="preserve">and modification </w:t>
      </w:r>
      <w:r w:rsidRPr="002D1789">
        <w:t xml:space="preserve">of the data </w:t>
      </w:r>
      <w:r w:rsidR="00952509">
        <w:t>were</w:t>
      </w:r>
      <w:r w:rsidRPr="002D1789">
        <w:t xml:space="preserve"> performed</w:t>
      </w:r>
      <w:r w:rsidR="00023288">
        <w:t xml:space="preserve"> in the same order and way for both the training and testing sample</w:t>
      </w:r>
      <w:r w:rsidR="00D809DA">
        <w:t>s</w:t>
      </w:r>
      <w:r w:rsidR="00023288">
        <w:t xml:space="preserve">. </w:t>
      </w:r>
    </w:p>
    <w:p w14:paraId="69BFD71C" w14:textId="3C559C0C" w:rsidR="00657DAE" w:rsidRDefault="00D809DA" w:rsidP="000D5C68">
      <w:pPr>
        <w:tabs>
          <w:tab w:val="left" w:pos="708"/>
          <w:tab w:val="left" w:pos="1930"/>
        </w:tabs>
        <w:ind w:left="709" w:hanging="283"/>
      </w:pPr>
      <w:r>
        <w:tab/>
        <w:t xml:space="preserve">Firstly, </w:t>
      </w:r>
      <w:r w:rsidR="00623AAB">
        <w:t xml:space="preserve">a copy of both datasets was created to prevent any accidental changes to </w:t>
      </w:r>
      <w:r w:rsidR="00F23FAF">
        <w:t xml:space="preserve">the original data. Then, </w:t>
      </w:r>
      <w:r>
        <w:t>t</w:t>
      </w:r>
      <w:r w:rsidR="00607FA5">
        <w:t>he summary statistics</w:t>
      </w:r>
      <w:r w:rsidR="004970F3">
        <w:t xml:space="preserve">, </w:t>
      </w:r>
      <w:r w:rsidR="00F23FAF">
        <w:t>information</w:t>
      </w:r>
      <w:r w:rsidR="00230C14">
        <w:t xml:space="preserve"> on</w:t>
      </w:r>
      <w:r w:rsidR="00F23FAF">
        <w:t xml:space="preserve"> the </w:t>
      </w:r>
      <w:r w:rsidR="00607FA5">
        <w:t xml:space="preserve">type of variables </w:t>
      </w:r>
      <w:r w:rsidR="00F23FAF">
        <w:t>and possible existence of missing values in the dataset</w:t>
      </w:r>
      <w:r w:rsidR="004970F3">
        <w:t>’</w:t>
      </w:r>
      <w:r w:rsidR="00F23FAF">
        <w:t xml:space="preserve">s features </w:t>
      </w:r>
      <w:r w:rsidR="00607FA5">
        <w:t xml:space="preserve">were checked. </w:t>
      </w:r>
      <w:r w:rsidR="00190B13">
        <w:t>After that</w:t>
      </w:r>
      <w:r w:rsidR="00582AA2">
        <w:t xml:space="preserve">, </w:t>
      </w:r>
      <w:r w:rsidR="008A1575">
        <w:t xml:space="preserve">the two variables who were constant (only had one unique value) were dropped from </w:t>
      </w:r>
      <w:r w:rsidR="00235ABC">
        <w:t xml:space="preserve">both </w:t>
      </w:r>
      <w:r w:rsidR="008A1575">
        <w:t>datasets.</w:t>
      </w:r>
    </w:p>
    <w:p w14:paraId="39835EF7" w14:textId="61BAB4D4" w:rsidR="00D44385" w:rsidRPr="00B208D5" w:rsidRDefault="00975F56" w:rsidP="000513FC">
      <w:pPr>
        <w:tabs>
          <w:tab w:val="left" w:pos="709"/>
          <w:tab w:val="left" w:pos="1930"/>
        </w:tabs>
        <w:ind w:left="709" w:hanging="283"/>
      </w:pPr>
      <w:r>
        <w:tab/>
      </w:r>
      <w:r w:rsidR="000F2B51" w:rsidRPr="00626FBB">
        <w:t>Furthermore</w:t>
      </w:r>
      <w:r w:rsidR="00292A05" w:rsidRPr="00626FBB">
        <w:t>, othe</w:t>
      </w:r>
      <w:r w:rsidR="006F32E5">
        <w:t>r</w:t>
      </w:r>
      <w:r w:rsidR="00292A05" w:rsidRPr="00626FBB">
        <w:t xml:space="preserve"> pre-processing</w:t>
      </w:r>
      <w:r w:rsidR="006F32E5">
        <w:t xml:space="preserve"> methods</w:t>
      </w:r>
      <w:r w:rsidR="00292A05" w:rsidRPr="00626FBB">
        <w:t xml:space="preserve"> w</w:t>
      </w:r>
      <w:r w:rsidR="006F32E5">
        <w:t>ere</w:t>
      </w:r>
      <w:r w:rsidR="00292A05" w:rsidRPr="00626FBB">
        <w:t xml:space="preserve"> applied to the data </w:t>
      </w:r>
      <w:r w:rsidR="00954BD3" w:rsidRPr="00626FBB">
        <w:t xml:space="preserve">in order to verify the </w:t>
      </w:r>
      <w:r w:rsidR="00D44385" w:rsidRPr="000513FC">
        <w:t>presence of duplicate values (for both observations of a single column and complete rows)</w:t>
      </w:r>
      <w:r w:rsidR="00C1225D">
        <w:t>;</w:t>
      </w:r>
      <w:r w:rsidR="00085B47" w:rsidRPr="00085B47">
        <w:t xml:space="preserve"> </w:t>
      </w:r>
      <w:r w:rsidR="00085B47">
        <w:t>due to the fact that it had no duplicates,</w:t>
      </w:r>
      <w:r w:rsidR="001D7743" w:rsidRPr="000513FC">
        <w:t xml:space="preserve"> “</w:t>
      </w:r>
      <w:proofErr w:type="spellStart"/>
      <w:r w:rsidR="001D7743" w:rsidRPr="000513FC">
        <w:t>BookingID</w:t>
      </w:r>
      <w:proofErr w:type="spellEnd"/>
      <w:r w:rsidR="001D7743" w:rsidRPr="000513FC">
        <w:t>”</w:t>
      </w:r>
      <w:r w:rsidR="00C1225D">
        <w:t xml:space="preserve"> was transformed</w:t>
      </w:r>
      <w:r w:rsidR="001D7743" w:rsidRPr="000513FC">
        <w:t xml:space="preserve"> </w:t>
      </w:r>
      <w:r w:rsidR="000513FC">
        <w:t>into an</w:t>
      </w:r>
      <w:r w:rsidR="001D7743" w:rsidRPr="000513FC">
        <w:t xml:space="preserve"> index</w:t>
      </w:r>
      <w:r w:rsidR="001D7743">
        <w:t xml:space="preserve"> </w:t>
      </w:r>
      <w:r w:rsidR="000513FC">
        <w:t>column</w:t>
      </w:r>
      <w:r w:rsidR="001D7743" w:rsidRPr="000513FC">
        <w:t xml:space="preserve"> </w:t>
      </w:r>
      <w:r w:rsidR="001A05E9" w:rsidRPr="000513FC">
        <w:t>in</w:t>
      </w:r>
      <w:r w:rsidR="001D7743" w:rsidRPr="000513FC">
        <w:t xml:space="preserve"> both datasets</w:t>
      </w:r>
      <w:r w:rsidR="00411E31">
        <w:t xml:space="preserve">. </w:t>
      </w:r>
      <w:r w:rsidR="008925A3">
        <w:t>In addition</w:t>
      </w:r>
      <w:r w:rsidR="00411E31">
        <w:t xml:space="preserve">, </w:t>
      </w:r>
      <w:r w:rsidR="000513FC">
        <w:t>the</w:t>
      </w:r>
      <w:r w:rsidR="008925A3">
        <w:t xml:space="preserve"> verification of the</w:t>
      </w:r>
      <w:r w:rsidR="000513FC">
        <w:t xml:space="preserve"> </w:t>
      </w:r>
      <w:r w:rsidR="00D44385" w:rsidRPr="000513FC">
        <w:t>presence and treatment of da</w:t>
      </w:r>
      <w:r w:rsidR="00D44385" w:rsidRPr="00626FBB">
        <w:t>ta inconsistencies</w:t>
      </w:r>
      <w:r w:rsidR="008925A3">
        <w:t xml:space="preserve"> was also conducted</w:t>
      </w:r>
      <w:r w:rsidR="00C1225D">
        <w:t>. T</w:t>
      </w:r>
      <w:r w:rsidR="008925A3">
        <w:t xml:space="preserve">he most relevant cases </w:t>
      </w:r>
      <w:proofErr w:type="gramStart"/>
      <w:r w:rsidR="00C1225D">
        <w:t>were</w:t>
      </w:r>
      <w:r w:rsidR="008925A3">
        <w:t>:</w:t>
      </w:r>
      <w:proofErr w:type="gramEnd"/>
      <w:r w:rsidR="00411E31">
        <w:t xml:space="preserve"> </w:t>
      </w:r>
      <w:r w:rsidR="00DC6322">
        <w:t>first</w:t>
      </w:r>
      <w:r w:rsidR="00EC2354">
        <w:t>-</w:t>
      </w:r>
      <w:r w:rsidR="00DC6322">
        <w:t xml:space="preserve">time guests which </w:t>
      </w:r>
      <w:r w:rsidR="008925A3">
        <w:t xml:space="preserve">already </w:t>
      </w:r>
      <w:r w:rsidR="00DC6322">
        <w:t>had</w:t>
      </w:r>
      <w:r w:rsidR="008925A3">
        <w:t xml:space="preserve"> </w:t>
      </w:r>
      <w:r w:rsidR="00DC6322">
        <w:t>previous reservations –</w:t>
      </w:r>
      <w:r w:rsidR="009D4697">
        <w:t xml:space="preserve"> </w:t>
      </w:r>
      <w:r w:rsidR="00DC6322">
        <w:t xml:space="preserve">transformed into true </w:t>
      </w:r>
      <w:proofErr w:type="spellStart"/>
      <w:r w:rsidR="00DC6322">
        <w:t>FirstTimeGuests</w:t>
      </w:r>
      <w:proofErr w:type="spellEnd"/>
      <w:r w:rsidR="00DC6322">
        <w:t xml:space="preserve"> – and </w:t>
      </w:r>
      <w:r w:rsidR="00B36713">
        <w:t>not first</w:t>
      </w:r>
      <w:r w:rsidR="00EC2354">
        <w:t>-</w:t>
      </w:r>
      <w:r w:rsidR="00B36713">
        <w:t xml:space="preserve">time guests </w:t>
      </w:r>
      <w:r w:rsidR="00AF089D">
        <w:t xml:space="preserve">but also </w:t>
      </w:r>
      <w:r w:rsidR="00B36713">
        <w:t>with no previous reservations – converted into new first time guests</w:t>
      </w:r>
      <w:r w:rsidR="00D44385" w:rsidRPr="00626FBB">
        <w:t>.</w:t>
      </w:r>
    </w:p>
    <w:p w14:paraId="518A79C9" w14:textId="6E29D704" w:rsidR="00E84A0B" w:rsidRPr="00811C65" w:rsidRDefault="001D7743" w:rsidP="000D5C68">
      <w:pPr>
        <w:tabs>
          <w:tab w:val="left" w:pos="708"/>
          <w:tab w:val="left" w:pos="1930"/>
        </w:tabs>
        <w:ind w:left="709" w:hanging="283"/>
      </w:pPr>
      <w:r>
        <w:tab/>
      </w:r>
      <w:r w:rsidR="00D119A8">
        <w:t xml:space="preserve">Afterwards, the creation of variables to ease the feature selection </w:t>
      </w:r>
      <w:r w:rsidR="00AF089D">
        <w:t xml:space="preserve">and modelling </w:t>
      </w:r>
      <w:r w:rsidR="00D119A8">
        <w:t xml:space="preserve">process </w:t>
      </w:r>
      <w:r w:rsidR="00515536">
        <w:t>was conducted</w:t>
      </w:r>
      <w:r w:rsidR="00EA4C02">
        <w:t xml:space="preserve">; </w:t>
      </w:r>
      <w:r w:rsidR="00515536">
        <w:t xml:space="preserve">division of the </w:t>
      </w:r>
      <w:r w:rsidR="00792EED">
        <w:t>training data into</w:t>
      </w:r>
      <w:r w:rsidR="00792EED">
        <w:rPr>
          <w:lang w:val="en-US" w:eastAsia="pt-PT"/>
        </w:rPr>
        <w:t xml:space="preserve"> predictors (X) and outcome variable (y);</w:t>
      </w:r>
      <w:r w:rsidR="00515536">
        <w:t xml:space="preserve"> </w:t>
      </w:r>
      <w:r w:rsidR="00811C65">
        <w:rPr>
          <w:lang w:val="en-US" w:eastAsia="pt-PT"/>
        </w:rPr>
        <w:t xml:space="preserve">observations of the predictors </w:t>
      </w:r>
      <w:r w:rsidR="004B1C7D">
        <w:rPr>
          <w:lang w:val="en-US" w:eastAsia="pt-PT"/>
        </w:rPr>
        <w:t>(X)</w:t>
      </w:r>
      <w:r w:rsidR="00811C65" w:rsidRPr="00515536">
        <w:rPr>
          <w:lang w:val="en-US" w:eastAsia="pt-PT"/>
        </w:rPr>
        <w:t xml:space="preserve"> </w:t>
      </w:r>
      <w:r w:rsidR="00811C65">
        <w:rPr>
          <w:lang w:val="en-US" w:eastAsia="pt-PT"/>
        </w:rPr>
        <w:t>were separated into training and validation sets</w:t>
      </w:r>
      <w:r w:rsidR="004B1C7D">
        <w:rPr>
          <w:lang w:val="en-US" w:eastAsia="pt-PT"/>
        </w:rPr>
        <w:t xml:space="preserve"> (</w:t>
      </w:r>
      <w:proofErr w:type="spellStart"/>
      <w:r w:rsidR="004B1C7D">
        <w:rPr>
          <w:lang w:val="en-US" w:eastAsia="pt-PT"/>
        </w:rPr>
        <w:t>X_train</w:t>
      </w:r>
      <w:proofErr w:type="spellEnd"/>
      <w:r w:rsidR="004B1C7D">
        <w:rPr>
          <w:lang w:val="en-US" w:eastAsia="pt-PT"/>
        </w:rPr>
        <w:t xml:space="preserve">, </w:t>
      </w:r>
      <w:proofErr w:type="spellStart"/>
      <w:r w:rsidR="004B1C7D">
        <w:rPr>
          <w:lang w:val="en-US" w:eastAsia="pt-PT"/>
        </w:rPr>
        <w:t>y_train</w:t>
      </w:r>
      <w:proofErr w:type="spellEnd"/>
      <w:r w:rsidR="004B1C7D">
        <w:rPr>
          <w:lang w:val="en-US" w:eastAsia="pt-PT"/>
        </w:rPr>
        <w:t xml:space="preserve">, </w:t>
      </w:r>
      <w:proofErr w:type="spellStart"/>
      <w:r w:rsidR="004B1C7D">
        <w:rPr>
          <w:lang w:val="en-US" w:eastAsia="pt-PT"/>
        </w:rPr>
        <w:t>X_</w:t>
      </w:r>
      <w:proofErr w:type="gramStart"/>
      <w:r w:rsidR="004B1C7D">
        <w:rPr>
          <w:lang w:val="en-US" w:eastAsia="pt-PT"/>
        </w:rPr>
        <w:t>val,y</w:t>
      </w:r>
      <w:proofErr w:type="gramEnd"/>
      <w:r w:rsidR="004B1C7D">
        <w:rPr>
          <w:lang w:val="en-US" w:eastAsia="pt-PT"/>
        </w:rPr>
        <w:t>_val</w:t>
      </w:r>
      <w:proofErr w:type="spellEnd"/>
      <w:r w:rsidR="004B1C7D">
        <w:rPr>
          <w:lang w:val="en-US" w:eastAsia="pt-PT"/>
        </w:rPr>
        <w:t>) -</w:t>
      </w:r>
      <w:r w:rsidR="00811C65">
        <w:rPr>
          <w:lang w:val="en-US" w:eastAsia="pt-PT"/>
        </w:rPr>
        <w:t xml:space="preserve"> considering 20% </w:t>
      </w:r>
      <w:r w:rsidR="004B1C7D">
        <w:rPr>
          <w:lang w:val="en-US" w:eastAsia="pt-PT"/>
        </w:rPr>
        <w:t>as</w:t>
      </w:r>
      <w:r w:rsidR="00811C65">
        <w:rPr>
          <w:lang w:val="en-US" w:eastAsia="pt-PT"/>
        </w:rPr>
        <w:t xml:space="preserve"> validation </w:t>
      </w:r>
      <w:r w:rsidR="004B1C7D">
        <w:rPr>
          <w:lang w:val="en-US" w:eastAsia="pt-PT"/>
        </w:rPr>
        <w:t>data</w:t>
      </w:r>
      <w:r w:rsidR="006E4531">
        <w:rPr>
          <w:lang w:val="en-US" w:eastAsia="pt-PT"/>
        </w:rPr>
        <w:t xml:space="preserve"> (random state = 42)</w:t>
      </w:r>
      <w:r w:rsidR="00811C65">
        <w:rPr>
          <w:lang w:val="en-US" w:eastAsia="pt-PT"/>
        </w:rPr>
        <w:t>.</w:t>
      </w:r>
    </w:p>
    <w:p w14:paraId="267AAD34" w14:textId="4F7B7842" w:rsidR="003662C7" w:rsidRPr="00F86ABB" w:rsidRDefault="00515536" w:rsidP="000D5C68">
      <w:pPr>
        <w:ind w:left="708"/>
        <w:rPr>
          <w:lang w:val="en-US" w:eastAsia="pt-PT"/>
        </w:rPr>
      </w:pPr>
      <w:r>
        <w:rPr>
          <w:lang w:val="en-US" w:eastAsia="pt-PT"/>
        </w:rPr>
        <w:t>Finally</w:t>
      </w:r>
      <w:r w:rsidR="00B974A9">
        <w:rPr>
          <w:lang w:val="en-US" w:eastAsia="pt-PT"/>
        </w:rPr>
        <w:t>, some graphics were plotted as a way to better visualize the data and possibly identify patterns and relationships between the several features of the dataset.</w:t>
      </w:r>
    </w:p>
    <w:p w14:paraId="046F809C" w14:textId="77777777" w:rsidR="00047113" w:rsidRDefault="00047113" w:rsidP="000D5C68">
      <w:pPr>
        <w:ind w:firstLine="708"/>
        <w:rPr>
          <w:b/>
          <w:bCs/>
          <w:sz w:val="26"/>
          <w:szCs w:val="26"/>
        </w:rPr>
      </w:pPr>
    </w:p>
    <w:p w14:paraId="3FB815FC" w14:textId="77777777" w:rsidR="00047113" w:rsidRDefault="00047113" w:rsidP="000D5C68">
      <w:pPr>
        <w:ind w:firstLine="708"/>
        <w:rPr>
          <w:b/>
          <w:bCs/>
          <w:sz w:val="26"/>
          <w:szCs w:val="26"/>
        </w:rPr>
      </w:pPr>
    </w:p>
    <w:p w14:paraId="4B75B63B" w14:textId="40CE26ED" w:rsidR="00E84A0B" w:rsidRDefault="00E84A0B" w:rsidP="000D5C68">
      <w:pPr>
        <w:ind w:firstLine="708"/>
        <w:rPr>
          <w:b/>
          <w:bCs/>
          <w:sz w:val="26"/>
          <w:szCs w:val="26"/>
        </w:rPr>
      </w:pPr>
      <w:r w:rsidRPr="00E84A0B">
        <w:rPr>
          <w:b/>
          <w:bCs/>
          <w:sz w:val="26"/>
          <w:szCs w:val="26"/>
        </w:rPr>
        <w:lastRenderedPageBreak/>
        <w:t>Feature Selection</w:t>
      </w:r>
    </w:p>
    <w:p w14:paraId="7B272FCC" w14:textId="65A66D2F" w:rsidR="00615627" w:rsidRPr="003427C4" w:rsidRDefault="009E21A3" w:rsidP="00705F13">
      <w:pPr>
        <w:ind w:left="708"/>
        <w:rPr>
          <w:highlight w:val="yellow"/>
        </w:rPr>
      </w:pPr>
      <w:r>
        <w:t>In advance of</w:t>
      </w:r>
      <w:r w:rsidR="000B14F1">
        <w:t xml:space="preserve"> t</w:t>
      </w:r>
      <w:r w:rsidR="00811C65">
        <w:t>he</w:t>
      </w:r>
      <w:r w:rsidR="000B14F1">
        <w:t xml:space="preserve"> feature selection being initia</w:t>
      </w:r>
      <w:r w:rsidR="007D0B2D">
        <w:t>lized</w:t>
      </w:r>
      <w:r w:rsidR="000B14F1">
        <w:t xml:space="preserve"> the</w:t>
      </w:r>
      <w:r w:rsidR="00811C65">
        <w:t xml:space="preserve"> numerical features of both training and validation sets</w:t>
      </w:r>
      <w:r w:rsidR="00470746">
        <w:t>,</w:t>
      </w:r>
      <w:r w:rsidR="00811C65">
        <w:t xml:space="preserve"> as well as </w:t>
      </w:r>
      <w:r w:rsidR="00CA3B0C">
        <w:t xml:space="preserve">of </w:t>
      </w:r>
      <w:r w:rsidR="00811C65">
        <w:t>the testing sample</w:t>
      </w:r>
      <w:r w:rsidR="000B14F1">
        <w:t xml:space="preserve"> </w:t>
      </w:r>
      <w:r w:rsidR="00470746">
        <w:t>were</w:t>
      </w:r>
      <w:r w:rsidR="000B14F1">
        <w:t xml:space="preserve"> scaled</w:t>
      </w:r>
      <w:r w:rsidR="00811C65">
        <w:t>.</w:t>
      </w:r>
      <w:r w:rsidR="00CA3B0C">
        <w:t xml:space="preserve"> </w:t>
      </w:r>
      <w:r w:rsidR="006B1F05">
        <w:t xml:space="preserve">For this step, three scaling methods were </w:t>
      </w:r>
      <w:r w:rsidR="009E52E5">
        <w:t xml:space="preserve">initially </w:t>
      </w:r>
      <w:r w:rsidR="006B1F05">
        <w:t>used (</w:t>
      </w:r>
      <w:proofErr w:type="spellStart"/>
      <w:r w:rsidR="006B1F05">
        <w:t>MinMax</w:t>
      </w:r>
      <w:proofErr w:type="spellEnd"/>
      <w:r w:rsidR="006B1F05">
        <w:t xml:space="preserve">, Standard, Robust). However, after some </w:t>
      </w:r>
      <w:r w:rsidR="00913F0D">
        <w:t xml:space="preserve">trials it was verified that the one which </w:t>
      </w:r>
      <w:r w:rsidR="004A69CF">
        <w:t>returned</w:t>
      </w:r>
      <w:r w:rsidR="00913F0D">
        <w:t xml:space="preserve"> the best results was Robust Scaling, most certainly because it </w:t>
      </w:r>
      <w:r w:rsidR="004232EE">
        <w:t xml:space="preserve">is able to </w:t>
      </w:r>
      <w:r w:rsidR="00913F0D">
        <w:t>confer</w:t>
      </w:r>
      <w:r w:rsidR="004232EE">
        <w:t xml:space="preserve"> </w:t>
      </w:r>
      <w:r w:rsidR="00913F0D">
        <w:t>robustness against possibly existing outliers in the dataset</w:t>
      </w:r>
      <w:r w:rsidR="004232EE">
        <w:t>. Nevertheless, t</w:t>
      </w:r>
      <w:r w:rsidR="00CA3B0C">
        <w:t xml:space="preserve">his </w:t>
      </w:r>
      <w:r w:rsidR="009A2D16">
        <w:t>allow</w:t>
      </w:r>
      <w:r w:rsidR="004232EE">
        <w:t>ed</w:t>
      </w:r>
      <w:r w:rsidR="009A2D16">
        <w:t xml:space="preserve"> all numerical values </w:t>
      </w:r>
      <w:r w:rsidR="00470746">
        <w:t>of the datasets</w:t>
      </w:r>
      <w:r w:rsidR="009A2D16">
        <w:t xml:space="preserve"> to be measured </w:t>
      </w:r>
      <w:r w:rsidR="00470746">
        <w:t>through</w:t>
      </w:r>
      <w:r w:rsidR="009A2D16">
        <w:t xml:space="preserve"> the same scale</w:t>
      </w:r>
      <w:r w:rsidR="004232EE">
        <w:t xml:space="preserve"> </w:t>
      </w:r>
      <w:r w:rsidR="002B215E">
        <w:t>and</w:t>
      </w:r>
      <w:r w:rsidR="009A2D16">
        <w:t xml:space="preserve"> </w:t>
      </w:r>
      <w:r w:rsidR="00470746">
        <w:t>be</w:t>
      </w:r>
      <w:r w:rsidR="009A2D16">
        <w:t xml:space="preserve"> rightfully compared to each other.</w:t>
      </w:r>
    </w:p>
    <w:p w14:paraId="4DBA662C" w14:textId="5B29B8AC" w:rsidR="002C3B0B" w:rsidRDefault="00615627" w:rsidP="00535B3A">
      <w:pPr>
        <w:ind w:left="709"/>
      </w:pPr>
      <w:r>
        <w:t xml:space="preserve">On a first stage, the feature selection was conducted only </w:t>
      </w:r>
      <w:r w:rsidR="005A44B2">
        <w:t>with</w:t>
      </w:r>
      <w:r>
        <w:t xml:space="preserve"> </w:t>
      </w:r>
      <w:r w:rsidR="008B589B">
        <w:t>previously</w:t>
      </w:r>
      <w:r>
        <w:t xml:space="preserve"> learned methods, such as: RFE, Lasso Regression and Spearman Correlation</w:t>
      </w:r>
      <w:r w:rsidR="00705F13">
        <w:t xml:space="preserve"> Matrix. </w:t>
      </w:r>
      <w:r w:rsidR="00906530">
        <w:t>I</w:t>
      </w:r>
      <w:r w:rsidR="00705F13">
        <w:t xml:space="preserve">t was </w:t>
      </w:r>
      <w:r w:rsidR="00906530">
        <w:t>also in this phase that</w:t>
      </w:r>
      <w:r w:rsidR="00705F13">
        <w:t xml:space="preserve"> it was noticed that, in the final set of variables, there were still highly correlated </w:t>
      </w:r>
      <w:r w:rsidR="009E52E5">
        <w:t xml:space="preserve">features </w:t>
      </w:r>
      <w:r w:rsidR="00514B5C">
        <w:t>that were being included</w:t>
      </w:r>
      <w:r w:rsidR="00DA473E">
        <w:t>.</w:t>
      </w:r>
      <w:r w:rsidR="00705F13">
        <w:t xml:space="preserve"> </w:t>
      </w:r>
      <w:r w:rsidR="00A6024B">
        <w:t>Therefore, t</w:t>
      </w:r>
      <w:r w:rsidR="00DA473E" w:rsidRPr="00DD4B59">
        <w:t>his process was redone by</w:t>
      </w:r>
      <w:r w:rsidR="00DA473E">
        <w:t xml:space="preserve"> removing, on a first occasion, the highly correlated variables from the datasets</w:t>
      </w:r>
      <w:r w:rsidR="00A6024B">
        <w:t xml:space="preserve"> (using the </w:t>
      </w:r>
      <w:r w:rsidR="00936B9B">
        <w:t xml:space="preserve">coefficients resulting from </w:t>
      </w:r>
      <w:r w:rsidR="00A6024B">
        <w:t>Extra Trees Classifier)</w:t>
      </w:r>
      <w:r w:rsidR="009D1DA7">
        <w:t>. T</w:t>
      </w:r>
      <w:r w:rsidR="00DA473E">
        <w:t>hen new feature selection filter methods</w:t>
      </w:r>
      <w:r w:rsidR="009D1DA7">
        <w:t xml:space="preserve"> were applied</w:t>
      </w:r>
      <w:r w:rsidR="00DA473E">
        <w:t xml:space="preserve">, such as RFECV, </w:t>
      </w:r>
      <w:proofErr w:type="spellStart"/>
      <w:r w:rsidR="00DA473E">
        <w:t>SelectKBest</w:t>
      </w:r>
      <w:proofErr w:type="spellEnd"/>
      <w:r w:rsidR="008325E0">
        <w:t>/</w:t>
      </w:r>
      <w:r w:rsidR="00DA473E">
        <w:t>Mutual Information</w:t>
      </w:r>
      <w:r w:rsidR="00514B5C">
        <w:t xml:space="preserve"> and</w:t>
      </w:r>
      <w:r w:rsidR="00DA473E">
        <w:t xml:space="preserve"> </w:t>
      </w:r>
      <w:proofErr w:type="spellStart"/>
      <w:r w:rsidR="00DA473E">
        <w:t>SelectFromModel</w:t>
      </w:r>
      <w:proofErr w:type="spellEnd"/>
      <w:r w:rsidR="00DA473E">
        <w:t xml:space="preserve"> (previously explained in the Background section of this document</w:t>
      </w:r>
      <w:r w:rsidR="00DA473E" w:rsidRPr="009A63D6">
        <w:t>).</w:t>
      </w:r>
      <w:r w:rsidR="009D1DA7" w:rsidRPr="009A63D6">
        <w:t xml:space="preserve"> </w:t>
      </w:r>
    </w:p>
    <w:p w14:paraId="48DE7E01" w14:textId="7CD3358D" w:rsidR="000B26DE" w:rsidRDefault="009D1DA7" w:rsidP="00A6024B">
      <w:pPr>
        <w:ind w:left="709"/>
      </w:pPr>
      <w:r w:rsidRPr="009A63D6">
        <w:t xml:space="preserve">In summary, </w:t>
      </w:r>
      <w:r w:rsidR="00CD25C8">
        <w:t xml:space="preserve">when the comparison between the outputs of all these methods were compared the one which resulted in </w:t>
      </w:r>
      <w:r w:rsidR="00535B3A">
        <w:t xml:space="preserve">the best accuracy score was the RFECV </w:t>
      </w:r>
      <w:r>
        <w:t>set of features</w:t>
      </w:r>
      <w:r w:rsidR="00535B3A">
        <w:t xml:space="preserve">. Therefore, </w:t>
      </w:r>
      <w:r w:rsidR="00617B1A">
        <w:t>this</w:t>
      </w:r>
      <w:r w:rsidR="00535B3A">
        <w:t xml:space="preserve"> was the considered </w:t>
      </w:r>
      <w:r w:rsidR="00617B1A">
        <w:t xml:space="preserve">one </w:t>
      </w:r>
      <w:r w:rsidR="00535B3A">
        <w:t>for the final set of features to be applied in the model.</w:t>
      </w:r>
      <w:r w:rsidR="000E28ED">
        <w:t xml:space="preserve"> </w:t>
      </w:r>
    </w:p>
    <w:p w14:paraId="207E6613" w14:textId="2D7E86A9" w:rsidR="00642A39" w:rsidRPr="009B770A" w:rsidRDefault="00962559" w:rsidP="000D5C68">
      <w:pPr>
        <w:ind w:left="709"/>
      </w:pPr>
      <w:r>
        <w:t>Finally, the variables with only the best features for the prediction of the outcome “</w:t>
      </w:r>
      <w:proofErr w:type="spellStart"/>
      <w:r>
        <w:t>Canceled</w:t>
      </w:r>
      <w:proofErr w:type="spellEnd"/>
      <w:r>
        <w:t>” were created</w:t>
      </w:r>
      <w:r w:rsidR="00B3278E">
        <w:t xml:space="preserve"> (</w:t>
      </w:r>
      <w:proofErr w:type="spellStart"/>
      <w:r w:rsidR="00DA03D3">
        <w:t>X_train_out</w:t>
      </w:r>
      <w:proofErr w:type="spellEnd"/>
      <w:r w:rsidR="00DA03D3">
        <w:t xml:space="preserve">, </w:t>
      </w:r>
      <w:proofErr w:type="spellStart"/>
      <w:r w:rsidR="00DA03D3">
        <w:t>X_val_</w:t>
      </w:r>
      <w:proofErr w:type="gramStart"/>
      <w:r w:rsidR="00DA03D3">
        <w:t>out</w:t>
      </w:r>
      <w:r w:rsidR="00297C20">
        <w:t>,</w:t>
      </w:r>
      <w:r w:rsidR="007462F4">
        <w:t>X</w:t>
      </w:r>
      <w:proofErr w:type="gramEnd"/>
      <w:r w:rsidR="007462F4">
        <w:t>_rb_out,test_rb_out</w:t>
      </w:r>
      <w:proofErr w:type="spellEnd"/>
      <w:r w:rsidR="00B3278E">
        <w:t>)</w:t>
      </w:r>
      <w:r>
        <w:t xml:space="preserve">. </w:t>
      </w:r>
    </w:p>
    <w:p w14:paraId="44D8C237" w14:textId="0A064D3E" w:rsidR="00553699" w:rsidRPr="00E039A3" w:rsidRDefault="008E6F34" w:rsidP="000D5C68">
      <w:pPr>
        <w:ind w:firstLine="708"/>
        <w:rPr>
          <w:b/>
          <w:bCs/>
          <w:sz w:val="26"/>
          <w:szCs w:val="26"/>
        </w:rPr>
      </w:pPr>
      <w:r w:rsidRPr="00AB3DAC">
        <w:rPr>
          <w:b/>
          <w:sz w:val="26"/>
          <w:szCs w:val="26"/>
        </w:rPr>
        <w:t>Mode</w:t>
      </w:r>
      <w:r w:rsidR="002F00F4">
        <w:rPr>
          <w:b/>
          <w:bCs/>
          <w:sz w:val="26"/>
          <w:szCs w:val="26"/>
        </w:rPr>
        <w:t>l</w:t>
      </w:r>
    </w:p>
    <w:p w14:paraId="0F99CB06" w14:textId="1C15ABC6" w:rsidR="00E12F9C" w:rsidRDefault="00A44449" w:rsidP="00E12F9C">
      <w:pPr>
        <w:ind w:left="709"/>
      </w:pPr>
      <w:r w:rsidRPr="00732F41">
        <w:t xml:space="preserve">The </w:t>
      </w:r>
      <w:r w:rsidR="00B028D5">
        <w:t>main goal of th</w:t>
      </w:r>
      <w:r w:rsidR="00153F3F">
        <w:t>is</w:t>
      </w:r>
      <w:r w:rsidR="00B028D5">
        <w:t xml:space="preserve"> pro</w:t>
      </w:r>
      <w:r w:rsidR="00E12F9C">
        <w:t xml:space="preserve">ject is </w:t>
      </w:r>
      <w:proofErr w:type="gramStart"/>
      <w:r w:rsidR="00E12F9C">
        <w:t>“</w:t>
      </w:r>
      <w:r w:rsidRPr="00732F41">
        <w:t xml:space="preserve"> </w:t>
      </w:r>
      <w:r w:rsidR="00E12F9C" w:rsidRPr="00153F3F">
        <w:t>to</w:t>
      </w:r>
      <w:proofErr w:type="gramEnd"/>
      <w:r w:rsidR="00E12F9C" w:rsidRPr="00153F3F">
        <w:t xml:space="preserve"> identify the machine learning algorithm that is best-suited for the problem at hand; thus, we want to compare different algorithms, selecting the best-performing one as well as the best performing model from the algorithm’s hypothesis space”</w:t>
      </w:r>
      <w:r w:rsidR="00F61F1D">
        <w:rPr>
          <w:vertAlign w:val="superscript"/>
        </w:rPr>
        <w:t>17</w:t>
      </w:r>
      <w:r w:rsidR="00153F3F" w:rsidRPr="00153F3F">
        <w:t>.</w:t>
      </w:r>
      <w:r w:rsidR="00153F3F">
        <w:t xml:space="preserve"> </w:t>
      </w:r>
      <w:r w:rsidR="00D569E1">
        <w:t xml:space="preserve">Hence, the first step </w:t>
      </w:r>
      <w:r w:rsidR="00277D17">
        <w:t>understood</w:t>
      </w:r>
      <w:r w:rsidR="00D569E1">
        <w:t xml:space="preserve"> which type of models could be applied to this classification problem of predicting the values of the target variable of the dataset – “</w:t>
      </w:r>
      <w:proofErr w:type="spellStart"/>
      <w:r w:rsidR="00D569E1">
        <w:t>Canceled</w:t>
      </w:r>
      <w:proofErr w:type="spellEnd"/>
      <w:r w:rsidR="00D569E1">
        <w:t>”.</w:t>
      </w:r>
    </w:p>
    <w:p w14:paraId="4DE3982C" w14:textId="05D8DE21" w:rsidR="0014138F" w:rsidRPr="00345894" w:rsidRDefault="001526BD" w:rsidP="00E12F9C">
      <w:pPr>
        <w:ind w:left="709"/>
        <w:rPr>
          <w:b/>
          <w:sz w:val="26"/>
          <w:szCs w:val="26"/>
        </w:rPr>
      </w:pPr>
      <w:r>
        <w:t>It is of great importance to mention</w:t>
      </w:r>
      <w:r w:rsidR="00511C24">
        <w:t xml:space="preserve"> </w:t>
      </w:r>
      <w:r>
        <w:t xml:space="preserve">that </w:t>
      </w:r>
      <w:r w:rsidR="0014138F">
        <w:t xml:space="preserve">the hyperparameter optimization carried out in this project </w:t>
      </w:r>
      <w:r w:rsidR="00263D33">
        <w:t xml:space="preserve">was </w:t>
      </w:r>
      <w:r w:rsidR="00CD0D45">
        <w:t>performed</w:t>
      </w:r>
      <w:r w:rsidR="00263D33">
        <w:t xml:space="preserve"> </w:t>
      </w:r>
      <w:r w:rsidR="00345894" w:rsidRPr="000E5D0C">
        <w:t xml:space="preserve">“to increase the predictive performance by tweaking the learning algorithm and selecting the best performing model from a given hypothesis space.” </w:t>
      </w:r>
      <w:r w:rsidR="00AE372B">
        <w:rPr>
          <w:vertAlign w:val="superscript"/>
        </w:rPr>
        <w:t>1</w:t>
      </w:r>
      <w:r w:rsidR="0075014B">
        <w:rPr>
          <w:vertAlign w:val="superscript"/>
        </w:rPr>
        <w:t>8</w:t>
      </w:r>
      <w:r w:rsidR="00D473EF">
        <w:t xml:space="preserve"> Due </w:t>
      </w:r>
      <w:r w:rsidR="00511C24">
        <w:t xml:space="preserve">to the </w:t>
      </w:r>
      <w:r w:rsidR="0014138F">
        <w:t>fact that</w:t>
      </w:r>
      <w:r w:rsidR="00655BCB">
        <w:t xml:space="preserve"> Grid Search </w:t>
      </w:r>
      <w:r w:rsidR="009716E6">
        <w:t xml:space="preserve">(GS) </w:t>
      </w:r>
      <w:r w:rsidR="00655BCB">
        <w:t>“</w:t>
      </w:r>
      <w:r w:rsidR="004D69CD">
        <w:t>makes a complete search over a given subset of the hyperparameters space of the training algorithm</w:t>
      </w:r>
      <w:r w:rsidR="00655BCB">
        <w:t>”</w:t>
      </w:r>
      <w:r w:rsidR="00AE372B">
        <w:rPr>
          <w:vertAlign w:val="superscript"/>
        </w:rPr>
        <w:t>17</w:t>
      </w:r>
      <w:r w:rsidR="00635725">
        <w:t>,</w:t>
      </w:r>
      <w:r w:rsidR="004D69CD">
        <w:t xml:space="preserve"> </w:t>
      </w:r>
      <w:r w:rsidR="00635725">
        <w:t xml:space="preserve">and </w:t>
      </w:r>
      <w:r w:rsidR="004D69CD">
        <w:t>Random Search</w:t>
      </w:r>
      <w:r w:rsidR="009716E6">
        <w:t xml:space="preserve"> (RS)</w:t>
      </w:r>
      <w:r w:rsidR="004D69CD">
        <w:t xml:space="preserve"> </w:t>
      </w:r>
      <w:r w:rsidR="00D30A7D">
        <w:t>“overrides the complete selection of all combinations by their random selection”</w:t>
      </w:r>
      <w:r w:rsidR="006A5FF3">
        <w:t xml:space="preserve"> </w:t>
      </w:r>
      <w:r w:rsidR="00AE372B">
        <w:rPr>
          <w:vertAlign w:val="superscript"/>
        </w:rPr>
        <w:t>1</w:t>
      </w:r>
      <w:r w:rsidR="0075014B">
        <w:rPr>
          <w:vertAlign w:val="superscript"/>
        </w:rPr>
        <w:t>8</w:t>
      </w:r>
      <w:r w:rsidR="000969D3">
        <w:t xml:space="preserve"> </w:t>
      </w:r>
      <w:r w:rsidR="00635725">
        <w:t xml:space="preserve">the latter is </w:t>
      </w:r>
      <w:r w:rsidR="000969D3">
        <w:t>sever</w:t>
      </w:r>
      <w:r w:rsidR="00CC0D3D">
        <w:t xml:space="preserve">al </w:t>
      </w:r>
      <w:r w:rsidR="000969D3">
        <w:t>degre</w:t>
      </w:r>
      <w:r w:rsidR="00CC0D3D">
        <w:t>e</w:t>
      </w:r>
      <w:r w:rsidR="000969D3">
        <w:t xml:space="preserve">s less complex than the </w:t>
      </w:r>
      <w:r w:rsidR="009716E6">
        <w:t>GS</w:t>
      </w:r>
      <w:r w:rsidR="000969D3">
        <w:t xml:space="preserve"> hyperparameter tuning technique.</w:t>
      </w:r>
      <w:r w:rsidR="00D473EF">
        <w:t xml:space="preserve"> </w:t>
      </w:r>
      <w:r w:rsidR="00964829">
        <w:t>Hence, this</w:t>
      </w:r>
      <w:r w:rsidR="00D473EF">
        <w:t xml:space="preserve"> stage of the modelling phase </w:t>
      </w:r>
      <w:r w:rsidR="001C36A6">
        <w:t>was completed using Random Searches.</w:t>
      </w:r>
    </w:p>
    <w:p w14:paraId="5D6F7240" w14:textId="3AFF61B6" w:rsidR="00383004" w:rsidRDefault="00AE7CF3" w:rsidP="000D5C68">
      <w:pPr>
        <w:ind w:left="709"/>
      </w:pPr>
      <w:r w:rsidRPr="00624FBE">
        <w:t xml:space="preserve">In order to reach the </w:t>
      </w:r>
      <w:r w:rsidR="008956F7" w:rsidRPr="00624FBE">
        <w:t>nearest to</w:t>
      </w:r>
      <w:r w:rsidRPr="00624FBE">
        <w:t xml:space="preserve"> the best </w:t>
      </w:r>
      <w:r w:rsidR="00345894" w:rsidRPr="00624FBE">
        <w:t xml:space="preserve">and </w:t>
      </w:r>
      <w:r w:rsidR="0030429A" w:rsidRPr="00624FBE">
        <w:t>the</w:t>
      </w:r>
      <w:r w:rsidR="00624FBE" w:rsidRPr="00624FBE">
        <w:t xml:space="preserve">n </w:t>
      </w:r>
      <w:r w:rsidR="0030429A" w:rsidRPr="00624FBE">
        <w:t xml:space="preserve">the </w:t>
      </w:r>
      <w:r w:rsidR="00345894" w:rsidRPr="00624FBE">
        <w:t xml:space="preserve">final </w:t>
      </w:r>
      <w:r w:rsidRPr="00624FBE">
        <w:t>predictive model</w:t>
      </w:r>
      <w:r w:rsidRPr="00A62B53">
        <w:t>,</w:t>
      </w:r>
      <w:r w:rsidR="004C4DDD">
        <w:t xml:space="preserve"> models </w:t>
      </w:r>
      <w:r w:rsidR="00345894">
        <w:t>such as</w:t>
      </w:r>
      <w:r w:rsidR="00383004">
        <w:t>: Neural Networks (</w:t>
      </w:r>
      <w:r w:rsidR="00D85DC7">
        <w:t xml:space="preserve">Multi-Layer </w:t>
      </w:r>
      <w:r w:rsidR="008E2AE1">
        <w:t>Perceptron</w:t>
      </w:r>
      <w:r w:rsidR="00D85DC7">
        <w:t xml:space="preserve"> </w:t>
      </w:r>
      <w:r w:rsidR="00383004">
        <w:t>classifiers), Decision Trees, K</w:t>
      </w:r>
      <w:r w:rsidR="004667E2">
        <w:t>NN</w:t>
      </w:r>
      <w:r w:rsidR="00383004">
        <w:t xml:space="preserve"> Classifier</w:t>
      </w:r>
      <w:r w:rsidR="003204B6">
        <w:t>s</w:t>
      </w:r>
      <w:r w:rsidR="007E626F">
        <w:t xml:space="preserve"> and</w:t>
      </w:r>
      <w:r w:rsidR="00383004">
        <w:t xml:space="preserve"> </w:t>
      </w:r>
      <w:r w:rsidR="00ED27FD">
        <w:t>Supported Vector Machines (SVC)</w:t>
      </w:r>
      <w:r w:rsidR="002C042F">
        <w:t xml:space="preserve"> </w:t>
      </w:r>
      <w:r w:rsidR="002C042F" w:rsidRPr="00A62B53">
        <w:t xml:space="preserve">were </w:t>
      </w:r>
      <w:r w:rsidR="002C042F">
        <w:t>created and then tested with the feature selected training dataset</w:t>
      </w:r>
      <w:r w:rsidR="00595B8D">
        <w:t>.</w:t>
      </w:r>
      <w:r w:rsidR="00595B8D" w:rsidRPr="00595B8D">
        <w:t xml:space="preserve"> </w:t>
      </w:r>
      <w:r w:rsidR="00595B8D">
        <w:t xml:space="preserve">Other modelling techniques like ensemble – namely: </w:t>
      </w:r>
      <w:r w:rsidR="008E2AE1">
        <w:t xml:space="preserve">Random Forests, Voting, </w:t>
      </w:r>
      <w:r w:rsidR="007E626F">
        <w:t>S</w:t>
      </w:r>
      <w:r w:rsidR="00595B8D">
        <w:t>tacking,</w:t>
      </w:r>
      <w:r w:rsidR="007E626F">
        <w:t xml:space="preserve"> Bagging</w:t>
      </w:r>
      <w:r w:rsidR="00595B8D">
        <w:t>,</w:t>
      </w:r>
      <w:r w:rsidR="00ED27FD">
        <w:t xml:space="preserve"> </w:t>
      </w:r>
      <w:r w:rsidR="0048603D">
        <w:t xml:space="preserve">Hist </w:t>
      </w:r>
      <w:r w:rsidR="007B228B">
        <w:t>Gradient Bo</w:t>
      </w:r>
      <w:r w:rsidR="00CD1291">
        <w:t>osting</w:t>
      </w:r>
      <w:r w:rsidR="00ED27FD">
        <w:t>,</w:t>
      </w:r>
      <w:r w:rsidR="00CD1291">
        <w:t xml:space="preserve"> </w:t>
      </w:r>
      <w:r w:rsidR="002658C4">
        <w:t>Gradient Boosting</w:t>
      </w:r>
      <w:r w:rsidR="003204B6">
        <w:t xml:space="preserve"> and</w:t>
      </w:r>
      <w:r w:rsidR="002658C4">
        <w:t xml:space="preserve"> </w:t>
      </w:r>
      <w:r w:rsidR="00383004">
        <w:t>Ada Boosting Classifier</w:t>
      </w:r>
      <w:r w:rsidR="003204B6">
        <w:t xml:space="preserve">s </w:t>
      </w:r>
      <w:r w:rsidRPr="00A62B53">
        <w:t xml:space="preserve">were </w:t>
      </w:r>
      <w:r w:rsidR="00595B8D">
        <w:t>also applied.</w:t>
      </w:r>
      <w:r w:rsidR="00A81739">
        <w:t xml:space="preserve"> </w:t>
      </w:r>
    </w:p>
    <w:p w14:paraId="5E5CD9AF" w14:textId="24B715F5" w:rsidR="00A02B34" w:rsidRDefault="00B7213E" w:rsidP="00A02B34">
      <w:pPr>
        <w:ind w:left="709"/>
      </w:pPr>
      <w:r>
        <w:t xml:space="preserve">After almost sixty </w:t>
      </w:r>
      <w:r w:rsidR="008F292C">
        <w:t>attempts</w:t>
      </w:r>
      <w:r>
        <w:t xml:space="preserve">, the </w:t>
      </w:r>
      <w:r w:rsidR="00624FBE">
        <w:t>final</w:t>
      </w:r>
      <w:r>
        <w:t xml:space="preserve"> predictive model was found. The models were evaluated through a metrics function which will be briefly explained below and </w:t>
      </w:r>
      <w:r w:rsidR="00A02B34">
        <w:t xml:space="preserve">the amount of overfitting the model revealed itself to have </w:t>
      </w:r>
      <w:proofErr w:type="gramStart"/>
      <w:r w:rsidR="00A02B34">
        <w:t>was</w:t>
      </w:r>
      <w:proofErr w:type="gramEnd"/>
      <w:r w:rsidR="00A02B34">
        <w:t xml:space="preserve"> also taken into account. This final model </w:t>
      </w:r>
      <w:r w:rsidR="00A43381">
        <w:t>is</w:t>
      </w:r>
      <w:r w:rsidR="00A02B34">
        <w:t xml:space="preserve"> a combination of a Gradient Boosting with an Ada Boosting Classifier.</w:t>
      </w:r>
    </w:p>
    <w:p w14:paraId="7A760996" w14:textId="5F3F2114" w:rsidR="008E6F34" w:rsidRDefault="008E6F34" w:rsidP="000D5C68">
      <w:pPr>
        <w:ind w:firstLine="708"/>
        <w:rPr>
          <w:b/>
          <w:bCs/>
          <w:sz w:val="26"/>
          <w:szCs w:val="26"/>
        </w:rPr>
      </w:pPr>
      <w:r>
        <w:rPr>
          <w:b/>
          <w:bCs/>
          <w:sz w:val="26"/>
          <w:szCs w:val="26"/>
        </w:rPr>
        <w:lastRenderedPageBreak/>
        <w:t>Assess</w:t>
      </w:r>
      <w:r w:rsidR="003D6694">
        <w:rPr>
          <w:b/>
          <w:bCs/>
          <w:sz w:val="26"/>
          <w:szCs w:val="26"/>
        </w:rPr>
        <w:t xml:space="preserve"> </w:t>
      </w:r>
    </w:p>
    <w:p w14:paraId="7171238A" w14:textId="45979EBB" w:rsidR="00170759" w:rsidRPr="00055D6E" w:rsidRDefault="008E6F34" w:rsidP="00055D6E">
      <w:pPr>
        <w:ind w:left="709"/>
      </w:pPr>
      <w:r>
        <w:t xml:space="preserve">The performance of all </w:t>
      </w:r>
      <w:r w:rsidR="00290060">
        <w:t>created models</w:t>
      </w:r>
      <w:r w:rsidR="00956D4D">
        <w:t>,</w:t>
      </w:r>
      <w:r w:rsidR="00290060">
        <w:t xml:space="preserve"> as well as</w:t>
      </w:r>
      <w:r w:rsidR="00956D4D">
        <w:t xml:space="preserve"> of</w:t>
      </w:r>
      <w:r w:rsidR="00290060">
        <w:t xml:space="preserve"> the final one was assessed using </w:t>
      </w:r>
      <w:r w:rsidR="00956D4D">
        <w:t xml:space="preserve">a metrics function that makes use of </w:t>
      </w:r>
      <w:r w:rsidR="00D7000A">
        <w:t xml:space="preserve">a </w:t>
      </w:r>
      <w:r w:rsidR="001B254A">
        <w:t>classification report</w:t>
      </w:r>
      <w:r w:rsidR="00D7000A">
        <w:t xml:space="preserve"> and a confusion matrix for both the training and validation dataset</w:t>
      </w:r>
      <w:r w:rsidR="00DF455B">
        <w:t>s</w:t>
      </w:r>
      <w:r w:rsidR="00D7000A">
        <w:t xml:space="preserve">. </w:t>
      </w:r>
      <w:r w:rsidR="00DF455B">
        <w:t>Subsequently</w:t>
      </w:r>
      <w:r w:rsidR="00D7000A">
        <w:t xml:space="preserve">, if a model </w:t>
      </w:r>
      <w:r w:rsidR="00DF455B">
        <w:t>revealed itself to hav</w:t>
      </w:r>
      <w:r w:rsidR="00AC5DE8">
        <w:t>e</w:t>
      </w:r>
      <w:r w:rsidR="00D7000A">
        <w:t xml:space="preserve"> an accuracy (in the f1-score) </w:t>
      </w:r>
      <w:r w:rsidR="007E5CEE">
        <w:t xml:space="preserve">over 78% the predictions would be applied to a test sample and submitted </w:t>
      </w:r>
      <w:r w:rsidR="00F327A6">
        <w:t>o</w:t>
      </w:r>
      <w:r w:rsidR="007E5CEE">
        <w:t xml:space="preserve">n Kaggle to reach a more truthful performance of the model </w:t>
      </w:r>
      <w:r w:rsidR="00F327A6">
        <w:t>under creation</w:t>
      </w:r>
      <w:r w:rsidR="007E5CEE">
        <w:t>.</w:t>
      </w:r>
      <w:r w:rsidR="00170759">
        <w:rPr>
          <w:lang w:val="en-US" w:eastAsia="pt-PT"/>
        </w:rPr>
        <w:br w:type="page"/>
      </w:r>
    </w:p>
    <w:p w14:paraId="72BF757D" w14:textId="77777777" w:rsidR="00C500B6" w:rsidRDefault="00C500B6" w:rsidP="00C500B6">
      <w:pPr>
        <w:rPr>
          <w:b/>
          <w:bCs/>
          <w:sz w:val="28"/>
          <w:szCs w:val="28"/>
        </w:rPr>
      </w:pPr>
      <w:r w:rsidRPr="00C500B6">
        <w:rPr>
          <w:b/>
          <w:bCs/>
          <w:sz w:val="28"/>
          <w:szCs w:val="28"/>
        </w:rPr>
        <w:lastRenderedPageBreak/>
        <w:t>RESULTS</w:t>
      </w:r>
    </w:p>
    <w:p w14:paraId="5FEF1A77" w14:textId="40032C5D" w:rsidR="00035C4B" w:rsidRDefault="00287C8B" w:rsidP="000D5C68">
      <w:r>
        <w:t xml:space="preserve">In what concerns data exploration, </w:t>
      </w:r>
      <w:r w:rsidR="00E95387">
        <w:t>n</w:t>
      </w:r>
      <w:r w:rsidR="00E622D2">
        <w:t>eithe</w:t>
      </w:r>
      <w:r w:rsidR="00E95387">
        <w:t xml:space="preserve">r missing values nor duplicates were found. </w:t>
      </w:r>
      <w:r w:rsidR="00035C4B" w:rsidRPr="00035C4B">
        <w:t>Several data inconsistencies were found during the exploration process of the data. However, with</w:t>
      </w:r>
      <w:r w:rsidR="00B80570">
        <w:t xml:space="preserve"> </w:t>
      </w:r>
      <w:r w:rsidR="00D475D3">
        <w:t>the information provided to the authors</w:t>
      </w:r>
      <w:r w:rsidR="00975D9F">
        <w:t>,</w:t>
      </w:r>
      <w:r w:rsidR="00D475D3">
        <w:t xml:space="preserve"> </w:t>
      </w:r>
      <w:r w:rsidR="00035C4B" w:rsidRPr="00035C4B">
        <w:t xml:space="preserve">only two of them </w:t>
      </w:r>
      <w:r w:rsidR="006B1159">
        <w:t>could be</w:t>
      </w:r>
      <w:r w:rsidR="00035C4B" w:rsidRPr="00035C4B">
        <w:t xml:space="preserve"> rightfully treated</w:t>
      </w:r>
      <w:r w:rsidR="00CE1172">
        <w:t>.</w:t>
      </w:r>
      <w:r w:rsidR="00397C73">
        <w:t xml:space="preserve"> 21 </w:t>
      </w:r>
      <w:r w:rsidR="00CE1172">
        <w:t>G</w:t>
      </w:r>
      <w:r w:rsidR="00397C73">
        <w:t xml:space="preserve">uests </w:t>
      </w:r>
      <w:r w:rsidR="00493358">
        <w:t>belonged to the</w:t>
      </w:r>
      <w:r w:rsidR="007C6922">
        <w:t xml:space="preserve"> </w:t>
      </w:r>
      <w:r w:rsidR="00DF4F58">
        <w:t xml:space="preserve">group of </w:t>
      </w:r>
      <w:r w:rsidR="007C6922">
        <w:t>first</w:t>
      </w:r>
      <w:r w:rsidR="00A75CC5">
        <w:t>-</w:t>
      </w:r>
      <w:r w:rsidR="007C6922">
        <w:t xml:space="preserve">time guests even though </w:t>
      </w:r>
      <w:r w:rsidR="00046C4F">
        <w:t>they</w:t>
      </w:r>
      <w:r w:rsidR="005346FE">
        <w:t xml:space="preserve"> ha</w:t>
      </w:r>
      <w:r w:rsidR="005F18F8">
        <w:t>d</w:t>
      </w:r>
      <w:r w:rsidR="00CF7810">
        <w:t xml:space="preserve"> already stayed in the hotel</w:t>
      </w:r>
      <w:r w:rsidR="007C6922">
        <w:t xml:space="preserve"> </w:t>
      </w:r>
      <w:r w:rsidR="00D81941">
        <w:t>before</w:t>
      </w:r>
      <w:r w:rsidR="0048423D">
        <w:t>; as</w:t>
      </w:r>
      <w:r w:rsidR="001C271F">
        <w:t xml:space="preserve"> so</w:t>
      </w:r>
      <w:r w:rsidR="0048423D">
        <w:t>,</w:t>
      </w:r>
      <w:r w:rsidR="001C271F">
        <w:t xml:space="preserve"> they were </w:t>
      </w:r>
      <w:r w:rsidR="00CE1172">
        <w:t>not</w:t>
      </w:r>
      <w:r w:rsidR="00357370">
        <w:t xml:space="preserve"> considered </w:t>
      </w:r>
      <w:r w:rsidR="0048423D">
        <w:t xml:space="preserve">as </w:t>
      </w:r>
      <w:r w:rsidR="00357370">
        <w:t>first</w:t>
      </w:r>
      <w:r w:rsidR="00D81941">
        <w:t>-</w:t>
      </w:r>
      <w:r w:rsidR="00357370">
        <w:t>time guests</w:t>
      </w:r>
      <w:r w:rsidR="001C271F">
        <w:t xml:space="preserve"> </w:t>
      </w:r>
      <w:r w:rsidR="00357370">
        <w:t>by the authors</w:t>
      </w:r>
      <w:r w:rsidR="0048423D">
        <w:t>. T</w:t>
      </w:r>
      <w:r w:rsidR="00CE1172">
        <w:t xml:space="preserve">he </w:t>
      </w:r>
      <w:r w:rsidR="00507123">
        <w:t>opposite</w:t>
      </w:r>
      <w:r w:rsidR="00DF4F58">
        <w:t xml:space="preserve"> </w:t>
      </w:r>
      <w:r w:rsidR="00AC7910">
        <w:t xml:space="preserve">was also </w:t>
      </w:r>
      <w:r w:rsidR="0048423D">
        <w:t>verified</w:t>
      </w:r>
      <w:r w:rsidR="00507123">
        <w:t xml:space="preserve">, </w:t>
      </w:r>
      <w:r w:rsidR="003F17AD">
        <w:t>guests that ha</w:t>
      </w:r>
      <w:r w:rsidR="0048423D">
        <w:t>d</w:t>
      </w:r>
      <w:r w:rsidR="003F17AD">
        <w:t xml:space="preserve"> never done a reservation</w:t>
      </w:r>
      <w:r w:rsidR="00507123">
        <w:t xml:space="preserve"> </w:t>
      </w:r>
      <w:r w:rsidR="00046698">
        <w:t>were not considered first</w:t>
      </w:r>
      <w:r w:rsidR="002737B0">
        <w:t>-</w:t>
      </w:r>
      <w:r w:rsidR="00046698">
        <w:t xml:space="preserve">time guests and so this was </w:t>
      </w:r>
      <w:r w:rsidR="0048423D">
        <w:t>treated</w:t>
      </w:r>
      <w:r w:rsidR="00046698">
        <w:t xml:space="preserve"> too</w:t>
      </w:r>
      <w:r w:rsidR="002737B0">
        <w:t xml:space="preserve"> by </w:t>
      </w:r>
      <w:r w:rsidR="0048423D">
        <w:t>converting</w:t>
      </w:r>
      <w:r w:rsidR="00B674D0">
        <w:t xml:space="preserve"> them into first</w:t>
      </w:r>
      <w:r w:rsidR="00B81016">
        <w:t>-</w:t>
      </w:r>
      <w:r w:rsidR="00B674D0">
        <w:t>time guests</w:t>
      </w:r>
      <w:r w:rsidR="00A93577">
        <w:t xml:space="preserve">. </w:t>
      </w:r>
      <w:r w:rsidR="00480C31">
        <w:t>Descriptive statistics were accesse</w:t>
      </w:r>
      <w:r w:rsidR="00F571A8">
        <w:t xml:space="preserve">d and can be </w:t>
      </w:r>
      <w:r w:rsidR="000F21A1">
        <w:t xml:space="preserve">found </w:t>
      </w:r>
      <w:r w:rsidR="00975D9F">
        <w:t>i</w:t>
      </w:r>
      <w:r w:rsidR="000F21A1">
        <w:t xml:space="preserve">n </w:t>
      </w:r>
      <w:r w:rsidR="00FE5218" w:rsidRPr="0048423D">
        <w:t>table</w:t>
      </w:r>
      <w:r w:rsidR="000F21A1" w:rsidRPr="0048423D">
        <w:t xml:space="preserve"> 1</w:t>
      </w:r>
      <w:r w:rsidR="00BB65F7">
        <w:t xml:space="preserve"> </w:t>
      </w:r>
      <w:r w:rsidR="000322E8">
        <w:t xml:space="preserve">and 2 </w:t>
      </w:r>
      <w:r w:rsidR="00975D9F">
        <w:t>(</w:t>
      </w:r>
      <w:r w:rsidR="00676FE7">
        <w:t>appendix</w:t>
      </w:r>
      <w:r w:rsidR="00975D9F">
        <w:t>)</w:t>
      </w:r>
      <w:r w:rsidR="000F21A1">
        <w:t>.</w:t>
      </w:r>
    </w:p>
    <w:p w14:paraId="64527B3A" w14:textId="77777777" w:rsidR="00346A79" w:rsidRDefault="00A9317E" w:rsidP="000D5C68">
      <w:r>
        <w:t>Still in</w:t>
      </w:r>
      <w:r w:rsidR="000A5B4D">
        <w:t xml:space="preserve"> the </w:t>
      </w:r>
      <w:r>
        <w:t>pre-processing stage</w:t>
      </w:r>
      <w:r w:rsidR="00CD45D2">
        <w:t xml:space="preserve"> two</w:t>
      </w:r>
      <w:r w:rsidR="000A5B4D">
        <w:t xml:space="preserve"> variables</w:t>
      </w:r>
      <w:r w:rsidR="00D70777">
        <w:t xml:space="preserve"> (“</w:t>
      </w:r>
      <w:proofErr w:type="spellStart"/>
      <w:r w:rsidR="00D70777">
        <w:t>ArrivalYear</w:t>
      </w:r>
      <w:proofErr w:type="spellEnd"/>
      <w:r w:rsidR="00D70777">
        <w:t xml:space="preserve">” and </w:t>
      </w:r>
      <w:r w:rsidR="001361EC">
        <w:t>“</w:t>
      </w:r>
      <w:proofErr w:type="spellStart"/>
      <w:r w:rsidR="001361EC">
        <w:t>CompanyReservation</w:t>
      </w:r>
      <w:proofErr w:type="spellEnd"/>
      <w:r w:rsidR="001361EC">
        <w:t>”)</w:t>
      </w:r>
      <w:r w:rsidR="000A5B4D">
        <w:t xml:space="preserve"> were excluded right away since they </w:t>
      </w:r>
      <w:r w:rsidR="00CD45D2">
        <w:t>were</w:t>
      </w:r>
      <w:r w:rsidR="00E253E6">
        <w:t xml:space="preserve"> constant </w:t>
      </w:r>
      <w:r w:rsidR="00CD45D2">
        <w:t>features (</w:t>
      </w:r>
      <w:r w:rsidR="00E253E6">
        <w:t xml:space="preserve">all observations </w:t>
      </w:r>
      <w:r w:rsidR="00CD45D2">
        <w:t xml:space="preserve">had the same value) </w:t>
      </w:r>
      <w:r w:rsidR="00DC54F0">
        <w:t>which do</w:t>
      </w:r>
      <w:r w:rsidR="00CD45D2">
        <w:t xml:space="preserve"> not</w:t>
      </w:r>
      <w:r w:rsidR="00DC54F0">
        <w:t xml:space="preserve"> add any relevant information to the future </w:t>
      </w:r>
      <w:r w:rsidR="00CD45D2">
        <w:t xml:space="preserve">predictive </w:t>
      </w:r>
      <w:r w:rsidR="00DC54F0">
        <w:t>model.</w:t>
      </w:r>
      <w:r w:rsidR="00AD2D8E">
        <w:t xml:space="preserve"> </w:t>
      </w:r>
    </w:p>
    <w:p w14:paraId="7684ABEF" w14:textId="2336CE67" w:rsidR="00943C1D" w:rsidRDefault="00346A79" w:rsidP="000D5C68">
      <w:r>
        <w:t>Due to the fact that a</w:t>
      </w:r>
      <w:r w:rsidR="008C35AE">
        <w:t xml:space="preserve">ll </w:t>
      </w:r>
      <w:r w:rsidR="002B62B7">
        <w:t>variables were considered numerical</w:t>
      </w:r>
      <w:r>
        <w:t xml:space="preserve">, </w:t>
      </w:r>
      <w:r w:rsidR="006C4BA4">
        <w:t xml:space="preserve">all </w:t>
      </w:r>
      <w:r>
        <w:t xml:space="preserve">the tested </w:t>
      </w:r>
      <w:r w:rsidR="000439C0">
        <w:t xml:space="preserve">algorithms </w:t>
      </w:r>
      <w:r w:rsidR="00B30F5F">
        <w:t xml:space="preserve">managed to include </w:t>
      </w:r>
      <w:r w:rsidR="00046947">
        <w:t>all of the variables</w:t>
      </w:r>
      <w:r>
        <w:t xml:space="preserve"> of the datasets</w:t>
      </w:r>
      <w:r w:rsidR="00046947">
        <w:t>.</w:t>
      </w:r>
      <w:r w:rsidR="00920565">
        <w:t xml:space="preserve"> </w:t>
      </w:r>
    </w:p>
    <w:p w14:paraId="46DF5E3F" w14:textId="1C16ED14" w:rsidR="000572A2" w:rsidRDefault="00672413" w:rsidP="000D5C68">
      <w:r>
        <w:t>The f</w:t>
      </w:r>
      <w:r w:rsidR="00927060">
        <w:t>irst feature selection method applied was, as mentioned before, Spearman Correlation</w:t>
      </w:r>
      <w:r w:rsidR="00CF1033">
        <w:t xml:space="preserve">, and its results can be found </w:t>
      </w:r>
      <w:r>
        <w:t>i</w:t>
      </w:r>
      <w:r w:rsidR="00CF1033">
        <w:t xml:space="preserve">n </w:t>
      </w:r>
      <w:r w:rsidRPr="00DF3B4C">
        <w:t>figure 1</w:t>
      </w:r>
      <w:r w:rsidR="00E50469">
        <w:t xml:space="preserve"> (in </w:t>
      </w:r>
      <w:r w:rsidR="00A53C47">
        <w:t xml:space="preserve">the </w:t>
      </w:r>
      <w:r w:rsidR="00E50469">
        <w:t>appendix)</w:t>
      </w:r>
      <w:r>
        <w:t>.</w:t>
      </w:r>
      <w:r w:rsidR="00E91B29">
        <w:t xml:space="preserve"> </w:t>
      </w:r>
      <w:r w:rsidR="00A53C47">
        <w:t>I</w:t>
      </w:r>
      <w:r w:rsidR="00E50469">
        <w:t xml:space="preserve">n the following table, the most </w:t>
      </w:r>
      <w:r w:rsidR="00BF3FCD">
        <w:t xml:space="preserve">correlated variables </w:t>
      </w:r>
      <w:r w:rsidR="00792125">
        <w:t>are presented.</w:t>
      </w:r>
    </w:p>
    <w:tbl>
      <w:tblPr>
        <w:tblStyle w:val="GridTable1Light"/>
        <w:tblpPr w:leftFromText="141" w:rightFromText="141" w:vertAnchor="text" w:horzAnchor="margin" w:tblpXSpec="center" w:tblpY="125"/>
        <w:tblW w:w="7959" w:type="dxa"/>
        <w:tblLook w:val="04A0" w:firstRow="1" w:lastRow="0" w:firstColumn="1" w:lastColumn="0" w:noHBand="0" w:noVBand="1"/>
      </w:tblPr>
      <w:tblGrid>
        <w:gridCol w:w="2673"/>
        <w:gridCol w:w="3247"/>
        <w:gridCol w:w="2039"/>
      </w:tblGrid>
      <w:tr w:rsidR="0017724E" w:rsidRPr="0017724E" w14:paraId="66DE7688" w14:textId="77777777" w:rsidTr="7D1DA9A2">
        <w:trPr>
          <w:cnfStyle w:val="100000000000" w:firstRow="1" w:lastRow="0" w:firstColumn="0" w:lastColumn="0" w:oddVBand="0" w:evenVBand="0" w:oddHBand="0"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5920" w:type="dxa"/>
            <w:gridSpan w:val="2"/>
          </w:tcPr>
          <w:p w14:paraId="48C22C64" w14:textId="77777777" w:rsidR="0017724E" w:rsidRPr="0017724E" w:rsidRDefault="0017724E" w:rsidP="0017724E">
            <w:pPr>
              <w:jc w:val="center"/>
              <w:rPr>
                <w:sz w:val="18"/>
                <w:szCs w:val="18"/>
              </w:rPr>
            </w:pPr>
            <w:r w:rsidRPr="0017724E">
              <w:rPr>
                <w:sz w:val="18"/>
                <w:szCs w:val="18"/>
              </w:rPr>
              <w:t>Variables</w:t>
            </w:r>
          </w:p>
        </w:tc>
        <w:tc>
          <w:tcPr>
            <w:tcW w:w="2039" w:type="dxa"/>
          </w:tcPr>
          <w:p w14:paraId="5C2DDF5A" w14:textId="77777777" w:rsidR="0017724E" w:rsidRPr="0017724E" w:rsidRDefault="0017724E" w:rsidP="0017724E">
            <w:pPr>
              <w:jc w:val="center"/>
              <w:cnfStyle w:val="100000000000" w:firstRow="1" w:lastRow="0" w:firstColumn="0" w:lastColumn="0" w:oddVBand="0" w:evenVBand="0" w:oddHBand="0" w:evenHBand="0" w:firstRowFirstColumn="0" w:firstRowLastColumn="0" w:lastRowFirstColumn="0" w:lastRowLastColumn="0"/>
              <w:rPr>
                <w:sz w:val="18"/>
                <w:szCs w:val="18"/>
              </w:rPr>
            </w:pPr>
            <w:r w:rsidRPr="0017724E">
              <w:rPr>
                <w:sz w:val="18"/>
                <w:szCs w:val="18"/>
              </w:rPr>
              <w:t>Spearman Correlation Coefficient</w:t>
            </w:r>
          </w:p>
        </w:tc>
      </w:tr>
      <w:tr w:rsidR="0017724E" w:rsidRPr="0017724E" w14:paraId="64A71A6B" w14:textId="77777777" w:rsidTr="7D1DA9A2">
        <w:trPr>
          <w:trHeight w:val="207"/>
        </w:trPr>
        <w:tc>
          <w:tcPr>
            <w:cnfStyle w:val="001000000000" w:firstRow="0" w:lastRow="0" w:firstColumn="1" w:lastColumn="0" w:oddVBand="0" w:evenVBand="0" w:oddHBand="0" w:evenHBand="0" w:firstRowFirstColumn="0" w:firstRowLastColumn="0" w:lastRowFirstColumn="0" w:lastRowLastColumn="0"/>
            <w:tcW w:w="2673" w:type="dxa"/>
          </w:tcPr>
          <w:p w14:paraId="7F761C64" w14:textId="77777777" w:rsidR="0017724E" w:rsidRPr="003B6367" w:rsidRDefault="0017724E" w:rsidP="0017724E">
            <w:pPr>
              <w:jc w:val="center"/>
              <w:rPr>
                <w:b w:val="0"/>
                <w:sz w:val="18"/>
                <w:szCs w:val="18"/>
              </w:rPr>
            </w:pPr>
            <w:proofErr w:type="spellStart"/>
            <w:r w:rsidRPr="003B6367">
              <w:rPr>
                <w:b w:val="0"/>
                <w:sz w:val="18"/>
                <w:szCs w:val="18"/>
              </w:rPr>
              <w:t>FloorAssigned</w:t>
            </w:r>
            <w:proofErr w:type="spellEnd"/>
          </w:p>
        </w:tc>
        <w:tc>
          <w:tcPr>
            <w:tcW w:w="3247" w:type="dxa"/>
          </w:tcPr>
          <w:p w14:paraId="712C1220" w14:textId="77777777" w:rsidR="0017724E" w:rsidRPr="0017724E" w:rsidRDefault="0017724E" w:rsidP="0017724E">
            <w:pPr>
              <w:jc w:val="center"/>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17724E">
              <w:rPr>
                <w:sz w:val="18"/>
                <w:szCs w:val="18"/>
              </w:rPr>
              <w:t>FloorReserved</w:t>
            </w:r>
            <w:proofErr w:type="spellEnd"/>
          </w:p>
        </w:tc>
        <w:tc>
          <w:tcPr>
            <w:tcW w:w="2039" w:type="dxa"/>
          </w:tcPr>
          <w:p w14:paraId="42C041BF" w14:textId="77777777" w:rsidR="0017724E" w:rsidRPr="0017724E" w:rsidRDefault="0017724E" w:rsidP="0017724E">
            <w:pPr>
              <w:jc w:val="center"/>
              <w:cnfStyle w:val="000000000000" w:firstRow="0" w:lastRow="0" w:firstColumn="0" w:lastColumn="0" w:oddVBand="0" w:evenVBand="0" w:oddHBand="0" w:evenHBand="0" w:firstRowFirstColumn="0" w:firstRowLastColumn="0" w:lastRowFirstColumn="0" w:lastRowLastColumn="0"/>
              <w:rPr>
                <w:sz w:val="18"/>
                <w:szCs w:val="18"/>
              </w:rPr>
            </w:pPr>
            <w:r w:rsidRPr="0017724E">
              <w:rPr>
                <w:sz w:val="18"/>
                <w:szCs w:val="18"/>
              </w:rPr>
              <w:t>0.81</w:t>
            </w:r>
          </w:p>
        </w:tc>
      </w:tr>
      <w:tr w:rsidR="0017724E" w:rsidRPr="0017724E" w14:paraId="4E20C695" w14:textId="77777777" w:rsidTr="7D1DA9A2">
        <w:trPr>
          <w:trHeight w:val="207"/>
        </w:trPr>
        <w:tc>
          <w:tcPr>
            <w:cnfStyle w:val="001000000000" w:firstRow="0" w:lastRow="0" w:firstColumn="1" w:lastColumn="0" w:oddVBand="0" w:evenVBand="0" w:oddHBand="0" w:evenHBand="0" w:firstRowFirstColumn="0" w:firstRowLastColumn="0" w:lastRowFirstColumn="0" w:lastRowLastColumn="0"/>
            <w:tcW w:w="2673" w:type="dxa"/>
          </w:tcPr>
          <w:p w14:paraId="79AD797F" w14:textId="77777777" w:rsidR="0017724E" w:rsidRPr="003B6367" w:rsidRDefault="0017724E" w:rsidP="0017724E">
            <w:pPr>
              <w:jc w:val="center"/>
              <w:rPr>
                <w:b w:val="0"/>
                <w:sz w:val="18"/>
                <w:szCs w:val="18"/>
              </w:rPr>
            </w:pPr>
            <w:proofErr w:type="spellStart"/>
            <w:r w:rsidRPr="003B6367">
              <w:rPr>
                <w:b w:val="0"/>
                <w:sz w:val="18"/>
                <w:szCs w:val="18"/>
              </w:rPr>
              <w:t>PreviousReservations</w:t>
            </w:r>
            <w:proofErr w:type="spellEnd"/>
          </w:p>
        </w:tc>
        <w:tc>
          <w:tcPr>
            <w:tcW w:w="3247" w:type="dxa"/>
          </w:tcPr>
          <w:p w14:paraId="0F1AFC4B" w14:textId="77777777" w:rsidR="0017724E" w:rsidRPr="0017724E" w:rsidRDefault="0017724E" w:rsidP="0017724E">
            <w:pPr>
              <w:jc w:val="center"/>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17724E">
              <w:rPr>
                <w:sz w:val="18"/>
                <w:szCs w:val="18"/>
              </w:rPr>
              <w:t>PreviousStays</w:t>
            </w:r>
            <w:proofErr w:type="spellEnd"/>
          </w:p>
        </w:tc>
        <w:tc>
          <w:tcPr>
            <w:tcW w:w="2039" w:type="dxa"/>
          </w:tcPr>
          <w:p w14:paraId="194D862A" w14:textId="77777777" w:rsidR="0017724E" w:rsidRPr="0017724E" w:rsidRDefault="0017724E" w:rsidP="0017724E">
            <w:pPr>
              <w:jc w:val="center"/>
              <w:cnfStyle w:val="000000000000" w:firstRow="0" w:lastRow="0" w:firstColumn="0" w:lastColumn="0" w:oddVBand="0" w:evenVBand="0" w:oddHBand="0" w:evenHBand="0" w:firstRowFirstColumn="0" w:firstRowLastColumn="0" w:lastRowFirstColumn="0" w:lastRowLastColumn="0"/>
              <w:rPr>
                <w:sz w:val="18"/>
                <w:szCs w:val="18"/>
              </w:rPr>
            </w:pPr>
            <w:r w:rsidRPr="0017724E">
              <w:rPr>
                <w:sz w:val="18"/>
                <w:szCs w:val="18"/>
              </w:rPr>
              <w:t>0.9</w:t>
            </w:r>
          </w:p>
        </w:tc>
      </w:tr>
      <w:tr w:rsidR="0017724E" w:rsidRPr="0017724E" w14:paraId="12C33690" w14:textId="77777777" w:rsidTr="7D1DA9A2">
        <w:trPr>
          <w:trHeight w:val="207"/>
        </w:trPr>
        <w:tc>
          <w:tcPr>
            <w:cnfStyle w:val="001000000000" w:firstRow="0" w:lastRow="0" w:firstColumn="1" w:lastColumn="0" w:oddVBand="0" w:evenVBand="0" w:oddHBand="0" w:evenHBand="0" w:firstRowFirstColumn="0" w:firstRowLastColumn="0" w:lastRowFirstColumn="0" w:lastRowLastColumn="0"/>
            <w:tcW w:w="2673" w:type="dxa"/>
          </w:tcPr>
          <w:p w14:paraId="5A6F2D5A" w14:textId="77777777" w:rsidR="0017724E" w:rsidRPr="003B6367" w:rsidRDefault="0017724E" w:rsidP="0017724E">
            <w:pPr>
              <w:jc w:val="center"/>
              <w:rPr>
                <w:b w:val="0"/>
                <w:sz w:val="18"/>
                <w:szCs w:val="18"/>
              </w:rPr>
            </w:pPr>
            <w:proofErr w:type="spellStart"/>
            <w:r w:rsidRPr="003B6367">
              <w:rPr>
                <w:b w:val="0"/>
                <w:sz w:val="18"/>
                <w:szCs w:val="18"/>
              </w:rPr>
              <w:t>CountryOfOriginHDI</w:t>
            </w:r>
            <w:proofErr w:type="spellEnd"/>
            <w:r w:rsidRPr="003B6367">
              <w:rPr>
                <w:b w:val="0"/>
                <w:sz w:val="18"/>
                <w:szCs w:val="18"/>
              </w:rPr>
              <w:t xml:space="preserve"> (Year-1)</w:t>
            </w:r>
          </w:p>
        </w:tc>
        <w:tc>
          <w:tcPr>
            <w:tcW w:w="3247" w:type="dxa"/>
          </w:tcPr>
          <w:p w14:paraId="762BACC2" w14:textId="77777777" w:rsidR="0017724E" w:rsidRPr="0017724E" w:rsidRDefault="0017724E" w:rsidP="0017724E">
            <w:pPr>
              <w:jc w:val="center"/>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17724E">
              <w:rPr>
                <w:sz w:val="18"/>
                <w:szCs w:val="18"/>
              </w:rPr>
              <w:t>CountryofOriginAvgIncomeEuros</w:t>
            </w:r>
            <w:proofErr w:type="spellEnd"/>
            <w:r w:rsidRPr="0017724E">
              <w:rPr>
                <w:sz w:val="18"/>
                <w:szCs w:val="18"/>
              </w:rPr>
              <w:t xml:space="preserve"> (Year-1)</w:t>
            </w:r>
          </w:p>
        </w:tc>
        <w:tc>
          <w:tcPr>
            <w:tcW w:w="2039" w:type="dxa"/>
          </w:tcPr>
          <w:p w14:paraId="048F913B" w14:textId="77777777" w:rsidR="0017724E" w:rsidRPr="0017724E" w:rsidRDefault="0017724E" w:rsidP="0017724E">
            <w:pPr>
              <w:jc w:val="center"/>
              <w:cnfStyle w:val="000000000000" w:firstRow="0" w:lastRow="0" w:firstColumn="0" w:lastColumn="0" w:oddVBand="0" w:evenVBand="0" w:oddHBand="0" w:evenHBand="0" w:firstRowFirstColumn="0" w:firstRowLastColumn="0" w:lastRowFirstColumn="0" w:lastRowLastColumn="0"/>
              <w:rPr>
                <w:sz w:val="18"/>
                <w:szCs w:val="18"/>
              </w:rPr>
            </w:pPr>
            <w:r w:rsidRPr="0017724E">
              <w:rPr>
                <w:sz w:val="18"/>
                <w:szCs w:val="18"/>
              </w:rPr>
              <w:t>0.96</w:t>
            </w:r>
          </w:p>
        </w:tc>
      </w:tr>
      <w:tr w:rsidR="0017724E" w:rsidRPr="0017724E" w14:paraId="4F848E47" w14:textId="77777777" w:rsidTr="7D1DA9A2">
        <w:trPr>
          <w:trHeight w:val="207"/>
        </w:trPr>
        <w:tc>
          <w:tcPr>
            <w:cnfStyle w:val="001000000000" w:firstRow="0" w:lastRow="0" w:firstColumn="1" w:lastColumn="0" w:oddVBand="0" w:evenVBand="0" w:oddHBand="0" w:evenHBand="0" w:firstRowFirstColumn="0" w:firstRowLastColumn="0" w:lastRowFirstColumn="0" w:lastRowLastColumn="0"/>
            <w:tcW w:w="2673" w:type="dxa"/>
          </w:tcPr>
          <w:p w14:paraId="6610F9A4" w14:textId="77777777" w:rsidR="0017724E" w:rsidRPr="003B6367" w:rsidRDefault="0017724E" w:rsidP="0017724E">
            <w:pPr>
              <w:jc w:val="center"/>
              <w:rPr>
                <w:b w:val="0"/>
                <w:sz w:val="18"/>
                <w:szCs w:val="18"/>
              </w:rPr>
            </w:pPr>
            <w:proofErr w:type="spellStart"/>
            <w:r w:rsidRPr="003B6367">
              <w:rPr>
                <w:b w:val="0"/>
                <w:sz w:val="18"/>
                <w:szCs w:val="18"/>
              </w:rPr>
              <w:t>CountryOfOriginHDI</w:t>
            </w:r>
            <w:proofErr w:type="spellEnd"/>
            <w:r w:rsidRPr="003B6367">
              <w:rPr>
                <w:b w:val="0"/>
                <w:sz w:val="18"/>
                <w:szCs w:val="18"/>
              </w:rPr>
              <w:t xml:space="preserve"> (Year-1)</w:t>
            </w:r>
          </w:p>
        </w:tc>
        <w:tc>
          <w:tcPr>
            <w:tcW w:w="3247" w:type="dxa"/>
          </w:tcPr>
          <w:p w14:paraId="344605C9" w14:textId="77777777" w:rsidR="0017724E" w:rsidRPr="0017724E" w:rsidRDefault="0017724E" w:rsidP="0017724E">
            <w:pPr>
              <w:jc w:val="center"/>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17724E">
              <w:rPr>
                <w:sz w:val="18"/>
                <w:szCs w:val="18"/>
              </w:rPr>
              <w:t>CountryofOriginAvgIncomeEuros</w:t>
            </w:r>
            <w:proofErr w:type="spellEnd"/>
            <w:r w:rsidRPr="0017724E">
              <w:rPr>
                <w:sz w:val="18"/>
                <w:szCs w:val="18"/>
              </w:rPr>
              <w:t xml:space="preserve"> (Year-2)</w:t>
            </w:r>
          </w:p>
        </w:tc>
        <w:tc>
          <w:tcPr>
            <w:tcW w:w="2039" w:type="dxa"/>
          </w:tcPr>
          <w:p w14:paraId="7D58B77F" w14:textId="77777777" w:rsidR="0017724E" w:rsidRPr="0017724E" w:rsidRDefault="0017724E" w:rsidP="0017724E">
            <w:pPr>
              <w:jc w:val="center"/>
              <w:cnfStyle w:val="000000000000" w:firstRow="0" w:lastRow="0" w:firstColumn="0" w:lastColumn="0" w:oddVBand="0" w:evenVBand="0" w:oddHBand="0" w:evenHBand="0" w:firstRowFirstColumn="0" w:firstRowLastColumn="0" w:lastRowFirstColumn="0" w:lastRowLastColumn="0"/>
              <w:rPr>
                <w:sz w:val="18"/>
                <w:szCs w:val="18"/>
              </w:rPr>
            </w:pPr>
            <w:r w:rsidRPr="0017724E">
              <w:rPr>
                <w:sz w:val="18"/>
                <w:szCs w:val="18"/>
              </w:rPr>
              <w:t>0.96</w:t>
            </w:r>
          </w:p>
        </w:tc>
      </w:tr>
      <w:tr w:rsidR="0017724E" w:rsidRPr="0017724E" w14:paraId="65C2ADCD" w14:textId="77777777" w:rsidTr="7D1DA9A2">
        <w:trPr>
          <w:trHeight w:val="216"/>
        </w:trPr>
        <w:tc>
          <w:tcPr>
            <w:cnfStyle w:val="001000000000" w:firstRow="0" w:lastRow="0" w:firstColumn="1" w:lastColumn="0" w:oddVBand="0" w:evenVBand="0" w:oddHBand="0" w:evenHBand="0" w:firstRowFirstColumn="0" w:firstRowLastColumn="0" w:lastRowFirstColumn="0" w:lastRowLastColumn="0"/>
            <w:tcW w:w="2673" w:type="dxa"/>
          </w:tcPr>
          <w:p w14:paraId="2B531F79" w14:textId="77777777" w:rsidR="0017724E" w:rsidRPr="003B6367" w:rsidRDefault="0017724E" w:rsidP="0017724E">
            <w:pPr>
              <w:jc w:val="center"/>
              <w:rPr>
                <w:b w:val="0"/>
                <w:sz w:val="18"/>
                <w:szCs w:val="18"/>
              </w:rPr>
            </w:pPr>
            <w:proofErr w:type="spellStart"/>
            <w:r w:rsidRPr="003B6367">
              <w:rPr>
                <w:b w:val="0"/>
                <w:sz w:val="18"/>
                <w:szCs w:val="18"/>
              </w:rPr>
              <w:t>ArrivalWeekNumber</w:t>
            </w:r>
            <w:proofErr w:type="spellEnd"/>
          </w:p>
        </w:tc>
        <w:tc>
          <w:tcPr>
            <w:tcW w:w="3247" w:type="dxa"/>
          </w:tcPr>
          <w:p w14:paraId="2EEB2B17" w14:textId="77777777" w:rsidR="0017724E" w:rsidRPr="0017724E" w:rsidRDefault="0017724E" w:rsidP="0017724E">
            <w:pPr>
              <w:jc w:val="center"/>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17724E">
              <w:rPr>
                <w:sz w:val="18"/>
                <w:szCs w:val="18"/>
              </w:rPr>
              <w:t>ArrivalMonth</w:t>
            </w:r>
            <w:proofErr w:type="spellEnd"/>
          </w:p>
        </w:tc>
        <w:tc>
          <w:tcPr>
            <w:tcW w:w="2039" w:type="dxa"/>
          </w:tcPr>
          <w:p w14:paraId="0EE0EBCC" w14:textId="77777777" w:rsidR="0017724E" w:rsidRPr="0017724E" w:rsidRDefault="0017724E" w:rsidP="0017724E">
            <w:pPr>
              <w:jc w:val="center"/>
              <w:cnfStyle w:val="000000000000" w:firstRow="0" w:lastRow="0" w:firstColumn="0" w:lastColumn="0" w:oddVBand="0" w:evenVBand="0" w:oddHBand="0" w:evenHBand="0" w:firstRowFirstColumn="0" w:firstRowLastColumn="0" w:lastRowFirstColumn="0" w:lastRowLastColumn="0"/>
              <w:rPr>
                <w:sz w:val="18"/>
                <w:szCs w:val="18"/>
              </w:rPr>
            </w:pPr>
            <w:r w:rsidRPr="0017724E">
              <w:rPr>
                <w:sz w:val="18"/>
                <w:szCs w:val="18"/>
              </w:rPr>
              <w:t>1.0</w:t>
            </w:r>
          </w:p>
        </w:tc>
      </w:tr>
      <w:tr w:rsidR="0017724E" w:rsidRPr="0017724E" w14:paraId="217C818C" w14:textId="77777777" w:rsidTr="7D1DA9A2">
        <w:trPr>
          <w:trHeight w:val="207"/>
        </w:trPr>
        <w:tc>
          <w:tcPr>
            <w:cnfStyle w:val="001000000000" w:firstRow="0" w:lastRow="0" w:firstColumn="1" w:lastColumn="0" w:oddVBand="0" w:evenVBand="0" w:oddHBand="0" w:evenHBand="0" w:firstRowFirstColumn="0" w:firstRowLastColumn="0" w:lastRowFirstColumn="0" w:lastRowLastColumn="0"/>
            <w:tcW w:w="2673" w:type="dxa"/>
          </w:tcPr>
          <w:p w14:paraId="78927041" w14:textId="77777777" w:rsidR="0017724E" w:rsidRPr="003B6367" w:rsidRDefault="0017724E" w:rsidP="0017724E">
            <w:pPr>
              <w:jc w:val="center"/>
              <w:rPr>
                <w:b w:val="0"/>
                <w:sz w:val="18"/>
                <w:szCs w:val="18"/>
              </w:rPr>
            </w:pPr>
            <w:proofErr w:type="spellStart"/>
            <w:r w:rsidRPr="003B6367">
              <w:rPr>
                <w:b w:val="0"/>
                <w:sz w:val="18"/>
                <w:szCs w:val="18"/>
              </w:rPr>
              <w:t>DailyRateEuros</w:t>
            </w:r>
            <w:proofErr w:type="spellEnd"/>
          </w:p>
        </w:tc>
        <w:tc>
          <w:tcPr>
            <w:tcW w:w="3247" w:type="dxa"/>
          </w:tcPr>
          <w:p w14:paraId="24E96533" w14:textId="77777777" w:rsidR="0017724E" w:rsidRPr="0017724E" w:rsidRDefault="0017724E" w:rsidP="0017724E">
            <w:pPr>
              <w:jc w:val="center"/>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17724E">
              <w:rPr>
                <w:sz w:val="18"/>
                <w:szCs w:val="18"/>
              </w:rPr>
              <w:t>DailyRateUSD</w:t>
            </w:r>
            <w:proofErr w:type="spellEnd"/>
          </w:p>
        </w:tc>
        <w:tc>
          <w:tcPr>
            <w:tcW w:w="2039" w:type="dxa"/>
          </w:tcPr>
          <w:p w14:paraId="28DC2B79" w14:textId="77777777" w:rsidR="0017724E" w:rsidRPr="0017724E" w:rsidRDefault="0017724E" w:rsidP="0017724E">
            <w:pPr>
              <w:jc w:val="center"/>
              <w:cnfStyle w:val="000000000000" w:firstRow="0" w:lastRow="0" w:firstColumn="0" w:lastColumn="0" w:oddVBand="0" w:evenVBand="0" w:oddHBand="0" w:evenHBand="0" w:firstRowFirstColumn="0" w:firstRowLastColumn="0" w:lastRowFirstColumn="0" w:lastRowLastColumn="0"/>
              <w:rPr>
                <w:sz w:val="18"/>
                <w:szCs w:val="18"/>
              </w:rPr>
            </w:pPr>
            <w:r w:rsidRPr="0017724E">
              <w:rPr>
                <w:sz w:val="18"/>
                <w:szCs w:val="18"/>
              </w:rPr>
              <w:t>1.0</w:t>
            </w:r>
          </w:p>
        </w:tc>
      </w:tr>
      <w:tr w:rsidR="0017724E" w:rsidRPr="0017724E" w14:paraId="3F1B3FF8" w14:textId="77777777" w:rsidTr="7D1DA9A2">
        <w:trPr>
          <w:trHeight w:val="414"/>
        </w:trPr>
        <w:tc>
          <w:tcPr>
            <w:cnfStyle w:val="001000000000" w:firstRow="0" w:lastRow="0" w:firstColumn="1" w:lastColumn="0" w:oddVBand="0" w:evenVBand="0" w:oddHBand="0" w:evenHBand="0" w:firstRowFirstColumn="0" w:firstRowLastColumn="0" w:lastRowFirstColumn="0" w:lastRowLastColumn="0"/>
            <w:tcW w:w="2673" w:type="dxa"/>
          </w:tcPr>
          <w:p w14:paraId="4082A15D" w14:textId="77777777" w:rsidR="0017724E" w:rsidRPr="003B6367" w:rsidRDefault="0017724E" w:rsidP="0017724E">
            <w:pPr>
              <w:jc w:val="center"/>
              <w:rPr>
                <w:b w:val="0"/>
                <w:sz w:val="18"/>
                <w:szCs w:val="18"/>
              </w:rPr>
            </w:pPr>
            <w:proofErr w:type="spellStart"/>
            <w:r w:rsidRPr="003B6367">
              <w:rPr>
                <w:b w:val="0"/>
                <w:sz w:val="18"/>
                <w:szCs w:val="18"/>
              </w:rPr>
              <w:t>CountryofOriginAvgIncomeEuros</w:t>
            </w:r>
            <w:proofErr w:type="spellEnd"/>
            <w:r w:rsidRPr="003B6367">
              <w:rPr>
                <w:b w:val="0"/>
                <w:sz w:val="18"/>
                <w:szCs w:val="18"/>
              </w:rPr>
              <w:t xml:space="preserve"> (Year-2)</w:t>
            </w:r>
          </w:p>
        </w:tc>
        <w:tc>
          <w:tcPr>
            <w:tcW w:w="3247" w:type="dxa"/>
          </w:tcPr>
          <w:p w14:paraId="6E754DE4" w14:textId="77777777" w:rsidR="0017724E" w:rsidRPr="0017724E" w:rsidRDefault="0017724E" w:rsidP="0017724E">
            <w:pPr>
              <w:jc w:val="center"/>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17724E">
              <w:rPr>
                <w:sz w:val="18"/>
                <w:szCs w:val="18"/>
              </w:rPr>
              <w:t>CountryofOriginAvgIncomeEuros</w:t>
            </w:r>
            <w:proofErr w:type="spellEnd"/>
            <w:r w:rsidRPr="0017724E">
              <w:rPr>
                <w:sz w:val="18"/>
                <w:szCs w:val="18"/>
              </w:rPr>
              <w:t xml:space="preserve"> (Year-1)</w:t>
            </w:r>
          </w:p>
        </w:tc>
        <w:tc>
          <w:tcPr>
            <w:tcW w:w="2039" w:type="dxa"/>
          </w:tcPr>
          <w:p w14:paraId="253A0D41" w14:textId="77777777" w:rsidR="0017724E" w:rsidRPr="0017724E" w:rsidRDefault="0017724E" w:rsidP="0017724E">
            <w:pPr>
              <w:jc w:val="center"/>
              <w:cnfStyle w:val="000000000000" w:firstRow="0" w:lastRow="0" w:firstColumn="0" w:lastColumn="0" w:oddVBand="0" w:evenVBand="0" w:oddHBand="0" w:evenHBand="0" w:firstRowFirstColumn="0" w:firstRowLastColumn="0" w:lastRowFirstColumn="0" w:lastRowLastColumn="0"/>
              <w:rPr>
                <w:sz w:val="18"/>
                <w:szCs w:val="18"/>
              </w:rPr>
            </w:pPr>
            <w:r w:rsidRPr="0017724E">
              <w:rPr>
                <w:sz w:val="18"/>
                <w:szCs w:val="18"/>
              </w:rPr>
              <w:t>1.0</w:t>
            </w:r>
          </w:p>
        </w:tc>
      </w:tr>
      <w:tr w:rsidR="0017724E" w:rsidRPr="0017724E" w14:paraId="19469439" w14:textId="77777777" w:rsidTr="7D1DA9A2">
        <w:trPr>
          <w:trHeight w:val="159"/>
        </w:trPr>
        <w:tc>
          <w:tcPr>
            <w:cnfStyle w:val="001000000000" w:firstRow="0" w:lastRow="0" w:firstColumn="1" w:lastColumn="0" w:oddVBand="0" w:evenVBand="0" w:oddHBand="0" w:evenHBand="0" w:firstRowFirstColumn="0" w:firstRowLastColumn="0" w:lastRowFirstColumn="0" w:lastRowLastColumn="0"/>
            <w:tcW w:w="2673" w:type="dxa"/>
          </w:tcPr>
          <w:p w14:paraId="1371E044" w14:textId="77777777" w:rsidR="0017724E" w:rsidRPr="003B6367" w:rsidRDefault="0017724E" w:rsidP="0017724E">
            <w:pPr>
              <w:jc w:val="center"/>
              <w:rPr>
                <w:b w:val="0"/>
                <w:sz w:val="18"/>
                <w:szCs w:val="18"/>
              </w:rPr>
            </w:pPr>
            <w:proofErr w:type="spellStart"/>
            <w:r w:rsidRPr="003B6367">
              <w:rPr>
                <w:b w:val="0"/>
                <w:sz w:val="18"/>
                <w:szCs w:val="18"/>
              </w:rPr>
              <w:t>PreviousReservation</w:t>
            </w:r>
            <w:proofErr w:type="spellEnd"/>
          </w:p>
        </w:tc>
        <w:tc>
          <w:tcPr>
            <w:tcW w:w="3247" w:type="dxa"/>
          </w:tcPr>
          <w:p w14:paraId="12B55C02" w14:textId="0DA7F82A" w:rsidR="0017724E" w:rsidRPr="0017724E" w:rsidRDefault="4FF399F2" w:rsidP="0017724E">
            <w:pPr>
              <w:jc w:val="center"/>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7D1DA9A2">
              <w:rPr>
                <w:sz w:val="18"/>
                <w:szCs w:val="18"/>
              </w:rPr>
              <w:t>FirstTimeGuest</w:t>
            </w:r>
            <w:proofErr w:type="spellEnd"/>
          </w:p>
        </w:tc>
        <w:tc>
          <w:tcPr>
            <w:tcW w:w="2039" w:type="dxa"/>
          </w:tcPr>
          <w:p w14:paraId="52978142" w14:textId="77777777" w:rsidR="0017724E" w:rsidRPr="0017724E" w:rsidRDefault="0017724E" w:rsidP="0017724E">
            <w:pPr>
              <w:jc w:val="center"/>
              <w:cnfStyle w:val="000000000000" w:firstRow="0" w:lastRow="0" w:firstColumn="0" w:lastColumn="0" w:oddVBand="0" w:evenVBand="0" w:oddHBand="0" w:evenHBand="0" w:firstRowFirstColumn="0" w:firstRowLastColumn="0" w:lastRowFirstColumn="0" w:lastRowLastColumn="0"/>
              <w:rPr>
                <w:sz w:val="18"/>
                <w:szCs w:val="18"/>
              </w:rPr>
            </w:pPr>
            <w:r w:rsidRPr="0017724E">
              <w:rPr>
                <w:sz w:val="18"/>
                <w:szCs w:val="18"/>
              </w:rPr>
              <w:t>-1.0</w:t>
            </w:r>
          </w:p>
        </w:tc>
      </w:tr>
      <w:tr w:rsidR="0017724E" w:rsidRPr="0017724E" w14:paraId="3E98C1DB" w14:textId="77777777" w:rsidTr="7D1DA9A2">
        <w:trPr>
          <w:trHeight w:val="174"/>
        </w:trPr>
        <w:tc>
          <w:tcPr>
            <w:cnfStyle w:val="001000000000" w:firstRow="0" w:lastRow="0" w:firstColumn="1" w:lastColumn="0" w:oddVBand="0" w:evenVBand="0" w:oddHBand="0" w:evenHBand="0" w:firstRowFirstColumn="0" w:firstRowLastColumn="0" w:lastRowFirstColumn="0" w:lastRowLastColumn="0"/>
            <w:tcW w:w="2673" w:type="dxa"/>
          </w:tcPr>
          <w:p w14:paraId="43B120FA" w14:textId="77777777" w:rsidR="0017724E" w:rsidRPr="003B6367" w:rsidRDefault="0017724E" w:rsidP="0017724E">
            <w:pPr>
              <w:jc w:val="center"/>
              <w:rPr>
                <w:b w:val="0"/>
                <w:sz w:val="18"/>
                <w:szCs w:val="18"/>
              </w:rPr>
            </w:pPr>
            <w:proofErr w:type="spellStart"/>
            <w:r w:rsidRPr="003B6367">
              <w:rPr>
                <w:b w:val="0"/>
                <w:sz w:val="18"/>
                <w:szCs w:val="18"/>
              </w:rPr>
              <w:t>PreviousStays</w:t>
            </w:r>
            <w:proofErr w:type="spellEnd"/>
          </w:p>
        </w:tc>
        <w:tc>
          <w:tcPr>
            <w:tcW w:w="3247" w:type="dxa"/>
          </w:tcPr>
          <w:p w14:paraId="7D4B0197" w14:textId="17DF6C15" w:rsidR="0017724E" w:rsidRPr="0017724E" w:rsidRDefault="17829BA9" w:rsidP="7D1DA9A2">
            <w:pPr>
              <w:jc w:val="center"/>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7D1DA9A2">
              <w:rPr>
                <w:sz w:val="18"/>
                <w:szCs w:val="18"/>
              </w:rPr>
              <w:t>FirstTimeGuest</w:t>
            </w:r>
            <w:proofErr w:type="spellEnd"/>
          </w:p>
        </w:tc>
        <w:tc>
          <w:tcPr>
            <w:tcW w:w="2039" w:type="dxa"/>
          </w:tcPr>
          <w:p w14:paraId="4188F7D7" w14:textId="77777777" w:rsidR="0017724E" w:rsidRPr="0017724E" w:rsidRDefault="0017724E" w:rsidP="0017724E">
            <w:pPr>
              <w:jc w:val="center"/>
              <w:cnfStyle w:val="000000000000" w:firstRow="0" w:lastRow="0" w:firstColumn="0" w:lastColumn="0" w:oddVBand="0" w:evenVBand="0" w:oddHBand="0" w:evenHBand="0" w:firstRowFirstColumn="0" w:firstRowLastColumn="0" w:lastRowFirstColumn="0" w:lastRowLastColumn="0"/>
              <w:rPr>
                <w:sz w:val="18"/>
                <w:szCs w:val="18"/>
              </w:rPr>
            </w:pPr>
            <w:r w:rsidRPr="0017724E">
              <w:rPr>
                <w:sz w:val="18"/>
                <w:szCs w:val="18"/>
              </w:rPr>
              <w:t>-0.89</w:t>
            </w:r>
          </w:p>
        </w:tc>
      </w:tr>
    </w:tbl>
    <w:p w14:paraId="05E1EA6D" w14:textId="71D2FA21" w:rsidR="00826033" w:rsidRDefault="00826033" w:rsidP="00826033"/>
    <w:p w14:paraId="2CF4E911" w14:textId="0D778618" w:rsidR="0017724E" w:rsidRDefault="0017724E" w:rsidP="00C500B6"/>
    <w:p w14:paraId="27CC7BA9" w14:textId="74C4A049" w:rsidR="0017724E" w:rsidRDefault="0017724E" w:rsidP="00C500B6"/>
    <w:p w14:paraId="18FE9505" w14:textId="28EF68E8" w:rsidR="0017724E" w:rsidRDefault="0017724E" w:rsidP="00C500B6"/>
    <w:p w14:paraId="317CFE8B" w14:textId="0EA89483" w:rsidR="0017724E" w:rsidRDefault="0017724E" w:rsidP="00C500B6"/>
    <w:p w14:paraId="17DC7B0F" w14:textId="16B5A14D" w:rsidR="0017724E" w:rsidRDefault="0017724E" w:rsidP="00C500B6"/>
    <w:p w14:paraId="42AC3DBC" w14:textId="256A3699" w:rsidR="003F3CF1" w:rsidRDefault="003F3CF1" w:rsidP="00826033"/>
    <w:p w14:paraId="00E38BC0" w14:textId="50F41312" w:rsidR="00826033" w:rsidRDefault="00826033" w:rsidP="00826033"/>
    <w:p w14:paraId="77CCA440" w14:textId="0FD16622" w:rsidR="005A24A2" w:rsidRDefault="005A24A2" w:rsidP="00507486">
      <w:r>
        <w:t>As it was mentioned above, in order to decide which of the highly correlated variables would be deleted from the dataset the Extra-Trees Classifier was computed. It considered the following variables as not relevant to be included in the predictive model: “</w:t>
      </w:r>
      <w:proofErr w:type="spellStart"/>
      <w:r>
        <w:t>ArrivalMonth</w:t>
      </w:r>
      <w:proofErr w:type="spellEnd"/>
      <w:r>
        <w:t>”, “</w:t>
      </w:r>
      <w:proofErr w:type="spellStart"/>
      <w:r>
        <w:t>FirstTimeGuest</w:t>
      </w:r>
      <w:proofErr w:type="spellEnd"/>
      <w:r>
        <w:t>”, “</w:t>
      </w:r>
      <w:proofErr w:type="spellStart"/>
      <w:proofErr w:type="gramStart"/>
      <w:r>
        <w:t>CountryOfOriginAvgIncomeEuros</w:t>
      </w:r>
      <w:proofErr w:type="spellEnd"/>
      <w:r>
        <w:t>(</w:t>
      </w:r>
      <w:proofErr w:type="gramEnd"/>
      <w:r>
        <w:t>Year-2)”, “</w:t>
      </w:r>
      <w:proofErr w:type="spellStart"/>
      <w:r>
        <w:t>DailyRateUSD</w:t>
      </w:r>
      <w:proofErr w:type="spellEnd"/>
      <w:r>
        <w:t>”, “</w:t>
      </w:r>
      <w:proofErr w:type="spellStart"/>
      <w:r>
        <w:t>PreviousStays</w:t>
      </w:r>
      <w:proofErr w:type="spellEnd"/>
      <w:r>
        <w:t>”, “</w:t>
      </w:r>
      <w:proofErr w:type="spellStart"/>
      <w:r>
        <w:t>FloorReserved</w:t>
      </w:r>
      <w:proofErr w:type="spellEnd"/>
      <w:r>
        <w:t>”, “</w:t>
      </w:r>
      <w:proofErr w:type="spellStart"/>
      <w:r>
        <w:t>PreviousStays</w:t>
      </w:r>
      <w:proofErr w:type="spellEnd"/>
      <w:r>
        <w:t>”, “</w:t>
      </w:r>
      <w:proofErr w:type="spellStart"/>
      <w:r>
        <w:t>CountryOfOriginAvgIncomeEuros</w:t>
      </w:r>
      <w:proofErr w:type="spellEnd"/>
      <w:r>
        <w:t>(Year-1)”.</w:t>
      </w:r>
    </w:p>
    <w:p w14:paraId="312EFAB1" w14:textId="2F944787" w:rsidR="002A2B60" w:rsidRDefault="001A4E96" w:rsidP="008F0FCC">
      <w:r>
        <w:rPr>
          <w:noProof/>
        </w:rPr>
        <w:drawing>
          <wp:anchor distT="0" distB="0" distL="114300" distR="114300" simplePos="0" relativeHeight="251658243" behindDoc="1" locked="0" layoutInCell="1" allowOverlap="1" wp14:anchorId="43499BDA" wp14:editId="628C3E23">
            <wp:simplePos x="0" y="0"/>
            <wp:positionH relativeFrom="margin">
              <wp:align>center</wp:align>
            </wp:positionH>
            <wp:positionV relativeFrom="paragraph">
              <wp:posOffset>387985</wp:posOffset>
            </wp:positionV>
            <wp:extent cx="3200400" cy="1536065"/>
            <wp:effectExtent l="0" t="0" r="0" b="6985"/>
            <wp:wrapTopAndBottom/>
            <wp:docPr id="4"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00400" cy="153606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4" behindDoc="0" locked="0" layoutInCell="1" allowOverlap="1" wp14:anchorId="6DE2A32C" wp14:editId="76B8EA14">
                <wp:simplePos x="0" y="0"/>
                <wp:positionH relativeFrom="margin">
                  <wp:align>center</wp:align>
                </wp:positionH>
                <wp:positionV relativeFrom="paragraph">
                  <wp:posOffset>1982422</wp:posOffset>
                </wp:positionV>
                <wp:extent cx="3200400"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3200400" cy="635"/>
                        </a:xfrm>
                        <a:prstGeom prst="rect">
                          <a:avLst/>
                        </a:prstGeom>
                        <a:solidFill>
                          <a:prstClr val="white"/>
                        </a:solidFill>
                        <a:ln>
                          <a:noFill/>
                        </a:ln>
                      </wps:spPr>
                      <wps:txbx>
                        <w:txbxContent>
                          <w:p w14:paraId="3D538FD9" w14:textId="530F1381" w:rsidR="001A4E96" w:rsidRPr="00E656D3" w:rsidRDefault="001A4E96" w:rsidP="001A4E96">
                            <w:pPr>
                              <w:pStyle w:val="Caption"/>
                              <w:jc w:val="center"/>
                              <w:rPr>
                                <w:noProof/>
                              </w:rPr>
                            </w:pPr>
                            <w:r>
                              <w:t xml:space="preserve">Figure </w:t>
                            </w:r>
                            <w:r>
                              <w:fldChar w:fldCharType="begin"/>
                            </w:r>
                            <w:r>
                              <w:instrText xml:space="preserve"> SEQ Figure \* ARABIC </w:instrText>
                            </w:r>
                            <w:r>
                              <w:fldChar w:fldCharType="separate"/>
                            </w:r>
                            <w:r w:rsidR="0042096F">
                              <w:rPr>
                                <w:noProof/>
                              </w:rPr>
                              <w:t>1</w:t>
                            </w:r>
                            <w:r>
                              <w:fldChar w:fldCharType="end"/>
                            </w:r>
                            <w:r>
                              <w:t>: Outputs of Feature Selection Metho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DE2A32C" id="_x0000_t202" coordsize="21600,21600" o:spt="202" path="m,l,21600r21600,l21600,xe">
                <v:stroke joinstyle="miter"/>
                <v:path gradientshapeok="t" o:connecttype="rect"/>
              </v:shapetype>
              <v:shape id="Text Box 5" o:spid="_x0000_s1026" type="#_x0000_t202" style="position:absolute;left:0;text-align:left;margin-left:0;margin-top:156.1pt;width:252pt;height:.05pt;z-index:2516582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" stroked="f">
                <v:textbox style="mso-fit-shape-to-text:t" inset="0,0,0,0">
                  <w:txbxContent>
                    <w:p w14:paraId="3D538FD9" w14:textId="530F1381" w:rsidR="001A4E96" w:rsidRPr="00E656D3" w:rsidRDefault="001A4E96" w:rsidP="001A4E96">
                      <w:pPr>
                        <w:pStyle w:val="Caption"/>
                        <w:jc w:val="center"/>
                        <w:rPr>
                          <w:noProof/>
                        </w:rPr>
                      </w:pPr>
                      <w:r>
                        <w:t xml:space="preserve">Figure </w:t>
                      </w:r>
                      <w:r>
                        <w:fldChar w:fldCharType="begin"/>
                      </w:r>
                      <w:r>
                        <w:instrText xml:space="preserve"> SEQ Figure \* ARABIC </w:instrText>
                      </w:r>
                      <w:r>
                        <w:fldChar w:fldCharType="separate"/>
                      </w:r>
                      <w:r w:rsidR="0042096F">
                        <w:rPr>
                          <w:noProof/>
                        </w:rPr>
                        <w:t>1</w:t>
                      </w:r>
                      <w:r>
                        <w:fldChar w:fldCharType="end"/>
                      </w:r>
                      <w:r>
                        <w:t>: Outputs of Feature Selection Methods</w:t>
                      </w:r>
                    </w:p>
                  </w:txbxContent>
                </v:textbox>
                <w10:wrap type="topAndBottom" anchorx="margin"/>
              </v:shape>
            </w:pict>
          </mc:Fallback>
        </mc:AlternateContent>
      </w:r>
      <w:r w:rsidR="005A24A2">
        <w:t xml:space="preserve">Afterwards, </w:t>
      </w:r>
      <w:r w:rsidR="000D3244">
        <w:t xml:space="preserve">the other types of </w:t>
      </w:r>
      <w:r>
        <w:t xml:space="preserve">feature selection were applied </w:t>
      </w:r>
      <w:proofErr w:type="gramStart"/>
      <w:r>
        <w:t>and in the figure</w:t>
      </w:r>
      <w:proofErr w:type="gramEnd"/>
      <w:r>
        <w:t xml:space="preserve"> below it is possible to</w:t>
      </w:r>
      <w:r w:rsidR="00830CB6">
        <w:t xml:space="preserve"> see their</w:t>
      </w:r>
      <w:r>
        <w:t xml:space="preserve"> </w:t>
      </w:r>
      <w:r w:rsidR="00830CB6">
        <w:t>returned</w:t>
      </w:r>
      <w:r>
        <w:t xml:space="preserve"> results. </w:t>
      </w:r>
    </w:p>
    <w:p w14:paraId="1CBFF0E9" w14:textId="6F873F80" w:rsidR="008F0FCC" w:rsidRDefault="003536CB" w:rsidP="008F0FCC">
      <w:pPr>
        <w:sectPr w:rsidR="008F0FCC" w:rsidSect="00DE5AAB">
          <w:footerReference w:type="default" r:id="rId13"/>
          <w:pgSz w:w="11906" w:h="16838"/>
          <w:pgMar w:top="1440" w:right="1080" w:bottom="1440" w:left="1080" w:header="708" w:footer="708" w:gutter="0"/>
          <w:pgNumType w:start="1"/>
          <w:cols w:space="708"/>
          <w:titlePg/>
          <w:docGrid w:linePitch="360"/>
        </w:sectPr>
      </w:pPr>
      <w:r>
        <w:lastRenderedPageBreak/>
        <w:t xml:space="preserve">The final features to be included in the model and as explained previously </w:t>
      </w:r>
      <w:r w:rsidR="00AC0AA3">
        <w:t xml:space="preserve">resulted from the outputs of the RFECV feature selection filter method. Therefore, that selection can be </w:t>
      </w:r>
      <w:r w:rsidR="00EC0107">
        <w:t>observed in the list below:</w:t>
      </w:r>
      <w:r w:rsidR="008F0FCC">
        <w:tab/>
      </w:r>
    </w:p>
    <w:p w14:paraId="4AA21748" w14:textId="329C0890" w:rsidR="008F0FCC" w:rsidRDefault="008F0FCC" w:rsidP="008F0FCC">
      <w:r>
        <w:t xml:space="preserve">- </w:t>
      </w:r>
      <w:r>
        <w:tab/>
      </w:r>
      <w:proofErr w:type="spellStart"/>
      <w:proofErr w:type="gramStart"/>
      <w:r>
        <w:t>ArrivalWeekNumber</w:t>
      </w:r>
      <w:proofErr w:type="spellEnd"/>
      <w:r>
        <w:t xml:space="preserve"> ,</w:t>
      </w:r>
      <w:proofErr w:type="gramEnd"/>
    </w:p>
    <w:p w14:paraId="4763F840" w14:textId="77777777" w:rsidR="008F0FCC" w:rsidRDefault="008F0FCC" w:rsidP="008F0FCC">
      <w:r>
        <w:t>-</w:t>
      </w:r>
      <w:r>
        <w:tab/>
      </w:r>
      <w:proofErr w:type="spellStart"/>
      <w:r>
        <w:t>ArrivalDayOfMonth</w:t>
      </w:r>
      <w:proofErr w:type="spellEnd"/>
      <w:r>
        <w:t xml:space="preserve">, </w:t>
      </w:r>
    </w:p>
    <w:p w14:paraId="613799F2" w14:textId="77777777" w:rsidR="008F0FCC" w:rsidRDefault="008F0FCC" w:rsidP="008F0FCC">
      <w:r>
        <w:t>-</w:t>
      </w:r>
      <w:r>
        <w:tab/>
      </w:r>
      <w:proofErr w:type="spellStart"/>
      <w:r>
        <w:t>ArrivalHour</w:t>
      </w:r>
      <w:proofErr w:type="spellEnd"/>
      <w:r>
        <w:t xml:space="preserve">, </w:t>
      </w:r>
    </w:p>
    <w:p w14:paraId="2D19CBEE" w14:textId="77777777" w:rsidR="008F0FCC" w:rsidRDefault="008F0FCC" w:rsidP="008F0FCC">
      <w:r>
        <w:t>-</w:t>
      </w:r>
      <w:r>
        <w:tab/>
      </w:r>
      <w:proofErr w:type="spellStart"/>
      <w:r>
        <w:t>WeekendStays</w:t>
      </w:r>
      <w:proofErr w:type="spellEnd"/>
      <w:r>
        <w:t xml:space="preserve">, </w:t>
      </w:r>
    </w:p>
    <w:p w14:paraId="51B13C55" w14:textId="77777777" w:rsidR="008F0FCC" w:rsidRDefault="008F0FCC" w:rsidP="008F0FCC">
      <w:r>
        <w:t>-</w:t>
      </w:r>
      <w:r>
        <w:tab/>
      </w:r>
      <w:proofErr w:type="spellStart"/>
      <w:r>
        <w:t>WeekdayStays</w:t>
      </w:r>
      <w:proofErr w:type="spellEnd"/>
      <w:r>
        <w:t xml:space="preserve">, </w:t>
      </w:r>
    </w:p>
    <w:p w14:paraId="17645EAD" w14:textId="77777777" w:rsidR="008F0FCC" w:rsidRDefault="008F0FCC" w:rsidP="008F0FCC">
      <w:r>
        <w:t>-</w:t>
      </w:r>
      <w:r>
        <w:tab/>
        <w:t xml:space="preserve">Adults, </w:t>
      </w:r>
    </w:p>
    <w:p w14:paraId="0090C581" w14:textId="77777777" w:rsidR="008F0FCC" w:rsidRDefault="008F0FCC" w:rsidP="008F0FCC">
      <w:r>
        <w:t>-</w:t>
      </w:r>
      <w:r>
        <w:tab/>
        <w:t xml:space="preserve">Children, </w:t>
      </w:r>
    </w:p>
    <w:p w14:paraId="4CF5913F" w14:textId="77777777" w:rsidR="008F0FCC" w:rsidRDefault="008F0FCC" w:rsidP="008F0FCC">
      <w:r>
        <w:t>-</w:t>
      </w:r>
      <w:r>
        <w:tab/>
        <w:t xml:space="preserve">Babies, </w:t>
      </w:r>
    </w:p>
    <w:p w14:paraId="03D1FE40" w14:textId="77777777" w:rsidR="008F0FCC" w:rsidRDefault="008F0FCC" w:rsidP="008F0FCC">
      <w:r>
        <w:t>-</w:t>
      </w:r>
      <w:r>
        <w:tab/>
      </w:r>
      <w:proofErr w:type="spellStart"/>
      <w:r>
        <w:t>AffiliatedCustomer</w:t>
      </w:r>
      <w:proofErr w:type="spellEnd"/>
      <w:r>
        <w:t xml:space="preserve">, </w:t>
      </w:r>
    </w:p>
    <w:p w14:paraId="2A138C75" w14:textId="77777777" w:rsidR="008F0FCC" w:rsidRDefault="008F0FCC" w:rsidP="008F0FCC">
      <w:r>
        <w:t>-</w:t>
      </w:r>
      <w:r>
        <w:tab/>
      </w:r>
      <w:proofErr w:type="spellStart"/>
      <w:r>
        <w:t>PreviousReservations</w:t>
      </w:r>
      <w:proofErr w:type="spellEnd"/>
      <w:r>
        <w:t xml:space="preserve">, </w:t>
      </w:r>
    </w:p>
    <w:p w14:paraId="4B00289D" w14:textId="77777777" w:rsidR="008F0FCC" w:rsidRDefault="008F0FCC" w:rsidP="008F0FCC">
      <w:r>
        <w:t>-</w:t>
      </w:r>
      <w:r>
        <w:tab/>
      </w:r>
      <w:proofErr w:type="spellStart"/>
      <w:r>
        <w:t>PreviousCancellations</w:t>
      </w:r>
      <w:proofErr w:type="spellEnd"/>
      <w:r>
        <w:t>,</w:t>
      </w:r>
    </w:p>
    <w:p w14:paraId="6022ED25" w14:textId="77777777" w:rsidR="008F0FCC" w:rsidRDefault="008F0FCC" w:rsidP="008F0FCC">
      <w:r>
        <w:t>-</w:t>
      </w:r>
      <w:r>
        <w:tab/>
      </w:r>
      <w:proofErr w:type="spellStart"/>
      <w:r>
        <w:t>DaysUntilConfirmation</w:t>
      </w:r>
      <w:proofErr w:type="spellEnd"/>
      <w:r>
        <w:t>,</w:t>
      </w:r>
    </w:p>
    <w:p w14:paraId="36F083AD" w14:textId="77777777" w:rsidR="008F0FCC" w:rsidRDefault="008F0FCC" w:rsidP="008F0FCC">
      <w:r>
        <w:t>-</w:t>
      </w:r>
      <w:r>
        <w:tab/>
      </w:r>
      <w:proofErr w:type="spellStart"/>
      <w:r>
        <w:t>OnlineReservation</w:t>
      </w:r>
      <w:proofErr w:type="spellEnd"/>
      <w:r>
        <w:t>,</w:t>
      </w:r>
    </w:p>
    <w:p w14:paraId="43F85884" w14:textId="77777777" w:rsidR="008F0FCC" w:rsidRDefault="008F0FCC" w:rsidP="008F0FCC">
      <w:r>
        <w:t>-</w:t>
      </w:r>
      <w:r>
        <w:tab/>
      </w:r>
      <w:proofErr w:type="spellStart"/>
      <w:r>
        <w:t>BookingChanges</w:t>
      </w:r>
      <w:proofErr w:type="spellEnd"/>
      <w:r>
        <w:t xml:space="preserve">, </w:t>
      </w:r>
    </w:p>
    <w:p w14:paraId="2968A389" w14:textId="77777777" w:rsidR="008F0FCC" w:rsidRDefault="008F0FCC" w:rsidP="008F0FCC">
      <w:r>
        <w:t>-</w:t>
      </w:r>
      <w:r>
        <w:tab/>
      </w:r>
      <w:proofErr w:type="spellStart"/>
      <w:r>
        <w:t>BookingToArrivalDays</w:t>
      </w:r>
      <w:proofErr w:type="spellEnd"/>
      <w:r>
        <w:t xml:space="preserve">, </w:t>
      </w:r>
    </w:p>
    <w:p w14:paraId="2E56819B" w14:textId="77777777" w:rsidR="008F0FCC" w:rsidRDefault="008F0FCC" w:rsidP="008F0FCC">
      <w:r>
        <w:t>-</w:t>
      </w:r>
      <w:r>
        <w:tab/>
      </w:r>
      <w:proofErr w:type="spellStart"/>
      <w:r>
        <w:t>ParkingSpacesBooked</w:t>
      </w:r>
      <w:proofErr w:type="spellEnd"/>
      <w:r>
        <w:t xml:space="preserve">, </w:t>
      </w:r>
    </w:p>
    <w:p w14:paraId="47B6F20C" w14:textId="77777777" w:rsidR="008F0FCC" w:rsidRDefault="008F0FCC" w:rsidP="008F0FCC">
      <w:r>
        <w:t>-</w:t>
      </w:r>
      <w:r>
        <w:tab/>
      </w:r>
      <w:proofErr w:type="spellStart"/>
      <w:r>
        <w:t>SpecialRequests</w:t>
      </w:r>
      <w:proofErr w:type="spellEnd"/>
      <w:r>
        <w:t xml:space="preserve">, </w:t>
      </w:r>
    </w:p>
    <w:p w14:paraId="50708EED" w14:textId="77777777" w:rsidR="008F0FCC" w:rsidRDefault="008F0FCC" w:rsidP="008F0FCC">
      <w:r>
        <w:t>-</w:t>
      </w:r>
      <w:r>
        <w:tab/>
      </w:r>
      <w:proofErr w:type="spellStart"/>
      <w:r>
        <w:t>PartOfGroup</w:t>
      </w:r>
      <w:proofErr w:type="spellEnd"/>
      <w:r>
        <w:t xml:space="preserve">, </w:t>
      </w:r>
    </w:p>
    <w:p w14:paraId="0927E867" w14:textId="77777777" w:rsidR="008F0FCC" w:rsidRDefault="008F0FCC" w:rsidP="008F0FCC">
      <w:r>
        <w:t>-</w:t>
      </w:r>
      <w:r>
        <w:tab/>
      </w:r>
      <w:proofErr w:type="spellStart"/>
      <w:r>
        <w:t>OrderedMealsPerDay</w:t>
      </w:r>
      <w:proofErr w:type="spellEnd"/>
      <w:r>
        <w:t>,</w:t>
      </w:r>
    </w:p>
    <w:p w14:paraId="5B0B63C6" w14:textId="77777777" w:rsidR="008F0FCC" w:rsidRDefault="008F0FCC" w:rsidP="008F0FCC">
      <w:r>
        <w:t>-</w:t>
      </w:r>
      <w:r>
        <w:tab/>
      </w:r>
      <w:proofErr w:type="spellStart"/>
      <w:r>
        <w:t>FloorAssigned</w:t>
      </w:r>
      <w:proofErr w:type="spellEnd"/>
      <w:r>
        <w:t>,</w:t>
      </w:r>
    </w:p>
    <w:p w14:paraId="5EFF9126" w14:textId="77777777" w:rsidR="008F0FCC" w:rsidRDefault="008F0FCC" w:rsidP="008F0FCC">
      <w:r>
        <w:t>-</w:t>
      </w:r>
      <w:r>
        <w:tab/>
      </w:r>
      <w:proofErr w:type="spellStart"/>
      <w:r>
        <w:t>DailyRateEuros</w:t>
      </w:r>
      <w:proofErr w:type="spellEnd"/>
      <w:r>
        <w:t xml:space="preserve">, </w:t>
      </w:r>
    </w:p>
    <w:p w14:paraId="0D704011" w14:textId="77777777" w:rsidR="008F0FCC" w:rsidRDefault="008F0FCC" w:rsidP="008F0FCC">
      <w:r>
        <w:t>-</w:t>
      </w:r>
      <w:r>
        <w:tab/>
        <w:t>%</w:t>
      </w:r>
      <w:proofErr w:type="spellStart"/>
      <w:r>
        <w:t>PaidinAdvance</w:t>
      </w:r>
      <w:proofErr w:type="spellEnd"/>
      <w:r>
        <w:t xml:space="preserve">, </w:t>
      </w:r>
    </w:p>
    <w:p w14:paraId="7FC87104" w14:textId="60F8F7BD" w:rsidR="008F0FCC" w:rsidRDefault="008F0FCC" w:rsidP="008F0FCC">
      <w:r>
        <w:t>-</w:t>
      </w:r>
      <w:r>
        <w:tab/>
      </w:r>
      <w:proofErr w:type="spellStart"/>
      <w:r>
        <w:t>CountryofOriginHDI</w:t>
      </w:r>
      <w:proofErr w:type="spellEnd"/>
      <w:r>
        <w:t> (Year-1)</w:t>
      </w:r>
      <w:r w:rsidR="00AA3863">
        <w:t>.</w:t>
      </w:r>
    </w:p>
    <w:p w14:paraId="0A89CCB3" w14:textId="77777777" w:rsidR="008F0FCC" w:rsidRDefault="008F0FCC" w:rsidP="007820F8">
      <w:pPr>
        <w:sectPr w:rsidR="008F0FCC" w:rsidSect="008F0FCC">
          <w:type w:val="continuous"/>
          <w:pgSz w:w="11906" w:h="16838"/>
          <w:pgMar w:top="1440" w:right="1080" w:bottom="1440" w:left="1080" w:header="708" w:footer="708" w:gutter="0"/>
          <w:pgNumType w:start="1"/>
          <w:cols w:num="2" w:space="708"/>
          <w:titlePg/>
          <w:docGrid w:linePitch="360"/>
        </w:sectPr>
      </w:pPr>
    </w:p>
    <w:p w14:paraId="7B3AA13C" w14:textId="77777777" w:rsidR="00655695" w:rsidRPr="00655695" w:rsidRDefault="00655695" w:rsidP="007820F8">
      <w:pPr>
        <w:sectPr w:rsidR="00655695" w:rsidRPr="00655695" w:rsidSect="008F0FCC">
          <w:type w:val="continuous"/>
          <w:pgSz w:w="11906" w:h="16838"/>
          <w:pgMar w:top="1440" w:right="1080" w:bottom="1440" w:left="1080" w:header="708" w:footer="708" w:gutter="0"/>
          <w:pgNumType w:start="1"/>
          <w:cols w:space="708"/>
          <w:titlePg/>
          <w:docGrid w:linePitch="360"/>
        </w:sectPr>
      </w:pPr>
    </w:p>
    <w:p w14:paraId="65C45E7E" w14:textId="15AAFF2D" w:rsidR="00AE4F81" w:rsidRPr="00683E45" w:rsidRDefault="00683E45" w:rsidP="00C500B6">
      <w:pPr>
        <w:rPr>
          <w:b/>
          <w:sz w:val="28"/>
          <w:szCs w:val="28"/>
        </w:rPr>
      </w:pPr>
      <w:r>
        <w:t xml:space="preserve">Finally, the final model – Gradient Boosting Classifier with an Ada Boosting Classifier – resulted in accuracy scores of 0.89 for the validation dataset and 0.80 for the training dataset. </w:t>
      </w:r>
      <w:proofErr w:type="spellStart"/>
      <w:r>
        <w:t>Thefore</w:t>
      </w:r>
      <w:proofErr w:type="spellEnd"/>
      <w:r>
        <w:t xml:space="preserve">, showing quite a little bit of overfitting. Nevertheless, it was still the model which returned the best result in terms of </w:t>
      </w:r>
      <w:r w:rsidR="00A94893">
        <w:t xml:space="preserve">Kaggle submission, f1_score of </w:t>
      </w:r>
      <w:r w:rsidR="00E279C9">
        <w:t>0,79377.</w:t>
      </w:r>
    </w:p>
    <w:p w14:paraId="17642F97" w14:textId="2227A3D1" w:rsidR="003C5331" w:rsidRDefault="00C500B6" w:rsidP="00C500B6">
      <w:pPr>
        <w:rPr>
          <w:b/>
          <w:bCs/>
          <w:sz w:val="28"/>
          <w:szCs w:val="28"/>
        </w:rPr>
      </w:pPr>
      <w:r w:rsidRPr="00C500B6">
        <w:rPr>
          <w:b/>
          <w:bCs/>
          <w:sz w:val="28"/>
          <w:szCs w:val="28"/>
        </w:rPr>
        <w:t>DISCUSSION</w:t>
      </w:r>
    </w:p>
    <w:p w14:paraId="525C05E0" w14:textId="527B7508" w:rsidR="00A436F0" w:rsidRDefault="002D3899" w:rsidP="00C477AD">
      <w:pPr>
        <w:rPr>
          <w:vertAlign w:val="superscript"/>
        </w:rPr>
      </w:pPr>
      <w:r>
        <w:t xml:space="preserve">Just like </w:t>
      </w:r>
      <w:r w:rsidR="00A1002F">
        <w:t>Antonio et</w:t>
      </w:r>
      <w:r w:rsidR="00BA3CA8">
        <w:t>.</w:t>
      </w:r>
      <w:r w:rsidR="00A1002F">
        <w:t xml:space="preserve"> </w:t>
      </w:r>
      <w:r w:rsidR="00BA3CA8">
        <w:t>A</w:t>
      </w:r>
      <w:r w:rsidR="00A1002F">
        <w:t>l</w:t>
      </w:r>
      <w:r w:rsidR="00BA3CA8">
        <w:t>.</w:t>
      </w:r>
      <w:r w:rsidR="00A1002F">
        <w:t xml:space="preserve"> (20</w:t>
      </w:r>
      <w:r w:rsidR="003B2B88">
        <w:t xml:space="preserve">17), </w:t>
      </w:r>
      <w:r w:rsidR="000A3EA3">
        <w:t xml:space="preserve">feature selection </w:t>
      </w:r>
      <w:r w:rsidR="00392025">
        <w:t>was</w:t>
      </w:r>
      <w:r w:rsidR="000A3EA3">
        <w:t xml:space="preserve"> a</w:t>
      </w:r>
      <w:r w:rsidR="00744A3F">
        <w:t xml:space="preserve"> </w:t>
      </w:r>
      <w:r w:rsidR="00C75A95">
        <w:t xml:space="preserve">key role </w:t>
      </w:r>
      <w:r w:rsidR="00AC0CD9">
        <w:t xml:space="preserve">in the process of </w:t>
      </w:r>
      <w:r w:rsidR="00163125">
        <w:t>creating a</w:t>
      </w:r>
      <w:r w:rsidR="00C863E1">
        <w:t xml:space="preserve"> good </w:t>
      </w:r>
      <w:r w:rsidR="00163125">
        <w:t>predictive model</w:t>
      </w:r>
      <w:r w:rsidR="00C863E1">
        <w:t>.</w:t>
      </w:r>
      <w:r w:rsidR="00E3322F">
        <w:t xml:space="preserve"> </w:t>
      </w:r>
      <w:r w:rsidR="00471C6A">
        <w:t xml:space="preserve">The </w:t>
      </w:r>
      <w:r w:rsidR="00173DDB">
        <w:t>mean F1</w:t>
      </w:r>
      <w:r w:rsidR="00E84CC6">
        <w:t xml:space="preserve"> score in the test set</w:t>
      </w:r>
      <w:r w:rsidR="00471C6A">
        <w:t xml:space="preserve"> achieved was </w:t>
      </w:r>
      <w:r w:rsidR="00173DDB">
        <w:t>79</w:t>
      </w:r>
      <w:r w:rsidR="00471C6A">
        <w:t>% meaning that t</w:t>
      </w:r>
      <w:r w:rsidR="001A2A92">
        <w:t>h</w:t>
      </w:r>
      <w:r w:rsidR="001644AD">
        <w:t xml:space="preserve">e classifier </w:t>
      </w:r>
      <w:r w:rsidR="004C2CCB">
        <w:t xml:space="preserve">performed well in terms of both precision and recall. </w:t>
      </w:r>
      <w:r w:rsidR="003D670F">
        <w:t>This results confirm that the possibility of predicting</w:t>
      </w:r>
      <w:r w:rsidR="00F52603">
        <w:t xml:space="preserve"> </w:t>
      </w:r>
      <w:r w:rsidR="003D670F">
        <w:t xml:space="preserve">whether or not a guest will cancel </w:t>
      </w:r>
      <w:r w:rsidR="00F52603">
        <w:t xml:space="preserve">with high probability, </w:t>
      </w:r>
      <w:r w:rsidR="00A95AA4">
        <w:t>is feasible</w:t>
      </w:r>
      <w:r w:rsidR="004C3193">
        <w:t xml:space="preserve">. This will allow that the new investors </w:t>
      </w:r>
      <w:r w:rsidR="000D7736">
        <w:t xml:space="preserve">make some </w:t>
      </w:r>
      <w:r w:rsidR="003F40BE">
        <w:t xml:space="preserve">adjustments </w:t>
      </w:r>
      <w:r w:rsidR="00CD7C2B">
        <w:t xml:space="preserve">in order to avoid a cancelation </w:t>
      </w:r>
      <w:r w:rsidR="004E0791">
        <w:t>such a</w:t>
      </w:r>
      <w:r w:rsidR="00BB3BD7">
        <w:t>s offer a discount</w:t>
      </w:r>
      <w:r w:rsidR="0076745F">
        <w:t xml:space="preserve"> or a service</w:t>
      </w:r>
      <w:r w:rsidR="00A436F0">
        <w:t xml:space="preserve">. </w:t>
      </w:r>
      <w:r w:rsidR="00A436F0">
        <w:rPr>
          <w:vertAlign w:val="superscript"/>
        </w:rPr>
        <w:t>2</w:t>
      </w:r>
    </w:p>
    <w:p w14:paraId="5027D421" w14:textId="008229E9" w:rsidR="00D03427" w:rsidRDefault="00D03427" w:rsidP="00C477AD">
      <w:r>
        <w:t xml:space="preserve">Notice that </w:t>
      </w:r>
      <w:r w:rsidR="003302A4">
        <w:t>this model functions well for this hotel but the</w:t>
      </w:r>
      <w:r w:rsidR="00AD6FF1">
        <w:t xml:space="preserve"> same might not </w:t>
      </w:r>
      <w:r w:rsidR="00664F84">
        <w:t>be true for</w:t>
      </w:r>
      <w:r w:rsidR="00AD6FF1">
        <w:t xml:space="preserve"> </w:t>
      </w:r>
      <w:r w:rsidR="00001436">
        <w:t xml:space="preserve">another hotel </w:t>
      </w:r>
      <w:r w:rsidR="00664F84">
        <w:t>with different kind of guests</w:t>
      </w:r>
      <w:r w:rsidR="00FB4906">
        <w:t>;</w:t>
      </w:r>
      <w:r w:rsidR="00C32C8D">
        <w:t xml:space="preserve"> </w:t>
      </w:r>
      <w:r w:rsidR="00FB4906">
        <w:t>reinforcing</w:t>
      </w:r>
      <w:r w:rsidR="00BD2D70">
        <w:t xml:space="preserve"> </w:t>
      </w:r>
      <w:r w:rsidR="00C32C8D">
        <w:t xml:space="preserve">the importance of feature selection. </w:t>
      </w:r>
    </w:p>
    <w:p w14:paraId="52E3764A" w14:textId="5587E119" w:rsidR="00C032CD" w:rsidRDefault="00FD6ED1" w:rsidP="00C477AD">
      <w:r>
        <w:t>After several tries, best predictive model was conside</w:t>
      </w:r>
      <w:r w:rsidR="007849C7">
        <w:t xml:space="preserve">red the one who </w:t>
      </w:r>
      <w:r w:rsidR="00DD44D3">
        <w:t xml:space="preserve">grouped a </w:t>
      </w:r>
      <w:r w:rsidR="00E145B0">
        <w:t>Gradient</w:t>
      </w:r>
      <w:r w:rsidR="00DD44D3">
        <w:t xml:space="preserve"> Boost</w:t>
      </w:r>
      <w:r w:rsidR="00113167">
        <w:t>ing</w:t>
      </w:r>
      <w:r w:rsidR="00DD44D3">
        <w:t xml:space="preserve"> Classifier with an Ada Boost Classifier</w:t>
      </w:r>
      <w:r w:rsidR="00E53464">
        <w:t>, achieving a</w:t>
      </w:r>
      <w:r w:rsidR="00C175CA">
        <w:t xml:space="preserve"> good </w:t>
      </w:r>
      <w:r w:rsidR="00E53464">
        <w:t>accuracy on the validation set</w:t>
      </w:r>
      <w:r w:rsidR="00AA0921">
        <w:t xml:space="preserve"> as well as a good </w:t>
      </w:r>
      <w:r w:rsidR="00696BC5">
        <w:t xml:space="preserve">average F1 score in the test set. </w:t>
      </w:r>
      <w:r w:rsidR="00E53464">
        <w:t xml:space="preserve"> </w:t>
      </w:r>
      <w:r w:rsidR="00C477AD">
        <w:t>Even though the b</w:t>
      </w:r>
      <w:r w:rsidR="004F5811" w:rsidRPr="00C477AD">
        <w:t xml:space="preserve">est model achieved </w:t>
      </w:r>
      <w:r w:rsidR="00C477AD">
        <w:t xml:space="preserve">did present </w:t>
      </w:r>
      <w:r w:rsidR="007F1703">
        <w:t xml:space="preserve">quite a good </w:t>
      </w:r>
      <w:r w:rsidR="005F773B">
        <w:t>predictive power, i</w:t>
      </w:r>
      <w:r w:rsidR="00FA7A49">
        <w:t xml:space="preserve">t also </w:t>
      </w:r>
      <w:r w:rsidR="00CD7F24">
        <w:t>produced</w:t>
      </w:r>
      <w:r w:rsidR="003454A7">
        <w:t xml:space="preserve"> a little b</w:t>
      </w:r>
      <w:r w:rsidR="001B0DF2">
        <w:t>i</w:t>
      </w:r>
      <w:r w:rsidR="003454A7">
        <w:t>t of overfit</w:t>
      </w:r>
      <w:r w:rsidR="009401A1">
        <w:t xml:space="preserve"> that was very hard to diminish</w:t>
      </w:r>
      <w:r w:rsidR="006D1D60">
        <w:t xml:space="preserve">. </w:t>
      </w:r>
      <w:r w:rsidR="00A607BD">
        <w:t xml:space="preserve">A </w:t>
      </w:r>
      <w:r w:rsidR="00FC7EA8">
        <w:t>smal</w:t>
      </w:r>
      <w:r w:rsidR="004E0780">
        <w:t>ler</w:t>
      </w:r>
      <w:r w:rsidR="00A607BD">
        <w:t xml:space="preserve"> </w:t>
      </w:r>
      <w:r w:rsidR="005F4849">
        <w:t>training</w:t>
      </w:r>
      <w:r w:rsidR="00FC7EA8">
        <w:t xml:space="preserve"> set</w:t>
      </w:r>
      <w:r w:rsidR="00E61490">
        <w:t xml:space="preserve"> and</w:t>
      </w:r>
      <w:r w:rsidR="004E0780">
        <w:t xml:space="preserve"> </w:t>
      </w:r>
      <w:r w:rsidR="00175F43">
        <w:t xml:space="preserve">existence of noise and outliers </w:t>
      </w:r>
      <w:r w:rsidR="00E61490">
        <w:t>might be the cause of this over</w:t>
      </w:r>
      <w:r w:rsidR="00861E66">
        <w:t>fit</w:t>
      </w:r>
      <w:r w:rsidR="00EE350F">
        <w:t xml:space="preserve">, </w:t>
      </w:r>
      <w:r w:rsidR="00C52F8F">
        <w:t>even though these</w:t>
      </w:r>
      <w:r w:rsidR="00EE350F">
        <w:t xml:space="preserve"> </w:t>
      </w:r>
      <w:r w:rsidR="00AD5612">
        <w:t xml:space="preserve">factors </w:t>
      </w:r>
      <w:r w:rsidR="00E938EC">
        <w:t>were</w:t>
      </w:r>
      <w:r w:rsidR="00142DDA">
        <w:t xml:space="preserve"> out of the control by the authors</w:t>
      </w:r>
      <w:r w:rsidR="00AD5612">
        <w:t xml:space="preserve"> until a certain point</w:t>
      </w:r>
      <w:r w:rsidR="00142DDA">
        <w:t xml:space="preserve">. </w:t>
      </w:r>
      <w:r w:rsidR="0068589D">
        <w:t>Data shall be ret</w:t>
      </w:r>
      <w:r w:rsidR="00562CE3">
        <w:t xml:space="preserve">rieved </w:t>
      </w:r>
      <w:r w:rsidR="00297D35">
        <w:t>as properly</w:t>
      </w:r>
      <w:r w:rsidR="00AA1E3A">
        <w:t xml:space="preserve"> </w:t>
      </w:r>
      <w:r w:rsidR="00297D35">
        <w:t xml:space="preserve">as possible </w:t>
      </w:r>
      <w:r w:rsidR="00AA1E3A">
        <w:t xml:space="preserve">and in </w:t>
      </w:r>
      <w:r w:rsidR="00F57203">
        <w:t>a large scale</w:t>
      </w:r>
      <w:r w:rsidR="006171A5">
        <w:t xml:space="preserve"> in order to produce a good predictive model and </w:t>
      </w:r>
      <w:r w:rsidR="00D95564">
        <w:t xml:space="preserve">so </w:t>
      </w:r>
      <w:r w:rsidR="006171A5">
        <w:t xml:space="preserve">it is important for the hotels </w:t>
      </w:r>
      <w:r w:rsidR="00132776">
        <w:t xml:space="preserve">who want to use machine learning techniques to be aware of that. </w:t>
      </w:r>
    </w:p>
    <w:p w14:paraId="42CA1207" w14:textId="4854D371" w:rsidR="00E925C6" w:rsidRPr="00791755" w:rsidRDefault="00791755" w:rsidP="00C477AD">
      <w:r w:rsidRPr="00791755">
        <w:t xml:space="preserve">This research </w:t>
      </w:r>
      <w:r>
        <w:t xml:space="preserve">proved that for this hotel and with the data provided, it is possible to </w:t>
      </w:r>
      <w:r w:rsidR="00116F09">
        <w:t>achieve</w:t>
      </w:r>
      <w:r w:rsidR="008C537A">
        <w:t xml:space="preserve"> a model with good predictive power</w:t>
      </w:r>
      <w:r w:rsidR="00961A83">
        <w:t xml:space="preserve">. It would be interesting to </w:t>
      </w:r>
      <w:r w:rsidR="00E8365C">
        <w:t xml:space="preserve">apply the same model for </w:t>
      </w:r>
      <w:r w:rsidR="009058EC">
        <w:t>a larger database</w:t>
      </w:r>
      <w:r w:rsidR="00F517F4">
        <w:t xml:space="preserve">, maybe </w:t>
      </w:r>
      <w:r w:rsidR="00C10039">
        <w:t>integrating</w:t>
      </w:r>
      <w:r w:rsidR="00F517F4">
        <w:t xml:space="preserve"> </w:t>
      </w:r>
      <w:r w:rsidR="00C10039">
        <w:lastRenderedPageBreak/>
        <w:t>more data from other hotel</w:t>
      </w:r>
      <w:r w:rsidR="000E0507">
        <w:t>, and ch</w:t>
      </w:r>
      <w:r w:rsidR="00AE474C">
        <w:t>eck its performance.</w:t>
      </w:r>
      <w:r w:rsidR="001D5902">
        <w:t xml:space="preserve"> </w:t>
      </w:r>
      <w:r w:rsidR="008B5983">
        <w:t>I</w:t>
      </w:r>
      <w:r w:rsidR="007C6281">
        <w:t xml:space="preserve">t would also be </w:t>
      </w:r>
      <w:r w:rsidR="00462342">
        <w:t xml:space="preserve">interesting </w:t>
      </w:r>
      <w:r w:rsidR="008F1B2A">
        <w:t xml:space="preserve">to include more </w:t>
      </w:r>
      <w:r w:rsidR="00215C61">
        <w:t xml:space="preserve">distinct </w:t>
      </w:r>
      <w:r w:rsidR="008F1B2A">
        <w:t xml:space="preserve">features </w:t>
      </w:r>
      <w:r w:rsidR="00AC35B2">
        <w:t>retrieved by the hotel</w:t>
      </w:r>
      <w:r w:rsidR="009D6348">
        <w:t xml:space="preserve">, such as </w:t>
      </w:r>
      <w:r w:rsidR="002C4A69">
        <w:t xml:space="preserve">existence </w:t>
      </w:r>
      <w:r w:rsidR="006948A5">
        <w:t>of</w:t>
      </w:r>
      <w:r w:rsidR="002C4A69">
        <w:t xml:space="preserve"> a view in</w:t>
      </w:r>
      <w:r w:rsidR="006948A5">
        <w:t xml:space="preserve"> the room reserved,</w:t>
      </w:r>
      <w:r w:rsidR="00575250">
        <w:t xml:space="preserve"> season</w:t>
      </w:r>
      <w:r w:rsidR="00AC35B2">
        <w:t xml:space="preserve">, </w:t>
      </w:r>
      <w:r w:rsidR="00672011">
        <w:t>type of room reserved (single, double, suite)</w:t>
      </w:r>
      <w:r w:rsidR="00D65875">
        <w:t>,</w:t>
      </w:r>
      <w:r w:rsidR="000E3D47">
        <w:t xml:space="preserve"> </w:t>
      </w:r>
      <w:r w:rsidR="007F30E7">
        <w:t>price of the room,</w:t>
      </w:r>
      <w:r w:rsidR="00D10EF7">
        <w:t xml:space="preserve"> allowance </w:t>
      </w:r>
      <w:r w:rsidR="000E3D47">
        <w:t>to other parts of the hotel such as the pool or spam</w:t>
      </w:r>
      <w:r w:rsidR="00D65875">
        <w:t xml:space="preserve"> </w:t>
      </w:r>
      <w:r w:rsidR="00F06E40">
        <w:t>nationality of the guest</w:t>
      </w:r>
      <w:r w:rsidR="00045B79">
        <w:t xml:space="preserve"> (</w:t>
      </w:r>
      <w:r w:rsidR="00D77173">
        <w:t>to compare with the country where the hotel is</w:t>
      </w:r>
      <w:r w:rsidR="00500BF3">
        <w:t xml:space="preserve">) </w:t>
      </w:r>
      <w:r w:rsidR="000E3D47">
        <w:t>, among others</w:t>
      </w:r>
      <w:r w:rsidR="00FE2D80">
        <w:t xml:space="preserve">, </w:t>
      </w:r>
      <w:r w:rsidR="00AC35B2">
        <w:t xml:space="preserve">and </w:t>
      </w:r>
      <w:r w:rsidR="003439F2">
        <w:t xml:space="preserve">test whether </w:t>
      </w:r>
      <w:r w:rsidR="009D6348">
        <w:t>i</w:t>
      </w:r>
      <w:r w:rsidR="003439F2">
        <w:t xml:space="preserve">t would make a difference on the performance. </w:t>
      </w:r>
    </w:p>
    <w:p w14:paraId="360B2888" w14:textId="6D36A759" w:rsidR="00C500B6" w:rsidRDefault="00C500B6" w:rsidP="003C5331">
      <w:pPr>
        <w:rPr>
          <w:b/>
          <w:bCs/>
          <w:sz w:val="28"/>
          <w:szCs w:val="28"/>
        </w:rPr>
      </w:pPr>
      <w:r w:rsidRPr="00C500B6">
        <w:rPr>
          <w:b/>
          <w:bCs/>
          <w:sz w:val="28"/>
          <w:szCs w:val="28"/>
        </w:rPr>
        <w:br/>
        <w:t>CONCLUSION</w:t>
      </w:r>
    </w:p>
    <w:p w14:paraId="467DFAC5" w14:textId="737DD681" w:rsidR="003C5331" w:rsidRPr="003C5331" w:rsidRDefault="009853B1" w:rsidP="00C500B6">
      <w:r>
        <w:t xml:space="preserve">With the application of Machine </w:t>
      </w:r>
      <w:proofErr w:type="gramStart"/>
      <w:r>
        <w:t>Learning</w:t>
      </w:r>
      <w:r w:rsidR="007D7FEB">
        <w:t xml:space="preserve"> </w:t>
      </w:r>
      <w:r>
        <w:t xml:space="preserve"> </w:t>
      </w:r>
      <w:r w:rsidR="00E434BD">
        <w:t>methods</w:t>
      </w:r>
      <w:proofErr w:type="gramEnd"/>
      <w:r w:rsidR="00BD5CAB">
        <w:t xml:space="preserve"> it was possible to </w:t>
      </w:r>
      <w:r w:rsidR="00172ACC">
        <w:t xml:space="preserve">achieve the aim of this research. </w:t>
      </w:r>
      <w:r w:rsidR="001F136D">
        <w:t xml:space="preserve">By applying </w:t>
      </w:r>
      <w:r w:rsidR="00830C67">
        <w:t>WRAPPER</w:t>
      </w:r>
      <w:r w:rsidR="001F136D">
        <w:t xml:space="preserve"> methods</w:t>
      </w:r>
      <w:r w:rsidR="00C96DD5">
        <w:t xml:space="preserve"> </w:t>
      </w:r>
      <w:r w:rsidR="004172C7">
        <w:t>the i</w:t>
      </w:r>
      <w:r w:rsidR="00E01B2C">
        <w:t>dentification of the relevant features</w:t>
      </w:r>
      <w:r w:rsidR="004172C7">
        <w:t xml:space="preserve"> was achieved and</w:t>
      </w:r>
      <w:r w:rsidR="00E01B2C">
        <w:t xml:space="preserve"> played a key role in the </w:t>
      </w:r>
      <w:r w:rsidR="00407026">
        <w:t>performance of the final model</w:t>
      </w:r>
      <w:r w:rsidR="004172C7">
        <w:t xml:space="preserve">. </w:t>
      </w:r>
      <w:r w:rsidR="00A15FA9">
        <w:t xml:space="preserve">With the model achieved the assumption made in the beginning of this research </w:t>
      </w:r>
      <w:r w:rsidR="006172B8">
        <w:t xml:space="preserve">about </w:t>
      </w:r>
      <w:r w:rsidR="002608DF">
        <w:t>the likelihood of a</w:t>
      </w:r>
      <w:r w:rsidR="00740A7B">
        <w:t xml:space="preserve"> cancellation </w:t>
      </w:r>
      <w:r w:rsidR="006172B8">
        <w:t>was proven feasible</w:t>
      </w:r>
      <w:r w:rsidR="007371B8">
        <w:t xml:space="preserve">. More research with different hotels and features is still necessary in order to </w:t>
      </w:r>
      <w:r w:rsidR="00CA57F0">
        <w:t xml:space="preserve">achieve </w:t>
      </w:r>
      <w:r w:rsidR="006E3C59">
        <w:t>more modularity</w:t>
      </w:r>
      <w:r w:rsidR="00D470EC">
        <w:t>.</w:t>
      </w:r>
    </w:p>
    <w:p w14:paraId="651EC770" w14:textId="77777777" w:rsidR="00C500B6" w:rsidRPr="00C500B6" w:rsidRDefault="00C500B6" w:rsidP="00C500B6">
      <w:pPr>
        <w:rPr>
          <w:b/>
          <w:bCs/>
          <w:sz w:val="28"/>
          <w:szCs w:val="28"/>
        </w:rPr>
      </w:pPr>
      <w:r w:rsidRPr="00C500B6">
        <w:rPr>
          <w:b/>
          <w:bCs/>
          <w:sz w:val="28"/>
          <w:szCs w:val="28"/>
        </w:rPr>
        <w:t>REFERENCES</w:t>
      </w:r>
    </w:p>
    <w:p w14:paraId="77898636" w14:textId="07925D78" w:rsidR="00C500B6" w:rsidRDefault="00AB13FA" w:rsidP="003C5331">
      <w:pPr>
        <w:pStyle w:val="ListParagraph"/>
        <w:numPr>
          <w:ilvl w:val="0"/>
          <w:numId w:val="2"/>
        </w:numPr>
        <w:rPr>
          <w:lang w:val="en-US" w:eastAsia="pt-PT"/>
        </w:rPr>
      </w:pPr>
      <w:r>
        <w:t>António</w:t>
      </w:r>
      <w:r w:rsidR="00F72099">
        <w:t xml:space="preserve">, </w:t>
      </w:r>
      <w:r>
        <w:t>N</w:t>
      </w:r>
      <w:r w:rsidR="00F72099">
        <w:t>., Almeida, A.,</w:t>
      </w:r>
      <w:r w:rsidR="00604736" w:rsidRPr="00604736">
        <w:t xml:space="preserve"> Nunes, L. </w:t>
      </w:r>
      <w:r w:rsidR="00604736" w:rsidRPr="00AB13FA">
        <w:t xml:space="preserve">(2019). </w:t>
      </w:r>
      <w:r w:rsidR="00604736" w:rsidRPr="00604736">
        <w:rPr>
          <w:lang w:val="en-US"/>
        </w:rPr>
        <w:t xml:space="preserve">Predictive models of hotel booking cancellation: a semi-automated analysis of the literature. </w:t>
      </w:r>
      <w:r w:rsidR="00604736" w:rsidRPr="002F31F7">
        <w:rPr>
          <w:i/>
          <w:iCs/>
          <w:lang w:val="en-US"/>
        </w:rPr>
        <w:t>Tourism</w:t>
      </w:r>
      <w:r w:rsidR="002F31F7" w:rsidRPr="002F31F7">
        <w:rPr>
          <w:i/>
          <w:iCs/>
          <w:lang w:val="en-US"/>
        </w:rPr>
        <w:t xml:space="preserve"> and</w:t>
      </w:r>
      <w:r w:rsidR="00604736" w:rsidRPr="002F31F7">
        <w:rPr>
          <w:i/>
          <w:iCs/>
          <w:lang w:val="en-US"/>
        </w:rPr>
        <w:t xml:space="preserve"> Management Studies</w:t>
      </w:r>
      <w:r w:rsidR="00604736" w:rsidRPr="00604736">
        <w:rPr>
          <w:lang w:val="en-US"/>
        </w:rPr>
        <w:t xml:space="preserve">. 15. 7-21. 10.18089/tms.2019.15011. </w:t>
      </w:r>
    </w:p>
    <w:p w14:paraId="525BC145" w14:textId="63F5349F" w:rsidR="005B34CA" w:rsidRDefault="005B34CA" w:rsidP="003C5331">
      <w:pPr>
        <w:pStyle w:val="ListParagraph"/>
        <w:numPr>
          <w:ilvl w:val="0"/>
          <w:numId w:val="2"/>
        </w:numPr>
        <w:rPr>
          <w:lang w:val="en-US"/>
        </w:rPr>
      </w:pPr>
      <w:r w:rsidRPr="005B34CA">
        <w:rPr>
          <w:lang w:val="en-US"/>
        </w:rPr>
        <w:t>Antonio N, Almeida A, Nunes L. (2</w:t>
      </w:r>
      <w:r>
        <w:rPr>
          <w:lang w:val="en-US"/>
        </w:rPr>
        <w:t>017)</w:t>
      </w:r>
      <w:r w:rsidRPr="005B34CA">
        <w:rPr>
          <w:lang w:val="en-US"/>
        </w:rPr>
        <w:t xml:space="preserve"> Predicting hotel booking cancellations to decrease uncertainty and increase revenue. </w:t>
      </w:r>
      <w:r w:rsidRPr="005B34CA">
        <w:rPr>
          <w:i/>
          <w:iCs/>
          <w:lang w:val="en-US"/>
        </w:rPr>
        <w:t>Tourism &amp; Management Studies</w:t>
      </w:r>
      <w:r w:rsidRPr="005B34CA">
        <w:rPr>
          <w:lang w:val="en-US"/>
        </w:rPr>
        <w:t xml:space="preserve"> 13(2) 25-39</w:t>
      </w:r>
    </w:p>
    <w:p w14:paraId="7A827441" w14:textId="4BBB1E5A" w:rsidR="006925DA" w:rsidRPr="0027796C" w:rsidRDefault="006925DA" w:rsidP="00146EB2">
      <w:pPr>
        <w:pStyle w:val="ListParagraph"/>
        <w:numPr>
          <w:ilvl w:val="0"/>
          <w:numId w:val="2"/>
        </w:numPr>
        <w:rPr>
          <w:lang w:val="en-US"/>
        </w:rPr>
      </w:pPr>
      <w:proofErr w:type="spellStart"/>
      <w:r w:rsidRPr="00EC0696">
        <w:rPr>
          <w:lang w:val="en-US"/>
        </w:rPr>
        <w:t>Misra</w:t>
      </w:r>
      <w:proofErr w:type="spellEnd"/>
      <w:r w:rsidRPr="00EC0696">
        <w:rPr>
          <w:lang w:val="en-US"/>
        </w:rPr>
        <w:t xml:space="preserve"> P</w:t>
      </w:r>
      <w:r w:rsidR="005F41FB" w:rsidRPr="00EC0696">
        <w:rPr>
          <w:lang w:val="en-US"/>
        </w:rPr>
        <w:t xml:space="preserve">., </w:t>
      </w:r>
      <w:r w:rsidRPr="00EC0696">
        <w:rPr>
          <w:lang w:val="en-US"/>
        </w:rPr>
        <w:t>Singh Yadav A</w:t>
      </w:r>
      <w:r w:rsidR="005F41FB" w:rsidRPr="00EC0696">
        <w:rPr>
          <w:lang w:val="en-US"/>
        </w:rPr>
        <w:t>. (2020)</w:t>
      </w:r>
      <w:r w:rsidR="00146EB2" w:rsidRPr="00EC0696">
        <w:rPr>
          <w:lang w:val="en-US"/>
        </w:rPr>
        <w:t xml:space="preserve"> </w:t>
      </w:r>
      <w:r w:rsidR="00EC0696" w:rsidRPr="00EC0696">
        <w:rPr>
          <w:lang w:val="en-US"/>
        </w:rPr>
        <w:t>Improving th</w:t>
      </w:r>
      <w:r w:rsidR="00EC0696">
        <w:rPr>
          <w:lang w:val="en-US"/>
        </w:rPr>
        <w:t xml:space="preserve">e Classification </w:t>
      </w:r>
      <w:r w:rsidR="00F06686">
        <w:rPr>
          <w:lang w:val="en-US"/>
        </w:rPr>
        <w:t xml:space="preserve">Accuracy using Recursive Feature Elimination with Cross-Validation. </w:t>
      </w:r>
      <w:proofErr w:type="spellStart"/>
      <w:r w:rsidR="0027796C" w:rsidRPr="0027796C">
        <w:rPr>
          <w:i/>
          <w:iCs/>
        </w:rPr>
        <w:t>International</w:t>
      </w:r>
      <w:proofErr w:type="spellEnd"/>
      <w:r w:rsidR="0027796C" w:rsidRPr="0027796C">
        <w:rPr>
          <w:i/>
          <w:iCs/>
        </w:rPr>
        <w:t xml:space="preserve"> </w:t>
      </w:r>
      <w:proofErr w:type="spellStart"/>
      <w:r w:rsidR="0027796C" w:rsidRPr="0027796C">
        <w:rPr>
          <w:i/>
          <w:iCs/>
        </w:rPr>
        <w:t>Journal</w:t>
      </w:r>
      <w:proofErr w:type="spellEnd"/>
      <w:r w:rsidR="0027796C" w:rsidRPr="0027796C">
        <w:rPr>
          <w:i/>
          <w:iCs/>
        </w:rPr>
        <w:t xml:space="preserve"> </w:t>
      </w:r>
      <w:proofErr w:type="spellStart"/>
      <w:r w:rsidR="0027796C" w:rsidRPr="0027796C">
        <w:rPr>
          <w:i/>
          <w:iCs/>
        </w:rPr>
        <w:t>on</w:t>
      </w:r>
      <w:proofErr w:type="spellEnd"/>
      <w:r w:rsidR="0027796C" w:rsidRPr="0027796C">
        <w:rPr>
          <w:i/>
          <w:iCs/>
        </w:rPr>
        <w:t xml:space="preserve"> </w:t>
      </w:r>
      <w:proofErr w:type="spellStart"/>
      <w:r w:rsidR="0027796C" w:rsidRPr="0027796C">
        <w:rPr>
          <w:i/>
          <w:iCs/>
        </w:rPr>
        <w:t>Emerging</w:t>
      </w:r>
      <w:proofErr w:type="spellEnd"/>
      <w:r w:rsidR="0027796C" w:rsidRPr="0027796C">
        <w:rPr>
          <w:i/>
          <w:iCs/>
        </w:rPr>
        <w:t xml:space="preserve"> Technologies</w:t>
      </w:r>
      <w:r w:rsidR="0027796C">
        <w:rPr>
          <w:i/>
          <w:iCs/>
        </w:rPr>
        <w:t>.</w:t>
      </w:r>
      <w:r w:rsidR="0027796C" w:rsidRPr="0027796C">
        <w:rPr>
          <w:i/>
          <w:iCs/>
        </w:rPr>
        <w:t xml:space="preserve"> </w:t>
      </w:r>
      <w:r w:rsidR="0027796C" w:rsidRPr="0027796C">
        <w:t>11(3): 659-665(2020)</w:t>
      </w:r>
    </w:p>
    <w:p w14:paraId="7C13AB4E" w14:textId="7F16B47A" w:rsidR="007B1E64" w:rsidRPr="00EC0696" w:rsidRDefault="008002D4" w:rsidP="003C5331">
      <w:pPr>
        <w:pStyle w:val="ListParagraph"/>
        <w:numPr>
          <w:ilvl w:val="0"/>
          <w:numId w:val="2"/>
        </w:numPr>
        <w:rPr>
          <w:lang w:val="en-US"/>
        </w:rPr>
      </w:pPr>
      <w:proofErr w:type="spellStart"/>
      <w:r w:rsidRPr="008002D4">
        <w:rPr>
          <w:lang w:val="en-US"/>
        </w:rPr>
        <w:t>Pedregosa</w:t>
      </w:r>
      <w:proofErr w:type="spellEnd"/>
      <w:r w:rsidRPr="008002D4">
        <w:rPr>
          <w:lang w:val="en-US"/>
        </w:rPr>
        <w:t> </w:t>
      </w:r>
      <w:r w:rsidRPr="008002D4">
        <w:rPr>
          <w:i/>
          <w:iCs/>
          <w:lang w:val="en-US"/>
        </w:rPr>
        <w:t xml:space="preserve">et </w:t>
      </w:r>
      <w:proofErr w:type="gramStart"/>
      <w:r w:rsidRPr="008002D4">
        <w:rPr>
          <w:i/>
          <w:iCs/>
          <w:lang w:val="en-US"/>
        </w:rPr>
        <w:t>al</w:t>
      </w:r>
      <w:r w:rsidRPr="008002D4">
        <w:rPr>
          <w:lang w:val="en-US"/>
        </w:rPr>
        <w:t xml:space="preserve"> </w:t>
      </w:r>
      <w:r>
        <w:rPr>
          <w:lang w:val="en-US"/>
        </w:rPr>
        <w:t>,</w:t>
      </w:r>
      <w:proofErr w:type="gramEnd"/>
      <w:r>
        <w:rPr>
          <w:lang w:val="en-US"/>
        </w:rPr>
        <w:t xml:space="preserve"> </w:t>
      </w:r>
      <w:hyperlink r:id="rId14" w:history="1">
        <w:r w:rsidRPr="008002D4">
          <w:rPr>
            <w:lang w:val="en-US"/>
          </w:rPr>
          <w:t>Scikit-learn: Machine Learning in Python</w:t>
        </w:r>
      </w:hyperlink>
      <w:r w:rsidRPr="008002D4">
        <w:rPr>
          <w:i/>
          <w:iCs/>
          <w:lang w:val="en-US"/>
        </w:rPr>
        <w:t>.</w:t>
      </w:r>
      <w:r w:rsidRPr="008002D4">
        <w:rPr>
          <w:lang w:val="en-US"/>
        </w:rPr>
        <w:t xml:space="preserve"> </w:t>
      </w:r>
      <w:r w:rsidRPr="008002D4">
        <w:rPr>
          <w:i/>
          <w:iCs/>
          <w:lang w:val="en-US"/>
        </w:rPr>
        <w:t>JMLR 12</w:t>
      </w:r>
      <w:r w:rsidRPr="008002D4">
        <w:rPr>
          <w:lang w:val="en-US"/>
        </w:rPr>
        <w:t>, pp. 2825-2830, 2011.</w:t>
      </w:r>
    </w:p>
    <w:p w14:paraId="680D22C8" w14:textId="230F0827" w:rsidR="003D1F61" w:rsidRDefault="003D1F61" w:rsidP="003D1F61">
      <w:pPr>
        <w:pStyle w:val="Bibliography"/>
        <w:numPr>
          <w:ilvl w:val="0"/>
          <w:numId w:val="2"/>
        </w:numPr>
        <w:rPr>
          <w:rFonts w:ascii="Calibri" w:hAnsi="Calibri" w:cs="Calibri"/>
          <w:i/>
          <w:iCs/>
        </w:rPr>
      </w:pPr>
      <w:r w:rsidRPr="0061032B">
        <w:rPr>
          <w:rFonts w:ascii="Calibri" w:hAnsi="Calibri" w:cs="Calibri"/>
        </w:rPr>
        <w:t>Witten</w:t>
      </w:r>
      <w:r w:rsidR="00406894">
        <w:rPr>
          <w:rFonts w:ascii="Calibri" w:hAnsi="Calibri" w:cs="Calibri"/>
        </w:rPr>
        <w:t>, H.</w:t>
      </w:r>
      <w:r w:rsidRPr="0061032B">
        <w:rPr>
          <w:rFonts w:ascii="Calibri" w:hAnsi="Calibri" w:cs="Calibri"/>
        </w:rPr>
        <w:t>, Frank</w:t>
      </w:r>
      <w:r w:rsidR="00406894">
        <w:rPr>
          <w:rFonts w:ascii="Calibri" w:hAnsi="Calibri" w:cs="Calibri"/>
        </w:rPr>
        <w:t xml:space="preserve"> E.,</w:t>
      </w:r>
      <w:r w:rsidRPr="0061032B">
        <w:rPr>
          <w:rFonts w:ascii="Calibri" w:hAnsi="Calibri" w:cs="Calibri"/>
        </w:rPr>
        <w:t xml:space="preserve"> Hall,</w:t>
      </w:r>
      <w:r w:rsidR="00427D17">
        <w:rPr>
          <w:rFonts w:ascii="Calibri" w:hAnsi="Calibri" w:cs="Calibri"/>
        </w:rPr>
        <w:t xml:space="preserve"> M., </w:t>
      </w:r>
      <w:r w:rsidRPr="0061032B">
        <w:rPr>
          <w:rFonts w:ascii="Calibri" w:hAnsi="Calibri" w:cs="Calibri"/>
        </w:rPr>
        <w:t>Pal.</w:t>
      </w:r>
      <w:r w:rsidR="004642EE">
        <w:rPr>
          <w:rFonts w:ascii="Calibri" w:hAnsi="Calibri" w:cs="Calibri"/>
        </w:rPr>
        <w:t>, C.</w:t>
      </w:r>
      <w:r w:rsidRPr="0061032B">
        <w:rPr>
          <w:rFonts w:ascii="Calibri" w:hAnsi="Calibri" w:cs="Calibri"/>
        </w:rPr>
        <w:t xml:space="preserve"> </w:t>
      </w:r>
      <w:r w:rsidR="00995E08">
        <w:rPr>
          <w:rFonts w:ascii="Calibri" w:hAnsi="Calibri" w:cs="Calibri"/>
        </w:rPr>
        <w:t xml:space="preserve">(2016) </w:t>
      </w:r>
      <w:r w:rsidRPr="004642EE">
        <w:rPr>
          <w:rFonts w:ascii="Calibri" w:hAnsi="Calibri" w:cs="Calibri"/>
        </w:rPr>
        <w:t>Data Mining: Practical Machine Learning Tools and Techniques</w:t>
      </w:r>
      <w:r w:rsidRPr="0061032B">
        <w:rPr>
          <w:rFonts w:ascii="Calibri" w:hAnsi="Calibri" w:cs="Calibri"/>
        </w:rPr>
        <w:t xml:space="preserve">. </w:t>
      </w:r>
      <w:r w:rsidR="00E07967">
        <w:rPr>
          <w:rFonts w:ascii="Calibri" w:hAnsi="Calibri" w:cs="Calibri"/>
        </w:rPr>
        <w:t>(</w:t>
      </w:r>
      <w:r w:rsidRPr="0061032B">
        <w:rPr>
          <w:rFonts w:ascii="Calibri" w:hAnsi="Calibri" w:cs="Calibri"/>
        </w:rPr>
        <w:t>4th ed.</w:t>
      </w:r>
      <w:r w:rsidR="00E07967">
        <w:rPr>
          <w:rFonts w:ascii="Calibri" w:hAnsi="Calibri" w:cs="Calibri"/>
        </w:rPr>
        <w:t>)</w:t>
      </w:r>
      <w:r w:rsidRPr="0061032B">
        <w:rPr>
          <w:rFonts w:ascii="Calibri" w:hAnsi="Calibri" w:cs="Calibri"/>
        </w:rPr>
        <w:t xml:space="preserve"> </w:t>
      </w:r>
      <w:r w:rsidRPr="00E07967">
        <w:rPr>
          <w:rFonts w:ascii="Calibri" w:hAnsi="Calibri" w:cs="Calibri"/>
          <w:i/>
          <w:iCs/>
        </w:rPr>
        <w:t>Morgan Kaufmann Series in Data Management Systems</w:t>
      </w:r>
      <w:r w:rsidR="00E07967">
        <w:rPr>
          <w:rFonts w:ascii="Calibri" w:hAnsi="Calibri" w:cs="Calibri"/>
          <w:i/>
          <w:iCs/>
        </w:rPr>
        <w:t>.</w:t>
      </w:r>
    </w:p>
    <w:p w14:paraId="0D0F583E" w14:textId="557C0ECB" w:rsidR="002E7551" w:rsidRPr="00806F38" w:rsidRDefault="001B2995" w:rsidP="002E7551">
      <w:pPr>
        <w:pStyle w:val="ListParagraph"/>
        <w:numPr>
          <w:ilvl w:val="0"/>
          <w:numId w:val="2"/>
        </w:numPr>
        <w:rPr>
          <w:rFonts w:eastAsiaTheme="minorHAnsi" w:cs="Calibri"/>
          <w:i/>
          <w:iCs/>
          <w:lang w:val="en-GB" w:bidi="he-IL"/>
        </w:rPr>
      </w:pPr>
      <w:r w:rsidRPr="001B2995">
        <w:rPr>
          <w:lang w:val="en-US"/>
        </w:rPr>
        <w:t>Baby D</w:t>
      </w:r>
      <w:r w:rsidR="00D65ABE">
        <w:rPr>
          <w:lang w:val="en-US"/>
        </w:rPr>
        <w:t>.</w:t>
      </w:r>
      <w:r w:rsidRPr="001B2995">
        <w:rPr>
          <w:lang w:val="en-US"/>
        </w:rPr>
        <w:t>, Devaraj S</w:t>
      </w:r>
      <w:r w:rsidR="00D65ABE">
        <w:rPr>
          <w:lang w:val="en-US"/>
        </w:rPr>
        <w:t>.</w:t>
      </w:r>
      <w:r w:rsidRPr="001B2995">
        <w:rPr>
          <w:lang w:val="en-US"/>
        </w:rPr>
        <w:t xml:space="preserve">, </w:t>
      </w:r>
      <w:r w:rsidR="00F5159E">
        <w:rPr>
          <w:lang w:val="en-US"/>
        </w:rPr>
        <w:t xml:space="preserve">Hemanth, J., </w:t>
      </w:r>
      <w:proofErr w:type="spellStart"/>
      <w:r w:rsidRPr="001B2995">
        <w:rPr>
          <w:lang w:val="en-US"/>
        </w:rPr>
        <w:t>Anishin</w:t>
      </w:r>
      <w:proofErr w:type="spellEnd"/>
      <w:r w:rsidRPr="001B2995">
        <w:rPr>
          <w:lang w:val="en-US"/>
        </w:rPr>
        <w:t xml:space="preserve"> Raj M</w:t>
      </w:r>
      <w:r w:rsidR="00940791">
        <w:rPr>
          <w:lang w:val="en-US"/>
        </w:rPr>
        <w:t>.</w:t>
      </w:r>
      <w:r w:rsidR="00696188">
        <w:rPr>
          <w:lang w:val="en-US"/>
        </w:rPr>
        <w:t xml:space="preserve"> (</w:t>
      </w:r>
      <w:r w:rsidR="008133F4">
        <w:rPr>
          <w:lang w:val="en-US"/>
        </w:rPr>
        <w:t xml:space="preserve">2021) </w:t>
      </w:r>
      <w:r w:rsidR="008133F4" w:rsidRPr="008133F4">
        <w:rPr>
          <w:rFonts w:eastAsiaTheme="minorHAnsi" w:cs="Calibri"/>
          <w:lang w:val="en-GB" w:bidi="he-IL"/>
        </w:rPr>
        <w:t>Leukocyte classification based on feature selection using extra trees classifier: A transfer learning approach</w:t>
      </w:r>
      <w:r w:rsidR="00806F38">
        <w:rPr>
          <w:rFonts w:eastAsiaTheme="minorHAnsi" w:cs="Calibri"/>
          <w:lang w:val="en-GB" w:bidi="he-IL"/>
        </w:rPr>
        <w:t xml:space="preserve">. </w:t>
      </w:r>
      <w:r w:rsidR="00806F38" w:rsidRPr="00806F38">
        <w:rPr>
          <w:rFonts w:eastAsiaTheme="minorHAnsi" w:cs="Calibri"/>
          <w:i/>
          <w:iCs/>
          <w:lang w:val="en-GB" w:bidi="he-IL"/>
        </w:rPr>
        <w:t xml:space="preserve">Turkish Journal of Electrical Engineering and Computer Sciences </w:t>
      </w:r>
      <w:r w:rsidR="00806F38" w:rsidRPr="00806F38">
        <w:rPr>
          <w:rFonts w:eastAsiaTheme="minorHAnsi" w:cs="Calibri"/>
          <w:lang w:val="en-GB" w:bidi="he-IL"/>
        </w:rPr>
        <w:t>29 2742-2757</w:t>
      </w:r>
    </w:p>
    <w:p w14:paraId="39908D0A" w14:textId="74B4E257" w:rsidR="00806F38" w:rsidRPr="00A4269F" w:rsidRDefault="00E726C4" w:rsidP="002E7551">
      <w:pPr>
        <w:pStyle w:val="ListParagraph"/>
        <w:numPr>
          <w:ilvl w:val="0"/>
          <w:numId w:val="2"/>
        </w:numPr>
        <w:rPr>
          <w:rFonts w:eastAsiaTheme="minorHAnsi" w:cs="Calibri"/>
          <w:i/>
          <w:iCs/>
          <w:lang w:val="en-GB" w:bidi="he-IL"/>
        </w:rPr>
      </w:pPr>
      <w:proofErr w:type="spellStart"/>
      <w:r w:rsidRPr="00576F5F">
        <w:rPr>
          <w:rFonts w:eastAsiaTheme="minorHAnsi" w:cs="Calibri"/>
          <w:lang w:val="en-GB" w:bidi="he-IL"/>
        </w:rPr>
        <w:t>Lanjewar</w:t>
      </w:r>
      <w:proofErr w:type="spellEnd"/>
      <w:r w:rsidRPr="00576F5F">
        <w:rPr>
          <w:rFonts w:eastAsiaTheme="minorHAnsi" w:cs="Calibri"/>
          <w:lang w:val="en-GB" w:bidi="he-IL"/>
        </w:rPr>
        <w:t xml:space="preserve">, M.G., </w:t>
      </w:r>
      <w:proofErr w:type="spellStart"/>
      <w:r w:rsidRPr="00576F5F">
        <w:rPr>
          <w:rFonts w:eastAsiaTheme="minorHAnsi" w:cs="Calibri"/>
          <w:lang w:val="en-GB" w:bidi="he-IL"/>
        </w:rPr>
        <w:t>Parab</w:t>
      </w:r>
      <w:proofErr w:type="spellEnd"/>
      <w:r w:rsidRPr="00576F5F">
        <w:rPr>
          <w:rFonts w:eastAsiaTheme="minorHAnsi" w:cs="Calibri"/>
          <w:lang w:val="en-GB" w:bidi="he-IL"/>
        </w:rPr>
        <w:t>, J., Shaikh, A.Y.</w:t>
      </w:r>
      <w:r w:rsidR="003B4B96">
        <w:rPr>
          <w:rFonts w:eastAsiaTheme="minorHAnsi" w:cs="Calibri"/>
          <w:lang w:val="en-GB" w:bidi="he-IL"/>
        </w:rPr>
        <w:t xml:space="preserve">, </w:t>
      </w:r>
      <w:proofErr w:type="spellStart"/>
      <w:r w:rsidR="003B4B96">
        <w:rPr>
          <w:rFonts w:eastAsiaTheme="minorHAnsi" w:cs="Calibri"/>
          <w:lang w:val="en-GB" w:bidi="he-IL"/>
        </w:rPr>
        <w:t>Sequeira</w:t>
      </w:r>
      <w:proofErr w:type="spellEnd"/>
      <w:r w:rsidR="003B4B96">
        <w:rPr>
          <w:rFonts w:eastAsiaTheme="minorHAnsi" w:cs="Calibri"/>
          <w:lang w:val="en-GB" w:bidi="he-IL"/>
        </w:rPr>
        <w:t>, M.</w:t>
      </w:r>
      <w:r w:rsidR="00576F5F">
        <w:rPr>
          <w:rFonts w:eastAsiaTheme="minorHAnsi" w:cs="Calibri"/>
          <w:lang w:val="en-GB" w:bidi="he-IL"/>
        </w:rPr>
        <w:t xml:space="preserve"> </w:t>
      </w:r>
      <w:r w:rsidR="00576F5F" w:rsidRPr="00E726C4">
        <w:rPr>
          <w:rFonts w:eastAsiaTheme="minorHAnsi" w:cs="Calibri"/>
          <w:i/>
          <w:iCs/>
          <w:lang w:val="en-GB" w:bidi="he-IL"/>
        </w:rPr>
        <w:t>(2022).</w:t>
      </w:r>
      <w:r w:rsidRPr="00576F5F">
        <w:rPr>
          <w:rFonts w:eastAsiaTheme="minorHAnsi" w:cs="Calibri"/>
          <w:lang w:val="en-GB" w:bidi="he-IL"/>
        </w:rPr>
        <w:t xml:space="preserve"> CNN with machine learning approaches using </w:t>
      </w:r>
      <w:proofErr w:type="spellStart"/>
      <w:r w:rsidRPr="00576F5F">
        <w:rPr>
          <w:rFonts w:eastAsiaTheme="minorHAnsi" w:cs="Calibri"/>
          <w:lang w:val="en-GB" w:bidi="he-IL"/>
        </w:rPr>
        <w:t>ExtraTreesClassifier</w:t>
      </w:r>
      <w:proofErr w:type="spellEnd"/>
      <w:r w:rsidRPr="00576F5F">
        <w:rPr>
          <w:rFonts w:eastAsiaTheme="minorHAnsi" w:cs="Calibri"/>
          <w:lang w:val="en-GB" w:bidi="he-IL"/>
        </w:rPr>
        <w:t xml:space="preserve"> and MRMR feature selection techniques to detect liver diseases on cloud.</w:t>
      </w:r>
      <w:r w:rsidRPr="00E726C4">
        <w:rPr>
          <w:rFonts w:eastAsiaTheme="minorHAnsi" w:cs="Calibri"/>
          <w:i/>
          <w:iCs/>
          <w:lang w:val="en-GB" w:bidi="he-IL"/>
        </w:rPr>
        <w:t xml:space="preserve"> Cluster </w:t>
      </w:r>
      <w:proofErr w:type="spellStart"/>
      <w:r w:rsidRPr="00E726C4">
        <w:rPr>
          <w:rFonts w:eastAsiaTheme="minorHAnsi" w:cs="Calibri"/>
          <w:i/>
          <w:iCs/>
          <w:lang w:val="en-GB" w:bidi="he-IL"/>
        </w:rPr>
        <w:t>Comput</w:t>
      </w:r>
      <w:proofErr w:type="spellEnd"/>
      <w:r w:rsidRPr="00E726C4">
        <w:rPr>
          <w:rFonts w:eastAsiaTheme="minorHAnsi" w:cs="Calibri"/>
          <w:i/>
          <w:iCs/>
          <w:lang w:val="en-GB" w:bidi="he-IL"/>
        </w:rPr>
        <w:t xml:space="preserve"> </w:t>
      </w:r>
      <w:r w:rsidRPr="00576F5F">
        <w:rPr>
          <w:rFonts w:eastAsiaTheme="minorHAnsi" w:cs="Calibri"/>
          <w:lang w:val="en-GB" w:bidi="he-IL"/>
        </w:rPr>
        <w:t>doi.org/10.1007/s10586-022-03752-7</w:t>
      </w:r>
    </w:p>
    <w:p w14:paraId="433B19DF" w14:textId="695E2D77" w:rsidR="009F213A" w:rsidRPr="00530427" w:rsidRDefault="00A4269F" w:rsidP="00530427">
      <w:pPr>
        <w:pStyle w:val="ListParagraph"/>
        <w:numPr>
          <w:ilvl w:val="0"/>
          <w:numId w:val="2"/>
        </w:numPr>
        <w:rPr>
          <w:rFonts w:eastAsiaTheme="minorHAnsi" w:cs="Calibri"/>
          <w:lang w:val="en-GB" w:bidi="he-IL"/>
        </w:rPr>
      </w:pPr>
      <w:r w:rsidRPr="00A4269F">
        <w:rPr>
          <w:rFonts w:eastAsiaTheme="minorHAnsi" w:cs="Calibri"/>
          <w:lang w:val="en-GB" w:bidi="he-IL"/>
        </w:rPr>
        <w:t xml:space="preserve">Ma, L., Cui, J., Yang, B. (2019) Deep Neural Architecture Search with Deep Graph Bayesian Optimization, </w:t>
      </w:r>
      <w:r w:rsidRPr="00A4269F">
        <w:rPr>
          <w:rFonts w:eastAsiaTheme="minorHAnsi" w:cs="Calibri"/>
          <w:i/>
          <w:iCs/>
          <w:lang w:val="en-GB" w:bidi="he-IL"/>
        </w:rPr>
        <w:t>IEEE/WIC/ACM International Conference on Web Intelligence (WI)</w:t>
      </w:r>
      <w:r w:rsidRPr="00A4269F">
        <w:rPr>
          <w:rFonts w:eastAsiaTheme="minorHAnsi" w:cs="Calibri"/>
          <w:lang w:val="en-GB" w:bidi="he-IL"/>
        </w:rPr>
        <w:t xml:space="preserve"> pp. 500-507.</w:t>
      </w:r>
    </w:p>
    <w:p w14:paraId="45B8B5E9" w14:textId="1CE18832" w:rsidR="009F213A" w:rsidRDefault="009F213A" w:rsidP="009F213A">
      <w:pPr>
        <w:pStyle w:val="ListParagraph"/>
        <w:numPr>
          <w:ilvl w:val="0"/>
          <w:numId w:val="2"/>
        </w:numPr>
        <w:rPr>
          <w:rFonts w:eastAsiaTheme="minorHAnsi" w:cs="Calibri"/>
          <w:lang w:val="en-GB" w:bidi="he-IL"/>
        </w:rPr>
      </w:pPr>
      <w:r w:rsidRPr="00823E43">
        <w:rPr>
          <w:rFonts w:eastAsiaTheme="minorHAnsi" w:cs="Calibri"/>
          <w:lang w:val="en-GB" w:bidi="he-IL"/>
        </w:rPr>
        <w:t xml:space="preserve">Noble, W. (2006). What is a support vector </w:t>
      </w:r>
      <w:proofErr w:type="gramStart"/>
      <w:r w:rsidRPr="00823E43">
        <w:rPr>
          <w:rFonts w:eastAsiaTheme="minorHAnsi" w:cs="Calibri"/>
          <w:lang w:val="en-GB" w:bidi="he-IL"/>
        </w:rPr>
        <w:t>machine?.</w:t>
      </w:r>
      <w:proofErr w:type="gramEnd"/>
      <w:r w:rsidR="00470D51">
        <w:rPr>
          <w:rFonts w:eastAsiaTheme="minorHAnsi" w:cs="Calibri"/>
          <w:lang w:val="en-GB" w:bidi="he-IL"/>
        </w:rPr>
        <w:t xml:space="preserve"> </w:t>
      </w:r>
      <w:r w:rsidR="00470D51" w:rsidRPr="00470D51">
        <w:rPr>
          <w:rFonts w:eastAsiaTheme="minorHAnsi" w:cs="Calibri"/>
          <w:i/>
          <w:iCs/>
          <w:lang w:val="en-GB" w:bidi="he-IL"/>
        </w:rPr>
        <w:t>Computational Biology</w:t>
      </w:r>
      <w:r w:rsidR="00470D51">
        <w:rPr>
          <w:rFonts w:eastAsiaTheme="minorHAnsi" w:cs="Calibri"/>
          <w:lang w:val="en-GB" w:bidi="he-IL"/>
        </w:rPr>
        <w:t xml:space="preserve">. </w:t>
      </w:r>
      <w:r w:rsidRPr="00823E43">
        <w:rPr>
          <w:rFonts w:eastAsiaTheme="minorHAnsi" w:cs="Calibri"/>
          <w:lang w:val="en-GB" w:bidi="he-IL"/>
        </w:rPr>
        <w:t>24(12), 1565–1567. doi:10.1038/nbt1206-1565 </w:t>
      </w:r>
    </w:p>
    <w:p w14:paraId="6D2CEA5B" w14:textId="0CE610B8" w:rsidR="005311B1" w:rsidRPr="00F005D7" w:rsidRDefault="005311B1" w:rsidP="005311B1">
      <w:pPr>
        <w:pStyle w:val="ListParagraph"/>
        <w:numPr>
          <w:ilvl w:val="0"/>
          <w:numId w:val="2"/>
        </w:numPr>
        <w:rPr>
          <w:rFonts w:eastAsiaTheme="minorHAnsi" w:cs="Calibri"/>
          <w:lang w:val="en-GB" w:bidi="he-IL"/>
        </w:rPr>
      </w:pPr>
      <w:r w:rsidRPr="00265974">
        <w:rPr>
          <w:rFonts w:eastAsiaTheme="minorHAnsi" w:cs="Calibri"/>
          <w:lang w:val="en-US" w:bidi="he-IL"/>
        </w:rPr>
        <w:t>Ong,</w:t>
      </w:r>
      <w:r w:rsidR="00265974" w:rsidRPr="00265974">
        <w:rPr>
          <w:rFonts w:eastAsiaTheme="minorHAnsi" w:cs="Calibri"/>
          <w:lang w:val="en-US" w:bidi="he-IL"/>
        </w:rPr>
        <w:t xml:space="preserve"> Y.J.,</w:t>
      </w:r>
      <w:r w:rsidRPr="00265974">
        <w:rPr>
          <w:rFonts w:eastAsiaTheme="minorHAnsi" w:cs="Calibri"/>
          <w:lang w:val="en-US" w:bidi="he-IL"/>
        </w:rPr>
        <w:t xml:space="preserve"> Zhou,</w:t>
      </w:r>
      <w:r w:rsidR="00265974" w:rsidRPr="00265974">
        <w:rPr>
          <w:rFonts w:eastAsiaTheme="minorHAnsi" w:cs="Calibri"/>
          <w:lang w:val="en-US" w:bidi="he-IL"/>
        </w:rPr>
        <w:t xml:space="preserve"> Y.,</w:t>
      </w:r>
      <w:r w:rsidRPr="00265974">
        <w:rPr>
          <w:rFonts w:eastAsiaTheme="minorHAnsi" w:cs="Calibri"/>
          <w:lang w:val="en-US" w:bidi="he-IL"/>
        </w:rPr>
        <w:t xml:space="preserve"> Baracaldo, </w:t>
      </w:r>
      <w:r w:rsidR="00265974" w:rsidRPr="00265974">
        <w:rPr>
          <w:rFonts w:eastAsiaTheme="minorHAnsi" w:cs="Calibri"/>
          <w:lang w:val="en-US" w:bidi="he-IL"/>
        </w:rPr>
        <w:t xml:space="preserve">N., </w:t>
      </w:r>
      <w:r w:rsidRPr="00265974">
        <w:rPr>
          <w:rFonts w:eastAsiaTheme="minorHAnsi" w:cs="Calibri"/>
          <w:lang w:val="en-US" w:bidi="he-IL"/>
        </w:rPr>
        <w:t>Ludwig</w:t>
      </w:r>
      <w:r w:rsidR="00265974" w:rsidRPr="00265974">
        <w:rPr>
          <w:rFonts w:eastAsiaTheme="minorHAnsi" w:cs="Calibri"/>
          <w:lang w:val="en-US" w:bidi="he-IL"/>
        </w:rPr>
        <w:t>, H. (</w:t>
      </w:r>
      <w:r w:rsidR="00265974">
        <w:rPr>
          <w:rFonts w:eastAsiaTheme="minorHAnsi" w:cs="Calibri"/>
          <w:lang w:val="en-US" w:bidi="he-IL"/>
        </w:rPr>
        <w:t>2020)</w:t>
      </w:r>
      <w:r w:rsidRPr="00265974">
        <w:rPr>
          <w:rFonts w:eastAsiaTheme="minorHAnsi" w:cs="Calibri"/>
          <w:lang w:val="en-US" w:bidi="he-IL"/>
        </w:rPr>
        <w:t xml:space="preserve"> </w:t>
      </w:r>
      <w:r w:rsidRPr="005311B1">
        <w:rPr>
          <w:rFonts w:cs="Calibri"/>
          <w:lang w:val="en-US"/>
        </w:rPr>
        <w:t xml:space="preserve">Adaptive Histogram-Based Gradient Boosted Trees for Federated Learning. </w:t>
      </w:r>
      <w:proofErr w:type="spellStart"/>
      <w:r w:rsidRPr="00265974">
        <w:rPr>
          <w:rFonts w:cs="Calibri"/>
          <w:i/>
          <w:iCs/>
          <w:lang w:val="en-US"/>
        </w:rPr>
        <w:t>CoRR</w:t>
      </w:r>
      <w:proofErr w:type="spellEnd"/>
      <w:r w:rsidRPr="00265974">
        <w:rPr>
          <w:rFonts w:cs="Calibri"/>
          <w:i/>
          <w:iCs/>
          <w:lang w:val="en-US"/>
        </w:rPr>
        <w:t xml:space="preserve"> abs</w:t>
      </w:r>
      <w:r w:rsidR="00265974">
        <w:rPr>
          <w:rFonts w:cs="Calibri"/>
          <w:lang w:val="en-US"/>
        </w:rPr>
        <w:t xml:space="preserve">. </w:t>
      </w:r>
      <w:r w:rsidRPr="005311B1">
        <w:rPr>
          <w:rFonts w:cs="Calibri"/>
          <w:lang w:val="en-US"/>
        </w:rPr>
        <w:t xml:space="preserve">2012.06670 </w:t>
      </w:r>
    </w:p>
    <w:p w14:paraId="1829C0FF" w14:textId="28B030E2" w:rsidR="00F005D7" w:rsidRPr="00A63334" w:rsidRDefault="00F005D7" w:rsidP="00A63334">
      <w:pPr>
        <w:pStyle w:val="ListParagraph"/>
        <w:numPr>
          <w:ilvl w:val="0"/>
          <w:numId w:val="2"/>
        </w:numPr>
        <w:rPr>
          <w:rFonts w:eastAsiaTheme="minorHAnsi" w:cs="Calibri"/>
          <w:lang w:val="en-US" w:bidi="he-IL"/>
        </w:rPr>
      </w:pPr>
      <w:proofErr w:type="spellStart"/>
      <w:r w:rsidRPr="00F005D7">
        <w:rPr>
          <w:rFonts w:eastAsiaTheme="minorHAnsi" w:cs="Calibri"/>
          <w:lang w:val="en-US" w:bidi="he-IL"/>
        </w:rPr>
        <w:t>Kashifi</w:t>
      </w:r>
      <w:proofErr w:type="spellEnd"/>
      <w:r w:rsidRPr="00F005D7">
        <w:rPr>
          <w:rFonts w:eastAsiaTheme="minorHAnsi" w:cs="Calibri"/>
          <w:lang w:val="en-US" w:bidi="he-IL"/>
        </w:rPr>
        <w:t>, M., Ahmad, I. (2022). Efficient Histogram-Based Gradient Boosting Approach for Accident</w:t>
      </w:r>
      <w:r w:rsidR="00A63334">
        <w:rPr>
          <w:rFonts w:eastAsiaTheme="minorHAnsi" w:cs="Calibri"/>
          <w:lang w:val="en-US" w:bidi="he-IL"/>
        </w:rPr>
        <w:t xml:space="preserve"> </w:t>
      </w:r>
      <w:r w:rsidRPr="00A63334">
        <w:rPr>
          <w:rFonts w:cs="Calibri"/>
          <w:lang w:val="en-US"/>
        </w:rPr>
        <w:t>Severity Prediction With Multisource Data</w:t>
      </w:r>
      <w:r w:rsidRPr="00A63334">
        <w:rPr>
          <w:rFonts w:cs="Calibri"/>
          <w:i/>
          <w:lang w:val="en-US" w:bidi="he-IL"/>
        </w:rPr>
        <w:t>. Transportation Research Record</w:t>
      </w:r>
      <w:r w:rsidRPr="00A63334">
        <w:rPr>
          <w:rFonts w:cs="Calibri"/>
          <w:lang w:val="en-US"/>
        </w:rPr>
        <w:t>, 2676(6), 236–258.</w:t>
      </w:r>
    </w:p>
    <w:p w14:paraId="027C575F" w14:textId="1D76F594" w:rsidR="0002283B" w:rsidRPr="0025443C" w:rsidRDefault="00886F64" w:rsidP="0025443C">
      <w:pPr>
        <w:pStyle w:val="ListParagraph"/>
        <w:numPr>
          <w:ilvl w:val="0"/>
          <w:numId w:val="2"/>
        </w:numPr>
        <w:rPr>
          <w:rFonts w:eastAsiaTheme="minorHAnsi" w:cs="Calibri"/>
          <w:lang w:val="en-US" w:bidi="he-IL"/>
        </w:rPr>
      </w:pPr>
      <w:r w:rsidRPr="0025443C">
        <w:rPr>
          <w:rFonts w:eastAsiaTheme="minorHAnsi" w:cs="Calibri"/>
          <w:lang w:val="en-US" w:bidi="he-IL"/>
        </w:rPr>
        <w:t>Matsushima, S., Shimizu, N., Yoshida, K., Ninomiya, T., Nakagawa, H. (2010). Exact Passive-Aggressive Algorithm for Multiclass Classification Using Support Class. 303-314.</w:t>
      </w:r>
      <w:r w:rsidR="0025443C" w:rsidRPr="0025443C">
        <w:rPr>
          <w:rFonts w:eastAsiaTheme="minorHAnsi" w:cs="Calibri"/>
          <w:lang w:val="en-US" w:bidi="he-IL"/>
        </w:rPr>
        <w:t xml:space="preserve"> </w:t>
      </w:r>
      <w:r w:rsidRPr="0025443C">
        <w:rPr>
          <w:rFonts w:eastAsiaTheme="minorHAnsi" w:cs="Calibri"/>
          <w:lang w:val="en-US" w:bidi="he-IL"/>
        </w:rPr>
        <w:t>10.1137/1.9781611972801.27.</w:t>
      </w:r>
    </w:p>
    <w:p w14:paraId="59BA00A5" w14:textId="2ADC33B3" w:rsidR="0002283B" w:rsidRDefault="001C46DE" w:rsidP="005311B1">
      <w:pPr>
        <w:pStyle w:val="ListParagraph"/>
        <w:numPr>
          <w:ilvl w:val="0"/>
          <w:numId w:val="2"/>
        </w:numPr>
        <w:rPr>
          <w:rFonts w:eastAsiaTheme="minorHAnsi" w:cs="Calibri"/>
          <w:lang w:val="en-US" w:bidi="he-IL"/>
        </w:rPr>
      </w:pPr>
      <w:r w:rsidRPr="001C46DE">
        <w:rPr>
          <w:rFonts w:eastAsiaTheme="minorHAnsi" w:cs="Calibri"/>
          <w:lang w:val="en-US" w:bidi="he-IL"/>
        </w:rPr>
        <w:lastRenderedPageBreak/>
        <w:t xml:space="preserve">Gupta, S., </w:t>
      </w:r>
      <w:proofErr w:type="spellStart"/>
      <w:r w:rsidRPr="001C46DE">
        <w:rPr>
          <w:rFonts w:eastAsiaTheme="minorHAnsi" w:cs="Calibri"/>
          <w:lang w:val="en-US" w:bidi="he-IL"/>
        </w:rPr>
        <w:t>Meel</w:t>
      </w:r>
      <w:proofErr w:type="spellEnd"/>
      <w:r w:rsidRPr="001C46DE">
        <w:rPr>
          <w:rFonts w:eastAsiaTheme="minorHAnsi" w:cs="Calibri"/>
          <w:lang w:val="en-US" w:bidi="he-IL"/>
        </w:rPr>
        <w:t xml:space="preserve">, P. (2021). Fake News Detection Using Passive-Aggressive Classifier. In: Ranganathan, G., Chen, J., Rocha, Á. (eds) Inventive Communication and Computational Technologies. Lecture Notes in Networks and Systems, vol 145. </w:t>
      </w:r>
      <w:r w:rsidRPr="001C46DE">
        <w:rPr>
          <w:rFonts w:eastAsiaTheme="minorHAnsi" w:cs="Calibri"/>
          <w:i/>
          <w:iCs/>
          <w:lang w:val="en-US" w:bidi="he-IL"/>
        </w:rPr>
        <w:t>Springer</w:t>
      </w:r>
      <w:r w:rsidRPr="001C46DE">
        <w:rPr>
          <w:rFonts w:eastAsiaTheme="minorHAnsi" w:cs="Calibri"/>
          <w:lang w:val="en-US" w:bidi="he-IL"/>
        </w:rPr>
        <w:t xml:space="preserve">, </w:t>
      </w:r>
      <w:r w:rsidRPr="001C46DE">
        <w:rPr>
          <w:rFonts w:eastAsiaTheme="minorHAnsi" w:cs="Calibri"/>
          <w:i/>
          <w:iCs/>
          <w:lang w:val="en-US" w:bidi="he-IL"/>
        </w:rPr>
        <w:t>Singapore</w:t>
      </w:r>
      <w:r w:rsidRPr="001C46DE">
        <w:rPr>
          <w:rFonts w:eastAsiaTheme="minorHAnsi" w:cs="Calibri"/>
          <w:lang w:val="en-US" w:bidi="he-IL"/>
        </w:rPr>
        <w:t>. doi.org/10.1007/978-981-15-7345-3_13</w:t>
      </w:r>
    </w:p>
    <w:p w14:paraId="1F7FD648" w14:textId="61ED06C6" w:rsidR="001C46DE" w:rsidRDefault="00660F22" w:rsidP="005311B1">
      <w:pPr>
        <w:pStyle w:val="ListParagraph"/>
        <w:numPr>
          <w:ilvl w:val="0"/>
          <w:numId w:val="2"/>
        </w:numPr>
        <w:rPr>
          <w:rFonts w:eastAsiaTheme="minorHAnsi" w:cs="Calibri"/>
          <w:lang w:val="en-US" w:bidi="he-IL"/>
        </w:rPr>
      </w:pPr>
      <w:r w:rsidRPr="00660F22">
        <w:rPr>
          <w:rFonts w:eastAsiaTheme="minorHAnsi" w:cs="Calibri"/>
          <w:lang w:val="en-US" w:bidi="he-IL"/>
        </w:rPr>
        <w:t xml:space="preserve"> Chang, </w:t>
      </w:r>
      <w:r w:rsidR="00E559A6">
        <w:rPr>
          <w:rFonts w:eastAsiaTheme="minorHAnsi" w:cs="Calibri"/>
          <w:lang w:val="en-US" w:bidi="he-IL"/>
        </w:rPr>
        <w:t>C.,</w:t>
      </w:r>
      <w:r w:rsidRPr="00660F22">
        <w:rPr>
          <w:rFonts w:eastAsiaTheme="minorHAnsi" w:cs="Calibri"/>
          <w:lang w:val="en-US" w:bidi="he-IL"/>
        </w:rPr>
        <w:t xml:space="preserve"> Lee</w:t>
      </w:r>
      <w:r w:rsidR="00E559A6">
        <w:rPr>
          <w:rFonts w:eastAsiaTheme="minorHAnsi" w:cs="Calibri"/>
          <w:lang w:val="en-US" w:bidi="he-IL"/>
        </w:rPr>
        <w:t>,</w:t>
      </w:r>
      <w:r w:rsidRPr="00660F22">
        <w:rPr>
          <w:rFonts w:eastAsiaTheme="minorHAnsi" w:cs="Calibri"/>
          <w:lang w:val="en-US" w:bidi="he-IL"/>
        </w:rPr>
        <w:t xml:space="preserve"> </w:t>
      </w:r>
      <w:r w:rsidR="00E559A6">
        <w:rPr>
          <w:rFonts w:eastAsiaTheme="minorHAnsi" w:cs="Calibri"/>
          <w:lang w:val="en-US" w:bidi="he-IL"/>
        </w:rPr>
        <w:t>Y.,</w:t>
      </w:r>
      <w:r w:rsidRPr="00660F22">
        <w:rPr>
          <w:rFonts w:eastAsiaTheme="minorHAnsi" w:cs="Calibri"/>
          <w:lang w:val="en-US" w:bidi="he-IL"/>
        </w:rPr>
        <w:t xml:space="preserve"> Pao,</w:t>
      </w:r>
      <w:r w:rsidR="00E559A6">
        <w:rPr>
          <w:rFonts w:eastAsiaTheme="minorHAnsi" w:cs="Calibri"/>
          <w:lang w:val="en-US" w:bidi="he-IL"/>
        </w:rPr>
        <w:t xml:space="preserve"> H. (2010)</w:t>
      </w:r>
      <w:r w:rsidRPr="00660F22">
        <w:rPr>
          <w:rFonts w:eastAsiaTheme="minorHAnsi" w:cs="Calibri"/>
          <w:lang w:val="en-US" w:bidi="he-IL"/>
        </w:rPr>
        <w:t xml:space="preserve"> A Passive-Aggressive Algorithm for Semi-supervised Learning, 2010 </w:t>
      </w:r>
      <w:r w:rsidRPr="00E559A6">
        <w:rPr>
          <w:rFonts w:eastAsiaTheme="minorHAnsi" w:cs="Calibri"/>
          <w:i/>
          <w:iCs/>
          <w:lang w:val="en-US" w:bidi="he-IL"/>
        </w:rPr>
        <w:t xml:space="preserve">International Conference on Technologies and Applications of Artificial </w:t>
      </w:r>
      <w:proofErr w:type="spellStart"/>
      <w:r w:rsidRPr="00E559A6">
        <w:rPr>
          <w:rFonts w:eastAsiaTheme="minorHAnsi" w:cs="Calibri"/>
          <w:i/>
          <w:iCs/>
          <w:lang w:val="en-US" w:bidi="he-IL"/>
        </w:rPr>
        <w:t>Intelligenc</w:t>
      </w:r>
      <w:proofErr w:type="spellEnd"/>
      <w:r w:rsidR="00E559A6">
        <w:rPr>
          <w:rFonts w:eastAsiaTheme="minorHAnsi" w:cs="Calibri"/>
          <w:i/>
          <w:iCs/>
          <w:lang w:val="en-US" w:bidi="he-IL"/>
        </w:rPr>
        <w:t xml:space="preserve">. </w:t>
      </w:r>
      <w:r w:rsidRPr="00660F22">
        <w:rPr>
          <w:rFonts w:eastAsiaTheme="minorHAnsi" w:cs="Calibri"/>
          <w:lang w:val="en-US" w:bidi="he-IL"/>
        </w:rPr>
        <w:t xml:space="preserve">pp. 335-341, </w:t>
      </w:r>
      <w:proofErr w:type="spellStart"/>
      <w:r w:rsidRPr="00660F22">
        <w:rPr>
          <w:rFonts w:eastAsiaTheme="minorHAnsi" w:cs="Calibri"/>
          <w:lang w:val="en-US" w:bidi="he-IL"/>
        </w:rPr>
        <w:t>doi</w:t>
      </w:r>
      <w:proofErr w:type="spellEnd"/>
      <w:r w:rsidRPr="00660F22">
        <w:rPr>
          <w:rFonts w:eastAsiaTheme="minorHAnsi" w:cs="Calibri"/>
          <w:lang w:val="en-US" w:bidi="he-IL"/>
        </w:rPr>
        <w:t>: 10.1109/TAAI.2010.61.</w:t>
      </w:r>
    </w:p>
    <w:p w14:paraId="335AA457" w14:textId="6A601314" w:rsidR="008F166F" w:rsidRDefault="008F166F" w:rsidP="005311B1">
      <w:pPr>
        <w:pStyle w:val="ListParagraph"/>
        <w:numPr>
          <w:ilvl w:val="0"/>
          <w:numId w:val="2"/>
        </w:numPr>
        <w:rPr>
          <w:rFonts w:eastAsiaTheme="minorHAnsi" w:cs="Calibri"/>
          <w:lang w:val="en-US" w:bidi="he-IL"/>
        </w:rPr>
      </w:pPr>
      <w:r w:rsidRPr="008F166F">
        <w:rPr>
          <w:rFonts w:eastAsiaTheme="minorHAnsi" w:cs="Calibri"/>
          <w:lang w:val="en-US" w:bidi="he-IL"/>
        </w:rPr>
        <w:t xml:space="preserve">Kumar, </w:t>
      </w:r>
      <w:r>
        <w:rPr>
          <w:rFonts w:eastAsiaTheme="minorHAnsi" w:cs="Calibri"/>
          <w:lang w:val="en-US" w:bidi="he-IL"/>
        </w:rPr>
        <w:t xml:space="preserve">U., </w:t>
      </w:r>
      <w:r w:rsidRPr="008F166F">
        <w:rPr>
          <w:rFonts w:eastAsiaTheme="minorHAnsi" w:cs="Calibri"/>
          <w:lang w:val="en-US" w:bidi="he-IL"/>
        </w:rPr>
        <w:t>Nikhil</w:t>
      </w:r>
      <w:r>
        <w:rPr>
          <w:rFonts w:eastAsiaTheme="minorHAnsi" w:cs="Calibri"/>
          <w:lang w:val="en-US" w:bidi="he-IL"/>
        </w:rPr>
        <w:t>, M.,</w:t>
      </w:r>
      <w:r w:rsidRPr="008F166F">
        <w:rPr>
          <w:rFonts w:eastAsiaTheme="minorHAnsi" w:cs="Calibri"/>
          <w:lang w:val="en-US" w:bidi="he-IL"/>
        </w:rPr>
        <w:t xml:space="preserve"> and </w:t>
      </w:r>
      <w:proofErr w:type="spellStart"/>
      <w:r w:rsidRPr="008F166F">
        <w:rPr>
          <w:rFonts w:eastAsiaTheme="minorHAnsi" w:cs="Calibri"/>
          <w:lang w:val="en-US" w:bidi="he-IL"/>
        </w:rPr>
        <w:t>Sumangali</w:t>
      </w:r>
      <w:proofErr w:type="spellEnd"/>
      <w:r w:rsidRPr="008F166F">
        <w:rPr>
          <w:rFonts w:eastAsiaTheme="minorHAnsi" w:cs="Calibri"/>
          <w:lang w:val="en-US" w:bidi="he-IL"/>
        </w:rPr>
        <w:t>,</w:t>
      </w:r>
      <w:r>
        <w:rPr>
          <w:rFonts w:eastAsiaTheme="minorHAnsi" w:cs="Calibri"/>
          <w:lang w:val="en-US" w:bidi="he-IL"/>
        </w:rPr>
        <w:t xml:space="preserve"> K.</w:t>
      </w:r>
      <w:r w:rsidRPr="008F166F">
        <w:rPr>
          <w:rFonts w:eastAsiaTheme="minorHAnsi" w:cs="Calibri"/>
          <w:lang w:val="en-US" w:bidi="he-IL"/>
        </w:rPr>
        <w:t xml:space="preserve"> </w:t>
      </w:r>
      <w:r w:rsidR="00D257E3">
        <w:rPr>
          <w:rFonts w:eastAsiaTheme="minorHAnsi" w:cs="Calibri"/>
          <w:lang w:val="en-US" w:bidi="he-IL"/>
        </w:rPr>
        <w:t xml:space="preserve">(2017) </w:t>
      </w:r>
      <w:r w:rsidRPr="008F166F">
        <w:rPr>
          <w:rFonts w:eastAsiaTheme="minorHAnsi" w:cs="Calibri"/>
          <w:lang w:val="en-US" w:bidi="he-IL"/>
        </w:rPr>
        <w:t>Prediction of breast cancer using voting classifier technique, </w:t>
      </w:r>
      <w:r w:rsidRPr="008F166F">
        <w:rPr>
          <w:rFonts w:eastAsiaTheme="minorHAnsi" w:cs="Calibri"/>
          <w:i/>
          <w:iCs/>
          <w:lang w:val="en-US" w:bidi="he-IL"/>
        </w:rPr>
        <w:t>2017 IEEE International Conference on Smart Technologies and Management for Computing, Communication, Controls, Energy and Materials (ICSTM)</w:t>
      </w:r>
      <w:r w:rsidRPr="008F166F">
        <w:rPr>
          <w:rFonts w:eastAsiaTheme="minorHAnsi" w:cs="Calibri"/>
          <w:lang w:val="en-US" w:bidi="he-IL"/>
        </w:rPr>
        <w:t>,</w:t>
      </w:r>
      <w:r w:rsidR="00D257E3">
        <w:rPr>
          <w:rFonts w:eastAsiaTheme="minorHAnsi" w:cs="Calibri"/>
          <w:lang w:val="en-US" w:bidi="he-IL"/>
        </w:rPr>
        <w:t xml:space="preserve"> </w:t>
      </w:r>
      <w:r w:rsidRPr="008F166F">
        <w:rPr>
          <w:rFonts w:eastAsiaTheme="minorHAnsi" w:cs="Calibri"/>
          <w:lang w:val="en-US" w:bidi="he-IL"/>
        </w:rPr>
        <w:t xml:space="preserve">pp. 108-114, </w:t>
      </w:r>
      <w:proofErr w:type="spellStart"/>
      <w:r w:rsidRPr="008F166F">
        <w:rPr>
          <w:rFonts w:eastAsiaTheme="minorHAnsi" w:cs="Calibri"/>
          <w:lang w:val="en-US" w:bidi="he-IL"/>
        </w:rPr>
        <w:t>doi</w:t>
      </w:r>
      <w:proofErr w:type="spellEnd"/>
      <w:r w:rsidRPr="008F166F">
        <w:rPr>
          <w:rFonts w:eastAsiaTheme="minorHAnsi" w:cs="Calibri"/>
          <w:lang w:val="en-US" w:bidi="he-IL"/>
        </w:rPr>
        <w:t>: 10.1109/ICSTM.2017.8089135.</w:t>
      </w:r>
    </w:p>
    <w:p w14:paraId="5924E3D7" w14:textId="41B9B8F9" w:rsidR="002F209F" w:rsidRDefault="00F5229D" w:rsidP="002F209F">
      <w:pPr>
        <w:pStyle w:val="ListParagraph"/>
        <w:numPr>
          <w:ilvl w:val="0"/>
          <w:numId w:val="2"/>
        </w:numPr>
        <w:rPr>
          <w:rFonts w:eastAsiaTheme="minorHAnsi" w:cs="Calibri"/>
          <w:lang w:val="en-US" w:bidi="he-IL"/>
        </w:rPr>
      </w:pPr>
      <w:r w:rsidRPr="00F5229D">
        <w:rPr>
          <w:rFonts w:eastAsiaTheme="minorHAnsi" w:cs="Calibri"/>
          <w:lang w:val="en-US" w:bidi="he-IL"/>
        </w:rPr>
        <w:t>Shafique, U.,</w:t>
      </w:r>
      <w:r>
        <w:rPr>
          <w:rFonts w:eastAsiaTheme="minorHAnsi" w:cs="Calibri"/>
          <w:lang w:val="en-US" w:bidi="he-IL"/>
        </w:rPr>
        <w:t xml:space="preserve"> </w:t>
      </w:r>
      <w:proofErr w:type="spellStart"/>
      <w:r w:rsidRPr="00F5229D">
        <w:rPr>
          <w:rFonts w:eastAsiaTheme="minorHAnsi" w:cs="Calibri"/>
          <w:lang w:val="en-US" w:bidi="he-IL"/>
        </w:rPr>
        <w:t>Qaiser</w:t>
      </w:r>
      <w:proofErr w:type="spellEnd"/>
      <w:r w:rsidRPr="00F5229D">
        <w:rPr>
          <w:rFonts w:eastAsiaTheme="minorHAnsi" w:cs="Calibri"/>
          <w:lang w:val="en-US" w:bidi="he-IL"/>
        </w:rPr>
        <w:t>, H. (2014). A Comparative Study of Data Mining Process Models (KDD, CRISP-</w:t>
      </w:r>
      <w:proofErr w:type="gramStart"/>
      <w:r w:rsidRPr="00F5229D">
        <w:rPr>
          <w:rFonts w:eastAsiaTheme="minorHAnsi" w:cs="Calibri"/>
          <w:lang w:val="en-US" w:bidi="he-IL"/>
        </w:rPr>
        <w:t>DM</w:t>
      </w:r>
      <w:proofErr w:type="gramEnd"/>
      <w:r w:rsidRPr="00F5229D">
        <w:rPr>
          <w:rFonts w:eastAsiaTheme="minorHAnsi" w:cs="Calibri"/>
          <w:lang w:val="en-US" w:bidi="he-IL"/>
        </w:rPr>
        <w:t xml:space="preserve"> and SEMMA). </w:t>
      </w:r>
      <w:r w:rsidRPr="00F5229D">
        <w:rPr>
          <w:rFonts w:eastAsiaTheme="minorHAnsi" w:cs="Calibri"/>
          <w:i/>
          <w:iCs/>
          <w:lang w:val="en-US" w:bidi="he-IL"/>
        </w:rPr>
        <w:t>International journal of innovation and scientific research</w:t>
      </w:r>
      <w:r w:rsidRPr="00F5229D">
        <w:rPr>
          <w:rFonts w:eastAsiaTheme="minorHAnsi" w:cs="Calibri"/>
          <w:lang w:val="en-US" w:bidi="he-IL"/>
        </w:rPr>
        <w:t>, 12, 217-222.</w:t>
      </w:r>
    </w:p>
    <w:p w14:paraId="287DD015" w14:textId="5BC1D85B" w:rsidR="002F209F" w:rsidRPr="002F209F" w:rsidRDefault="002F209F" w:rsidP="002F209F">
      <w:pPr>
        <w:pStyle w:val="ListParagraph"/>
        <w:numPr>
          <w:ilvl w:val="0"/>
          <w:numId w:val="2"/>
        </w:numPr>
        <w:rPr>
          <w:rFonts w:eastAsiaTheme="minorHAnsi" w:cs="Calibri"/>
          <w:lang w:val="en-US" w:bidi="he-IL"/>
        </w:rPr>
      </w:pPr>
      <w:r w:rsidRPr="002F209F">
        <w:rPr>
          <w:rFonts w:cs="Calibri"/>
          <w:lang w:val="en-US"/>
        </w:rPr>
        <w:t>Petro</w:t>
      </w:r>
      <w:r>
        <w:rPr>
          <w:rFonts w:cs="Calibri"/>
          <w:lang w:val="en-US"/>
        </w:rPr>
        <w:t xml:space="preserve"> L.</w:t>
      </w:r>
      <w:r w:rsidRPr="002F209F">
        <w:rPr>
          <w:rFonts w:cs="Calibri"/>
          <w:lang w:val="en-US"/>
        </w:rPr>
        <w:t xml:space="preserve">, </w:t>
      </w:r>
      <w:proofErr w:type="spellStart"/>
      <w:proofErr w:type="gramStart"/>
      <w:r w:rsidRPr="002F209F">
        <w:rPr>
          <w:rFonts w:cs="Calibri"/>
          <w:lang w:val="en-US"/>
        </w:rPr>
        <w:t>Liashchynskyi</w:t>
      </w:r>
      <w:proofErr w:type="spellEnd"/>
      <w:r>
        <w:rPr>
          <w:rFonts w:cs="Calibri"/>
          <w:lang w:val="en-US"/>
        </w:rPr>
        <w:t xml:space="preserve"> ,</w:t>
      </w:r>
      <w:proofErr w:type="gramEnd"/>
      <w:r>
        <w:rPr>
          <w:rFonts w:cs="Calibri"/>
          <w:lang w:val="en-US"/>
        </w:rPr>
        <w:t xml:space="preserve"> (2019) P</w:t>
      </w:r>
      <w:r w:rsidRPr="002F209F">
        <w:rPr>
          <w:rFonts w:cs="Calibri"/>
          <w:lang w:val="en-US"/>
        </w:rPr>
        <w:t xml:space="preserve">. Grid Search, Random Search, Genetic Algorithm: A Big Comparison for NAS. </w:t>
      </w:r>
      <w:proofErr w:type="spellStart"/>
      <w:r w:rsidR="00AE372B" w:rsidRPr="002F209F">
        <w:rPr>
          <w:rFonts w:cs="Calibri"/>
          <w:i/>
          <w:iCs/>
          <w:lang w:val="en-US"/>
        </w:rPr>
        <w:t>A</w:t>
      </w:r>
      <w:r w:rsidRPr="002F209F">
        <w:rPr>
          <w:rFonts w:cs="Calibri"/>
          <w:i/>
          <w:iCs/>
          <w:lang w:val="en-US"/>
        </w:rPr>
        <w:t>rXiv</w:t>
      </w:r>
      <w:proofErr w:type="spellEnd"/>
      <w:r w:rsidR="00AE372B">
        <w:rPr>
          <w:rFonts w:cs="Calibri"/>
          <w:lang w:val="en-US"/>
        </w:rPr>
        <w:t xml:space="preserve">. </w:t>
      </w:r>
      <w:r w:rsidRPr="002F209F">
        <w:rPr>
          <w:rFonts w:cs="Calibri"/>
          <w:lang w:val="en-US"/>
        </w:rPr>
        <w:t>1912.06059.</w:t>
      </w:r>
    </w:p>
    <w:p w14:paraId="4C0A13F8" w14:textId="3CA887A8" w:rsidR="002F209F" w:rsidRPr="00A906DF" w:rsidRDefault="0075014B" w:rsidP="005311B1">
      <w:pPr>
        <w:pStyle w:val="ListParagraph"/>
        <w:numPr>
          <w:ilvl w:val="0"/>
          <w:numId w:val="2"/>
        </w:numPr>
        <w:rPr>
          <w:rFonts w:eastAsiaTheme="minorHAnsi" w:cs="Calibri"/>
          <w:lang w:val="en-US" w:bidi="he-IL"/>
        </w:rPr>
      </w:pPr>
      <w:proofErr w:type="spellStart"/>
      <w:r w:rsidRPr="0075014B">
        <w:rPr>
          <w:rFonts w:eastAsiaTheme="minorHAnsi" w:cs="Calibri"/>
          <w:lang w:val="en-US" w:bidi="he-IL"/>
        </w:rPr>
        <w:t>Raschka</w:t>
      </w:r>
      <w:proofErr w:type="spellEnd"/>
      <w:r w:rsidRPr="0075014B">
        <w:rPr>
          <w:rFonts w:eastAsiaTheme="minorHAnsi" w:cs="Calibri"/>
          <w:lang w:val="en-US" w:bidi="he-IL"/>
        </w:rPr>
        <w:t>, S.</w:t>
      </w:r>
      <w:r w:rsidR="000B20D9">
        <w:rPr>
          <w:rFonts w:eastAsiaTheme="minorHAnsi" w:cs="Calibri"/>
          <w:lang w:val="en-US" w:bidi="he-IL"/>
        </w:rPr>
        <w:t xml:space="preserve"> (2020)</w:t>
      </w:r>
      <w:r w:rsidRPr="0075014B">
        <w:rPr>
          <w:rFonts w:eastAsiaTheme="minorHAnsi" w:cs="Calibri"/>
          <w:lang w:val="en-US" w:bidi="he-IL"/>
        </w:rPr>
        <w:t xml:space="preserve"> Model Evaluation, Model Selection, and Algorithm Selection in Machine Learning. </w:t>
      </w:r>
      <w:proofErr w:type="spellStart"/>
      <w:r w:rsidRPr="0011408D">
        <w:rPr>
          <w:rFonts w:eastAsiaTheme="minorHAnsi" w:cs="Calibri"/>
          <w:i/>
          <w:iCs/>
          <w:lang w:val="en-US" w:bidi="he-IL"/>
        </w:rPr>
        <w:t>arXiv</w:t>
      </w:r>
      <w:proofErr w:type="spellEnd"/>
      <w:r w:rsidRPr="0075014B">
        <w:rPr>
          <w:rFonts w:eastAsiaTheme="minorHAnsi" w:cs="Calibri"/>
          <w:lang w:val="en-US" w:bidi="he-IL"/>
        </w:rPr>
        <w:t>, 10 November 2020. http://arxiv.org/abs/1811.12808.</w:t>
      </w:r>
    </w:p>
    <w:p w14:paraId="77D0119B" w14:textId="77777777" w:rsidR="009F213A" w:rsidRPr="00A906DF" w:rsidRDefault="009F213A" w:rsidP="009F213A">
      <w:pPr>
        <w:rPr>
          <w:rFonts w:cs="Calibri"/>
          <w:lang w:val="en-US"/>
        </w:rPr>
      </w:pPr>
    </w:p>
    <w:p w14:paraId="2691B40D" w14:textId="77777777" w:rsidR="00E279C9" w:rsidRDefault="00E279C9">
      <w:pPr>
        <w:rPr>
          <w:b/>
          <w:bCs/>
          <w:sz w:val="28"/>
          <w:szCs w:val="28"/>
          <w:lang w:val="en-US"/>
        </w:rPr>
      </w:pPr>
      <w:r>
        <w:rPr>
          <w:b/>
          <w:bCs/>
          <w:sz w:val="28"/>
          <w:szCs w:val="28"/>
          <w:lang w:val="en-US"/>
        </w:rPr>
        <w:br w:type="page"/>
      </w:r>
    </w:p>
    <w:p w14:paraId="7462CC5D" w14:textId="1CBD55CF" w:rsidR="00676FE7" w:rsidRPr="00E279C9" w:rsidRDefault="00C500B6" w:rsidP="00C500B6">
      <w:pPr>
        <w:rPr>
          <w:b/>
          <w:bCs/>
          <w:sz w:val="28"/>
          <w:szCs w:val="28"/>
          <w:lang w:val="en-US"/>
        </w:rPr>
      </w:pPr>
      <w:r w:rsidRPr="00C500B6">
        <w:rPr>
          <w:b/>
          <w:bCs/>
          <w:sz w:val="28"/>
          <w:szCs w:val="28"/>
          <w:lang w:val="en-US"/>
        </w:rPr>
        <w:lastRenderedPageBreak/>
        <w:t>APPENDIX</w:t>
      </w:r>
    </w:p>
    <w:p w14:paraId="69E7D7AD" w14:textId="6FDC5299" w:rsidR="00AD5373" w:rsidRDefault="00EF4FFE" w:rsidP="00AD5373">
      <w:pPr>
        <w:pStyle w:val="Caption"/>
        <w:keepNext/>
      </w:pPr>
      <w:r w:rsidRPr="00AE0713">
        <w:rPr>
          <w:noProof/>
        </w:rPr>
        <w:drawing>
          <wp:anchor distT="0" distB="0" distL="114300" distR="114300" simplePos="0" relativeHeight="251658242" behindDoc="0" locked="0" layoutInCell="1" allowOverlap="1" wp14:anchorId="5D228133" wp14:editId="2AF982D6">
            <wp:simplePos x="0" y="0"/>
            <wp:positionH relativeFrom="margin">
              <wp:align>center</wp:align>
            </wp:positionH>
            <wp:positionV relativeFrom="paragraph">
              <wp:posOffset>179070</wp:posOffset>
            </wp:positionV>
            <wp:extent cx="5547360" cy="3924020"/>
            <wp:effectExtent l="0" t="0" r="0" b="635"/>
            <wp:wrapThrough wrapText="bothSides">
              <wp:wrapPolygon edited="0">
                <wp:start x="0" y="0"/>
                <wp:lineTo x="0" y="21499"/>
                <wp:lineTo x="21511" y="21499"/>
                <wp:lineTo x="21511" y="18982"/>
                <wp:lineTo x="20918" y="18457"/>
                <wp:lineTo x="21437" y="18457"/>
                <wp:lineTo x="21511" y="18248"/>
                <wp:lineTo x="21511"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47360" cy="3924020"/>
                    </a:xfrm>
                    <a:prstGeom prst="rect">
                      <a:avLst/>
                    </a:prstGeom>
                    <a:noFill/>
                    <a:ln>
                      <a:noFill/>
                    </a:ln>
                  </pic:spPr>
                </pic:pic>
              </a:graphicData>
            </a:graphic>
          </wp:anchor>
        </w:drawing>
      </w:r>
      <w:r w:rsidR="00AD5373">
        <w:t xml:space="preserve">Table </w:t>
      </w:r>
      <w:r w:rsidR="00AD5373">
        <w:fldChar w:fldCharType="begin"/>
      </w:r>
      <w:r w:rsidR="00AD5373">
        <w:instrText xml:space="preserve"> SEQ Table \* ARABIC </w:instrText>
      </w:r>
      <w:r w:rsidR="00AD5373">
        <w:fldChar w:fldCharType="separate"/>
      </w:r>
      <w:r w:rsidR="0042096F">
        <w:rPr>
          <w:noProof/>
        </w:rPr>
        <w:t>1</w:t>
      </w:r>
      <w:r w:rsidR="00AD5373">
        <w:fldChar w:fldCharType="end"/>
      </w:r>
      <w:r w:rsidR="00AD5373">
        <w:t>: Test Set Descriptive statistics</w:t>
      </w:r>
    </w:p>
    <w:p w14:paraId="496F4C6C" w14:textId="65311ED7" w:rsidR="00676FE7" w:rsidRDefault="00676FE7" w:rsidP="00C500B6">
      <w:pPr>
        <w:rPr>
          <w:lang w:val="en-US"/>
        </w:rPr>
      </w:pPr>
    </w:p>
    <w:p w14:paraId="4C5C50F8" w14:textId="77777777" w:rsidR="00676FE7" w:rsidRDefault="00676FE7" w:rsidP="00C500B6">
      <w:pPr>
        <w:rPr>
          <w:lang w:val="en-US"/>
        </w:rPr>
      </w:pPr>
    </w:p>
    <w:p w14:paraId="7C244DE0" w14:textId="4F050C67" w:rsidR="0074577F" w:rsidRDefault="0074577F" w:rsidP="00C500B6">
      <w:pPr>
        <w:rPr>
          <w:lang w:val="en-US"/>
        </w:rPr>
      </w:pPr>
    </w:p>
    <w:p w14:paraId="146FD9B7" w14:textId="07C047C9" w:rsidR="0074577F" w:rsidRDefault="0074577F" w:rsidP="0074577F">
      <w:pPr>
        <w:pStyle w:val="Caption"/>
        <w:keepNext/>
      </w:pPr>
      <w:r>
        <w:t xml:space="preserve">Table </w:t>
      </w:r>
      <w:r>
        <w:fldChar w:fldCharType="begin"/>
      </w:r>
      <w:r>
        <w:instrText xml:space="preserve"> SEQ Table \* ARABIC </w:instrText>
      </w:r>
      <w:r>
        <w:fldChar w:fldCharType="separate"/>
      </w:r>
      <w:r w:rsidR="0042096F">
        <w:rPr>
          <w:noProof/>
        </w:rPr>
        <w:t>2</w:t>
      </w:r>
      <w:r>
        <w:fldChar w:fldCharType="end"/>
      </w:r>
      <w:r>
        <w:t>: Train Set Descriptive Statistics</w:t>
      </w:r>
    </w:p>
    <w:p w14:paraId="1A693E7C" w14:textId="253D6122" w:rsidR="0074577F" w:rsidRDefault="0074577F" w:rsidP="00C500B6">
      <w:pPr>
        <w:rPr>
          <w:lang w:val="en-US"/>
        </w:rPr>
      </w:pPr>
    </w:p>
    <w:p w14:paraId="3560FD99" w14:textId="0FB9B2AC" w:rsidR="00676FE7" w:rsidRDefault="002E1802" w:rsidP="00C500B6">
      <w:pPr>
        <w:rPr>
          <w:lang w:val="en-US"/>
        </w:rPr>
      </w:pPr>
      <w:r w:rsidRPr="0074577F">
        <w:rPr>
          <w:noProof/>
        </w:rPr>
        <w:drawing>
          <wp:anchor distT="0" distB="0" distL="114300" distR="114300" simplePos="0" relativeHeight="251658240" behindDoc="0" locked="0" layoutInCell="1" allowOverlap="1" wp14:anchorId="31E088A4" wp14:editId="38AB8333">
            <wp:simplePos x="0" y="0"/>
            <wp:positionH relativeFrom="margin">
              <wp:posOffset>470535</wp:posOffset>
            </wp:positionH>
            <wp:positionV relativeFrom="paragraph">
              <wp:posOffset>-354330</wp:posOffset>
            </wp:positionV>
            <wp:extent cx="5323400" cy="3924000"/>
            <wp:effectExtent l="0" t="0" r="0" b="635"/>
            <wp:wrapThrough wrapText="bothSides">
              <wp:wrapPolygon edited="0">
                <wp:start x="0" y="0"/>
                <wp:lineTo x="0" y="21499"/>
                <wp:lineTo x="21489" y="21499"/>
                <wp:lineTo x="21489" y="13528"/>
                <wp:lineTo x="21335" y="13424"/>
                <wp:lineTo x="19789" y="13424"/>
                <wp:lineTo x="21489" y="13004"/>
                <wp:lineTo x="21489"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23400" cy="3924000"/>
                    </a:xfrm>
                    <a:prstGeom prst="rect">
                      <a:avLst/>
                    </a:prstGeom>
                    <a:noFill/>
                    <a:ln>
                      <a:noFill/>
                    </a:ln>
                  </pic:spPr>
                </pic:pic>
              </a:graphicData>
            </a:graphic>
          </wp:anchor>
        </w:drawing>
      </w:r>
    </w:p>
    <w:p w14:paraId="6E7B84EE" w14:textId="14E5B589" w:rsidR="00D4572C" w:rsidRDefault="00D4572C" w:rsidP="00C500B6">
      <w:pPr>
        <w:rPr>
          <w:lang w:val="en-US"/>
        </w:rPr>
      </w:pPr>
    </w:p>
    <w:p w14:paraId="51E982E6" w14:textId="77777777" w:rsidR="00D4572C" w:rsidRDefault="00D4572C" w:rsidP="00C500B6">
      <w:pPr>
        <w:rPr>
          <w:lang w:val="en-US"/>
        </w:rPr>
      </w:pPr>
    </w:p>
    <w:p w14:paraId="690C559A" w14:textId="7F981B0A" w:rsidR="006F6ADC" w:rsidRDefault="006F6ADC" w:rsidP="00C500B6">
      <w:pPr>
        <w:rPr>
          <w:lang w:val="en-US"/>
        </w:rPr>
      </w:pPr>
    </w:p>
    <w:p w14:paraId="4D31C28D" w14:textId="77777777" w:rsidR="006F6ADC" w:rsidRDefault="006F6ADC" w:rsidP="00C500B6">
      <w:pPr>
        <w:rPr>
          <w:b/>
          <w:bCs/>
          <w:sz w:val="28"/>
          <w:szCs w:val="28"/>
          <w:lang w:val="en-US"/>
        </w:rPr>
      </w:pPr>
    </w:p>
    <w:p w14:paraId="371BD6EA" w14:textId="77777777" w:rsidR="00D4572C" w:rsidRDefault="00D4572C" w:rsidP="00C500B6">
      <w:pPr>
        <w:rPr>
          <w:b/>
          <w:bCs/>
          <w:sz w:val="28"/>
          <w:szCs w:val="28"/>
          <w:lang w:val="en-US"/>
        </w:rPr>
      </w:pPr>
    </w:p>
    <w:p w14:paraId="1075C92F" w14:textId="77777777" w:rsidR="00D4572C" w:rsidRDefault="00D4572C" w:rsidP="00C500B6">
      <w:pPr>
        <w:rPr>
          <w:b/>
          <w:bCs/>
          <w:sz w:val="28"/>
          <w:szCs w:val="28"/>
          <w:lang w:val="en-US"/>
        </w:rPr>
      </w:pPr>
    </w:p>
    <w:p w14:paraId="3AE5ACED" w14:textId="736F13C4" w:rsidR="00D4572C" w:rsidRDefault="00D4572C" w:rsidP="00C500B6">
      <w:pPr>
        <w:rPr>
          <w:b/>
          <w:bCs/>
          <w:sz w:val="28"/>
          <w:szCs w:val="28"/>
          <w:lang w:val="en-US"/>
        </w:rPr>
      </w:pPr>
    </w:p>
    <w:p w14:paraId="4B7362C6" w14:textId="16739216" w:rsidR="00D4572C" w:rsidRDefault="00D4572C" w:rsidP="00C500B6">
      <w:pPr>
        <w:rPr>
          <w:b/>
          <w:bCs/>
          <w:sz w:val="28"/>
          <w:szCs w:val="28"/>
          <w:lang w:val="en-US"/>
        </w:rPr>
      </w:pPr>
    </w:p>
    <w:p w14:paraId="54B41595" w14:textId="77777777" w:rsidR="00D4572C" w:rsidRDefault="00D4572C" w:rsidP="00C500B6">
      <w:pPr>
        <w:rPr>
          <w:b/>
          <w:bCs/>
          <w:sz w:val="28"/>
          <w:szCs w:val="28"/>
          <w:lang w:val="en-US"/>
        </w:rPr>
      </w:pPr>
    </w:p>
    <w:p w14:paraId="503F09BF" w14:textId="761266E7" w:rsidR="00D4572C" w:rsidRDefault="00D4572C" w:rsidP="00C500B6">
      <w:pPr>
        <w:rPr>
          <w:b/>
          <w:bCs/>
          <w:sz w:val="28"/>
          <w:szCs w:val="28"/>
          <w:lang w:val="en-US"/>
        </w:rPr>
      </w:pPr>
    </w:p>
    <w:p w14:paraId="58A8FADA" w14:textId="46E5B767" w:rsidR="002E1802" w:rsidRPr="0042096F" w:rsidRDefault="002E1802"/>
    <w:p w14:paraId="5751A6D9" w14:textId="77777777" w:rsidR="00E279C9" w:rsidRPr="0042096F" w:rsidRDefault="00E279C9"/>
    <w:p w14:paraId="4481C9DB" w14:textId="77777777" w:rsidR="00F0763D" w:rsidRDefault="00F0763D" w:rsidP="00F0763D">
      <w:pPr>
        <w:keepNext/>
      </w:pPr>
      <w:r>
        <w:rPr>
          <w:noProof/>
          <w:lang w:val="pt-PT"/>
        </w:rPr>
        <w:lastRenderedPageBreak/>
        <w:drawing>
          <wp:inline distT="0" distB="0" distL="0" distR="0" wp14:anchorId="40294A37" wp14:editId="6F872B5E">
            <wp:extent cx="6188462" cy="6358948"/>
            <wp:effectExtent l="0" t="0" r="3175" b="381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rotWithShape="1">
                    <a:blip r:embed="rId17">
                      <a:extLst>
                        <a:ext uri="{28A0092B-C50C-407E-A947-70E740481C1C}">
                          <a14:useLocalDpi xmlns:a14="http://schemas.microsoft.com/office/drawing/2010/main" val="0"/>
                        </a:ext>
                      </a:extLst>
                    </a:blip>
                    <a:srcRect t="10498" b="10511"/>
                    <a:stretch/>
                  </pic:blipFill>
                  <pic:spPr bwMode="auto">
                    <a:xfrm>
                      <a:off x="0" y="0"/>
                      <a:ext cx="6188710" cy="6359203"/>
                    </a:xfrm>
                    <a:prstGeom prst="rect">
                      <a:avLst/>
                    </a:prstGeom>
                    <a:ln>
                      <a:noFill/>
                    </a:ln>
                    <a:extLst>
                      <a:ext uri="{53640926-AAD7-44D8-BBD7-CCE9431645EC}">
                        <a14:shadowObscured xmlns:a14="http://schemas.microsoft.com/office/drawing/2010/main"/>
                      </a:ext>
                    </a:extLst>
                  </pic:spPr>
                </pic:pic>
              </a:graphicData>
            </a:graphic>
          </wp:inline>
        </w:drawing>
      </w:r>
    </w:p>
    <w:p w14:paraId="7BBCE2F3" w14:textId="0D9781BD" w:rsidR="00E279C9" w:rsidRPr="00645FC4" w:rsidRDefault="00F0763D" w:rsidP="00F0763D">
      <w:pPr>
        <w:pStyle w:val="Caption"/>
        <w:jc w:val="center"/>
        <w:rPr>
          <w:lang w:val="pt-PT"/>
        </w:rPr>
      </w:pPr>
      <w:r>
        <w:t xml:space="preserve">Figure </w:t>
      </w:r>
      <w:r>
        <w:fldChar w:fldCharType="begin"/>
      </w:r>
      <w:r>
        <w:instrText xml:space="preserve"> SEQ Figure \* ARABIC </w:instrText>
      </w:r>
      <w:r>
        <w:fldChar w:fldCharType="separate"/>
      </w:r>
      <w:r w:rsidR="0042096F">
        <w:rPr>
          <w:noProof/>
        </w:rPr>
        <w:t>2</w:t>
      </w:r>
      <w:r>
        <w:fldChar w:fldCharType="end"/>
      </w:r>
      <w:r>
        <w:t>: Spearman Correlation Matrix</w:t>
      </w:r>
    </w:p>
    <w:p w14:paraId="1F5D2867" w14:textId="066FA22A" w:rsidR="002E1802" w:rsidRPr="00645FC4" w:rsidRDefault="002E1802">
      <w:pPr>
        <w:rPr>
          <w:lang w:val="pt-PT"/>
        </w:rPr>
      </w:pPr>
    </w:p>
    <w:p w14:paraId="604B02EC" w14:textId="44D7E0B8" w:rsidR="002E1802" w:rsidRPr="00645FC4" w:rsidRDefault="002E1802">
      <w:pPr>
        <w:rPr>
          <w:lang w:val="pt-PT"/>
        </w:rPr>
      </w:pPr>
    </w:p>
    <w:p w14:paraId="1F5A2D1E" w14:textId="77777777" w:rsidR="002E1802" w:rsidRPr="00645FC4" w:rsidRDefault="002E1802">
      <w:pPr>
        <w:rPr>
          <w:lang w:val="pt-PT"/>
        </w:rPr>
      </w:pPr>
    </w:p>
    <w:p w14:paraId="4345429B" w14:textId="77777777" w:rsidR="002E1802" w:rsidRPr="00645FC4" w:rsidRDefault="002E1802">
      <w:pPr>
        <w:rPr>
          <w:lang w:val="pt-PT"/>
        </w:rPr>
      </w:pPr>
    </w:p>
    <w:p w14:paraId="02C4FF0B" w14:textId="3D961EA7" w:rsidR="002E1802" w:rsidRPr="00645FC4" w:rsidRDefault="002E1802">
      <w:pPr>
        <w:rPr>
          <w:lang w:val="pt-PT"/>
        </w:rPr>
      </w:pPr>
    </w:p>
    <w:p w14:paraId="6C38B9A0" w14:textId="4080E5B0" w:rsidR="002E1802" w:rsidRPr="00645FC4" w:rsidRDefault="002E1802">
      <w:pPr>
        <w:rPr>
          <w:lang w:val="pt-PT"/>
        </w:rPr>
      </w:pPr>
    </w:p>
    <w:p w14:paraId="500B3194" w14:textId="77777777" w:rsidR="002E1802" w:rsidRPr="00645FC4" w:rsidRDefault="002E1802">
      <w:pPr>
        <w:rPr>
          <w:lang w:val="pt-PT"/>
        </w:rPr>
      </w:pPr>
    </w:p>
    <w:p w14:paraId="6F0ABED0" w14:textId="77777777" w:rsidR="002E1802" w:rsidRPr="00645FC4" w:rsidRDefault="002E1802">
      <w:pPr>
        <w:rPr>
          <w:lang w:val="pt-PT"/>
        </w:rPr>
      </w:pPr>
    </w:p>
    <w:sectPr w:rsidR="002E1802" w:rsidRPr="00645FC4" w:rsidSect="003F378E">
      <w:type w:val="continuous"/>
      <w:pgSz w:w="11906" w:h="16838"/>
      <w:pgMar w:top="1440" w:right="1080" w:bottom="1440" w:left="108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9FEE0" w14:textId="77777777" w:rsidR="00F349F1" w:rsidRDefault="00F349F1" w:rsidP="000270CB">
      <w:pPr>
        <w:spacing w:after="0" w:line="240" w:lineRule="auto"/>
      </w:pPr>
      <w:r>
        <w:separator/>
      </w:r>
    </w:p>
  </w:endnote>
  <w:endnote w:type="continuationSeparator" w:id="0">
    <w:p w14:paraId="59B52191" w14:textId="77777777" w:rsidR="00F349F1" w:rsidRDefault="00F349F1" w:rsidP="000270CB">
      <w:pPr>
        <w:spacing w:after="0" w:line="240" w:lineRule="auto"/>
      </w:pPr>
      <w:r>
        <w:continuationSeparator/>
      </w:r>
    </w:p>
  </w:endnote>
  <w:endnote w:type="continuationNotice" w:id="1">
    <w:p w14:paraId="60A3D05B" w14:textId="77777777" w:rsidR="00F349F1" w:rsidRDefault="00F349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46067" w14:textId="77777777" w:rsidR="00F3055D" w:rsidRDefault="00F305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F142B" w14:textId="77777777" w:rsidR="00F349F1" w:rsidRDefault="00F349F1" w:rsidP="000270CB">
      <w:pPr>
        <w:spacing w:after="0" w:line="240" w:lineRule="auto"/>
      </w:pPr>
      <w:r>
        <w:separator/>
      </w:r>
    </w:p>
  </w:footnote>
  <w:footnote w:type="continuationSeparator" w:id="0">
    <w:p w14:paraId="1F7F4E80" w14:textId="77777777" w:rsidR="00F349F1" w:rsidRDefault="00F349F1" w:rsidP="000270CB">
      <w:pPr>
        <w:spacing w:after="0" w:line="240" w:lineRule="auto"/>
      </w:pPr>
      <w:r>
        <w:continuationSeparator/>
      </w:r>
    </w:p>
  </w:footnote>
  <w:footnote w:type="continuationNotice" w:id="1">
    <w:p w14:paraId="1FCA890A" w14:textId="77777777" w:rsidR="00F349F1" w:rsidRDefault="00F349F1">
      <w:pPr>
        <w:spacing w:after="0" w:line="240" w:lineRule="auto"/>
      </w:pPr>
    </w:p>
  </w:footnote>
  <w:footnote w:id="2">
    <w:p w14:paraId="5465C9F7" w14:textId="27E7A009" w:rsidR="00B05603" w:rsidRPr="00B05603" w:rsidRDefault="00B05603">
      <w:pPr>
        <w:pStyle w:val="FootnoteText"/>
        <w:rPr>
          <w:lang w:val="pt-PT"/>
        </w:rPr>
      </w:pPr>
      <w:r>
        <w:rPr>
          <w:rStyle w:val="FootnoteReference"/>
        </w:rPr>
        <w:footnoteRef/>
      </w:r>
      <w:r>
        <w:t xml:space="preserve"> Explained on practical classe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952CE"/>
    <w:multiLevelType w:val="hybridMultilevel"/>
    <w:tmpl w:val="5E9C08FE"/>
    <w:lvl w:ilvl="0" w:tplc="08F04E0A">
      <w:numFmt w:val="bullet"/>
      <w:lvlText w:val="-"/>
      <w:lvlJc w:val="left"/>
      <w:pPr>
        <w:ind w:left="1069" w:hanging="360"/>
      </w:pPr>
      <w:rPr>
        <w:rFonts w:ascii="Calibri" w:eastAsiaTheme="minorHAnsi" w:hAnsi="Calibri" w:cs="Calibri"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 w15:restartNumberingAfterBreak="0">
    <w:nsid w:val="0B0E3A81"/>
    <w:multiLevelType w:val="multilevel"/>
    <w:tmpl w:val="61BA7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3470F8"/>
    <w:multiLevelType w:val="hybridMultilevel"/>
    <w:tmpl w:val="44B07780"/>
    <w:lvl w:ilvl="0" w:tplc="DA22D920">
      <w:numFmt w:val="bullet"/>
      <w:lvlText w:val="-"/>
      <w:lvlJc w:val="left"/>
      <w:pPr>
        <w:ind w:left="1068" w:hanging="360"/>
      </w:pPr>
      <w:rPr>
        <w:rFonts w:ascii="Calibri" w:eastAsiaTheme="minorHAnsi" w:hAnsi="Calibri" w:cs="Calibri"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3" w15:restartNumberingAfterBreak="0">
    <w:nsid w:val="136F3CBC"/>
    <w:multiLevelType w:val="hybridMultilevel"/>
    <w:tmpl w:val="F98E6DA6"/>
    <w:lvl w:ilvl="0" w:tplc="C2D4B088">
      <w:start w:val="1"/>
      <w:numFmt w:val="bullet"/>
      <w:lvlText w:val="-"/>
      <w:lvlJc w:val="left"/>
      <w:pPr>
        <w:ind w:left="1068" w:hanging="360"/>
      </w:pPr>
      <w:rPr>
        <w:rFonts w:ascii="Calibri" w:eastAsia="Calibri" w:hAnsi="Calibri" w:cs="Calibri" w:hint="default"/>
      </w:rPr>
    </w:lvl>
    <w:lvl w:ilvl="1" w:tplc="08160003">
      <w:start w:val="1"/>
      <w:numFmt w:val="bullet"/>
      <w:lvlText w:val="o"/>
      <w:lvlJc w:val="left"/>
      <w:pPr>
        <w:ind w:left="1788" w:hanging="360"/>
      </w:pPr>
      <w:rPr>
        <w:rFonts w:ascii="Courier New" w:hAnsi="Courier New" w:cs="Courier New" w:hint="default"/>
      </w:rPr>
    </w:lvl>
    <w:lvl w:ilvl="2" w:tplc="08160005">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4" w15:restartNumberingAfterBreak="0">
    <w:nsid w:val="3A301319"/>
    <w:multiLevelType w:val="hybridMultilevel"/>
    <w:tmpl w:val="B9A09D20"/>
    <w:lvl w:ilvl="0" w:tplc="F894EC8E">
      <w:start w:val="19"/>
      <w:numFmt w:val="bullet"/>
      <w:lvlText w:val="-"/>
      <w:lvlJc w:val="left"/>
      <w:pPr>
        <w:ind w:left="720" w:hanging="360"/>
      </w:pPr>
      <w:rPr>
        <w:rFonts w:ascii="Calibri" w:eastAsiaTheme="minorHAnsi" w:hAnsi="Calibri" w:cs="Calibr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424D51F6"/>
    <w:multiLevelType w:val="hybridMultilevel"/>
    <w:tmpl w:val="791A61F2"/>
    <w:lvl w:ilvl="0" w:tplc="FFFFFFFF">
      <w:start w:val="2"/>
      <w:numFmt w:val="bullet"/>
      <w:lvlText w:val="-"/>
      <w:lvlJc w:val="left"/>
      <w:pPr>
        <w:ind w:left="720" w:hanging="360"/>
      </w:pPr>
      <w:rPr>
        <w:rFonts w:ascii="Calibri" w:eastAsiaTheme="minorHAnsi" w:hAnsi="Calibri" w:cs="Calibri" w:hint="default"/>
      </w:rPr>
    </w:lvl>
    <w:lvl w:ilvl="1" w:tplc="0816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45593CEC"/>
    <w:multiLevelType w:val="hybridMultilevel"/>
    <w:tmpl w:val="C4685BAA"/>
    <w:lvl w:ilvl="0" w:tplc="2EF606B6">
      <w:start w:val="2"/>
      <w:numFmt w:val="bullet"/>
      <w:lvlText w:val="-"/>
      <w:lvlJc w:val="left"/>
      <w:pPr>
        <w:ind w:left="1068" w:hanging="360"/>
      </w:pPr>
      <w:rPr>
        <w:rFonts w:ascii="Calibri" w:eastAsiaTheme="minorHAnsi" w:hAnsi="Calibri" w:cs="Calibri"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7" w15:restartNumberingAfterBreak="0">
    <w:nsid w:val="47827A4E"/>
    <w:multiLevelType w:val="hybridMultilevel"/>
    <w:tmpl w:val="4126C572"/>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484255FB"/>
    <w:multiLevelType w:val="hybridMultilevel"/>
    <w:tmpl w:val="DE8E6F3C"/>
    <w:lvl w:ilvl="0" w:tplc="D7044560">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0E033D4"/>
    <w:multiLevelType w:val="multilevel"/>
    <w:tmpl w:val="EFC2A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3A36DA"/>
    <w:multiLevelType w:val="multilevel"/>
    <w:tmpl w:val="0EF05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C0A6ECD"/>
    <w:multiLevelType w:val="hybridMultilevel"/>
    <w:tmpl w:val="D1FE745A"/>
    <w:lvl w:ilvl="0" w:tplc="2488B79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39374907">
    <w:abstractNumId w:val="3"/>
  </w:num>
  <w:num w:numId="2" w16cid:durableId="448473786">
    <w:abstractNumId w:val="7"/>
  </w:num>
  <w:num w:numId="3" w16cid:durableId="1182087992">
    <w:abstractNumId w:val="6"/>
  </w:num>
  <w:num w:numId="4" w16cid:durableId="1262180593">
    <w:abstractNumId w:val="8"/>
  </w:num>
  <w:num w:numId="5" w16cid:durableId="1978603029">
    <w:abstractNumId w:val="9"/>
  </w:num>
  <w:num w:numId="6" w16cid:durableId="1262647912">
    <w:abstractNumId w:val="5"/>
  </w:num>
  <w:num w:numId="7" w16cid:durableId="1277635379">
    <w:abstractNumId w:val="2"/>
  </w:num>
  <w:num w:numId="8" w16cid:durableId="1469587732">
    <w:abstractNumId w:val="0"/>
  </w:num>
  <w:num w:numId="9" w16cid:durableId="1563903960">
    <w:abstractNumId w:val="4"/>
  </w:num>
  <w:num w:numId="10" w16cid:durableId="701133770">
    <w:abstractNumId w:val="10"/>
  </w:num>
  <w:num w:numId="11" w16cid:durableId="1937246310">
    <w:abstractNumId w:val="1"/>
  </w:num>
  <w:num w:numId="12" w16cid:durableId="14532408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0NjExNjYwMTA3MTFQ0lEKTi0uzszPAymwqAUA6PYkdCwAAAA="/>
  </w:docVars>
  <w:rsids>
    <w:rsidRoot w:val="000270CB"/>
    <w:rsid w:val="000003C2"/>
    <w:rsid w:val="00001436"/>
    <w:rsid w:val="0000161E"/>
    <w:rsid w:val="000017E5"/>
    <w:rsid w:val="0000381D"/>
    <w:rsid w:val="00004C7A"/>
    <w:rsid w:val="00005665"/>
    <w:rsid w:val="0000609A"/>
    <w:rsid w:val="0000720C"/>
    <w:rsid w:val="00010B6C"/>
    <w:rsid w:val="00012FF1"/>
    <w:rsid w:val="00013461"/>
    <w:rsid w:val="000137C0"/>
    <w:rsid w:val="000139A6"/>
    <w:rsid w:val="00013D23"/>
    <w:rsid w:val="00015B66"/>
    <w:rsid w:val="00015D4E"/>
    <w:rsid w:val="00015DCB"/>
    <w:rsid w:val="00015E11"/>
    <w:rsid w:val="000174A7"/>
    <w:rsid w:val="0002007E"/>
    <w:rsid w:val="00020739"/>
    <w:rsid w:val="0002165A"/>
    <w:rsid w:val="000216B1"/>
    <w:rsid w:val="0002283B"/>
    <w:rsid w:val="00023288"/>
    <w:rsid w:val="000232AF"/>
    <w:rsid w:val="00024259"/>
    <w:rsid w:val="00024F8E"/>
    <w:rsid w:val="00025183"/>
    <w:rsid w:val="000255B4"/>
    <w:rsid w:val="00025738"/>
    <w:rsid w:val="0002583D"/>
    <w:rsid w:val="00025F67"/>
    <w:rsid w:val="00026A7E"/>
    <w:rsid w:val="000270CB"/>
    <w:rsid w:val="000273D2"/>
    <w:rsid w:val="00027A59"/>
    <w:rsid w:val="00027CD8"/>
    <w:rsid w:val="00030454"/>
    <w:rsid w:val="00030B02"/>
    <w:rsid w:val="000317AC"/>
    <w:rsid w:val="000322E8"/>
    <w:rsid w:val="000339AB"/>
    <w:rsid w:val="00034974"/>
    <w:rsid w:val="00034B81"/>
    <w:rsid w:val="0003521C"/>
    <w:rsid w:val="000353B6"/>
    <w:rsid w:val="0003583C"/>
    <w:rsid w:val="00035C4B"/>
    <w:rsid w:val="000366C9"/>
    <w:rsid w:val="00036B15"/>
    <w:rsid w:val="000373E9"/>
    <w:rsid w:val="000375F2"/>
    <w:rsid w:val="000400C2"/>
    <w:rsid w:val="00041DA7"/>
    <w:rsid w:val="000427F2"/>
    <w:rsid w:val="00043357"/>
    <w:rsid w:val="000439C0"/>
    <w:rsid w:val="0004455C"/>
    <w:rsid w:val="00044613"/>
    <w:rsid w:val="00045B79"/>
    <w:rsid w:val="0004629B"/>
    <w:rsid w:val="000464B5"/>
    <w:rsid w:val="00046698"/>
    <w:rsid w:val="00046947"/>
    <w:rsid w:val="00046C4F"/>
    <w:rsid w:val="00046DDD"/>
    <w:rsid w:val="00047113"/>
    <w:rsid w:val="00047125"/>
    <w:rsid w:val="000479EF"/>
    <w:rsid w:val="00050BDA"/>
    <w:rsid w:val="000513FC"/>
    <w:rsid w:val="00051892"/>
    <w:rsid w:val="00051BDB"/>
    <w:rsid w:val="00051C0E"/>
    <w:rsid w:val="00052FC7"/>
    <w:rsid w:val="00053EEA"/>
    <w:rsid w:val="00055D6E"/>
    <w:rsid w:val="000565FD"/>
    <w:rsid w:val="000572A2"/>
    <w:rsid w:val="00060EC3"/>
    <w:rsid w:val="00061CE7"/>
    <w:rsid w:val="0006327A"/>
    <w:rsid w:val="000639F2"/>
    <w:rsid w:val="000642DE"/>
    <w:rsid w:val="00065065"/>
    <w:rsid w:val="000664A2"/>
    <w:rsid w:val="00067A5A"/>
    <w:rsid w:val="00067DA5"/>
    <w:rsid w:val="00070DB2"/>
    <w:rsid w:val="00071A93"/>
    <w:rsid w:val="0007294D"/>
    <w:rsid w:val="00072E2D"/>
    <w:rsid w:val="00073BBC"/>
    <w:rsid w:val="00073E1F"/>
    <w:rsid w:val="00073F59"/>
    <w:rsid w:val="00075D00"/>
    <w:rsid w:val="00075E1C"/>
    <w:rsid w:val="0007624E"/>
    <w:rsid w:val="000762A2"/>
    <w:rsid w:val="00077220"/>
    <w:rsid w:val="00077FBD"/>
    <w:rsid w:val="0008058F"/>
    <w:rsid w:val="0008123B"/>
    <w:rsid w:val="00082026"/>
    <w:rsid w:val="0008239A"/>
    <w:rsid w:val="00082BF6"/>
    <w:rsid w:val="00084CF2"/>
    <w:rsid w:val="000856A9"/>
    <w:rsid w:val="00085B47"/>
    <w:rsid w:val="00086313"/>
    <w:rsid w:val="000863EC"/>
    <w:rsid w:val="0008649A"/>
    <w:rsid w:val="00086CB9"/>
    <w:rsid w:val="00086D4C"/>
    <w:rsid w:val="00087BA6"/>
    <w:rsid w:val="00090CFD"/>
    <w:rsid w:val="00090DCC"/>
    <w:rsid w:val="00091329"/>
    <w:rsid w:val="00092022"/>
    <w:rsid w:val="0009466F"/>
    <w:rsid w:val="000946C1"/>
    <w:rsid w:val="000949C8"/>
    <w:rsid w:val="00094C44"/>
    <w:rsid w:val="000969D3"/>
    <w:rsid w:val="00096E92"/>
    <w:rsid w:val="00096FA8"/>
    <w:rsid w:val="000A0435"/>
    <w:rsid w:val="000A1166"/>
    <w:rsid w:val="000A275C"/>
    <w:rsid w:val="000A2E00"/>
    <w:rsid w:val="000A3B3F"/>
    <w:rsid w:val="000A3B7A"/>
    <w:rsid w:val="000A3EA3"/>
    <w:rsid w:val="000A47BB"/>
    <w:rsid w:val="000A537F"/>
    <w:rsid w:val="000A54A3"/>
    <w:rsid w:val="000A5B4D"/>
    <w:rsid w:val="000A687B"/>
    <w:rsid w:val="000A6AF4"/>
    <w:rsid w:val="000A73AC"/>
    <w:rsid w:val="000A762E"/>
    <w:rsid w:val="000B002B"/>
    <w:rsid w:val="000B0EC7"/>
    <w:rsid w:val="000B14F1"/>
    <w:rsid w:val="000B17EC"/>
    <w:rsid w:val="000B20D9"/>
    <w:rsid w:val="000B26DE"/>
    <w:rsid w:val="000B5F20"/>
    <w:rsid w:val="000B74C6"/>
    <w:rsid w:val="000C004D"/>
    <w:rsid w:val="000C1242"/>
    <w:rsid w:val="000C1DA2"/>
    <w:rsid w:val="000C22DF"/>
    <w:rsid w:val="000C4E9F"/>
    <w:rsid w:val="000C5848"/>
    <w:rsid w:val="000C5A76"/>
    <w:rsid w:val="000C67B6"/>
    <w:rsid w:val="000C67B9"/>
    <w:rsid w:val="000C6D80"/>
    <w:rsid w:val="000C7F88"/>
    <w:rsid w:val="000D0010"/>
    <w:rsid w:val="000D05A3"/>
    <w:rsid w:val="000D1015"/>
    <w:rsid w:val="000D3244"/>
    <w:rsid w:val="000D3255"/>
    <w:rsid w:val="000D3D46"/>
    <w:rsid w:val="000D410E"/>
    <w:rsid w:val="000D4665"/>
    <w:rsid w:val="000D4C43"/>
    <w:rsid w:val="000D514E"/>
    <w:rsid w:val="000D5C68"/>
    <w:rsid w:val="000D716D"/>
    <w:rsid w:val="000D7736"/>
    <w:rsid w:val="000D7AC6"/>
    <w:rsid w:val="000E0003"/>
    <w:rsid w:val="000E0507"/>
    <w:rsid w:val="000E0599"/>
    <w:rsid w:val="000E0F47"/>
    <w:rsid w:val="000E100C"/>
    <w:rsid w:val="000E1E43"/>
    <w:rsid w:val="000E28ED"/>
    <w:rsid w:val="000E2D4E"/>
    <w:rsid w:val="000E37F6"/>
    <w:rsid w:val="000E3D47"/>
    <w:rsid w:val="000E50F2"/>
    <w:rsid w:val="000E51A3"/>
    <w:rsid w:val="000E5D0C"/>
    <w:rsid w:val="000E5F01"/>
    <w:rsid w:val="000E665A"/>
    <w:rsid w:val="000F0526"/>
    <w:rsid w:val="000F0CF0"/>
    <w:rsid w:val="000F19EA"/>
    <w:rsid w:val="000F21A1"/>
    <w:rsid w:val="000F28F3"/>
    <w:rsid w:val="000F2B51"/>
    <w:rsid w:val="000F2C11"/>
    <w:rsid w:val="000F34C6"/>
    <w:rsid w:val="000F3BE5"/>
    <w:rsid w:val="000F441C"/>
    <w:rsid w:val="000F4F6E"/>
    <w:rsid w:val="000F5B81"/>
    <w:rsid w:val="000F6D10"/>
    <w:rsid w:val="000F6F1C"/>
    <w:rsid w:val="000F7930"/>
    <w:rsid w:val="000F7EE4"/>
    <w:rsid w:val="000F7F2E"/>
    <w:rsid w:val="001006CB"/>
    <w:rsid w:val="001010BD"/>
    <w:rsid w:val="00101ACC"/>
    <w:rsid w:val="00101CF7"/>
    <w:rsid w:val="0010223A"/>
    <w:rsid w:val="001024F4"/>
    <w:rsid w:val="00103C65"/>
    <w:rsid w:val="001041E5"/>
    <w:rsid w:val="00104520"/>
    <w:rsid w:val="00104DB0"/>
    <w:rsid w:val="001056BC"/>
    <w:rsid w:val="00107580"/>
    <w:rsid w:val="00107C22"/>
    <w:rsid w:val="00110005"/>
    <w:rsid w:val="001101D4"/>
    <w:rsid w:val="00110DBC"/>
    <w:rsid w:val="00111204"/>
    <w:rsid w:val="00112DE0"/>
    <w:rsid w:val="00113167"/>
    <w:rsid w:val="001136D8"/>
    <w:rsid w:val="0011392B"/>
    <w:rsid w:val="0011408D"/>
    <w:rsid w:val="001143D5"/>
    <w:rsid w:val="0011695F"/>
    <w:rsid w:val="00116F09"/>
    <w:rsid w:val="00117022"/>
    <w:rsid w:val="00120B50"/>
    <w:rsid w:val="00122286"/>
    <w:rsid w:val="00122D31"/>
    <w:rsid w:val="001230E1"/>
    <w:rsid w:val="001235CD"/>
    <w:rsid w:val="001238C5"/>
    <w:rsid w:val="0012434D"/>
    <w:rsid w:val="001263E6"/>
    <w:rsid w:val="00126ADD"/>
    <w:rsid w:val="00127ACA"/>
    <w:rsid w:val="00127D7C"/>
    <w:rsid w:val="00130FA9"/>
    <w:rsid w:val="0013102E"/>
    <w:rsid w:val="00131671"/>
    <w:rsid w:val="001318E7"/>
    <w:rsid w:val="0013262D"/>
    <w:rsid w:val="00132776"/>
    <w:rsid w:val="00132BEC"/>
    <w:rsid w:val="00132D29"/>
    <w:rsid w:val="00133D71"/>
    <w:rsid w:val="00133D77"/>
    <w:rsid w:val="001346ED"/>
    <w:rsid w:val="001350A6"/>
    <w:rsid w:val="001352F1"/>
    <w:rsid w:val="001361EC"/>
    <w:rsid w:val="001369BB"/>
    <w:rsid w:val="00137539"/>
    <w:rsid w:val="001378E3"/>
    <w:rsid w:val="001409FA"/>
    <w:rsid w:val="00141082"/>
    <w:rsid w:val="0014138F"/>
    <w:rsid w:val="00141742"/>
    <w:rsid w:val="00141A19"/>
    <w:rsid w:val="00141D7C"/>
    <w:rsid w:val="00142DDA"/>
    <w:rsid w:val="00144473"/>
    <w:rsid w:val="00144EE3"/>
    <w:rsid w:val="00146BCC"/>
    <w:rsid w:val="00146D62"/>
    <w:rsid w:val="00146EB2"/>
    <w:rsid w:val="00147483"/>
    <w:rsid w:val="00147EAC"/>
    <w:rsid w:val="001513D7"/>
    <w:rsid w:val="00151F0A"/>
    <w:rsid w:val="00152499"/>
    <w:rsid w:val="001526BD"/>
    <w:rsid w:val="00152E0B"/>
    <w:rsid w:val="001533F9"/>
    <w:rsid w:val="00153F3F"/>
    <w:rsid w:val="0015483A"/>
    <w:rsid w:val="00154A68"/>
    <w:rsid w:val="0015713C"/>
    <w:rsid w:val="00157189"/>
    <w:rsid w:val="0015740F"/>
    <w:rsid w:val="00160488"/>
    <w:rsid w:val="0016170B"/>
    <w:rsid w:val="00161906"/>
    <w:rsid w:val="00163125"/>
    <w:rsid w:val="001644AD"/>
    <w:rsid w:val="00164833"/>
    <w:rsid w:val="00165B17"/>
    <w:rsid w:val="00166655"/>
    <w:rsid w:val="00166CD8"/>
    <w:rsid w:val="00166CF9"/>
    <w:rsid w:val="0016745D"/>
    <w:rsid w:val="00167F0A"/>
    <w:rsid w:val="00170083"/>
    <w:rsid w:val="00170115"/>
    <w:rsid w:val="00170759"/>
    <w:rsid w:val="001711DD"/>
    <w:rsid w:val="00171986"/>
    <w:rsid w:val="001719FF"/>
    <w:rsid w:val="00171C15"/>
    <w:rsid w:val="00172636"/>
    <w:rsid w:val="00172ACC"/>
    <w:rsid w:val="0017344E"/>
    <w:rsid w:val="00173BE3"/>
    <w:rsid w:val="00173DDB"/>
    <w:rsid w:val="001758D9"/>
    <w:rsid w:val="00175F43"/>
    <w:rsid w:val="0017609E"/>
    <w:rsid w:val="001762DA"/>
    <w:rsid w:val="0017724E"/>
    <w:rsid w:val="001772A6"/>
    <w:rsid w:val="00177E1D"/>
    <w:rsid w:val="001802C0"/>
    <w:rsid w:val="00180908"/>
    <w:rsid w:val="00180E98"/>
    <w:rsid w:val="001814EF"/>
    <w:rsid w:val="0018303B"/>
    <w:rsid w:val="00183D7D"/>
    <w:rsid w:val="00184836"/>
    <w:rsid w:val="00184BDD"/>
    <w:rsid w:val="00185090"/>
    <w:rsid w:val="00185C59"/>
    <w:rsid w:val="00185D1C"/>
    <w:rsid w:val="00185E24"/>
    <w:rsid w:val="001860CA"/>
    <w:rsid w:val="00186619"/>
    <w:rsid w:val="00187E4F"/>
    <w:rsid w:val="00187F3E"/>
    <w:rsid w:val="00190B13"/>
    <w:rsid w:val="00191EF6"/>
    <w:rsid w:val="00193F11"/>
    <w:rsid w:val="001946FD"/>
    <w:rsid w:val="00194D84"/>
    <w:rsid w:val="00195BED"/>
    <w:rsid w:val="00196AB0"/>
    <w:rsid w:val="001A05E9"/>
    <w:rsid w:val="001A0C20"/>
    <w:rsid w:val="001A1D59"/>
    <w:rsid w:val="001A2A92"/>
    <w:rsid w:val="001A35A3"/>
    <w:rsid w:val="001A3E93"/>
    <w:rsid w:val="001A4A51"/>
    <w:rsid w:val="001A4E96"/>
    <w:rsid w:val="001A680C"/>
    <w:rsid w:val="001A69EA"/>
    <w:rsid w:val="001B03E1"/>
    <w:rsid w:val="001B0573"/>
    <w:rsid w:val="001B0728"/>
    <w:rsid w:val="001B0A84"/>
    <w:rsid w:val="001B0DF2"/>
    <w:rsid w:val="001B1387"/>
    <w:rsid w:val="001B254A"/>
    <w:rsid w:val="001B2734"/>
    <w:rsid w:val="001B2995"/>
    <w:rsid w:val="001B3D6D"/>
    <w:rsid w:val="001B3ECF"/>
    <w:rsid w:val="001B3F0D"/>
    <w:rsid w:val="001B4332"/>
    <w:rsid w:val="001B46EF"/>
    <w:rsid w:val="001B48A0"/>
    <w:rsid w:val="001B502C"/>
    <w:rsid w:val="001B5694"/>
    <w:rsid w:val="001B5ACA"/>
    <w:rsid w:val="001B5E28"/>
    <w:rsid w:val="001B6CDB"/>
    <w:rsid w:val="001B7D1E"/>
    <w:rsid w:val="001C0A99"/>
    <w:rsid w:val="001C0B13"/>
    <w:rsid w:val="001C1325"/>
    <w:rsid w:val="001C24A1"/>
    <w:rsid w:val="001C271F"/>
    <w:rsid w:val="001C303D"/>
    <w:rsid w:val="001C36A6"/>
    <w:rsid w:val="001C39C1"/>
    <w:rsid w:val="001C46DE"/>
    <w:rsid w:val="001C4A4D"/>
    <w:rsid w:val="001C4D7B"/>
    <w:rsid w:val="001C53AA"/>
    <w:rsid w:val="001C5AB5"/>
    <w:rsid w:val="001C64E0"/>
    <w:rsid w:val="001C7CDE"/>
    <w:rsid w:val="001D0035"/>
    <w:rsid w:val="001D00A1"/>
    <w:rsid w:val="001D10EE"/>
    <w:rsid w:val="001D2652"/>
    <w:rsid w:val="001D304C"/>
    <w:rsid w:val="001D4BF0"/>
    <w:rsid w:val="001D4CBF"/>
    <w:rsid w:val="001D4F2D"/>
    <w:rsid w:val="001D502D"/>
    <w:rsid w:val="001D531C"/>
    <w:rsid w:val="001D5902"/>
    <w:rsid w:val="001D59CA"/>
    <w:rsid w:val="001D5E37"/>
    <w:rsid w:val="001D6BC4"/>
    <w:rsid w:val="001D6F7F"/>
    <w:rsid w:val="001D7743"/>
    <w:rsid w:val="001E1142"/>
    <w:rsid w:val="001E1375"/>
    <w:rsid w:val="001E40AE"/>
    <w:rsid w:val="001E51FF"/>
    <w:rsid w:val="001E583F"/>
    <w:rsid w:val="001E5EED"/>
    <w:rsid w:val="001E603A"/>
    <w:rsid w:val="001E6C68"/>
    <w:rsid w:val="001F0063"/>
    <w:rsid w:val="001F0627"/>
    <w:rsid w:val="001F06DA"/>
    <w:rsid w:val="001F0D9F"/>
    <w:rsid w:val="001F1012"/>
    <w:rsid w:val="001F136D"/>
    <w:rsid w:val="001F283B"/>
    <w:rsid w:val="001F3C5A"/>
    <w:rsid w:val="001F691C"/>
    <w:rsid w:val="001F7B6C"/>
    <w:rsid w:val="001F7D5B"/>
    <w:rsid w:val="002017F4"/>
    <w:rsid w:val="00202CEE"/>
    <w:rsid w:val="0020367B"/>
    <w:rsid w:val="00203AD7"/>
    <w:rsid w:val="00204399"/>
    <w:rsid w:val="002043AB"/>
    <w:rsid w:val="002047B7"/>
    <w:rsid w:val="00211418"/>
    <w:rsid w:val="002114D6"/>
    <w:rsid w:val="002118E7"/>
    <w:rsid w:val="002120ED"/>
    <w:rsid w:val="002129B2"/>
    <w:rsid w:val="00212FE2"/>
    <w:rsid w:val="00214E00"/>
    <w:rsid w:val="00215C61"/>
    <w:rsid w:val="00216306"/>
    <w:rsid w:val="00216541"/>
    <w:rsid w:val="00217080"/>
    <w:rsid w:val="00220764"/>
    <w:rsid w:val="00220943"/>
    <w:rsid w:val="00220E80"/>
    <w:rsid w:val="00221594"/>
    <w:rsid w:val="00221813"/>
    <w:rsid w:val="002222C7"/>
    <w:rsid w:val="002223D1"/>
    <w:rsid w:val="0022352E"/>
    <w:rsid w:val="00223773"/>
    <w:rsid w:val="00223A49"/>
    <w:rsid w:val="0022528B"/>
    <w:rsid w:val="0022573F"/>
    <w:rsid w:val="002258EC"/>
    <w:rsid w:val="00225B7C"/>
    <w:rsid w:val="002266BC"/>
    <w:rsid w:val="00227323"/>
    <w:rsid w:val="002300FB"/>
    <w:rsid w:val="002302F3"/>
    <w:rsid w:val="0023090D"/>
    <w:rsid w:val="00230C14"/>
    <w:rsid w:val="00230E67"/>
    <w:rsid w:val="00230EAC"/>
    <w:rsid w:val="00232240"/>
    <w:rsid w:val="0023248F"/>
    <w:rsid w:val="002326D4"/>
    <w:rsid w:val="00233F70"/>
    <w:rsid w:val="0023567D"/>
    <w:rsid w:val="00235ABC"/>
    <w:rsid w:val="002378E4"/>
    <w:rsid w:val="00237B4A"/>
    <w:rsid w:val="00237C31"/>
    <w:rsid w:val="00240219"/>
    <w:rsid w:val="00240A6E"/>
    <w:rsid w:val="002417C0"/>
    <w:rsid w:val="00241D09"/>
    <w:rsid w:val="002424D9"/>
    <w:rsid w:val="00242DEB"/>
    <w:rsid w:val="00243C4B"/>
    <w:rsid w:val="00245805"/>
    <w:rsid w:val="00247BD7"/>
    <w:rsid w:val="00247C26"/>
    <w:rsid w:val="002509BE"/>
    <w:rsid w:val="0025101C"/>
    <w:rsid w:val="002510ED"/>
    <w:rsid w:val="002511AF"/>
    <w:rsid w:val="002515E5"/>
    <w:rsid w:val="00251FD2"/>
    <w:rsid w:val="002529DA"/>
    <w:rsid w:val="00252C20"/>
    <w:rsid w:val="00252C92"/>
    <w:rsid w:val="0025325D"/>
    <w:rsid w:val="002541D9"/>
    <w:rsid w:val="0025443C"/>
    <w:rsid w:val="00256334"/>
    <w:rsid w:val="00256A57"/>
    <w:rsid w:val="00256C97"/>
    <w:rsid w:val="00256ECA"/>
    <w:rsid w:val="00257872"/>
    <w:rsid w:val="00257CFD"/>
    <w:rsid w:val="002608DF"/>
    <w:rsid w:val="002612C8"/>
    <w:rsid w:val="002621B6"/>
    <w:rsid w:val="002621FA"/>
    <w:rsid w:val="00262DE9"/>
    <w:rsid w:val="00263D33"/>
    <w:rsid w:val="0026419D"/>
    <w:rsid w:val="0026484C"/>
    <w:rsid w:val="002658C4"/>
    <w:rsid w:val="00265974"/>
    <w:rsid w:val="00267273"/>
    <w:rsid w:val="002678F8"/>
    <w:rsid w:val="002713D6"/>
    <w:rsid w:val="002720DF"/>
    <w:rsid w:val="00272A6E"/>
    <w:rsid w:val="002737B0"/>
    <w:rsid w:val="00274D26"/>
    <w:rsid w:val="00275F8A"/>
    <w:rsid w:val="002769A5"/>
    <w:rsid w:val="0027796C"/>
    <w:rsid w:val="00277B76"/>
    <w:rsid w:val="00277D17"/>
    <w:rsid w:val="00277D8C"/>
    <w:rsid w:val="00277F4E"/>
    <w:rsid w:val="0028028C"/>
    <w:rsid w:val="00280D8A"/>
    <w:rsid w:val="00280E52"/>
    <w:rsid w:val="00280F3B"/>
    <w:rsid w:val="00282742"/>
    <w:rsid w:val="00282F6B"/>
    <w:rsid w:val="00283534"/>
    <w:rsid w:val="002835A6"/>
    <w:rsid w:val="002841EB"/>
    <w:rsid w:val="00284969"/>
    <w:rsid w:val="00285C64"/>
    <w:rsid w:val="00285D47"/>
    <w:rsid w:val="00286299"/>
    <w:rsid w:val="002866F2"/>
    <w:rsid w:val="00286BD1"/>
    <w:rsid w:val="00286C75"/>
    <w:rsid w:val="002871A3"/>
    <w:rsid w:val="00287437"/>
    <w:rsid w:val="00287C8B"/>
    <w:rsid w:val="00290060"/>
    <w:rsid w:val="00290A56"/>
    <w:rsid w:val="00292A05"/>
    <w:rsid w:val="002935E5"/>
    <w:rsid w:val="00295C02"/>
    <w:rsid w:val="002968B9"/>
    <w:rsid w:val="00296C9B"/>
    <w:rsid w:val="00296E6A"/>
    <w:rsid w:val="00297C20"/>
    <w:rsid w:val="00297D35"/>
    <w:rsid w:val="002A0537"/>
    <w:rsid w:val="002A0BBC"/>
    <w:rsid w:val="002A0CA7"/>
    <w:rsid w:val="002A1358"/>
    <w:rsid w:val="002A1441"/>
    <w:rsid w:val="002A1E96"/>
    <w:rsid w:val="002A204B"/>
    <w:rsid w:val="002A2B60"/>
    <w:rsid w:val="002A2BA4"/>
    <w:rsid w:val="002A2CB3"/>
    <w:rsid w:val="002A4BED"/>
    <w:rsid w:val="002A577F"/>
    <w:rsid w:val="002A6015"/>
    <w:rsid w:val="002A64B2"/>
    <w:rsid w:val="002A6B1C"/>
    <w:rsid w:val="002A6BE6"/>
    <w:rsid w:val="002A7400"/>
    <w:rsid w:val="002B084A"/>
    <w:rsid w:val="002B0997"/>
    <w:rsid w:val="002B0D14"/>
    <w:rsid w:val="002B215E"/>
    <w:rsid w:val="002B3249"/>
    <w:rsid w:val="002B36E0"/>
    <w:rsid w:val="002B3DDE"/>
    <w:rsid w:val="002B562E"/>
    <w:rsid w:val="002B62B7"/>
    <w:rsid w:val="002B71B0"/>
    <w:rsid w:val="002B7F6A"/>
    <w:rsid w:val="002C042F"/>
    <w:rsid w:val="002C0519"/>
    <w:rsid w:val="002C1327"/>
    <w:rsid w:val="002C24CF"/>
    <w:rsid w:val="002C2CB8"/>
    <w:rsid w:val="002C3416"/>
    <w:rsid w:val="002C3B0B"/>
    <w:rsid w:val="002C4A69"/>
    <w:rsid w:val="002C4AF1"/>
    <w:rsid w:val="002C5959"/>
    <w:rsid w:val="002C6EAB"/>
    <w:rsid w:val="002C79D9"/>
    <w:rsid w:val="002C7BAD"/>
    <w:rsid w:val="002D0512"/>
    <w:rsid w:val="002D06F5"/>
    <w:rsid w:val="002D0802"/>
    <w:rsid w:val="002D0844"/>
    <w:rsid w:val="002D122E"/>
    <w:rsid w:val="002D1240"/>
    <w:rsid w:val="002D1789"/>
    <w:rsid w:val="002D2380"/>
    <w:rsid w:val="002D3045"/>
    <w:rsid w:val="002D3899"/>
    <w:rsid w:val="002D3A65"/>
    <w:rsid w:val="002D6558"/>
    <w:rsid w:val="002D65A6"/>
    <w:rsid w:val="002D6C96"/>
    <w:rsid w:val="002D77AF"/>
    <w:rsid w:val="002E137A"/>
    <w:rsid w:val="002E1802"/>
    <w:rsid w:val="002E1820"/>
    <w:rsid w:val="002E31BE"/>
    <w:rsid w:val="002E5179"/>
    <w:rsid w:val="002E5952"/>
    <w:rsid w:val="002E6B1C"/>
    <w:rsid w:val="002E7551"/>
    <w:rsid w:val="002F00F4"/>
    <w:rsid w:val="002F1906"/>
    <w:rsid w:val="002F1DAD"/>
    <w:rsid w:val="002F209F"/>
    <w:rsid w:val="002F31F7"/>
    <w:rsid w:val="002F33F1"/>
    <w:rsid w:val="002F34F3"/>
    <w:rsid w:val="002F3536"/>
    <w:rsid w:val="002F3739"/>
    <w:rsid w:val="002F4BFB"/>
    <w:rsid w:val="002F5E73"/>
    <w:rsid w:val="0030036E"/>
    <w:rsid w:val="00300372"/>
    <w:rsid w:val="00300D60"/>
    <w:rsid w:val="003013CC"/>
    <w:rsid w:val="00301D18"/>
    <w:rsid w:val="00301E27"/>
    <w:rsid w:val="003023BD"/>
    <w:rsid w:val="00302A1B"/>
    <w:rsid w:val="00302D96"/>
    <w:rsid w:val="00303287"/>
    <w:rsid w:val="00303417"/>
    <w:rsid w:val="00303749"/>
    <w:rsid w:val="0030413F"/>
    <w:rsid w:val="0030429A"/>
    <w:rsid w:val="00306469"/>
    <w:rsid w:val="0030723A"/>
    <w:rsid w:val="00310505"/>
    <w:rsid w:val="00311027"/>
    <w:rsid w:val="00312742"/>
    <w:rsid w:val="00312AB7"/>
    <w:rsid w:val="00314006"/>
    <w:rsid w:val="003141EC"/>
    <w:rsid w:val="00314F20"/>
    <w:rsid w:val="00316759"/>
    <w:rsid w:val="003172C6"/>
    <w:rsid w:val="00317470"/>
    <w:rsid w:val="00317553"/>
    <w:rsid w:val="0031763B"/>
    <w:rsid w:val="003200A4"/>
    <w:rsid w:val="003200D4"/>
    <w:rsid w:val="003204B6"/>
    <w:rsid w:val="003208C4"/>
    <w:rsid w:val="00321151"/>
    <w:rsid w:val="003217BA"/>
    <w:rsid w:val="00321B5F"/>
    <w:rsid w:val="00322199"/>
    <w:rsid w:val="003226B6"/>
    <w:rsid w:val="00322F37"/>
    <w:rsid w:val="0032394B"/>
    <w:rsid w:val="003253E6"/>
    <w:rsid w:val="003263FD"/>
    <w:rsid w:val="00326DAC"/>
    <w:rsid w:val="0033002F"/>
    <w:rsid w:val="003302A4"/>
    <w:rsid w:val="00330707"/>
    <w:rsid w:val="003311EC"/>
    <w:rsid w:val="00331F53"/>
    <w:rsid w:val="0033204F"/>
    <w:rsid w:val="00332E4A"/>
    <w:rsid w:val="00334236"/>
    <w:rsid w:val="00334920"/>
    <w:rsid w:val="00334D81"/>
    <w:rsid w:val="00334F8F"/>
    <w:rsid w:val="003356EB"/>
    <w:rsid w:val="00336BD1"/>
    <w:rsid w:val="00341592"/>
    <w:rsid w:val="00342136"/>
    <w:rsid w:val="003427C4"/>
    <w:rsid w:val="003439F2"/>
    <w:rsid w:val="00344DC2"/>
    <w:rsid w:val="00344EED"/>
    <w:rsid w:val="003454A7"/>
    <w:rsid w:val="00345894"/>
    <w:rsid w:val="003458A4"/>
    <w:rsid w:val="00346A79"/>
    <w:rsid w:val="00347BA9"/>
    <w:rsid w:val="00347D7F"/>
    <w:rsid w:val="00350D6A"/>
    <w:rsid w:val="00351F1A"/>
    <w:rsid w:val="003536CB"/>
    <w:rsid w:val="0035389F"/>
    <w:rsid w:val="00353D70"/>
    <w:rsid w:val="00354A34"/>
    <w:rsid w:val="00356019"/>
    <w:rsid w:val="003563C9"/>
    <w:rsid w:val="00357370"/>
    <w:rsid w:val="0035794E"/>
    <w:rsid w:val="003604F8"/>
    <w:rsid w:val="00360E65"/>
    <w:rsid w:val="00361645"/>
    <w:rsid w:val="00362362"/>
    <w:rsid w:val="00362770"/>
    <w:rsid w:val="003633A8"/>
    <w:rsid w:val="00363BC1"/>
    <w:rsid w:val="00364841"/>
    <w:rsid w:val="00364CE2"/>
    <w:rsid w:val="00365592"/>
    <w:rsid w:val="003662C7"/>
    <w:rsid w:val="00366BAC"/>
    <w:rsid w:val="00367B04"/>
    <w:rsid w:val="00367D31"/>
    <w:rsid w:val="00372118"/>
    <w:rsid w:val="00372DAF"/>
    <w:rsid w:val="00373A8D"/>
    <w:rsid w:val="00375113"/>
    <w:rsid w:val="00375D37"/>
    <w:rsid w:val="00375D96"/>
    <w:rsid w:val="00376011"/>
    <w:rsid w:val="003764CF"/>
    <w:rsid w:val="00376796"/>
    <w:rsid w:val="0037717F"/>
    <w:rsid w:val="00380343"/>
    <w:rsid w:val="00381B9A"/>
    <w:rsid w:val="00381CE6"/>
    <w:rsid w:val="00382ED8"/>
    <w:rsid w:val="00383004"/>
    <w:rsid w:val="00383AAE"/>
    <w:rsid w:val="003841C8"/>
    <w:rsid w:val="0038497F"/>
    <w:rsid w:val="00385341"/>
    <w:rsid w:val="003855B2"/>
    <w:rsid w:val="003872E8"/>
    <w:rsid w:val="003876E3"/>
    <w:rsid w:val="00387AC1"/>
    <w:rsid w:val="00390B1B"/>
    <w:rsid w:val="00391DD8"/>
    <w:rsid w:val="00392025"/>
    <w:rsid w:val="0039393C"/>
    <w:rsid w:val="00395304"/>
    <w:rsid w:val="003957B3"/>
    <w:rsid w:val="003959E5"/>
    <w:rsid w:val="00397C25"/>
    <w:rsid w:val="00397C73"/>
    <w:rsid w:val="003A02A1"/>
    <w:rsid w:val="003A05CE"/>
    <w:rsid w:val="003A0C66"/>
    <w:rsid w:val="003A14C8"/>
    <w:rsid w:val="003A1528"/>
    <w:rsid w:val="003A265A"/>
    <w:rsid w:val="003A3EF7"/>
    <w:rsid w:val="003A40E1"/>
    <w:rsid w:val="003A489B"/>
    <w:rsid w:val="003A5CB9"/>
    <w:rsid w:val="003A6386"/>
    <w:rsid w:val="003A66B0"/>
    <w:rsid w:val="003B132C"/>
    <w:rsid w:val="003B18E3"/>
    <w:rsid w:val="003B22E8"/>
    <w:rsid w:val="003B2449"/>
    <w:rsid w:val="003B2B88"/>
    <w:rsid w:val="003B4B96"/>
    <w:rsid w:val="003B6367"/>
    <w:rsid w:val="003C00B1"/>
    <w:rsid w:val="003C13D6"/>
    <w:rsid w:val="003C39D4"/>
    <w:rsid w:val="003C4455"/>
    <w:rsid w:val="003C4929"/>
    <w:rsid w:val="003C5331"/>
    <w:rsid w:val="003C7825"/>
    <w:rsid w:val="003C7FEA"/>
    <w:rsid w:val="003D08B1"/>
    <w:rsid w:val="003D094C"/>
    <w:rsid w:val="003D0CE6"/>
    <w:rsid w:val="003D0E7F"/>
    <w:rsid w:val="003D13FA"/>
    <w:rsid w:val="003D1709"/>
    <w:rsid w:val="003D1F61"/>
    <w:rsid w:val="003D21A3"/>
    <w:rsid w:val="003D226A"/>
    <w:rsid w:val="003D25BA"/>
    <w:rsid w:val="003D2C7C"/>
    <w:rsid w:val="003D4886"/>
    <w:rsid w:val="003D4F03"/>
    <w:rsid w:val="003D5A28"/>
    <w:rsid w:val="003D5C23"/>
    <w:rsid w:val="003D6694"/>
    <w:rsid w:val="003D670F"/>
    <w:rsid w:val="003D709C"/>
    <w:rsid w:val="003D7761"/>
    <w:rsid w:val="003E0F52"/>
    <w:rsid w:val="003E115B"/>
    <w:rsid w:val="003E1993"/>
    <w:rsid w:val="003E1C87"/>
    <w:rsid w:val="003E2A37"/>
    <w:rsid w:val="003E45B6"/>
    <w:rsid w:val="003E45C4"/>
    <w:rsid w:val="003E55C5"/>
    <w:rsid w:val="003E5789"/>
    <w:rsid w:val="003E5B31"/>
    <w:rsid w:val="003E5F60"/>
    <w:rsid w:val="003E6329"/>
    <w:rsid w:val="003E639C"/>
    <w:rsid w:val="003E6A9B"/>
    <w:rsid w:val="003E6D89"/>
    <w:rsid w:val="003E7303"/>
    <w:rsid w:val="003E7B01"/>
    <w:rsid w:val="003E7B21"/>
    <w:rsid w:val="003F03BF"/>
    <w:rsid w:val="003F0429"/>
    <w:rsid w:val="003F17AD"/>
    <w:rsid w:val="003F1F07"/>
    <w:rsid w:val="003F3360"/>
    <w:rsid w:val="003F378E"/>
    <w:rsid w:val="003F3CF1"/>
    <w:rsid w:val="003F40BE"/>
    <w:rsid w:val="003F41EA"/>
    <w:rsid w:val="003F456D"/>
    <w:rsid w:val="003F63A9"/>
    <w:rsid w:val="003F66DD"/>
    <w:rsid w:val="003F6E95"/>
    <w:rsid w:val="003F6EF1"/>
    <w:rsid w:val="0040256E"/>
    <w:rsid w:val="004032A7"/>
    <w:rsid w:val="00403C3A"/>
    <w:rsid w:val="00403E34"/>
    <w:rsid w:val="00404FE3"/>
    <w:rsid w:val="00405B60"/>
    <w:rsid w:val="004062AF"/>
    <w:rsid w:val="00406894"/>
    <w:rsid w:val="00407026"/>
    <w:rsid w:val="004109C1"/>
    <w:rsid w:val="00410AC7"/>
    <w:rsid w:val="004111F6"/>
    <w:rsid w:val="0041126C"/>
    <w:rsid w:val="00411D50"/>
    <w:rsid w:val="00411E31"/>
    <w:rsid w:val="00412052"/>
    <w:rsid w:val="00412C5E"/>
    <w:rsid w:val="00414323"/>
    <w:rsid w:val="004151F3"/>
    <w:rsid w:val="00416EA8"/>
    <w:rsid w:val="00417153"/>
    <w:rsid w:val="004172C7"/>
    <w:rsid w:val="004172E6"/>
    <w:rsid w:val="004202CA"/>
    <w:rsid w:val="00420820"/>
    <w:rsid w:val="0042096F"/>
    <w:rsid w:val="00420A43"/>
    <w:rsid w:val="00421416"/>
    <w:rsid w:val="00421F35"/>
    <w:rsid w:val="00422F5F"/>
    <w:rsid w:val="004232EE"/>
    <w:rsid w:val="00424734"/>
    <w:rsid w:val="00426AE9"/>
    <w:rsid w:val="00427037"/>
    <w:rsid w:val="004273B9"/>
    <w:rsid w:val="00427D17"/>
    <w:rsid w:val="00427D70"/>
    <w:rsid w:val="004301AD"/>
    <w:rsid w:val="00430374"/>
    <w:rsid w:val="004313A1"/>
    <w:rsid w:val="004315F3"/>
    <w:rsid w:val="00431A70"/>
    <w:rsid w:val="0043215D"/>
    <w:rsid w:val="00432A99"/>
    <w:rsid w:val="00433E2E"/>
    <w:rsid w:val="00434EB6"/>
    <w:rsid w:val="00435648"/>
    <w:rsid w:val="00436089"/>
    <w:rsid w:val="00436C01"/>
    <w:rsid w:val="00440092"/>
    <w:rsid w:val="00441352"/>
    <w:rsid w:val="0044260A"/>
    <w:rsid w:val="0044282A"/>
    <w:rsid w:val="0044289C"/>
    <w:rsid w:val="004428E9"/>
    <w:rsid w:val="00442BD9"/>
    <w:rsid w:val="00443A9B"/>
    <w:rsid w:val="004452B7"/>
    <w:rsid w:val="004454B4"/>
    <w:rsid w:val="0044626F"/>
    <w:rsid w:val="004470FE"/>
    <w:rsid w:val="0045058B"/>
    <w:rsid w:val="004509DC"/>
    <w:rsid w:val="004513FE"/>
    <w:rsid w:val="004522CB"/>
    <w:rsid w:val="00453042"/>
    <w:rsid w:val="00454182"/>
    <w:rsid w:val="00454E4B"/>
    <w:rsid w:val="00455B7E"/>
    <w:rsid w:val="00456203"/>
    <w:rsid w:val="00456867"/>
    <w:rsid w:val="004573F9"/>
    <w:rsid w:val="00460E03"/>
    <w:rsid w:val="00461794"/>
    <w:rsid w:val="00462342"/>
    <w:rsid w:val="00462AC1"/>
    <w:rsid w:val="00462B2C"/>
    <w:rsid w:val="00463E5E"/>
    <w:rsid w:val="00464126"/>
    <w:rsid w:val="004642EE"/>
    <w:rsid w:val="00464380"/>
    <w:rsid w:val="004645B1"/>
    <w:rsid w:val="00464F03"/>
    <w:rsid w:val="00465713"/>
    <w:rsid w:val="00465C84"/>
    <w:rsid w:val="004667E2"/>
    <w:rsid w:val="00467628"/>
    <w:rsid w:val="0047006D"/>
    <w:rsid w:val="00470600"/>
    <w:rsid w:val="00470746"/>
    <w:rsid w:val="00470D51"/>
    <w:rsid w:val="00470E24"/>
    <w:rsid w:val="00471C6A"/>
    <w:rsid w:val="00473496"/>
    <w:rsid w:val="00473E4A"/>
    <w:rsid w:val="004743AE"/>
    <w:rsid w:val="00475748"/>
    <w:rsid w:val="00475F47"/>
    <w:rsid w:val="004763A0"/>
    <w:rsid w:val="0047775F"/>
    <w:rsid w:val="004778A3"/>
    <w:rsid w:val="00477CB4"/>
    <w:rsid w:val="00477F29"/>
    <w:rsid w:val="00480C31"/>
    <w:rsid w:val="0048135F"/>
    <w:rsid w:val="0048142B"/>
    <w:rsid w:val="00481F42"/>
    <w:rsid w:val="0048234F"/>
    <w:rsid w:val="0048374F"/>
    <w:rsid w:val="0048423D"/>
    <w:rsid w:val="00484EBE"/>
    <w:rsid w:val="0048603D"/>
    <w:rsid w:val="0048627F"/>
    <w:rsid w:val="0048673D"/>
    <w:rsid w:val="00486F01"/>
    <w:rsid w:val="00491491"/>
    <w:rsid w:val="00491B1B"/>
    <w:rsid w:val="0049241E"/>
    <w:rsid w:val="00492C78"/>
    <w:rsid w:val="00493358"/>
    <w:rsid w:val="00493903"/>
    <w:rsid w:val="00493931"/>
    <w:rsid w:val="00495E6F"/>
    <w:rsid w:val="00496378"/>
    <w:rsid w:val="00496CC2"/>
    <w:rsid w:val="00496DE9"/>
    <w:rsid w:val="004970F3"/>
    <w:rsid w:val="004972AA"/>
    <w:rsid w:val="00497661"/>
    <w:rsid w:val="004A03A6"/>
    <w:rsid w:val="004A0769"/>
    <w:rsid w:val="004A0BCA"/>
    <w:rsid w:val="004A0EDC"/>
    <w:rsid w:val="004A1FD1"/>
    <w:rsid w:val="004A20C3"/>
    <w:rsid w:val="004A62F7"/>
    <w:rsid w:val="004A69CF"/>
    <w:rsid w:val="004B1099"/>
    <w:rsid w:val="004B15D5"/>
    <w:rsid w:val="004B1C1C"/>
    <w:rsid w:val="004B1C7D"/>
    <w:rsid w:val="004B24DF"/>
    <w:rsid w:val="004B48F1"/>
    <w:rsid w:val="004B4E75"/>
    <w:rsid w:val="004B5504"/>
    <w:rsid w:val="004B609E"/>
    <w:rsid w:val="004C014F"/>
    <w:rsid w:val="004C0AFE"/>
    <w:rsid w:val="004C19E1"/>
    <w:rsid w:val="004C1C24"/>
    <w:rsid w:val="004C1E49"/>
    <w:rsid w:val="004C2453"/>
    <w:rsid w:val="004C26DE"/>
    <w:rsid w:val="004C2CCB"/>
    <w:rsid w:val="004C2E4F"/>
    <w:rsid w:val="004C3193"/>
    <w:rsid w:val="004C4669"/>
    <w:rsid w:val="004C473B"/>
    <w:rsid w:val="004C4DDD"/>
    <w:rsid w:val="004C4F2B"/>
    <w:rsid w:val="004C5A24"/>
    <w:rsid w:val="004C5CD7"/>
    <w:rsid w:val="004C6077"/>
    <w:rsid w:val="004C64B1"/>
    <w:rsid w:val="004C749F"/>
    <w:rsid w:val="004C7B88"/>
    <w:rsid w:val="004C7BC9"/>
    <w:rsid w:val="004C7E3D"/>
    <w:rsid w:val="004D08B8"/>
    <w:rsid w:val="004D105A"/>
    <w:rsid w:val="004D1733"/>
    <w:rsid w:val="004D1A2D"/>
    <w:rsid w:val="004D1EF8"/>
    <w:rsid w:val="004D2711"/>
    <w:rsid w:val="004D2831"/>
    <w:rsid w:val="004D2DDD"/>
    <w:rsid w:val="004D2F49"/>
    <w:rsid w:val="004D46BD"/>
    <w:rsid w:val="004D47F4"/>
    <w:rsid w:val="004D4B72"/>
    <w:rsid w:val="004D5A60"/>
    <w:rsid w:val="004D5E44"/>
    <w:rsid w:val="004D63EA"/>
    <w:rsid w:val="004D69CD"/>
    <w:rsid w:val="004E0780"/>
    <w:rsid w:val="004E0791"/>
    <w:rsid w:val="004E2D54"/>
    <w:rsid w:val="004E2E42"/>
    <w:rsid w:val="004E309B"/>
    <w:rsid w:val="004E5098"/>
    <w:rsid w:val="004E5FC7"/>
    <w:rsid w:val="004E723C"/>
    <w:rsid w:val="004F372E"/>
    <w:rsid w:val="004F42BE"/>
    <w:rsid w:val="004F4587"/>
    <w:rsid w:val="004F4DCD"/>
    <w:rsid w:val="004F5315"/>
    <w:rsid w:val="004F5457"/>
    <w:rsid w:val="004F5811"/>
    <w:rsid w:val="004F5FB7"/>
    <w:rsid w:val="004F7075"/>
    <w:rsid w:val="00500BF3"/>
    <w:rsid w:val="00501B7D"/>
    <w:rsid w:val="00502A47"/>
    <w:rsid w:val="005031A4"/>
    <w:rsid w:val="00503546"/>
    <w:rsid w:val="00505450"/>
    <w:rsid w:val="00506FAC"/>
    <w:rsid w:val="00507123"/>
    <w:rsid w:val="00507486"/>
    <w:rsid w:val="00510E8B"/>
    <w:rsid w:val="00511754"/>
    <w:rsid w:val="00511C24"/>
    <w:rsid w:val="00513194"/>
    <w:rsid w:val="00514B5C"/>
    <w:rsid w:val="005151E2"/>
    <w:rsid w:val="00515536"/>
    <w:rsid w:val="00515ACD"/>
    <w:rsid w:val="00515DE7"/>
    <w:rsid w:val="0051646F"/>
    <w:rsid w:val="00517BE9"/>
    <w:rsid w:val="005211A0"/>
    <w:rsid w:val="005218AC"/>
    <w:rsid w:val="005226B2"/>
    <w:rsid w:val="005230C9"/>
    <w:rsid w:val="005234C4"/>
    <w:rsid w:val="005243DF"/>
    <w:rsid w:val="0052450E"/>
    <w:rsid w:val="005251CF"/>
    <w:rsid w:val="00525FB0"/>
    <w:rsid w:val="00526256"/>
    <w:rsid w:val="005266F4"/>
    <w:rsid w:val="00526ACE"/>
    <w:rsid w:val="00527E54"/>
    <w:rsid w:val="00527E90"/>
    <w:rsid w:val="00530427"/>
    <w:rsid w:val="005306BB"/>
    <w:rsid w:val="00530D15"/>
    <w:rsid w:val="005311B1"/>
    <w:rsid w:val="00531237"/>
    <w:rsid w:val="00531777"/>
    <w:rsid w:val="00533CCC"/>
    <w:rsid w:val="0053401A"/>
    <w:rsid w:val="005346FE"/>
    <w:rsid w:val="00535B3A"/>
    <w:rsid w:val="00536740"/>
    <w:rsid w:val="0053674A"/>
    <w:rsid w:val="00536BFD"/>
    <w:rsid w:val="0053736E"/>
    <w:rsid w:val="0053761B"/>
    <w:rsid w:val="00540587"/>
    <w:rsid w:val="005406C9"/>
    <w:rsid w:val="00541D05"/>
    <w:rsid w:val="00542079"/>
    <w:rsid w:val="00542817"/>
    <w:rsid w:val="0054312F"/>
    <w:rsid w:val="00543587"/>
    <w:rsid w:val="005445BA"/>
    <w:rsid w:val="0054473A"/>
    <w:rsid w:val="00546337"/>
    <w:rsid w:val="00546E8F"/>
    <w:rsid w:val="00550454"/>
    <w:rsid w:val="00550EE8"/>
    <w:rsid w:val="005525FC"/>
    <w:rsid w:val="00552C63"/>
    <w:rsid w:val="00552E32"/>
    <w:rsid w:val="00553699"/>
    <w:rsid w:val="005538FC"/>
    <w:rsid w:val="00553F4A"/>
    <w:rsid w:val="00554142"/>
    <w:rsid w:val="005544B4"/>
    <w:rsid w:val="00554942"/>
    <w:rsid w:val="00554CC2"/>
    <w:rsid w:val="00555B6F"/>
    <w:rsid w:val="00555E2C"/>
    <w:rsid w:val="00555E52"/>
    <w:rsid w:val="005561B3"/>
    <w:rsid w:val="00556743"/>
    <w:rsid w:val="0056038F"/>
    <w:rsid w:val="0056100B"/>
    <w:rsid w:val="00561129"/>
    <w:rsid w:val="0056168C"/>
    <w:rsid w:val="005618EB"/>
    <w:rsid w:val="00561E74"/>
    <w:rsid w:val="00561F2B"/>
    <w:rsid w:val="00562702"/>
    <w:rsid w:val="00562CE3"/>
    <w:rsid w:val="00562DA1"/>
    <w:rsid w:val="00563E9F"/>
    <w:rsid w:val="0056594F"/>
    <w:rsid w:val="005661BB"/>
    <w:rsid w:val="0056645D"/>
    <w:rsid w:val="0056749C"/>
    <w:rsid w:val="00567519"/>
    <w:rsid w:val="0056775D"/>
    <w:rsid w:val="00567CAA"/>
    <w:rsid w:val="00571C19"/>
    <w:rsid w:val="00572128"/>
    <w:rsid w:val="00573BE7"/>
    <w:rsid w:val="005743F4"/>
    <w:rsid w:val="00574999"/>
    <w:rsid w:val="00574CEA"/>
    <w:rsid w:val="00575250"/>
    <w:rsid w:val="00575680"/>
    <w:rsid w:val="00575C38"/>
    <w:rsid w:val="00575C9A"/>
    <w:rsid w:val="00575DE5"/>
    <w:rsid w:val="00575F4D"/>
    <w:rsid w:val="00576354"/>
    <w:rsid w:val="00576621"/>
    <w:rsid w:val="00576F5F"/>
    <w:rsid w:val="00577865"/>
    <w:rsid w:val="005801EB"/>
    <w:rsid w:val="005807DE"/>
    <w:rsid w:val="00580B41"/>
    <w:rsid w:val="00580F0E"/>
    <w:rsid w:val="00581E7D"/>
    <w:rsid w:val="0058216E"/>
    <w:rsid w:val="00582A4E"/>
    <w:rsid w:val="00582AA2"/>
    <w:rsid w:val="00582DE8"/>
    <w:rsid w:val="00584440"/>
    <w:rsid w:val="005855B0"/>
    <w:rsid w:val="00585C16"/>
    <w:rsid w:val="005861DB"/>
    <w:rsid w:val="00586709"/>
    <w:rsid w:val="005904F9"/>
    <w:rsid w:val="005913BF"/>
    <w:rsid w:val="00591676"/>
    <w:rsid w:val="00591C56"/>
    <w:rsid w:val="00591E8E"/>
    <w:rsid w:val="005924BE"/>
    <w:rsid w:val="00593BA6"/>
    <w:rsid w:val="00593F79"/>
    <w:rsid w:val="00594450"/>
    <w:rsid w:val="0059469F"/>
    <w:rsid w:val="00594A95"/>
    <w:rsid w:val="00595552"/>
    <w:rsid w:val="00595B8D"/>
    <w:rsid w:val="00595C60"/>
    <w:rsid w:val="0059775D"/>
    <w:rsid w:val="00597A7A"/>
    <w:rsid w:val="00597DF2"/>
    <w:rsid w:val="005A08EB"/>
    <w:rsid w:val="005A0ADF"/>
    <w:rsid w:val="005A0BB5"/>
    <w:rsid w:val="005A11BA"/>
    <w:rsid w:val="005A1248"/>
    <w:rsid w:val="005A24A2"/>
    <w:rsid w:val="005A2D2F"/>
    <w:rsid w:val="005A30C3"/>
    <w:rsid w:val="005A349B"/>
    <w:rsid w:val="005A44B2"/>
    <w:rsid w:val="005A4C14"/>
    <w:rsid w:val="005A4FAB"/>
    <w:rsid w:val="005A5276"/>
    <w:rsid w:val="005A5643"/>
    <w:rsid w:val="005A5780"/>
    <w:rsid w:val="005A63CC"/>
    <w:rsid w:val="005A6977"/>
    <w:rsid w:val="005A6F63"/>
    <w:rsid w:val="005A723B"/>
    <w:rsid w:val="005B007E"/>
    <w:rsid w:val="005B2334"/>
    <w:rsid w:val="005B289E"/>
    <w:rsid w:val="005B2E8D"/>
    <w:rsid w:val="005B34CA"/>
    <w:rsid w:val="005B373F"/>
    <w:rsid w:val="005B37A3"/>
    <w:rsid w:val="005B3BAC"/>
    <w:rsid w:val="005B4881"/>
    <w:rsid w:val="005B546C"/>
    <w:rsid w:val="005B5C90"/>
    <w:rsid w:val="005B6772"/>
    <w:rsid w:val="005B79DB"/>
    <w:rsid w:val="005C3281"/>
    <w:rsid w:val="005C369F"/>
    <w:rsid w:val="005C69C5"/>
    <w:rsid w:val="005C6F8B"/>
    <w:rsid w:val="005C7560"/>
    <w:rsid w:val="005C7AFA"/>
    <w:rsid w:val="005D101E"/>
    <w:rsid w:val="005D2A22"/>
    <w:rsid w:val="005D3023"/>
    <w:rsid w:val="005D3755"/>
    <w:rsid w:val="005D4C9E"/>
    <w:rsid w:val="005D5780"/>
    <w:rsid w:val="005D58D5"/>
    <w:rsid w:val="005D598A"/>
    <w:rsid w:val="005D5C06"/>
    <w:rsid w:val="005D7298"/>
    <w:rsid w:val="005D74F3"/>
    <w:rsid w:val="005D7CBF"/>
    <w:rsid w:val="005D7FD4"/>
    <w:rsid w:val="005E0955"/>
    <w:rsid w:val="005E1B0A"/>
    <w:rsid w:val="005E49B1"/>
    <w:rsid w:val="005E5568"/>
    <w:rsid w:val="005E5DBC"/>
    <w:rsid w:val="005E5E63"/>
    <w:rsid w:val="005E6223"/>
    <w:rsid w:val="005E63DD"/>
    <w:rsid w:val="005E7D41"/>
    <w:rsid w:val="005F016D"/>
    <w:rsid w:val="005F0FB0"/>
    <w:rsid w:val="005F1004"/>
    <w:rsid w:val="005F1612"/>
    <w:rsid w:val="005F18F8"/>
    <w:rsid w:val="005F20DC"/>
    <w:rsid w:val="005F3F9E"/>
    <w:rsid w:val="005F41FB"/>
    <w:rsid w:val="005F4319"/>
    <w:rsid w:val="005F44EF"/>
    <w:rsid w:val="005F4849"/>
    <w:rsid w:val="005F4AC8"/>
    <w:rsid w:val="005F6CD8"/>
    <w:rsid w:val="005F7706"/>
    <w:rsid w:val="005F773B"/>
    <w:rsid w:val="005F7DAA"/>
    <w:rsid w:val="006012EF"/>
    <w:rsid w:val="00601800"/>
    <w:rsid w:val="00601A62"/>
    <w:rsid w:val="00602830"/>
    <w:rsid w:val="006033EE"/>
    <w:rsid w:val="00603E23"/>
    <w:rsid w:val="00604731"/>
    <w:rsid w:val="00604736"/>
    <w:rsid w:val="0060516D"/>
    <w:rsid w:val="00605E96"/>
    <w:rsid w:val="00605F2E"/>
    <w:rsid w:val="00607FA5"/>
    <w:rsid w:val="0061032B"/>
    <w:rsid w:val="00611362"/>
    <w:rsid w:val="0061147D"/>
    <w:rsid w:val="00611F30"/>
    <w:rsid w:val="00612267"/>
    <w:rsid w:val="0061234A"/>
    <w:rsid w:val="006135F2"/>
    <w:rsid w:val="00613696"/>
    <w:rsid w:val="006138F4"/>
    <w:rsid w:val="00613FF6"/>
    <w:rsid w:val="00614689"/>
    <w:rsid w:val="0061482D"/>
    <w:rsid w:val="00614D64"/>
    <w:rsid w:val="006152BF"/>
    <w:rsid w:val="00615627"/>
    <w:rsid w:val="00615AC5"/>
    <w:rsid w:val="006171A5"/>
    <w:rsid w:val="006172B8"/>
    <w:rsid w:val="00617AF1"/>
    <w:rsid w:val="00617B1A"/>
    <w:rsid w:val="00617C4F"/>
    <w:rsid w:val="0062012A"/>
    <w:rsid w:val="00620ACE"/>
    <w:rsid w:val="00621A05"/>
    <w:rsid w:val="00622D13"/>
    <w:rsid w:val="00623AAB"/>
    <w:rsid w:val="00624757"/>
    <w:rsid w:val="00624FBE"/>
    <w:rsid w:val="00626D23"/>
    <w:rsid w:val="00626FBB"/>
    <w:rsid w:val="006270BF"/>
    <w:rsid w:val="00627AB5"/>
    <w:rsid w:val="00627BD8"/>
    <w:rsid w:val="00627D48"/>
    <w:rsid w:val="00630CF1"/>
    <w:rsid w:val="00630E85"/>
    <w:rsid w:val="00630EDB"/>
    <w:rsid w:val="006312B1"/>
    <w:rsid w:val="0063190C"/>
    <w:rsid w:val="00631D2E"/>
    <w:rsid w:val="00632ADD"/>
    <w:rsid w:val="00632C65"/>
    <w:rsid w:val="00634516"/>
    <w:rsid w:val="006351E1"/>
    <w:rsid w:val="006354D6"/>
    <w:rsid w:val="00635725"/>
    <w:rsid w:val="0063667F"/>
    <w:rsid w:val="0063675C"/>
    <w:rsid w:val="00637E4D"/>
    <w:rsid w:val="006405BF"/>
    <w:rsid w:val="00640FB6"/>
    <w:rsid w:val="00642312"/>
    <w:rsid w:val="00642A39"/>
    <w:rsid w:val="00643197"/>
    <w:rsid w:val="006436AF"/>
    <w:rsid w:val="006442B3"/>
    <w:rsid w:val="00644AFB"/>
    <w:rsid w:val="0064547B"/>
    <w:rsid w:val="0064568C"/>
    <w:rsid w:val="006457CE"/>
    <w:rsid w:val="00645B7A"/>
    <w:rsid w:val="00645FC4"/>
    <w:rsid w:val="006469CC"/>
    <w:rsid w:val="006476CE"/>
    <w:rsid w:val="006512C8"/>
    <w:rsid w:val="006517F1"/>
    <w:rsid w:val="00651AF0"/>
    <w:rsid w:val="006533D0"/>
    <w:rsid w:val="00655695"/>
    <w:rsid w:val="006557A4"/>
    <w:rsid w:val="00655BCB"/>
    <w:rsid w:val="006565E3"/>
    <w:rsid w:val="0065678D"/>
    <w:rsid w:val="00657066"/>
    <w:rsid w:val="00657BD8"/>
    <w:rsid w:val="00657BFF"/>
    <w:rsid w:val="00657C11"/>
    <w:rsid w:val="00657DAE"/>
    <w:rsid w:val="00657F67"/>
    <w:rsid w:val="00660898"/>
    <w:rsid w:val="00660F22"/>
    <w:rsid w:val="006614D7"/>
    <w:rsid w:val="006615D1"/>
    <w:rsid w:val="006618DD"/>
    <w:rsid w:val="00661A86"/>
    <w:rsid w:val="00662404"/>
    <w:rsid w:val="00662EA9"/>
    <w:rsid w:val="00663C89"/>
    <w:rsid w:val="00663E9A"/>
    <w:rsid w:val="00663EF5"/>
    <w:rsid w:val="0066473C"/>
    <w:rsid w:val="00664D6C"/>
    <w:rsid w:val="00664F84"/>
    <w:rsid w:val="00665B60"/>
    <w:rsid w:val="00665F74"/>
    <w:rsid w:val="006663C0"/>
    <w:rsid w:val="00672011"/>
    <w:rsid w:val="006722E4"/>
    <w:rsid w:val="00672413"/>
    <w:rsid w:val="0067277F"/>
    <w:rsid w:val="00672DE6"/>
    <w:rsid w:val="00673743"/>
    <w:rsid w:val="00673764"/>
    <w:rsid w:val="00673C92"/>
    <w:rsid w:val="0067533A"/>
    <w:rsid w:val="00675D71"/>
    <w:rsid w:val="00676EB9"/>
    <w:rsid w:val="00676FE7"/>
    <w:rsid w:val="006770C0"/>
    <w:rsid w:val="0068001E"/>
    <w:rsid w:val="00680B7A"/>
    <w:rsid w:val="0068185C"/>
    <w:rsid w:val="006824D0"/>
    <w:rsid w:val="00682DAF"/>
    <w:rsid w:val="00683E45"/>
    <w:rsid w:val="00684855"/>
    <w:rsid w:val="00684EAB"/>
    <w:rsid w:val="00685095"/>
    <w:rsid w:val="0068581C"/>
    <w:rsid w:val="0068589D"/>
    <w:rsid w:val="00690103"/>
    <w:rsid w:val="00690A03"/>
    <w:rsid w:val="006915C0"/>
    <w:rsid w:val="00692214"/>
    <w:rsid w:val="006925DA"/>
    <w:rsid w:val="00692D25"/>
    <w:rsid w:val="006932D5"/>
    <w:rsid w:val="0069356D"/>
    <w:rsid w:val="00694244"/>
    <w:rsid w:val="006948A5"/>
    <w:rsid w:val="00695344"/>
    <w:rsid w:val="00695950"/>
    <w:rsid w:val="006960DB"/>
    <w:rsid w:val="00696188"/>
    <w:rsid w:val="00696277"/>
    <w:rsid w:val="00696321"/>
    <w:rsid w:val="006963A9"/>
    <w:rsid w:val="00696B64"/>
    <w:rsid w:val="00696BC5"/>
    <w:rsid w:val="00697451"/>
    <w:rsid w:val="00697A5B"/>
    <w:rsid w:val="006A0F9B"/>
    <w:rsid w:val="006A1BA0"/>
    <w:rsid w:val="006A235B"/>
    <w:rsid w:val="006A2F6C"/>
    <w:rsid w:val="006A362E"/>
    <w:rsid w:val="006A3C18"/>
    <w:rsid w:val="006A3CD1"/>
    <w:rsid w:val="006A43BD"/>
    <w:rsid w:val="006A440C"/>
    <w:rsid w:val="006A44A5"/>
    <w:rsid w:val="006A452E"/>
    <w:rsid w:val="006A5847"/>
    <w:rsid w:val="006A5FF3"/>
    <w:rsid w:val="006A6B1E"/>
    <w:rsid w:val="006A72EE"/>
    <w:rsid w:val="006B027B"/>
    <w:rsid w:val="006B1159"/>
    <w:rsid w:val="006B1460"/>
    <w:rsid w:val="006B1F05"/>
    <w:rsid w:val="006B21EE"/>
    <w:rsid w:val="006B2422"/>
    <w:rsid w:val="006B2B53"/>
    <w:rsid w:val="006B3188"/>
    <w:rsid w:val="006B3F23"/>
    <w:rsid w:val="006B46C2"/>
    <w:rsid w:val="006B4A69"/>
    <w:rsid w:val="006C0053"/>
    <w:rsid w:val="006C04E7"/>
    <w:rsid w:val="006C1110"/>
    <w:rsid w:val="006C196D"/>
    <w:rsid w:val="006C2434"/>
    <w:rsid w:val="006C2592"/>
    <w:rsid w:val="006C2BF1"/>
    <w:rsid w:val="006C4826"/>
    <w:rsid w:val="006C4BA4"/>
    <w:rsid w:val="006C6FCB"/>
    <w:rsid w:val="006C7DA4"/>
    <w:rsid w:val="006D02AB"/>
    <w:rsid w:val="006D0409"/>
    <w:rsid w:val="006D16EA"/>
    <w:rsid w:val="006D1D60"/>
    <w:rsid w:val="006D2284"/>
    <w:rsid w:val="006D2D8A"/>
    <w:rsid w:val="006D2E84"/>
    <w:rsid w:val="006D3003"/>
    <w:rsid w:val="006D315B"/>
    <w:rsid w:val="006D3FBD"/>
    <w:rsid w:val="006D41EF"/>
    <w:rsid w:val="006D7347"/>
    <w:rsid w:val="006D7C5A"/>
    <w:rsid w:val="006E0C16"/>
    <w:rsid w:val="006E27EF"/>
    <w:rsid w:val="006E3206"/>
    <w:rsid w:val="006E3569"/>
    <w:rsid w:val="006E3C59"/>
    <w:rsid w:val="006E3F4C"/>
    <w:rsid w:val="006E3FD2"/>
    <w:rsid w:val="006E4531"/>
    <w:rsid w:val="006E4C0D"/>
    <w:rsid w:val="006E4EDE"/>
    <w:rsid w:val="006E539E"/>
    <w:rsid w:val="006E6793"/>
    <w:rsid w:val="006E6AE8"/>
    <w:rsid w:val="006E6AFE"/>
    <w:rsid w:val="006E7C92"/>
    <w:rsid w:val="006F04AE"/>
    <w:rsid w:val="006F0EDA"/>
    <w:rsid w:val="006F1524"/>
    <w:rsid w:val="006F1A48"/>
    <w:rsid w:val="006F2E34"/>
    <w:rsid w:val="006F32E5"/>
    <w:rsid w:val="006F4189"/>
    <w:rsid w:val="006F41A7"/>
    <w:rsid w:val="006F4252"/>
    <w:rsid w:val="006F57CA"/>
    <w:rsid w:val="006F6A62"/>
    <w:rsid w:val="006F6ADC"/>
    <w:rsid w:val="006F7288"/>
    <w:rsid w:val="006F7C70"/>
    <w:rsid w:val="00701019"/>
    <w:rsid w:val="00701B0F"/>
    <w:rsid w:val="007027D2"/>
    <w:rsid w:val="00703F3E"/>
    <w:rsid w:val="00703F78"/>
    <w:rsid w:val="00704080"/>
    <w:rsid w:val="00704CD4"/>
    <w:rsid w:val="00705F13"/>
    <w:rsid w:val="007061E4"/>
    <w:rsid w:val="007068B4"/>
    <w:rsid w:val="00706C2F"/>
    <w:rsid w:val="00706D07"/>
    <w:rsid w:val="00706E36"/>
    <w:rsid w:val="00707330"/>
    <w:rsid w:val="00707A0F"/>
    <w:rsid w:val="00707F9F"/>
    <w:rsid w:val="0071022F"/>
    <w:rsid w:val="00711821"/>
    <w:rsid w:val="00711FFC"/>
    <w:rsid w:val="0071205D"/>
    <w:rsid w:val="00714D99"/>
    <w:rsid w:val="00715F0C"/>
    <w:rsid w:val="00716D33"/>
    <w:rsid w:val="007170C2"/>
    <w:rsid w:val="00717C47"/>
    <w:rsid w:val="00720297"/>
    <w:rsid w:val="00720313"/>
    <w:rsid w:val="00720335"/>
    <w:rsid w:val="00720372"/>
    <w:rsid w:val="0072068D"/>
    <w:rsid w:val="00721953"/>
    <w:rsid w:val="0072294F"/>
    <w:rsid w:val="00722C23"/>
    <w:rsid w:val="00722F2A"/>
    <w:rsid w:val="00723810"/>
    <w:rsid w:val="00723B32"/>
    <w:rsid w:val="007254D7"/>
    <w:rsid w:val="00726622"/>
    <w:rsid w:val="00727508"/>
    <w:rsid w:val="00730C10"/>
    <w:rsid w:val="00730DB7"/>
    <w:rsid w:val="00732021"/>
    <w:rsid w:val="0073232E"/>
    <w:rsid w:val="007328B4"/>
    <w:rsid w:val="00732CD2"/>
    <w:rsid w:val="00732F41"/>
    <w:rsid w:val="00733152"/>
    <w:rsid w:val="007341A8"/>
    <w:rsid w:val="00734E15"/>
    <w:rsid w:val="00734F11"/>
    <w:rsid w:val="007354A6"/>
    <w:rsid w:val="00737098"/>
    <w:rsid w:val="007371B8"/>
    <w:rsid w:val="007400E8"/>
    <w:rsid w:val="00740A7B"/>
    <w:rsid w:val="00741059"/>
    <w:rsid w:val="00741B40"/>
    <w:rsid w:val="0074214A"/>
    <w:rsid w:val="00742B11"/>
    <w:rsid w:val="0074352B"/>
    <w:rsid w:val="00743A37"/>
    <w:rsid w:val="007444DD"/>
    <w:rsid w:val="00744A3F"/>
    <w:rsid w:val="00744AA6"/>
    <w:rsid w:val="00744B0A"/>
    <w:rsid w:val="0074577F"/>
    <w:rsid w:val="007462F4"/>
    <w:rsid w:val="00746A4E"/>
    <w:rsid w:val="0075014B"/>
    <w:rsid w:val="0075056D"/>
    <w:rsid w:val="00750E8A"/>
    <w:rsid w:val="00751CD1"/>
    <w:rsid w:val="00752700"/>
    <w:rsid w:val="00752819"/>
    <w:rsid w:val="007533F5"/>
    <w:rsid w:val="007535EB"/>
    <w:rsid w:val="0075360F"/>
    <w:rsid w:val="00754047"/>
    <w:rsid w:val="007542ED"/>
    <w:rsid w:val="00755445"/>
    <w:rsid w:val="007554F6"/>
    <w:rsid w:val="00755771"/>
    <w:rsid w:val="00755CB6"/>
    <w:rsid w:val="00755F73"/>
    <w:rsid w:val="007572C0"/>
    <w:rsid w:val="0075749D"/>
    <w:rsid w:val="00760749"/>
    <w:rsid w:val="00760D3E"/>
    <w:rsid w:val="00761CCD"/>
    <w:rsid w:val="00762BCE"/>
    <w:rsid w:val="00762DE5"/>
    <w:rsid w:val="0076563C"/>
    <w:rsid w:val="0076564A"/>
    <w:rsid w:val="00765AB5"/>
    <w:rsid w:val="007661C2"/>
    <w:rsid w:val="0076689F"/>
    <w:rsid w:val="0076745F"/>
    <w:rsid w:val="00767557"/>
    <w:rsid w:val="00767B95"/>
    <w:rsid w:val="00767C63"/>
    <w:rsid w:val="007707F7"/>
    <w:rsid w:val="00770A75"/>
    <w:rsid w:val="00770BD3"/>
    <w:rsid w:val="00770E6D"/>
    <w:rsid w:val="0077117E"/>
    <w:rsid w:val="007711FA"/>
    <w:rsid w:val="007732D1"/>
    <w:rsid w:val="007737EE"/>
    <w:rsid w:val="00773C3D"/>
    <w:rsid w:val="007753AC"/>
    <w:rsid w:val="00776B33"/>
    <w:rsid w:val="00777B10"/>
    <w:rsid w:val="00780E34"/>
    <w:rsid w:val="007811A5"/>
    <w:rsid w:val="007820F8"/>
    <w:rsid w:val="00782260"/>
    <w:rsid w:val="007849C7"/>
    <w:rsid w:val="00785633"/>
    <w:rsid w:val="007858D0"/>
    <w:rsid w:val="00785C14"/>
    <w:rsid w:val="00786571"/>
    <w:rsid w:val="0078697B"/>
    <w:rsid w:val="00786BE0"/>
    <w:rsid w:val="007870A8"/>
    <w:rsid w:val="00787390"/>
    <w:rsid w:val="007905DD"/>
    <w:rsid w:val="00790759"/>
    <w:rsid w:val="0079079C"/>
    <w:rsid w:val="0079154D"/>
    <w:rsid w:val="00791755"/>
    <w:rsid w:val="00792125"/>
    <w:rsid w:val="00792565"/>
    <w:rsid w:val="00792EED"/>
    <w:rsid w:val="0079342A"/>
    <w:rsid w:val="0079346F"/>
    <w:rsid w:val="0079421A"/>
    <w:rsid w:val="00795CEB"/>
    <w:rsid w:val="00796685"/>
    <w:rsid w:val="00796D2C"/>
    <w:rsid w:val="00797C05"/>
    <w:rsid w:val="007A0BE4"/>
    <w:rsid w:val="007A17FC"/>
    <w:rsid w:val="007A215B"/>
    <w:rsid w:val="007A2536"/>
    <w:rsid w:val="007A2873"/>
    <w:rsid w:val="007A3770"/>
    <w:rsid w:val="007A39B4"/>
    <w:rsid w:val="007A558C"/>
    <w:rsid w:val="007A59F7"/>
    <w:rsid w:val="007A5D40"/>
    <w:rsid w:val="007A6274"/>
    <w:rsid w:val="007A72CE"/>
    <w:rsid w:val="007A7A47"/>
    <w:rsid w:val="007A7B44"/>
    <w:rsid w:val="007B025C"/>
    <w:rsid w:val="007B0D87"/>
    <w:rsid w:val="007B1E64"/>
    <w:rsid w:val="007B228B"/>
    <w:rsid w:val="007B3710"/>
    <w:rsid w:val="007B3930"/>
    <w:rsid w:val="007B4200"/>
    <w:rsid w:val="007B44D5"/>
    <w:rsid w:val="007B49ED"/>
    <w:rsid w:val="007B4BB2"/>
    <w:rsid w:val="007B4CA2"/>
    <w:rsid w:val="007B51BB"/>
    <w:rsid w:val="007B6F2D"/>
    <w:rsid w:val="007B72E9"/>
    <w:rsid w:val="007B7360"/>
    <w:rsid w:val="007B794B"/>
    <w:rsid w:val="007B79E4"/>
    <w:rsid w:val="007C0F90"/>
    <w:rsid w:val="007C163C"/>
    <w:rsid w:val="007C2243"/>
    <w:rsid w:val="007C3A8D"/>
    <w:rsid w:val="007C3C30"/>
    <w:rsid w:val="007C45D4"/>
    <w:rsid w:val="007C4A0E"/>
    <w:rsid w:val="007C4B7B"/>
    <w:rsid w:val="007C4F7C"/>
    <w:rsid w:val="007C52C4"/>
    <w:rsid w:val="007C5EDA"/>
    <w:rsid w:val="007C6024"/>
    <w:rsid w:val="007C6281"/>
    <w:rsid w:val="007C65BF"/>
    <w:rsid w:val="007C6922"/>
    <w:rsid w:val="007C6B37"/>
    <w:rsid w:val="007C6C71"/>
    <w:rsid w:val="007C6C93"/>
    <w:rsid w:val="007C6ED5"/>
    <w:rsid w:val="007C7035"/>
    <w:rsid w:val="007C72B0"/>
    <w:rsid w:val="007C739E"/>
    <w:rsid w:val="007C7BE0"/>
    <w:rsid w:val="007C7DA1"/>
    <w:rsid w:val="007D0B2D"/>
    <w:rsid w:val="007D0BF6"/>
    <w:rsid w:val="007D0E92"/>
    <w:rsid w:val="007D5962"/>
    <w:rsid w:val="007D6370"/>
    <w:rsid w:val="007D650D"/>
    <w:rsid w:val="007D6B42"/>
    <w:rsid w:val="007D6CCC"/>
    <w:rsid w:val="007D748B"/>
    <w:rsid w:val="007D7FEB"/>
    <w:rsid w:val="007E1B28"/>
    <w:rsid w:val="007E2355"/>
    <w:rsid w:val="007E23BE"/>
    <w:rsid w:val="007E2A43"/>
    <w:rsid w:val="007E2E0F"/>
    <w:rsid w:val="007E30F2"/>
    <w:rsid w:val="007E39A7"/>
    <w:rsid w:val="007E3FFD"/>
    <w:rsid w:val="007E5CEE"/>
    <w:rsid w:val="007E619F"/>
    <w:rsid w:val="007E626F"/>
    <w:rsid w:val="007E722F"/>
    <w:rsid w:val="007E72FB"/>
    <w:rsid w:val="007E7C05"/>
    <w:rsid w:val="007E7D75"/>
    <w:rsid w:val="007F15CD"/>
    <w:rsid w:val="007F1703"/>
    <w:rsid w:val="007F30E7"/>
    <w:rsid w:val="007F3237"/>
    <w:rsid w:val="007F63C7"/>
    <w:rsid w:val="007F70CA"/>
    <w:rsid w:val="007F7440"/>
    <w:rsid w:val="007F7C14"/>
    <w:rsid w:val="007F7EBE"/>
    <w:rsid w:val="008002D4"/>
    <w:rsid w:val="0080057A"/>
    <w:rsid w:val="00800AC0"/>
    <w:rsid w:val="00800C62"/>
    <w:rsid w:val="0080242B"/>
    <w:rsid w:val="00803060"/>
    <w:rsid w:val="008030CA"/>
    <w:rsid w:val="00803858"/>
    <w:rsid w:val="00804452"/>
    <w:rsid w:val="008044CD"/>
    <w:rsid w:val="00804EA6"/>
    <w:rsid w:val="00804F87"/>
    <w:rsid w:val="00806414"/>
    <w:rsid w:val="00806C4B"/>
    <w:rsid w:val="00806F38"/>
    <w:rsid w:val="00807774"/>
    <w:rsid w:val="00807C23"/>
    <w:rsid w:val="00810A83"/>
    <w:rsid w:val="00811623"/>
    <w:rsid w:val="00811C65"/>
    <w:rsid w:val="00811DB8"/>
    <w:rsid w:val="008133F4"/>
    <w:rsid w:val="0081484F"/>
    <w:rsid w:val="0081486E"/>
    <w:rsid w:val="00814CC3"/>
    <w:rsid w:val="008151B1"/>
    <w:rsid w:val="00816412"/>
    <w:rsid w:val="00820827"/>
    <w:rsid w:val="00820DEA"/>
    <w:rsid w:val="008220D4"/>
    <w:rsid w:val="00822EA0"/>
    <w:rsid w:val="00823528"/>
    <w:rsid w:val="00823A14"/>
    <w:rsid w:val="00823E43"/>
    <w:rsid w:val="0082499C"/>
    <w:rsid w:val="00825A25"/>
    <w:rsid w:val="00826033"/>
    <w:rsid w:val="00826B70"/>
    <w:rsid w:val="008278F2"/>
    <w:rsid w:val="00827A6C"/>
    <w:rsid w:val="00830C67"/>
    <w:rsid w:val="00830CB6"/>
    <w:rsid w:val="0083135F"/>
    <w:rsid w:val="008313F0"/>
    <w:rsid w:val="008322A7"/>
    <w:rsid w:val="008325E0"/>
    <w:rsid w:val="00832C24"/>
    <w:rsid w:val="0083471D"/>
    <w:rsid w:val="00836566"/>
    <w:rsid w:val="0083670F"/>
    <w:rsid w:val="00836AB1"/>
    <w:rsid w:val="0084090A"/>
    <w:rsid w:val="00840E09"/>
    <w:rsid w:val="00841501"/>
    <w:rsid w:val="0084170B"/>
    <w:rsid w:val="00841954"/>
    <w:rsid w:val="008419D6"/>
    <w:rsid w:val="00842BEA"/>
    <w:rsid w:val="00844BD3"/>
    <w:rsid w:val="00844EC9"/>
    <w:rsid w:val="008459FA"/>
    <w:rsid w:val="00847422"/>
    <w:rsid w:val="00847C8C"/>
    <w:rsid w:val="00851587"/>
    <w:rsid w:val="0085163F"/>
    <w:rsid w:val="008519E1"/>
    <w:rsid w:val="00851F00"/>
    <w:rsid w:val="008531E1"/>
    <w:rsid w:val="008533B3"/>
    <w:rsid w:val="0085363F"/>
    <w:rsid w:val="0085501E"/>
    <w:rsid w:val="00855240"/>
    <w:rsid w:val="0085558C"/>
    <w:rsid w:val="00860125"/>
    <w:rsid w:val="00860EB1"/>
    <w:rsid w:val="008614CE"/>
    <w:rsid w:val="00861E66"/>
    <w:rsid w:val="0086221E"/>
    <w:rsid w:val="008630C9"/>
    <w:rsid w:val="00865D5B"/>
    <w:rsid w:val="0086692B"/>
    <w:rsid w:val="00866AA6"/>
    <w:rsid w:val="00866E0B"/>
    <w:rsid w:val="0086776A"/>
    <w:rsid w:val="00870ABD"/>
    <w:rsid w:val="008717BA"/>
    <w:rsid w:val="008769DC"/>
    <w:rsid w:val="0088053A"/>
    <w:rsid w:val="008806E1"/>
    <w:rsid w:val="00880C62"/>
    <w:rsid w:val="00880DC6"/>
    <w:rsid w:val="008836EA"/>
    <w:rsid w:val="00884127"/>
    <w:rsid w:val="0088423B"/>
    <w:rsid w:val="00884B9D"/>
    <w:rsid w:val="00884BC5"/>
    <w:rsid w:val="00886F64"/>
    <w:rsid w:val="0088769B"/>
    <w:rsid w:val="00887AB4"/>
    <w:rsid w:val="00887D2C"/>
    <w:rsid w:val="00887FA1"/>
    <w:rsid w:val="008901B9"/>
    <w:rsid w:val="008905AF"/>
    <w:rsid w:val="00891B01"/>
    <w:rsid w:val="0089206F"/>
    <w:rsid w:val="008925A3"/>
    <w:rsid w:val="0089306B"/>
    <w:rsid w:val="00893AEC"/>
    <w:rsid w:val="00894A01"/>
    <w:rsid w:val="008956F7"/>
    <w:rsid w:val="008958A4"/>
    <w:rsid w:val="0089782C"/>
    <w:rsid w:val="008A03E0"/>
    <w:rsid w:val="008A0EA9"/>
    <w:rsid w:val="008A1575"/>
    <w:rsid w:val="008A1B18"/>
    <w:rsid w:val="008A1C83"/>
    <w:rsid w:val="008A223A"/>
    <w:rsid w:val="008A2FFD"/>
    <w:rsid w:val="008A3490"/>
    <w:rsid w:val="008A3A94"/>
    <w:rsid w:val="008A3FA8"/>
    <w:rsid w:val="008A5ABD"/>
    <w:rsid w:val="008A5B9C"/>
    <w:rsid w:val="008A5BAB"/>
    <w:rsid w:val="008A5C17"/>
    <w:rsid w:val="008A735F"/>
    <w:rsid w:val="008B03EE"/>
    <w:rsid w:val="008B0B68"/>
    <w:rsid w:val="008B2606"/>
    <w:rsid w:val="008B2AEE"/>
    <w:rsid w:val="008B51B4"/>
    <w:rsid w:val="008B589B"/>
    <w:rsid w:val="008B5983"/>
    <w:rsid w:val="008C099E"/>
    <w:rsid w:val="008C2030"/>
    <w:rsid w:val="008C2D6F"/>
    <w:rsid w:val="008C35AE"/>
    <w:rsid w:val="008C380D"/>
    <w:rsid w:val="008C537A"/>
    <w:rsid w:val="008C5462"/>
    <w:rsid w:val="008C5868"/>
    <w:rsid w:val="008C5E7E"/>
    <w:rsid w:val="008C60F4"/>
    <w:rsid w:val="008C64B7"/>
    <w:rsid w:val="008C7A38"/>
    <w:rsid w:val="008D0CE2"/>
    <w:rsid w:val="008D207E"/>
    <w:rsid w:val="008D4058"/>
    <w:rsid w:val="008D4423"/>
    <w:rsid w:val="008D48E5"/>
    <w:rsid w:val="008D72E7"/>
    <w:rsid w:val="008D7340"/>
    <w:rsid w:val="008E0569"/>
    <w:rsid w:val="008E2337"/>
    <w:rsid w:val="008E2A83"/>
    <w:rsid w:val="008E2AE1"/>
    <w:rsid w:val="008E43E8"/>
    <w:rsid w:val="008E541E"/>
    <w:rsid w:val="008E6D57"/>
    <w:rsid w:val="008E6F34"/>
    <w:rsid w:val="008E776D"/>
    <w:rsid w:val="008F01D7"/>
    <w:rsid w:val="008F03F5"/>
    <w:rsid w:val="008F0FCC"/>
    <w:rsid w:val="008F166F"/>
    <w:rsid w:val="008F1B2A"/>
    <w:rsid w:val="008F292C"/>
    <w:rsid w:val="008F2E99"/>
    <w:rsid w:val="008F3FB9"/>
    <w:rsid w:val="008F41A7"/>
    <w:rsid w:val="008F4767"/>
    <w:rsid w:val="008F4E6B"/>
    <w:rsid w:val="008F61B6"/>
    <w:rsid w:val="008F629B"/>
    <w:rsid w:val="008F6AAB"/>
    <w:rsid w:val="008F6ED5"/>
    <w:rsid w:val="008F702E"/>
    <w:rsid w:val="008F74A4"/>
    <w:rsid w:val="0090066C"/>
    <w:rsid w:val="00901481"/>
    <w:rsid w:val="00901DC6"/>
    <w:rsid w:val="00901FDD"/>
    <w:rsid w:val="0090261C"/>
    <w:rsid w:val="00903196"/>
    <w:rsid w:val="009034BC"/>
    <w:rsid w:val="0090383B"/>
    <w:rsid w:val="009039A9"/>
    <w:rsid w:val="00904602"/>
    <w:rsid w:val="009046A3"/>
    <w:rsid w:val="009046E3"/>
    <w:rsid w:val="009052E6"/>
    <w:rsid w:val="009058EC"/>
    <w:rsid w:val="00905BD9"/>
    <w:rsid w:val="00905CB6"/>
    <w:rsid w:val="00905EA2"/>
    <w:rsid w:val="00905FB6"/>
    <w:rsid w:val="00906263"/>
    <w:rsid w:val="0090634C"/>
    <w:rsid w:val="00906530"/>
    <w:rsid w:val="00906792"/>
    <w:rsid w:val="0091054A"/>
    <w:rsid w:val="00910C57"/>
    <w:rsid w:val="00912AE8"/>
    <w:rsid w:val="00912C37"/>
    <w:rsid w:val="00913BC1"/>
    <w:rsid w:val="00913F0D"/>
    <w:rsid w:val="00914381"/>
    <w:rsid w:val="00914CAC"/>
    <w:rsid w:val="00914F68"/>
    <w:rsid w:val="00916680"/>
    <w:rsid w:val="00916EBA"/>
    <w:rsid w:val="0091724C"/>
    <w:rsid w:val="00917A8A"/>
    <w:rsid w:val="00917D0C"/>
    <w:rsid w:val="009200A4"/>
    <w:rsid w:val="00920565"/>
    <w:rsid w:val="00921286"/>
    <w:rsid w:val="0092286A"/>
    <w:rsid w:val="0092383D"/>
    <w:rsid w:val="009238A6"/>
    <w:rsid w:val="009240FB"/>
    <w:rsid w:val="00924138"/>
    <w:rsid w:val="00925605"/>
    <w:rsid w:val="00925B9A"/>
    <w:rsid w:val="00925E3D"/>
    <w:rsid w:val="0092677D"/>
    <w:rsid w:val="00927060"/>
    <w:rsid w:val="00930590"/>
    <w:rsid w:val="009317FA"/>
    <w:rsid w:val="0093226A"/>
    <w:rsid w:val="00932FF2"/>
    <w:rsid w:val="0093460A"/>
    <w:rsid w:val="00934BCE"/>
    <w:rsid w:val="00934DC3"/>
    <w:rsid w:val="00935013"/>
    <w:rsid w:val="00935140"/>
    <w:rsid w:val="00935D25"/>
    <w:rsid w:val="00935F45"/>
    <w:rsid w:val="00936317"/>
    <w:rsid w:val="00936929"/>
    <w:rsid w:val="00936B9B"/>
    <w:rsid w:val="00937443"/>
    <w:rsid w:val="00937E1B"/>
    <w:rsid w:val="009401A1"/>
    <w:rsid w:val="00940791"/>
    <w:rsid w:val="00940C6D"/>
    <w:rsid w:val="009415A1"/>
    <w:rsid w:val="00941628"/>
    <w:rsid w:val="009419EF"/>
    <w:rsid w:val="00941A41"/>
    <w:rsid w:val="00942CCE"/>
    <w:rsid w:val="00943C1D"/>
    <w:rsid w:val="0094602F"/>
    <w:rsid w:val="0094684A"/>
    <w:rsid w:val="00947311"/>
    <w:rsid w:val="00947836"/>
    <w:rsid w:val="00951356"/>
    <w:rsid w:val="009521B0"/>
    <w:rsid w:val="00952509"/>
    <w:rsid w:val="00952A97"/>
    <w:rsid w:val="00952AFF"/>
    <w:rsid w:val="0095421B"/>
    <w:rsid w:val="00954525"/>
    <w:rsid w:val="00954BD3"/>
    <w:rsid w:val="00954D19"/>
    <w:rsid w:val="0095521B"/>
    <w:rsid w:val="009554D0"/>
    <w:rsid w:val="009556B6"/>
    <w:rsid w:val="00956976"/>
    <w:rsid w:val="00956D4D"/>
    <w:rsid w:val="009575A2"/>
    <w:rsid w:val="00960AE3"/>
    <w:rsid w:val="00961200"/>
    <w:rsid w:val="00961A83"/>
    <w:rsid w:val="009621E4"/>
    <w:rsid w:val="009622D8"/>
    <w:rsid w:val="00962559"/>
    <w:rsid w:val="00962967"/>
    <w:rsid w:val="00962C92"/>
    <w:rsid w:val="00963006"/>
    <w:rsid w:val="009636C8"/>
    <w:rsid w:val="009636D0"/>
    <w:rsid w:val="00963F01"/>
    <w:rsid w:val="00964829"/>
    <w:rsid w:val="00964946"/>
    <w:rsid w:val="0096500A"/>
    <w:rsid w:val="00965EA6"/>
    <w:rsid w:val="0096657C"/>
    <w:rsid w:val="0096665E"/>
    <w:rsid w:val="00967E6A"/>
    <w:rsid w:val="00970AD0"/>
    <w:rsid w:val="009714E6"/>
    <w:rsid w:val="009716E6"/>
    <w:rsid w:val="00971969"/>
    <w:rsid w:val="00972055"/>
    <w:rsid w:val="00972F5A"/>
    <w:rsid w:val="009732E0"/>
    <w:rsid w:val="0097365E"/>
    <w:rsid w:val="00973C27"/>
    <w:rsid w:val="00975D9F"/>
    <w:rsid w:val="00975F56"/>
    <w:rsid w:val="009778A6"/>
    <w:rsid w:val="009779B2"/>
    <w:rsid w:val="009805CE"/>
    <w:rsid w:val="009807AF"/>
    <w:rsid w:val="0098129B"/>
    <w:rsid w:val="00982DBD"/>
    <w:rsid w:val="00983DFC"/>
    <w:rsid w:val="00983E40"/>
    <w:rsid w:val="009845D1"/>
    <w:rsid w:val="00984CFF"/>
    <w:rsid w:val="00985134"/>
    <w:rsid w:val="009853B1"/>
    <w:rsid w:val="00986426"/>
    <w:rsid w:val="0099102F"/>
    <w:rsid w:val="0099120C"/>
    <w:rsid w:val="00991DCB"/>
    <w:rsid w:val="00992CA8"/>
    <w:rsid w:val="00993FFF"/>
    <w:rsid w:val="00994D82"/>
    <w:rsid w:val="009951F1"/>
    <w:rsid w:val="00995E08"/>
    <w:rsid w:val="00996018"/>
    <w:rsid w:val="00996082"/>
    <w:rsid w:val="009969B2"/>
    <w:rsid w:val="00996B6F"/>
    <w:rsid w:val="00996EE5"/>
    <w:rsid w:val="0099BCE1"/>
    <w:rsid w:val="009A1BD4"/>
    <w:rsid w:val="009A2ABD"/>
    <w:rsid w:val="009A2D16"/>
    <w:rsid w:val="009A2E22"/>
    <w:rsid w:val="009A317F"/>
    <w:rsid w:val="009A3724"/>
    <w:rsid w:val="009A4EE7"/>
    <w:rsid w:val="009A50E3"/>
    <w:rsid w:val="009A59AF"/>
    <w:rsid w:val="009A63D6"/>
    <w:rsid w:val="009A67D7"/>
    <w:rsid w:val="009A741D"/>
    <w:rsid w:val="009B09C0"/>
    <w:rsid w:val="009B0BD0"/>
    <w:rsid w:val="009B33C1"/>
    <w:rsid w:val="009B526F"/>
    <w:rsid w:val="009B5B13"/>
    <w:rsid w:val="009B5B2B"/>
    <w:rsid w:val="009B5CD1"/>
    <w:rsid w:val="009B5E77"/>
    <w:rsid w:val="009B65D8"/>
    <w:rsid w:val="009B6A41"/>
    <w:rsid w:val="009B770A"/>
    <w:rsid w:val="009B7858"/>
    <w:rsid w:val="009B79F9"/>
    <w:rsid w:val="009C14F0"/>
    <w:rsid w:val="009C20D9"/>
    <w:rsid w:val="009C2618"/>
    <w:rsid w:val="009C2FAA"/>
    <w:rsid w:val="009C309A"/>
    <w:rsid w:val="009C3F4C"/>
    <w:rsid w:val="009C40BC"/>
    <w:rsid w:val="009C458A"/>
    <w:rsid w:val="009C4A12"/>
    <w:rsid w:val="009C4DD4"/>
    <w:rsid w:val="009C54AF"/>
    <w:rsid w:val="009C58D1"/>
    <w:rsid w:val="009C58D2"/>
    <w:rsid w:val="009C6B15"/>
    <w:rsid w:val="009C7C74"/>
    <w:rsid w:val="009D00F2"/>
    <w:rsid w:val="009D0303"/>
    <w:rsid w:val="009D1DA7"/>
    <w:rsid w:val="009D2640"/>
    <w:rsid w:val="009D2A01"/>
    <w:rsid w:val="009D3687"/>
    <w:rsid w:val="009D4697"/>
    <w:rsid w:val="009D4B14"/>
    <w:rsid w:val="009D6348"/>
    <w:rsid w:val="009D6AA5"/>
    <w:rsid w:val="009E07BD"/>
    <w:rsid w:val="009E1246"/>
    <w:rsid w:val="009E1EB9"/>
    <w:rsid w:val="009E21A3"/>
    <w:rsid w:val="009E317C"/>
    <w:rsid w:val="009E3B5F"/>
    <w:rsid w:val="009E509D"/>
    <w:rsid w:val="009E52E5"/>
    <w:rsid w:val="009E535B"/>
    <w:rsid w:val="009E53F9"/>
    <w:rsid w:val="009E60BC"/>
    <w:rsid w:val="009E770D"/>
    <w:rsid w:val="009F1C53"/>
    <w:rsid w:val="009F1FDB"/>
    <w:rsid w:val="009F213A"/>
    <w:rsid w:val="009F27C8"/>
    <w:rsid w:val="009F280D"/>
    <w:rsid w:val="009F31B6"/>
    <w:rsid w:val="009F3FB5"/>
    <w:rsid w:val="009F415E"/>
    <w:rsid w:val="009F4D90"/>
    <w:rsid w:val="009F52BC"/>
    <w:rsid w:val="009F5333"/>
    <w:rsid w:val="009F5418"/>
    <w:rsid w:val="009F5BEB"/>
    <w:rsid w:val="009F6F14"/>
    <w:rsid w:val="00A00D6A"/>
    <w:rsid w:val="00A01CF3"/>
    <w:rsid w:val="00A0234E"/>
    <w:rsid w:val="00A026E2"/>
    <w:rsid w:val="00A02B34"/>
    <w:rsid w:val="00A0309A"/>
    <w:rsid w:val="00A03A9D"/>
    <w:rsid w:val="00A03C81"/>
    <w:rsid w:val="00A04C23"/>
    <w:rsid w:val="00A04EE2"/>
    <w:rsid w:val="00A050EF"/>
    <w:rsid w:val="00A05331"/>
    <w:rsid w:val="00A05486"/>
    <w:rsid w:val="00A068EB"/>
    <w:rsid w:val="00A06F19"/>
    <w:rsid w:val="00A1002F"/>
    <w:rsid w:val="00A12940"/>
    <w:rsid w:val="00A130A4"/>
    <w:rsid w:val="00A150D7"/>
    <w:rsid w:val="00A15FA9"/>
    <w:rsid w:val="00A1698C"/>
    <w:rsid w:val="00A1745F"/>
    <w:rsid w:val="00A17D49"/>
    <w:rsid w:val="00A17EF3"/>
    <w:rsid w:val="00A2055E"/>
    <w:rsid w:val="00A20907"/>
    <w:rsid w:val="00A2107C"/>
    <w:rsid w:val="00A21B5D"/>
    <w:rsid w:val="00A22FEF"/>
    <w:rsid w:val="00A252EA"/>
    <w:rsid w:val="00A25379"/>
    <w:rsid w:val="00A25AB7"/>
    <w:rsid w:val="00A25BC4"/>
    <w:rsid w:val="00A263D4"/>
    <w:rsid w:val="00A2680D"/>
    <w:rsid w:val="00A27DC3"/>
    <w:rsid w:val="00A30649"/>
    <w:rsid w:val="00A3076A"/>
    <w:rsid w:val="00A31389"/>
    <w:rsid w:val="00A31A87"/>
    <w:rsid w:val="00A31DDF"/>
    <w:rsid w:val="00A3209F"/>
    <w:rsid w:val="00A3214D"/>
    <w:rsid w:val="00A322F3"/>
    <w:rsid w:val="00A326D0"/>
    <w:rsid w:val="00A32BF1"/>
    <w:rsid w:val="00A32D02"/>
    <w:rsid w:val="00A3372B"/>
    <w:rsid w:val="00A3381A"/>
    <w:rsid w:val="00A33871"/>
    <w:rsid w:val="00A34875"/>
    <w:rsid w:val="00A3499A"/>
    <w:rsid w:val="00A3507C"/>
    <w:rsid w:val="00A35AFC"/>
    <w:rsid w:val="00A36261"/>
    <w:rsid w:val="00A36809"/>
    <w:rsid w:val="00A37247"/>
    <w:rsid w:val="00A37311"/>
    <w:rsid w:val="00A3754A"/>
    <w:rsid w:val="00A40039"/>
    <w:rsid w:val="00A423B8"/>
    <w:rsid w:val="00A4269F"/>
    <w:rsid w:val="00A42DB4"/>
    <w:rsid w:val="00A43220"/>
    <w:rsid w:val="00A43381"/>
    <w:rsid w:val="00A436F0"/>
    <w:rsid w:val="00A44449"/>
    <w:rsid w:val="00A4568E"/>
    <w:rsid w:val="00A463B0"/>
    <w:rsid w:val="00A46DC9"/>
    <w:rsid w:val="00A47D13"/>
    <w:rsid w:val="00A50239"/>
    <w:rsid w:val="00A50871"/>
    <w:rsid w:val="00A5177C"/>
    <w:rsid w:val="00A522DC"/>
    <w:rsid w:val="00A529D7"/>
    <w:rsid w:val="00A52D3A"/>
    <w:rsid w:val="00A52D40"/>
    <w:rsid w:val="00A52E4D"/>
    <w:rsid w:val="00A53660"/>
    <w:rsid w:val="00A536C2"/>
    <w:rsid w:val="00A53C47"/>
    <w:rsid w:val="00A54BED"/>
    <w:rsid w:val="00A54D2B"/>
    <w:rsid w:val="00A54E64"/>
    <w:rsid w:val="00A555FA"/>
    <w:rsid w:val="00A556DA"/>
    <w:rsid w:val="00A6024B"/>
    <w:rsid w:val="00A607BD"/>
    <w:rsid w:val="00A60818"/>
    <w:rsid w:val="00A60A58"/>
    <w:rsid w:val="00A60DDD"/>
    <w:rsid w:val="00A62159"/>
    <w:rsid w:val="00A62ABB"/>
    <w:rsid w:val="00A62B53"/>
    <w:rsid w:val="00A62BC8"/>
    <w:rsid w:val="00A62CE4"/>
    <w:rsid w:val="00A62D6C"/>
    <w:rsid w:val="00A62ED4"/>
    <w:rsid w:val="00A63334"/>
    <w:rsid w:val="00A63407"/>
    <w:rsid w:val="00A66952"/>
    <w:rsid w:val="00A70880"/>
    <w:rsid w:val="00A71509"/>
    <w:rsid w:val="00A7206B"/>
    <w:rsid w:val="00A758B6"/>
    <w:rsid w:val="00A75CC5"/>
    <w:rsid w:val="00A75CE6"/>
    <w:rsid w:val="00A75E13"/>
    <w:rsid w:val="00A765B2"/>
    <w:rsid w:val="00A76A02"/>
    <w:rsid w:val="00A76AEB"/>
    <w:rsid w:val="00A7713B"/>
    <w:rsid w:val="00A77817"/>
    <w:rsid w:val="00A80A58"/>
    <w:rsid w:val="00A80EF1"/>
    <w:rsid w:val="00A81095"/>
    <w:rsid w:val="00A810A6"/>
    <w:rsid w:val="00A81475"/>
    <w:rsid w:val="00A81739"/>
    <w:rsid w:val="00A84CA6"/>
    <w:rsid w:val="00A86D21"/>
    <w:rsid w:val="00A900AC"/>
    <w:rsid w:val="00A906DF"/>
    <w:rsid w:val="00A90CDB"/>
    <w:rsid w:val="00A913B9"/>
    <w:rsid w:val="00A92298"/>
    <w:rsid w:val="00A9317E"/>
    <w:rsid w:val="00A93577"/>
    <w:rsid w:val="00A93883"/>
    <w:rsid w:val="00A94893"/>
    <w:rsid w:val="00A949AB"/>
    <w:rsid w:val="00A957B1"/>
    <w:rsid w:val="00A95AA4"/>
    <w:rsid w:val="00A95CA6"/>
    <w:rsid w:val="00A964BC"/>
    <w:rsid w:val="00A964FD"/>
    <w:rsid w:val="00A96E39"/>
    <w:rsid w:val="00A96FC3"/>
    <w:rsid w:val="00A96FE3"/>
    <w:rsid w:val="00A97B36"/>
    <w:rsid w:val="00AA0921"/>
    <w:rsid w:val="00AA0C2C"/>
    <w:rsid w:val="00AA1C2D"/>
    <w:rsid w:val="00AA1E3A"/>
    <w:rsid w:val="00AA23F6"/>
    <w:rsid w:val="00AA27D2"/>
    <w:rsid w:val="00AA2ABF"/>
    <w:rsid w:val="00AA3863"/>
    <w:rsid w:val="00AA43EA"/>
    <w:rsid w:val="00AA43FC"/>
    <w:rsid w:val="00AA45C3"/>
    <w:rsid w:val="00AA521A"/>
    <w:rsid w:val="00AA6CEE"/>
    <w:rsid w:val="00AA7D54"/>
    <w:rsid w:val="00AB13FA"/>
    <w:rsid w:val="00AB141D"/>
    <w:rsid w:val="00AB1799"/>
    <w:rsid w:val="00AB1AD0"/>
    <w:rsid w:val="00AB2483"/>
    <w:rsid w:val="00AB2784"/>
    <w:rsid w:val="00AB37EA"/>
    <w:rsid w:val="00AB3DAC"/>
    <w:rsid w:val="00AB4AE5"/>
    <w:rsid w:val="00AB5363"/>
    <w:rsid w:val="00AB5717"/>
    <w:rsid w:val="00AB7137"/>
    <w:rsid w:val="00AB7218"/>
    <w:rsid w:val="00AC060E"/>
    <w:rsid w:val="00AC094B"/>
    <w:rsid w:val="00AC0AA3"/>
    <w:rsid w:val="00AC0CAC"/>
    <w:rsid w:val="00AC0CD9"/>
    <w:rsid w:val="00AC10F7"/>
    <w:rsid w:val="00AC2775"/>
    <w:rsid w:val="00AC2A60"/>
    <w:rsid w:val="00AC35B2"/>
    <w:rsid w:val="00AC4739"/>
    <w:rsid w:val="00AC49A9"/>
    <w:rsid w:val="00AC505F"/>
    <w:rsid w:val="00AC5DE8"/>
    <w:rsid w:val="00AC6EC4"/>
    <w:rsid w:val="00AC743E"/>
    <w:rsid w:val="00AC7910"/>
    <w:rsid w:val="00AD0B6A"/>
    <w:rsid w:val="00AD0EEA"/>
    <w:rsid w:val="00AD12FE"/>
    <w:rsid w:val="00AD2C6D"/>
    <w:rsid w:val="00AD2CF4"/>
    <w:rsid w:val="00AD2D8E"/>
    <w:rsid w:val="00AD2FFA"/>
    <w:rsid w:val="00AD3BB8"/>
    <w:rsid w:val="00AD486A"/>
    <w:rsid w:val="00AD495D"/>
    <w:rsid w:val="00AD4A07"/>
    <w:rsid w:val="00AD50D0"/>
    <w:rsid w:val="00AD5373"/>
    <w:rsid w:val="00AD5425"/>
    <w:rsid w:val="00AD5612"/>
    <w:rsid w:val="00AD5B33"/>
    <w:rsid w:val="00AD63A0"/>
    <w:rsid w:val="00AD6C32"/>
    <w:rsid w:val="00AD6FF1"/>
    <w:rsid w:val="00AD7F1E"/>
    <w:rsid w:val="00AE05FD"/>
    <w:rsid w:val="00AE0713"/>
    <w:rsid w:val="00AE135C"/>
    <w:rsid w:val="00AE1520"/>
    <w:rsid w:val="00AE188C"/>
    <w:rsid w:val="00AE2F67"/>
    <w:rsid w:val="00AE36A1"/>
    <w:rsid w:val="00AE372B"/>
    <w:rsid w:val="00AE38A6"/>
    <w:rsid w:val="00AE3BC5"/>
    <w:rsid w:val="00AE474C"/>
    <w:rsid w:val="00AE4F81"/>
    <w:rsid w:val="00AE52CD"/>
    <w:rsid w:val="00AE5A7D"/>
    <w:rsid w:val="00AE630A"/>
    <w:rsid w:val="00AE63F9"/>
    <w:rsid w:val="00AE7984"/>
    <w:rsid w:val="00AE7CF3"/>
    <w:rsid w:val="00AF05D4"/>
    <w:rsid w:val="00AF0775"/>
    <w:rsid w:val="00AF089D"/>
    <w:rsid w:val="00AF105B"/>
    <w:rsid w:val="00AF1092"/>
    <w:rsid w:val="00AF15B0"/>
    <w:rsid w:val="00AF1DA6"/>
    <w:rsid w:val="00AF2225"/>
    <w:rsid w:val="00AF2DA2"/>
    <w:rsid w:val="00AF2F40"/>
    <w:rsid w:val="00AF3075"/>
    <w:rsid w:val="00AF3F27"/>
    <w:rsid w:val="00AF598C"/>
    <w:rsid w:val="00AF5DCB"/>
    <w:rsid w:val="00AF5FF8"/>
    <w:rsid w:val="00AF636E"/>
    <w:rsid w:val="00AF6B5D"/>
    <w:rsid w:val="00B0020D"/>
    <w:rsid w:val="00B00A3D"/>
    <w:rsid w:val="00B017B7"/>
    <w:rsid w:val="00B028D5"/>
    <w:rsid w:val="00B02988"/>
    <w:rsid w:val="00B03787"/>
    <w:rsid w:val="00B05603"/>
    <w:rsid w:val="00B05DE4"/>
    <w:rsid w:val="00B074ED"/>
    <w:rsid w:val="00B0796B"/>
    <w:rsid w:val="00B07F6D"/>
    <w:rsid w:val="00B1006E"/>
    <w:rsid w:val="00B10F10"/>
    <w:rsid w:val="00B1146A"/>
    <w:rsid w:val="00B13A62"/>
    <w:rsid w:val="00B14605"/>
    <w:rsid w:val="00B157BE"/>
    <w:rsid w:val="00B160F6"/>
    <w:rsid w:val="00B165B3"/>
    <w:rsid w:val="00B1676A"/>
    <w:rsid w:val="00B178A9"/>
    <w:rsid w:val="00B17A7B"/>
    <w:rsid w:val="00B208D5"/>
    <w:rsid w:val="00B21EBA"/>
    <w:rsid w:val="00B21ED2"/>
    <w:rsid w:val="00B24499"/>
    <w:rsid w:val="00B25970"/>
    <w:rsid w:val="00B2611E"/>
    <w:rsid w:val="00B26259"/>
    <w:rsid w:val="00B271E3"/>
    <w:rsid w:val="00B3000E"/>
    <w:rsid w:val="00B30347"/>
    <w:rsid w:val="00B30E4C"/>
    <w:rsid w:val="00B30F5F"/>
    <w:rsid w:val="00B3157D"/>
    <w:rsid w:val="00B31D9B"/>
    <w:rsid w:val="00B31F3E"/>
    <w:rsid w:val="00B3278E"/>
    <w:rsid w:val="00B329FD"/>
    <w:rsid w:val="00B33BC0"/>
    <w:rsid w:val="00B34373"/>
    <w:rsid w:val="00B34CC7"/>
    <w:rsid w:val="00B35399"/>
    <w:rsid w:val="00B35567"/>
    <w:rsid w:val="00B356AE"/>
    <w:rsid w:val="00B3619A"/>
    <w:rsid w:val="00B36713"/>
    <w:rsid w:val="00B36B07"/>
    <w:rsid w:val="00B37BA0"/>
    <w:rsid w:val="00B406FB"/>
    <w:rsid w:val="00B41503"/>
    <w:rsid w:val="00B4166B"/>
    <w:rsid w:val="00B417AF"/>
    <w:rsid w:val="00B41B07"/>
    <w:rsid w:val="00B425D2"/>
    <w:rsid w:val="00B42EB7"/>
    <w:rsid w:val="00B43CCA"/>
    <w:rsid w:val="00B4604A"/>
    <w:rsid w:val="00B470AE"/>
    <w:rsid w:val="00B517C1"/>
    <w:rsid w:val="00B51ED5"/>
    <w:rsid w:val="00B52040"/>
    <w:rsid w:val="00B5323D"/>
    <w:rsid w:val="00B54279"/>
    <w:rsid w:val="00B54649"/>
    <w:rsid w:val="00B54B28"/>
    <w:rsid w:val="00B54D78"/>
    <w:rsid w:val="00B55B0B"/>
    <w:rsid w:val="00B56673"/>
    <w:rsid w:val="00B57272"/>
    <w:rsid w:val="00B61A6E"/>
    <w:rsid w:val="00B61C4C"/>
    <w:rsid w:val="00B62675"/>
    <w:rsid w:val="00B626D6"/>
    <w:rsid w:val="00B629BD"/>
    <w:rsid w:val="00B62E71"/>
    <w:rsid w:val="00B62ED7"/>
    <w:rsid w:val="00B62EDE"/>
    <w:rsid w:val="00B634C7"/>
    <w:rsid w:val="00B64C5F"/>
    <w:rsid w:val="00B6648A"/>
    <w:rsid w:val="00B665DE"/>
    <w:rsid w:val="00B66FE8"/>
    <w:rsid w:val="00B674D0"/>
    <w:rsid w:val="00B7026B"/>
    <w:rsid w:val="00B71CAD"/>
    <w:rsid w:val="00B7213E"/>
    <w:rsid w:val="00B72F2E"/>
    <w:rsid w:val="00B73493"/>
    <w:rsid w:val="00B738FD"/>
    <w:rsid w:val="00B73A41"/>
    <w:rsid w:val="00B74C52"/>
    <w:rsid w:val="00B76740"/>
    <w:rsid w:val="00B76A1A"/>
    <w:rsid w:val="00B7799F"/>
    <w:rsid w:val="00B77F36"/>
    <w:rsid w:val="00B77FD5"/>
    <w:rsid w:val="00B80091"/>
    <w:rsid w:val="00B80570"/>
    <w:rsid w:val="00B81016"/>
    <w:rsid w:val="00B812B8"/>
    <w:rsid w:val="00B821F1"/>
    <w:rsid w:val="00B8259D"/>
    <w:rsid w:val="00B834C4"/>
    <w:rsid w:val="00B83903"/>
    <w:rsid w:val="00B842D1"/>
    <w:rsid w:val="00B85000"/>
    <w:rsid w:val="00B86608"/>
    <w:rsid w:val="00B871E7"/>
    <w:rsid w:val="00B87A6C"/>
    <w:rsid w:val="00B9129F"/>
    <w:rsid w:val="00B914BD"/>
    <w:rsid w:val="00B91798"/>
    <w:rsid w:val="00B92805"/>
    <w:rsid w:val="00B9293C"/>
    <w:rsid w:val="00B92C9D"/>
    <w:rsid w:val="00B9421F"/>
    <w:rsid w:val="00B949C3"/>
    <w:rsid w:val="00B94D65"/>
    <w:rsid w:val="00B959C3"/>
    <w:rsid w:val="00B95ED8"/>
    <w:rsid w:val="00B969E8"/>
    <w:rsid w:val="00B972F1"/>
    <w:rsid w:val="00B974A9"/>
    <w:rsid w:val="00BA08EC"/>
    <w:rsid w:val="00BA144D"/>
    <w:rsid w:val="00BA2238"/>
    <w:rsid w:val="00BA2246"/>
    <w:rsid w:val="00BA3142"/>
    <w:rsid w:val="00BA3CA8"/>
    <w:rsid w:val="00BA4D11"/>
    <w:rsid w:val="00BA4ECE"/>
    <w:rsid w:val="00BA6085"/>
    <w:rsid w:val="00BA6D35"/>
    <w:rsid w:val="00BA7215"/>
    <w:rsid w:val="00BB1C5D"/>
    <w:rsid w:val="00BB2323"/>
    <w:rsid w:val="00BB23D7"/>
    <w:rsid w:val="00BB3BD7"/>
    <w:rsid w:val="00BB3BF3"/>
    <w:rsid w:val="00BB4340"/>
    <w:rsid w:val="00BB5092"/>
    <w:rsid w:val="00BB5667"/>
    <w:rsid w:val="00BB578D"/>
    <w:rsid w:val="00BB65F7"/>
    <w:rsid w:val="00BB7AC1"/>
    <w:rsid w:val="00BB7D2A"/>
    <w:rsid w:val="00BC1BD5"/>
    <w:rsid w:val="00BC2267"/>
    <w:rsid w:val="00BC22FF"/>
    <w:rsid w:val="00BC2524"/>
    <w:rsid w:val="00BC2FB3"/>
    <w:rsid w:val="00BC3C0D"/>
    <w:rsid w:val="00BC4D05"/>
    <w:rsid w:val="00BC5CDD"/>
    <w:rsid w:val="00BC6A0B"/>
    <w:rsid w:val="00BC7608"/>
    <w:rsid w:val="00BC7AED"/>
    <w:rsid w:val="00BC7CA4"/>
    <w:rsid w:val="00BD2621"/>
    <w:rsid w:val="00BD2D70"/>
    <w:rsid w:val="00BD2E4E"/>
    <w:rsid w:val="00BD389A"/>
    <w:rsid w:val="00BD3C21"/>
    <w:rsid w:val="00BD444D"/>
    <w:rsid w:val="00BD4819"/>
    <w:rsid w:val="00BD5CAB"/>
    <w:rsid w:val="00BE0336"/>
    <w:rsid w:val="00BE1EF4"/>
    <w:rsid w:val="00BE230E"/>
    <w:rsid w:val="00BE2350"/>
    <w:rsid w:val="00BE2650"/>
    <w:rsid w:val="00BE30F2"/>
    <w:rsid w:val="00BE3174"/>
    <w:rsid w:val="00BE50EF"/>
    <w:rsid w:val="00BE54C5"/>
    <w:rsid w:val="00BE56A1"/>
    <w:rsid w:val="00BE67D6"/>
    <w:rsid w:val="00BE6D65"/>
    <w:rsid w:val="00BE75FA"/>
    <w:rsid w:val="00BE7663"/>
    <w:rsid w:val="00BE7A2D"/>
    <w:rsid w:val="00BF03BA"/>
    <w:rsid w:val="00BF0FB0"/>
    <w:rsid w:val="00BF2FE7"/>
    <w:rsid w:val="00BF32FB"/>
    <w:rsid w:val="00BF3FCD"/>
    <w:rsid w:val="00BF50FE"/>
    <w:rsid w:val="00BF54EC"/>
    <w:rsid w:val="00C01749"/>
    <w:rsid w:val="00C01EC2"/>
    <w:rsid w:val="00C02B5C"/>
    <w:rsid w:val="00C032CD"/>
    <w:rsid w:val="00C03C3D"/>
    <w:rsid w:val="00C03C42"/>
    <w:rsid w:val="00C03E03"/>
    <w:rsid w:val="00C046AE"/>
    <w:rsid w:val="00C04FD8"/>
    <w:rsid w:val="00C061D6"/>
    <w:rsid w:val="00C06208"/>
    <w:rsid w:val="00C0649F"/>
    <w:rsid w:val="00C0756E"/>
    <w:rsid w:val="00C07E8C"/>
    <w:rsid w:val="00C10039"/>
    <w:rsid w:val="00C10B45"/>
    <w:rsid w:val="00C1180A"/>
    <w:rsid w:val="00C11C2E"/>
    <w:rsid w:val="00C1225D"/>
    <w:rsid w:val="00C123FA"/>
    <w:rsid w:val="00C1242D"/>
    <w:rsid w:val="00C12F28"/>
    <w:rsid w:val="00C1319D"/>
    <w:rsid w:val="00C13600"/>
    <w:rsid w:val="00C13C32"/>
    <w:rsid w:val="00C13D18"/>
    <w:rsid w:val="00C13D40"/>
    <w:rsid w:val="00C14243"/>
    <w:rsid w:val="00C146A2"/>
    <w:rsid w:val="00C153BA"/>
    <w:rsid w:val="00C15967"/>
    <w:rsid w:val="00C15BCF"/>
    <w:rsid w:val="00C16FD3"/>
    <w:rsid w:val="00C175C5"/>
    <w:rsid w:val="00C175CA"/>
    <w:rsid w:val="00C17B42"/>
    <w:rsid w:val="00C20B51"/>
    <w:rsid w:val="00C218F1"/>
    <w:rsid w:val="00C21BC8"/>
    <w:rsid w:val="00C220B9"/>
    <w:rsid w:val="00C22184"/>
    <w:rsid w:val="00C221A7"/>
    <w:rsid w:val="00C221F5"/>
    <w:rsid w:val="00C26096"/>
    <w:rsid w:val="00C269DF"/>
    <w:rsid w:val="00C27759"/>
    <w:rsid w:val="00C3013A"/>
    <w:rsid w:val="00C31371"/>
    <w:rsid w:val="00C32412"/>
    <w:rsid w:val="00C325E6"/>
    <w:rsid w:val="00C32C8D"/>
    <w:rsid w:val="00C3394F"/>
    <w:rsid w:val="00C341EB"/>
    <w:rsid w:val="00C3573D"/>
    <w:rsid w:val="00C3611F"/>
    <w:rsid w:val="00C36E15"/>
    <w:rsid w:val="00C4032D"/>
    <w:rsid w:val="00C43352"/>
    <w:rsid w:val="00C453FD"/>
    <w:rsid w:val="00C456BB"/>
    <w:rsid w:val="00C45D9F"/>
    <w:rsid w:val="00C46A5B"/>
    <w:rsid w:val="00C47452"/>
    <w:rsid w:val="00C4777B"/>
    <w:rsid w:val="00C477AD"/>
    <w:rsid w:val="00C4786B"/>
    <w:rsid w:val="00C500B6"/>
    <w:rsid w:val="00C516A4"/>
    <w:rsid w:val="00C52F8F"/>
    <w:rsid w:val="00C53D90"/>
    <w:rsid w:val="00C54017"/>
    <w:rsid w:val="00C540BA"/>
    <w:rsid w:val="00C54275"/>
    <w:rsid w:val="00C5615F"/>
    <w:rsid w:val="00C56C9F"/>
    <w:rsid w:val="00C579EE"/>
    <w:rsid w:val="00C57CCB"/>
    <w:rsid w:val="00C61118"/>
    <w:rsid w:val="00C61369"/>
    <w:rsid w:val="00C62B08"/>
    <w:rsid w:val="00C637FE"/>
    <w:rsid w:val="00C63973"/>
    <w:rsid w:val="00C63A81"/>
    <w:rsid w:val="00C63ADD"/>
    <w:rsid w:val="00C66804"/>
    <w:rsid w:val="00C668A2"/>
    <w:rsid w:val="00C67423"/>
    <w:rsid w:val="00C67597"/>
    <w:rsid w:val="00C675F7"/>
    <w:rsid w:val="00C70C68"/>
    <w:rsid w:val="00C71BD7"/>
    <w:rsid w:val="00C7286F"/>
    <w:rsid w:val="00C72C6B"/>
    <w:rsid w:val="00C74210"/>
    <w:rsid w:val="00C74D27"/>
    <w:rsid w:val="00C75A95"/>
    <w:rsid w:val="00C75CB9"/>
    <w:rsid w:val="00C76353"/>
    <w:rsid w:val="00C763CC"/>
    <w:rsid w:val="00C7717F"/>
    <w:rsid w:val="00C7739A"/>
    <w:rsid w:val="00C77D29"/>
    <w:rsid w:val="00C801EE"/>
    <w:rsid w:val="00C80B28"/>
    <w:rsid w:val="00C80E43"/>
    <w:rsid w:val="00C81A85"/>
    <w:rsid w:val="00C81B08"/>
    <w:rsid w:val="00C824B6"/>
    <w:rsid w:val="00C826C7"/>
    <w:rsid w:val="00C828F6"/>
    <w:rsid w:val="00C8311F"/>
    <w:rsid w:val="00C857AC"/>
    <w:rsid w:val="00C85B71"/>
    <w:rsid w:val="00C85EFE"/>
    <w:rsid w:val="00C863E1"/>
    <w:rsid w:val="00C90DDC"/>
    <w:rsid w:val="00C91B0E"/>
    <w:rsid w:val="00C92D4D"/>
    <w:rsid w:val="00C93B7B"/>
    <w:rsid w:val="00C94305"/>
    <w:rsid w:val="00C95012"/>
    <w:rsid w:val="00C9604B"/>
    <w:rsid w:val="00C96DD5"/>
    <w:rsid w:val="00CA00A1"/>
    <w:rsid w:val="00CA13A4"/>
    <w:rsid w:val="00CA1458"/>
    <w:rsid w:val="00CA15E0"/>
    <w:rsid w:val="00CA2003"/>
    <w:rsid w:val="00CA3B0C"/>
    <w:rsid w:val="00CA4972"/>
    <w:rsid w:val="00CA578E"/>
    <w:rsid w:val="00CA57F0"/>
    <w:rsid w:val="00CA5FA2"/>
    <w:rsid w:val="00CA62BC"/>
    <w:rsid w:val="00CA6EFF"/>
    <w:rsid w:val="00CA7FEC"/>
    <w:rsid w:val="00CB00EA"/>
    <w:rsid w:val="00CB108C"/>
    <w:rsid w:val="00CB1DC0"/>
    <w:rsid w:val="00CB22B6"/>
    <w:rsid w:val="00CB2AB3"/>
    <w:rsid w:val="00CB2C0A"/>
    <w:rsid w:val="00CB35A5"/>
    <w:rsid w:val="00CB3DDB"/>
    <w:rsid w:val="00CB4C6A"/>
    <w:rsid w:val="00CB4D7D"/>
    <w:rsid w:val="00CB5F25"/>
    <w:rsid w:val="00CB659F"/>
    <w:rsid w:val="00CB747B"/>
    <w:rsid w:val="00CC07DF"/>
    <w:rsid w:val="00CC0825"/>
    <w:rsid w:val="00CC0D3D"/>
    <w:rsid w:val="00CC0F30"/>
    <w:rsid w:val="00CC200F"/>
    <w:rsid w:val="00CC26B1"/>
    <w:rsid w:val="00CC2749"/>
    <w:rsid w:val="00CC406B"/>
    <w:rsid w:val="00CC5063"/>
    <w:rsid w:val="00CC528D"/>
    <w:rsid w:val="00CC5DFF"/>
    <w:rsid w:val="00CC7579"/>
    <w:rsid w:val="00CC7FAE"/>
    <w:rsid w:val="00CD0618"/>
    <w:rsid w:val="00CD0BE2"/>
    <w:rsid w:val="00CD0D45"/>
    <w:rsid w:val="00CD1291"/>
    <w:rsid w:val="00CD131F"/>
    <w:rsid w:val="00CD23DC"/>
    <w:rsid w:val="00CD25C8"/>
    <w:rsid w:val="00CD3ECD"/>
    <w:rsid w:val="00CD45D2"/>
    <w:rsid w:val="00CD5AEB"/>
    <w:rsid w:val="00CD7C2B"/>
    <w:rsid w:val="00CD7F24"/>
    <w:rsid w:val="00CE0A69"/>
    <w:rsid w:val="00CE1172"/>
    <w:rsid w:val="00CE18DB"/>
    <w:rsid w:val="00CE1F19"/>
    <w:rsid w:val="00CE25A1"/>
    <w:rsid w:val="00CE3643"/>
    <w:rsid w:val="00CE3679"/>
    <w:rsid w:val="00CE43AD"/>
    <w:rsid w:val="00CE4A9C"/>
    <w:rsid w:val="00CE515D"/>
    <w:rsid w:val="00CE56F6"/>
    <w:rsid w:val="00CE5967"/>
    <w:rsid w:val="00CE5AD2"/>
    <w:rsid w:val="00CE636F"/>
    <w:rsid w:val="00CE6836"/>
    <w:rsid w:val="00CE6A5A"/>
    <w:rsid w:val="00CE6ACD"/>
    <w:rsid w:val="00CE6B43"/>
    <w:rsid w:val="00CE6CC4"/>
    <w:rsid w:val="00CE7594"/>
    <w:rsid w:val="00CE75EB"/>
    <w:rsid w:val="00CE7A6C"/>
    <w:rsid w:val="00CF08C1"/>
    <w:rsid w:val="00CF1033"/>
    <w:rsid w:val="00CF1985"/>
    <w:rsid w:val="00CF21B7"/>
    <w:rsid w:val="00CF38C7"/>
    <w:rsid w:val="00CF38CB"/>
    <w:rsid w:val="00CF436C"/>
    <w:rsid w:val="00CF4DCF"/>
    <w:rsid w:val="00CF5975"/>
    <w:rsid w:val="00CF5F9B"/>
    <w:rsid w:val="00CF61E6"/>
    <w:rsid w:val="00CF64C5"/>
    <w:rsid w:val="00CF7508"/>
    <w:rsid w:val="00CF77FE"/>
    <w:rsid w:val="00CF7810"/>
    <w:rsid w:val="00D01816"/>
    <w:rsid w:val="00D01D66"/>
    <w:rsid w:val="00D027E4"/>
    <w:rsid w:val="00D02CFC"/>
    <w:rsid w:val="00D03427"/>
    <w:rsid w:val="00D04368"/>
    <w:rsid w:val="00D0756B"/>
    <w:rsid w:val="00D07EAC"/>
    <w:rsid w:val="00D10EF7"/>
    <w:rsid w:val="00D10FAD"/>
    <w:rsid w:val="00D11130"/>
    <w:rsid w:val="00D119A8"/>
    <w:rsid w:val="00D12E8C"/>
    <w:rsid w:val="00D13CB9"/>
    <w:rsid w:val="00D14E73"/>
    <w:rsid w:val="00D15C42"/>
    <w:rsid w:val="00D16624"/>
    <w:rsid w:val="00D16C70"/>
    <w:rsid w:val="00D20C41"/>
    <w:rsid w:val="00D20CDA"/>
    <w:rsid w:val="00D21AF3"/>
    <w:rsid w:val="00D23873"/>
    <w:rsid w:val="00D23876"/>
    <w:rsid w:val="00D23D13"/>
    <w:rsid w:val="00D2415F"/>
    <w:rsid w:val="00D2427D"/>
    <w:rsid w:val="00D24FA8"/>
    <w:rsid w:val="00D25759"/>
    <w:rsid w:val="00D257E3"/>
    <w:rsid w:val="00D30111"/>
    <w:rsid w:val="00D3043B"/>
    <w:rsid w:val="00D304B1"/>
    <w:rsid w:val="00D30A7D"/>
    <w:rsid w:val="00D31B0D"/>
    <w:rsid w:val="00D31F21"/>
    <w:rsid w:val="00D33C75"/>
    <w:rsid w:val="00D35295"/>
    <w:rsid w:val="00D362DB"/>
    <w:rsid w:val="00D368A8"/>
    <w:rsid w:val="00D37127"/>
    <w:rsid w:val="00D40D5B"/>
    <w:rsid w:val="00D4123C"/>
    <w:rsid w:val="00D4152A"/>
    <w:rsid w:val="00D41E87"/>
    <w:rsid w:val="00D42546"/>
    <w:rsid w:val="00D4317A"/>
    <w:rsid w:val="00D44385"/>
    <w:rsid w:val="00D4493C"/>
    <w:rsid w:val="00D4572C"/>
    <w:rsid w:val="00D45D9E"/>
    <w:rsid w:val="00D45EF7"/>
    <w:rsid w:val="00D465FF"/>
    <w:rsid w:val="00D470EC"/>
    <w:rsid w:val="00D473EF"/>
    <w:rsid w:val="00D475D3"/>
    <w:rsid w:val="00D506F3"/>
    <w:rsid w:val="00D50F35"/>
    <w:rsid w:val="00D51DEA"/>
    <w:rsid w:val="00D51E16"/>
    <w:rsid w:val="00D52214"/>
    <w:rsid w:val="00D52AC1"/>
    <w:rsid w:val="00D5372F"/>
    <w:rsid w:val="00D542B8"/>
    <w:rsid w:val="00D543AD"/>
    <w:rsid w:val="00D5570D"/>
    <w:rsid w:val="00D5693D"/>
    <w:rsid w:val="00D569E1"/>
    <w:rsid w:val="00D57028"/>
    <w:rsid w:val="00D57A2B"/>
    <w:rsid w:val="00D622D5"/>
    <w:rsid w:val="00D62403"/>
    <w:rsid w:val="00D6244E"/>
    <w:rsid w:val="00D6302F"/>
    <w:rsid w:val="00D63045"/>
    <w:rsid w:val="00D63E93"/>
    <w:rsid w:val="00D64A77"/>
    <w:rsid w:val="00D65143"/>
    <w:rsid w:val="00D6560B"/>
    <w:rsid w:val="00D65833"/>
    <w:rsid w:val="00D65875"/>
    <w:rsid w:val="00D65ABE"/>
    <w:rsid w:val="00D6663D"/>
    <w:rsid w:val="00D667E3"/>
    <w:rsid w:val="00D673E5"/>
    <w:rsid w:val="00D67C4E"/>
    <w:rsid w:val="00D67C73"/>
    <w:rsid w:val="00D67C9C"/>
    <w:rsid w:val="00D7000A"/>
    <w:rsid w:val="00D70777"/>
    <w:rsid w:val="00D70EAB"/>
    <w:rsid w:val="00D7189F"/>
    <w:rsid w:val="00D71D64"/>
    <w:rsid w:val="00D7383F"/>
    <w:rsid w:val="00D73C1C"/>
    <w:rsid w:val="00D73C74"/>
    <w:rsid w:val="00D744C4"/>
    <w:rsid w:val="00D74D38"/>
    <w:rsid w:val="00D7556F"/>
    <w:rsid w:val="00D75578"/>
    <w:rsid w:val="00D755FB"/>
    <w:rsid w:val="00D75BC3"/>
    <w:rsid w:val="00D77173"/>
    <w:rsid w:val="00D775F8"/>
    <w:rsid w:val="00D778BB"/>
    <w:rsid w:val="00D808E8"/>
    <w:rsid w:val="00D809DA"/>
    <w:rsid w:val="00D80BB2"/>
    <w:rsid w:val="00D8174A"/>
    <w:rsid w:val="00D81941"/>
    <w:rsid w:val="00D820AC"/>
    <w:rsid w:val="00D824C9"/>
    <w:rsid w:val="00D82579"/>
    <w:rsid w:val="00D8428F"/>
    <w:rsid w:val="00D850A2"/>
    <w:rsid w:val="00D85DC7"/>
    <w:rsid w:val="00D873C4"/>
    <w:rsid w:val="00D87C95"/>
    <w:rsid w:val="00D87DF4"/>
    <w:rsid w:val="00D91DA0"/>
    <w:rsid w:val="00D91EA3"/>
    <w:rsid w:val="00D924E2"/>
    <w:rsid w:val="00D9251D"/>
    <w:rsid w:val="00D93284"/>
    <w:rsid w:val="00D93B38"/>
    <w:rsid w:val="00D93CBF"/>
    <w:rsid w:val="00D95564"/>
    <w:rsid w:val="00D97740"/>
    <w:rsid w:val="00D97F7E"/>
    <w:rsid w:val="00DA03D3"/>
    <w:rsid w:val="00DA279A"/>
    <w:rsid w:val="00DA3278"/>
    <w:rsid w:val="00DA3FF2"/>
    <w:rsid w:val="00DA4094"/>
    <w:rsid w:val="00DA4470"/>
    <w:rsid w:val="00DA4717"/>
    <w:rsid w:val="00DA473E"/>
    <w:rsid w:val="00DA4D8B"/>
    <w:rsid w:val="00DA51AE"/>
    <w:rsid w:val="00DA6683"/>
    <w:rsid w:val="00DA72D5"/>
    <w:rsid w:val="00DA757C"/>
    <w:rsid w:val="00DA7B74"/>
    <w:rsid w:val="00DB0E25"/>
    <w:rsid w:val="00DB1706"/>
    <w:rsid w:val="00DB1707"/>
    <w:rsid w:val="00DB1F25"/>
    <w:rsid w:val="00DB2446"/>
    <w:rsid w:val="00DB269C"/>
    <w:rsid w:val="00DB33C6"/>
    <w:rsid w:val="00DB47E7"/>
    <w:rsid w:val="00DB6AEC"/>
    <w:rsid w:val="00DB7D28"/>
    <w:rsid w:val="00DC172B"/>
    <w:rsid w:val="00DC2085"/>
    <w:rsid w:val="00DC2ACD"/>
    <w:rsid w:val="00DC3667"/>
    <w:rsid w:val="00DC3ADA"/>
    <w:rsid w:val="00DC531E"/>
    <w:rsid w:val="00DC54F0"/>
    <w:rsid w:val="00DC552C"/>
    <w:rsid w:val="00DC6322"/>
    <w:rsid w:val="00DC6FC5"/>
    <w:rsid w:val="00DC7A1F"/>
    <w:rsid w:val="00DD0147"/>
    <w:rsid w:val="00DD01D9"/>
    <w:rsid w:val="00DD1BDC"/>
    <w:rsid w:val="00DD1FAE"/>
    <w:rsid w:val="00DD248E"/>
    <w:rsid w:val="00DD2DE3"/>
    <w:rsid w:val="00DD44D3"/>
    <w:rsid w:val="00DD4B59"/>
    <w:rsid w:val="00DD5941"/>
    <w:rsid w:val="00DD59D7"/>
    <w:rsid w:val="00DD5D13"/>
    <w:rsid w:val="00DD6019"/>
    <w:rsid w:val="00DD67AD"/>
    <w:rsid w:val="00DE0384"/>
    <w:rsid w:val="00DE0A7B"/>
    <w:rsid w:val="00DE115D"/>
    <w:rsid w:val="00DE23D8"/>
    <w:rsid w:val="00DE2951"/>
    <w:rsid w:val="00DE2A3C"/>
    <w:rsid w:val="00DE5AAB"/>
    <w:rsid w:val="00DE70E5"/>
    <w:rsid w:val="00DF0F75"/>
    <w:rsid w:val="00DF2052"/>
    <w:rsid w:val="00DF2753"/>
    <w:rsid w:val="00DF2BEC"/>
    <w:rsid w:val="00DF307C"/>
    <w:rsid w:val="00DF3587"/>
    <w:rsid w:val="00DF3B4C"/>
    <w:rsid w:val="00DF3D47"/>
    <w:rsid w:val="00DF44BF"/>
    <w:rsid w:val="00DF455B"/>
    <w:rsid w:val="00DF457F"/>
    <w:rsid w:val="00DF4F58"/>
    <w:rsid w:val="00DF7128"/>
    <w:rsid w:val="00DF7245"/>
    <w:rsid w:val="00E00ABA"/>
    <w:rsid w:val="00E00E3A"/>
    <w:rsid w:val="00E013C7"/>
    <w:rsid w:val="00E01B2C"/>
    <w:rsid w:val="00E039A3"/>
    <w:rsid w:val="00E03B14"/>
    <w:rsid w:val="00E03C5F"/>
    <w:rsid w:val="00E03CBB"/>
    <w:rsid w:val="00E04B7C"/>
    <w:rsid w:val="00E05B43"/>
    <w:rsid w:val="00E05B7D"/>
    <w:rsid w:val="00E05D3D"/>
    <w:rsid w:val="00E06EE1"/>
    <w:rsid w:val="00E0719C"/>
    <w:rsid w:val="00E07947"/>
    <w:rsid w:val="00E07967"/>
    <w:rsid w:val="00E1067F"/>
    <w:rsid w:val="00E11575"/>
    <w:rsid w:val="00E116DE"/>
    <w:rsid w:val="00E11B85"/>
    <w:rsid w:val="00E11DD2"/>
    <w:rsid w:val="00E12F9C"/>
    <w:rsid w:val="00E14407"/>
    <w:rsid w:val="00E145B0"/>
    <w:rsid w:val="00E1563E"/>
    <w:rsid w:val="00E16162"/>
    <w:rsid w:val="00E16655"/>
    <w:rsid w:val="00E16E5A"/>
    <w:rsid w:val="00E17AC8"/>
    <w:rsid w:val="00E2040A"/>
    <w:rsid w:val="00E21345"/>
    <w:rsid w:val="00E21729"/>
    <w:rsid w:val="00E218FE"/>
    <w:rsid w:val="00E21980"/>
    <w:rsid w:val="00E219F4"/>
    <w:rsid w:val="00E2356B"/>
    <w:rsid w:val="00E235AF"/>
    <w:rsid w:val="00E235BE"/>
    <w:rsid w:val="00E24741"/>
    <w:rsid w:val="00E253E6"/>
    <w:rsid w:val="00E25F3F"/>
    <w:rsid w:val="00E27277"/>
    <w:rsid w:val="00E27690"/>
    <w:rsid w:val="00E279C9"/>
    <w:rsid w:val="00E27C6E"/>
    <w:rsid w:val="00E32073"/>
    <w:rsid w:val="00E3286E"/>
    <w:rsid w:val="00E3322F"/>
    <w:rsid w:val="00E342E4"/>
    <w:rsid w:val="00E34745"/>
    <w:rsid w:val="00E3494D"/>
    <w:rsid w:val="00E34AF2"/>
    <w:rsid w:val="00E34C3A"/>
    <w:rsid w:val="00E34F6E"/>
    <w:rsid w:val="00E35165"/>
    <w:rsid w:val="00E35248"/>
    <w:rsid w:val="00E361DF"/>
    <w:rsid w:val="00E3684A"/>
    <w:rsid w:val="00E369F1"/>
    <w:rsid w:val="00E37D85"/>
    <w:rsid w:val="00E418FD"/>
    <w:rsid w:val="00E41E91"/>
    <w:rsid w:val="00E42693"/>
    <w:rsid w:val="00E434BD"/>
    <w:rsid w:val="00E434BF"/>
    <w:rsid w:val="00E43B7E"/>
    <w:rsid w:val="00E43F05"/>
    <w:rsid w:val="00E441FB"/>
    <w:rsid w:val="00E4425F"/>
    <w:rsid w:val="00E44478"/>
    <w:rsid w:val="00E44AC0"/>
    <w:rsid w:val="00E45219"/>
    <w:rsid w:val="00E4576E"/>
    <w:rsid w:val="00E457C3"/>
    <w:rsid w:val="00E46251"/>
    <w:rsid w:val="00E464E3"/>
    <w:rsid w:val="00E46B57"/>
    <w:rsid w:val="00E470C2"/>
    <w:rsid w:val="00E4754D"/>
    <w:rsid w:val="00E478E4"/>
    <w:rsid w:val="00E47E7D"/>
    <w:rsid w:val="00E50090"/>
    <w:rsid w:val="00E50469"/>
    <w:rsid w:val="00E50704"/>
    <w:rsid w:val="00E50AAB"/>
    <w:rsid w:val="00E50CF8"/>
    <w:rsid w:val="00E51624"/>
    <w:rsid w:val="00E51BC8"/>
    <w:rsid w:val="00E5297C"/>
    <w:rsid w:val="00E52A91"/>
    <w:rsid w:val="00E52F48"/>
    <w:rsid w:val="00E53464"/>
    <w:rsid w:val="00E53E03"/>
    <w:rsid w:val="00E54975"/>
    <w:rsid w:val="00E559A6"/>
    <w:rsid w:val="00E55A65"/>
    <w:rsid w:val="00E56134"/>
    <w:rsid w:val="00E5764C"/>
    <w:rsid w:val="00E61490"/>
    <w:rsid w:val="00E622D2"/>
    <w:rsid w:val="00E628AF"/>
    <w:rsid w:val="00E62B3C"/>
    <w:rsid w:val="00E63279"/>
    <w:rsid w:val="00E64755"/>
    <w:rsid w:val="00E6489B"/>
    <w:rsid w:val="00E648C9"/>
    <w:rsid w:val="00E657EC"/>
    <w:rsid w:val="00E662FC"/>
    <w:rsid w:val="00E66C6C"/>
    <w:rsid w:val="00E726C4"/>
    <w:rsid w:val="00E727A3"/>
    <w:rsid w:val="00E72FD2"/>
    <w:rsid w:val="00E73CC2"/>
    <w:rsid w:val="00E75A9D"/>
    <w:rsid w:val="00E766FE"/>
    <w:rsid w:val="00E76CEA"/>
    <w:rsid w:val="00E76EC8"/>
    <w:rsid w:val="00E773B6"/>
    <w:rsid w:val="00E774A1"/>
    <w:rsid w:val="00E776C1"/>
    <w:rsid w:val="00E776FE"/>
    <w:rsid w:val="00E77EFC"/>
    <w:rsid w:val="00E77FB0"/>
    <w:rsid w:val="00E8006B"/>
    <w:rsid w:val="00E8014E"/>
    <w:rsid w:val="00E809FE"/>
    <w:rsid w:val="00E8275C"/>
    <w:rsid w:val="00E829CB"/>
    <w:rsid w:val="00E8365C"/>
    <w:rsid w:val="00E83A25"/>
    <w:rsid w:val="00E83D43"/>
    <w:rsid w:val="00E848EF"/>
    <w:rsid w:val="00E84A0B"/>
    <w:rsid w:val="00E84AA2"/>
    <w:rsid w:val="00E84CC6"/>
    <w:rsid w:val="00E851F2"/>
    <w:rsid w:val="00E85304"/>
    <w:rsid w:val="00E8573A"/>
    <w:rsid w:val="00E857A0"/>
    <w:rsid w:val="00E86D86"/>
    <w:rsid w:val="00E87C29"/>
    <w:rsid w:val="00E90A61"/>
    <w:rsid w:val="00E90A75"/>
    <w:rsid w:val="00E90E21"/>
    <w:rsid w:val="00E91B29"/>
    <w:rsid w:val="00E925C6"/>
    <w:rsid w:val="00E92AB2"/>
    <w:rsid w:val="00E92C83"/>
    <w:rsid w:val="00E93779"/>
    <w:rsid w:val="00E938EC"/>
    <w:rsid w:val="00E9399F"/>
    <w:rsid w:val="00E93D69"/>
    <w:rsid w:val="00E93ED5"/>
    <w:rsid w:val="00E94FA7"/>
    <w:rsid w:val="00E95387"/>
    <w:rsid w:val="00E9658C"/>
    <w:rsid w:val="00E97D58"/>
    <w:rsid w:val="00EA00EE"/>
    <w:rsid w:val="00EA0817"/>
    <w:rsid w:val="00EA088A"/>
    <w:rsid w:val="00EA105F"/>
    <w:rsid w:val="00EA2165"/>
    <w:rsid w:val="00EA230E"/>
    <w:rsid w:val="00EA26A1"/>
    <w:rsid w:val="00EA4C02"/>
    <w:rsid w:val="00EA4E22"/>
    <w:rsid w:val="00EA5B0F"/>
    <w:rsid w:val="00EA5C27"/>
    <w:rsid w:val="00EA5DD7"/>
    <w:rsid w:val="00EA6606"/>
    <w:rsid w:val="00EA6E8D"/>
    <w:rsid w:val="00EA6F4E"/>
    <w:rsid w:val="00EA72BC"/>
    <w:rsid w:val="00EA7F70"/>
    <w:rsid w:val="00EB0717"/>
    <w:rsid w:val="00EB0EE8"/>
    <w:rsid w:val="00EB17B5"/>
    <w:rsid w:val="00EB2312"/>
    <w:rsid w:val="00EB2834"/>
    <w:rsid w:val="00EB3D0F"/>
    <w:rsid w:val="00EB43FB"/>
    <w:rsid w:val="00EB48EF"/>
    <w:rsid w:val="00EB53C8"/>
    <w:rsid w:val="00EB5649"/>
    <w:rsid w:val="00EB67C8"/>
    <w:rsid w:val="00EB794F"/>
    <w:rsid w:val="00EC0107"/>
    <w:rsid w:val="00EC0696"/>
    <w:rsid w:val="00EC0DBD"/>
    <w:rsid w:val="00EC1310"/>
    <w:rsid w:val="00EC2354"/>
    <w:rsid w:val="00EC2CAB"/>
    <w:rsid w:val="00EC35F9"/>
    <w:rsid w:val="00EC4540"/>
    <w:rsid w:val="00EC4D17"/>
    <w:rsid w:val="00EC55B6"/>
    <w:rsid w:val="00EC5C81"/>
    <w:rsid w:val="00EC5EA2"/>
    <w:rsid w:val="00EC6C62"/>
    <w:rsid w:val="00EC72D3"/>
    <w:rsid w:val="00EC7543"/>
    <w:rsid w:val="00ED0951"/>
    <w:rsid w:val="00ED0C63"/>
    <w:rsid w:val="00ED27FD"/>
    <w:rsid w:val="00ED56E4"/>
    <w:rsid w:val="00ED5F77"/>
    <w:rsid w:val="00ED6E9F"/>
    <w:rsid w:val="00ED76D6"/>
    <w:rsid w:val="00ED78C4"/>
    <w:rsid w:val="00ED7D18"/>
    <w:rsid w:val="00EE0558"/>
    <w:rsid w:val="00EE11F3"/>
    <w:rsid w:val="00EE2DCC"/>
    <w:rsid w:val="00EE34B2"/>
    <w:rsid w:val="00EE350F"/>
    <w:rsid w:val="00EE44EF"/>
    <w:rsid w:val="00EE47D7"/>
    <w:rsid w:val="00EF0418"/>
    <w:rsid w:val="00EF0AED"/>
    <w:rsid w:val="00EF1ADF"/>
    <w:rsid w:val="00EF1DC4"/>
    <w:rsid w:val="00EF1FD6"/>
    <w:rsid w:val="00EF2DBC"/>
    <w:rsid w:val="00EF33C4"/>
    <w:rsid w:val="00EF40AD"/>
    <w:rsid w:val="00EF4BD4"/>
    <w:rsid w:val="00EF4FFE"/>
    <w:rsid w:val="00EF5660"/>
    <w:rsid w:val="00EF574D"/>
    <w:rsid w:val="00EF5C14"/>
    <w:rsid w:val="00EF6566"/>
    <w:rsid w:val="00EF6884"/>
    <w:rsid w:val="00EF69D1"/>
    <w:rsid w:val="00EF7B21"/>
    <w:rsid w:val="00F0006D"/>
    <w:rsid w:val="00F005D7"/>
    <w:rsid w:val="00F00D85"/>
    <w:rsid w:val="00F015E4"/>
    <w:rsid w:val="00F01652"/>
    <w:rsid w:val="00F024B8"/>
    <w:rsid w:val="00F03E54"/>
    <w:rsid w:val="00F044ED"/>
    <w:rsid w:val="00F05531"/>
    <w:rsid w:val="00F0575B"/>
    <w:rsid w:val="00F0587E"/>
    <w:rsid w:val="00F063B0"/>
    <w:rsid w:val="00F06686"/>
    <w:rsid w:val="00F06E40"/>
    <w:rsid w:val="00F0763D"/>
    <w:rsid w:val="00F07FE2"/>
    <w:rsid w:val="00F1146B"/>
    <w:rsid w:val="00F12CC4"/>
    <w:rsid w:val="00F12DB4"/>
    <w:rsid w:val="00F14D05"/>
    <w:rsid w:val="00F15281"/>
    <w:rsid w:val="00F15C91"/>
    <w:rsid w:val="00F16565"/>
    <w:rsid w:val="00F17175"/>
    <w:rsid w:val="00F204E8"/>
    <w:rsid w:val="00F2056C"/>
    <w:rsid w:val="00F21392"/>
    <w:rsid w:val="00F214A7"/>
    <w:rsid w:val="00F214C2"/>
    <w:rsid w:val="00F221FB"/>
    <w:rsid w:val="00F226A4"/>
    <w:rsid w:val="00F23299"/>
    <w:rsid w:val="00F23558"/>
    <w:rsid w:val="00F23761"/>
    <w:rsid w:val="00F23FAF"/>
    <w:rsid w:val="00F2466F"/>
    <w:rsid w:val="00F24B6F"/>
    <w:rsid w:val="00F24E8B"/>
    <w:rsid w:val="00F254FD"/>
    <w:rsid w:val="00F26E70"/>
    <w:rsid w:val="00F27632"/>
    <w:rsid w:val="00F278E2"/>
    <w:rsid w:val="00F27B9C"/>
    <w:rsid w:val="00F3055D"/>
    <w:rsid w:val="00F30842"/>
    <w:rsid w:val="00F31A49"/>
    <w:rsid w:val="00F31F0F"/>
    <w:rsid w:val="00F327A6"/>
    <w:rsid w:val="00F32A02"/>
    <w:rsid w:val="00F33E5D"/>
    <w:rsid w:val="00F341E7"/>
    <w:rsid w:val="00F349F1"/>
    <w:rsid w:val="00F35AB7"/>
    <w:rsid w:val="00F36A87"/>
    <w:rsid w:val="00F40289"/>
    <w:rsid w:val="00F40F89"/>
    <w:rsid w:val="00F41650"/>
    <w:rsid w:val="00F41E1A"/>
    <w:rsid w:val="00F41F02"/>
    <w:rsid w:val="00F42E63"/>
    <w:rsid w:val="00F43F40"/>
    <w:rsid w:val="00F44865"/>
    <w:rsid w:val="00F45C18"/>
    <w:rsid w:val="00F4652B"/>
    <w:rsid w:val="00F4663C"/>
    <w:rsid w:val="00F46E1D"/>
    <w:rsid w:val="00F46F7E"/>
    <w:rsid w:val="00F47DEA"/>
    <w:rsid w:val="00F50C47"/>
    <w:rsid w:val="00F50F8A"/>
    <w:rsid w:val="00F50FF9"/>
    <w:rsid w:val="00F51563"/>
    <w:rsid w:val="00F5159E"/>
    <w:rsid w:val="00F517F4"/>
    <w:rsid w:val="00F51CE8"/>
    <w:rsid w:val="00F5229D"/>
    <w:rsid w:val="00F5242E"/>
    <w:rsid w:val="00F52603"/>
    <w:rsid w:val="00F5276C"/>
    <w:rsid w:val="00F52815"/>
    <w:rsid w:val="00F544F2"/>
    <w:rsid w:val="00F545A0"/>
    <w:rsid w:val="00F549FE"/>
    <w:rsid w:val="00F562AD"/>
    <w:rsid w:val="00F56B9A"/>
    <w:rsid w:val="00F571A8"/>
    <w:rsid w:val="00F57203"/>
    <w:rsid w:val="00F574F4"/>
    <w:rsid w:val="00F602FF"/>
    <w:rsid w:val="00F60C14"/>
    <w:rsid w:val="00F60EEE"/>
    <w:rsid w:val="00F61416"/>
    <w:rsid w:val="00F61F1D"/>
    <w:rsid w:val="00F628AC"/>
    <w:rsid w:val="00F63263"/>
    <w:rsid w:val="00F63E39"/>
    <w:rsid w:val="00F65A3C"/>
    <w:rsid w:val="00F664C2"/>
    <w:rsid w:val="00F674A6"/>
    <w:rsid w:val="00F67CAA"/>
    <w:rsid w:val="00F7001E"/>
    <w:rsid w:val="00F72099"/>
    <w:rsid w:val="00F72755"/>
    <w:rsid w:val="00F72A7D"/>
    <w:rsid w:val="00F7460E"/>
    <w:rsid w:val="00F74C49"/>
    <w:rsid w:val="00F76926"/>
    <w:rsid w:val="00F77F90"/>
    <w:rsid w:val="00F800CE"/>
    <w:rsid w:val="00F80A58"/>
    <w:rsid w:val="00F80F05"/>
    <w:rsid w:val="00F81083"/>
    <w:rsid w:val="00F828CB"/>
    <w:rsid w:val="00F83503"/>
    <w:rsid w:val="00F83DB7"/>
    <w:rsid w:val="00F841F4"/>
    <w:rsid w:val="00F84917"/>
    <w:rsid w:val="00F84B42"/>
    <w:rsid w:val="00F8525D"/>
    <w:rsid w:val="00F85C97"/>
    <w:rsid w:val="00F86699"/>
    <w:rsid w:val="00F869A1"/>
    <w:rsid w:val="00F86ABB"/>
    <w:rsid w:val="00F86D40"/>
    <w:rsid w:val="00F8755F"/>
    <w:rsid w:val="00F87B56"/>
    <w:rsid w:val="00F87E36"/>
    <w:rsid w:val="00F905DD"/>
    <w:rsid w:val="00F905FA"/>
    <w:rsid w:val="00F918BE"/>
    <w:rsid w:val="00F9231A"/>
    <w:rsid w:val="00F92595"/>
    <w:rsid w:val="00F9286B"/>
    <w:rsid w:val="00F92D03"/>
    <w:rsid w:val="00F94F8C"/>
    <w:rsid w:val="00F9567D"/>
    <w:rsid w:val="00F97A62"/>
    <w:rsid w:val="00FA2A9C"/>
    <w:rsid w:val="00FA3087"/>
    <w:rsid w:val="00FA51B3"/>
    <w:rsid w:val="00FA5FBA"/>
    <w:rsid w:val="00FA6974"/>
    <w:rsid w:val="00FA6A80"/>
    <w:rsid w:val="00FA6FC5"/>
    <w:rsid w:val="00FA7685"/>
    <w:rsid w:val="00FA7A49"/>
    <w:rsid w:val="00FB1375"/>
    <w:rsid w:val="00FB13A9"/>
    <w:rsid w:val="00FB1C37"/>
    <w:rsid w:val="00FB326F"/>
    <w:rsid w:val="00FB3778"/>
    <w:rsid w:val="00FB3893"/>
    <w:rsid w:val="00FB40C7"/>
    <w:rsid w:val="00FB4906"/>
    <w:rsid w:val="00FB5005"/>
    <w:rsid w:val="00FB56F6"/>
    <w:rsid w:val="00FB5C03"/>
    <w:rsid w:val="00FB5DEE"/>
    <w:rsid w:val="00FB7392"/>
    <w:rsid w:val="00FC038C"/>
    <w:rsid w:val="00FC07DF"/>
    <w:rsid w:val="00FC138C"/>
    <w:rsid w:val="00FC3337"/>
    <w:rsid w:val="00FC3426"/>
    <w:rsid w:val="00FC36B3"/>
    <w:rsid w:val="00FC4359"/>
    <w:rsid w:val="00FC461D"/>
    <w:rsid w:val="00FC55BE"/>
    <w:rsid w:val="00FC5A45"/>
    <w:rsid w:val="00FC5D9A"/>
    <w:rsid w:val="00FC5E42"/>
    <w:rsid w:val="00FC6FC8"/>
    <w:rsid w:val="00FC7EA8"/>
    <w:rsid w:val="00FD027E"/>
    <w:rsid w:val="00FD07F8"/>
    <w:rsid w:val="00FD277E"/>
    <w:rsid w:val="00FD2838"/>
    <w:rsid w:val="00FD38BB"/>
    <w:rsid w:val="00FD4027"/>
    <w:rsid w:val="00FD519B"/>
    <w:rsid w:val="00FD5BE8"/>
    <w:rsid w:val="00FD60C2"/>
    <w:rsid w:val="00FD6ED1"/>
    <w:rsid w:val="00FD73C7"/>
    <w:rsid w:val="00FD7F22"/>
    <w:rsid w:val="00FE103A"/>
    <w:rsid w:val="00FE23C3"/>
    <w:rsid w:val="00FE2D80"/>
    <w:rsid w:val="00FE3105"/>
    <w:rsid w:val="00FE3C68"/>
    <w:rsid w:val="00FE404D"/>
    <w:rsid w:val="00FE4846"/>
    <w:rsid w:val="00FE4933"/>
    <w:rsid w:val="00FE4AAE"/>
    <w:rsid w:val="00FE5218"/>
    <w:rsid w:val="00FE539D"/>
    <w:rsid w:val="00FE5CAE"/>
    <w:rsid w:val="00FE623B"/>
    <w:rsid w:val="00FE69F2"/>
    <w:rsid w:val="00FE6E8C"/>
    <w:rsid w:val="00FE7459"/>
    <w:rsid w:val="00FE760E"/>
    <w:rsid w:val="00FE7B6F"/>
    <w:rsid w:val="00FE7C3A"/>
    <w:rsid w:val="00FF01BD"/>
    <w:rsid w:val="00FF045F"/>
    <w:rsid w:val="00FF0877"/>
    <w:rsid w:val="00FF0D7A"/>
    <w:rsid w:val="00FF357F"/>
    <w:rsid w:val="00FF3A67"/>
    <w:rsid w:val="00FF42E9"/>
    <w:rsid w:val="00FF464E"/>
    <w:rsid w:val="00FF545B"/>
    <w:rsid w:val="00FF5780"/>
    <w:rsid w:val="00FF5E5F"/>
    <w:rsid w:val="00FF6238"/>
    <w:rsid w:val="00FF6337"/>
    <w:rsid w:val="0260B157"/>
    <w:rsid w:val="02F55992"/>
    <w:rsid w:val="032A9D9A"/>
    <w:rsid w:val="03E8A902"/>
    <w:rsid w:val="047F7F2A"/>
    <w:rsid w:val="0BB10A3F"/>
    <w:rsid w:val="0DC18B46"/>
    <w:rsid w:val="0F3843F3"/>
    <w:rsid w:val="109DCB22"/>
    <w:rsid w:val="10A677FD"/>
    <w:rsid w:val="11121AD7"/>
    <w:rsid w:val="12585B06"/>
    <w:rsid w:val="15D350FC"/>
    <w:rsid w:val="17829BA9"/>
    <w:rsid w:val="1A68C646"/>
    <w:rsid w:val="1A7FA374"/>
    <w:rsid w:val="1B5EDF7C"/>
    <w:rsid w:val="1D59E676"/>
    <w:rsid w:val="1E05B458"/>
    <w:rsid w:val="1E7056D9"/>
    <w:rsid w:val="2173C1D4"/>
    <w:rsid w:val="232944C7"/>
    <w:rsid w:val="234B6CCE"/>
    <w:rsid w:val="267F4452"/>
    <w:rsid w:val="2ADEFA9C"/>
    <w:rsid w:val="2B2B466E"/>
    <w:rsid w:val="2D489BC9"/>
    <w:rsid w:val="2D9FAA4E"/>
    <w:rsid w:val="30F995CC"/>
    <w:rsid w:val="31B0BD77"/>
    <w:rsid w:val="328F155E"/>
    <w:rsid w:val="338DC42D"/>
    <w:rsid w:val="340786BB"/>
    <w:rsid w:val="3516B900"/>
    <w:rsid w:val="35C75791"/>
    <w:rsid w:val="377CE7C7"/>
    <w:rsid w:val="3814ADA6"/>
    <w:rsid w:val="3814AFB2"/>
    <w:rsid w:val="438337B6"/>
    <w:rsid w:val="44F984BF"/>
    <w:rsid w:val="47601197"/>
    <w:rsid w:val="498C5845"/>
    <w:rsid w:val="4D988C4A"/>
    <w:rsid w:val="4F7971C5"/>
    <w:rsid w:val="4FF399F2"/>
    <w:rsid w:val="5267D63F"/>
    <w:rsid w:val="564872DE"/>
    <w:rsid w:val="569AE345"/>
    <w:rsid w:val="59EE4761"/>
    <w:rsid w:val="5AAC1C41"/>
    <w:rsid w:val="5D4AD7B7"/>
    <w:rsid w:val="5F1856B2"/>
    <w:rsid w:val="6526F057"/>
    <w:rsid w:val="655DF348"/>
    <w:rsid w:val="6C1523F2"/>
    <w:rsid w:val="74DC191E"/>
    <w:rsid w:val="76C484E1"/>
    <w:rsid w:val="77443274"/>
    <w:rsid w:val="7B1BF694"/>
    <w:rsid w:val="7BC047DB"/>
    <w:rsid w:val="7D1DA9A2"/>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57471"/>
  <w15:chartTrackingRefBased/>
  <w15:docId w15:val="{B8CF6DA7-23F4-4C6E-AD62-EA2F9AE92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he-IL"/>
      </w:rPr>
    </w:rPrDefault>
    <w:pPrDefault>
      <w:pPr>
        <w:spacing w:after="12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0CB"/>
    <w:pPr>
      <w:tabs>
        <w:tab w:val="center" w:pos="4252"/>
        <w:tab w:val="right" w:pos="8504"/>
      </w:tabs>
      <w:spacing w:after="0" w:line="240" w:lineRule="auto"/>
    </w:pPr>
  </w:style>
  <w:style w:type="character" w:customStyle="1" w:styleId="HeaderChar">
    <w:name w:val="Header Char"/>
    <w:basedOn w:val="DefaultParagraphFont"/>
    <w:link w:val="Header"/>
    <w:uiPriority w:val="99"/>
    <w:rsid w:val="000270CB"/>
    <w:rPr>
      <w:lang w:val="en-GB"/>
    </w:rPr>
  </w:style>
  <w:style w:type="paragraph" w:styleId="Footer">
    <w:name w:val="footer"/>
    <w:basedOn w:val="Normal"/>
    <w:link w:val="FooterChar"/>
    <w:uiPriority w:val="99"/>
    <w:unhideWhenUsed/>
    <w:rsid w:val="000270CB"/>
    <w:pPr>
      <w:tabs>
        <w:tab w:val="center" w:pos="4252"/>
        <w:tab w:val="right" w:pos="8504"/>
      </w:tabs>
      <w:spacing w:after="0" w:line="240" w:lineRule="auto"/>
    </w:pPr>
  </w:style>
  <w:style w:type="character" w:customStyle="1" w:styleId="FooterChar">
    <w:name w:val="Footer Char"/>
    <w:basedOn w:val="DefaultParagraphFont"/>
    <w:link w:val="Footer"/>
    <w:uiPriority w:val="99"/>
    <w:rsid w:val="000270CB"/>
    <w:rPr>
      <w:lang w:val="en-GB"/>
    </w:rPr>
  </w:style>
  <w:style w:type="paragraph" w:styleId="ListParagraph">
    <w:name w:val="List Paragraph"/>
    <w:basedOn w:val="Normal"/>
    <w:uiPriority w:val="34"/>
    <w:qFormat/>
    <w:rsid w:val="00454E4B"/>
    <w:pPr>
      <w:spacing w:after="200"/>
      <w:ind w:left="720"/>
      <w:contextualSpacing/>
    </w:pPr>
    <w:rPr>
      <w:rFonts w:ascii="Calibri" w:eastAsia="Calibri" w:hAnsi="Calibri" w:cs="Times New Roman"/>
      <w:lang w:val="pt-PT" w:bidi="ar-SA"/>
    </w:rPr>
  </w:style>
  <w:style w:type="character" w:styleId="CommentReference">
    <w:name w:val="annotation reference"/>
    <w:basedOn w:val="DefaultParagraphFont"/>
    <w:uiPriority w:val="99"/>
    <w:semiHidden/>
    <w:unhideWhenUsed/>
    <w:rsid w:val="001A680C"/>
    <w:rPr>
      <w:sz w:val="16"/>
      <w:szCs w:val="16"/>
    </w:rPr>
  </w:style>
  <w:style w:type="paragraph" w:styleId="CommentText">
    <w:name w:val="annotation text"/>
    <w:basedOn w:val="Normal"/>
    <w:link w:val="CommentTextChar"/>
    <w:uiPriority w:val="99"/>
    <w:unhideWhenUsed/>
    <w:rsid w:val="001A680C"/>
    <w:pPr>
      <w:spacing w:line="240" w:lineRule="auto"/>
    </w:pPr>
    <w:rPr>
      <w:sz w:val="20"/>
      <w:szCs w:val="20"/>
    </w:rPr>
  </w:style>
  <w:style w:type="character" w:customStyle="1" w:styleId="CommentTextChar">
    <w:name w:val="Comment Text Char"/>
    <w:basedOn w:val="DefaultParagraphFont"/>
    <w:link w:val="CommentText"/>
    <w:uiPriority w:val="99"/>
    <w:rsid w:val="001A680C"/>
    <w:rPr>
      <w:sz w:val="20"/>
      <w:szCs w:val="20"/>
      <w:lang w:val="en-GB"/>
    </w:rPr>
  </w:style>
  <w:style w:type="paragraph" w:styleId="CommentSubject">
    <w:name w:val="annotation subject"/>
    <w:basedOn w:val="CommentText"/>
    <w:next w:val="CommentText"/>
    <w:link w:val="CommentSubjectChar"/>
    <w:uiPriority w:val="99"/>
    <w:semiHidden/>
    <w:unhideWhenUsed/>
    <w:rsid w:val="001A680C"/>
    <w:rPr>
      <w:b/>
      <w:bCs/>
    </w:rPr>
  </w:style>
  <w:style w:type="character" w:customStyle="1" w:styleId="CommentSubjectChar">
    <w:name w:val="Comment Subject Char"/>
    <w:basedOn w:val="CommentTextChar"/>
    <w:link w:val="CommentSubject"/>
    <w:uiPriority w:val="99"/>
    <w:semiHidden/>
    <w:rsid w:val="001A680C"/>
    <w:rPr>
      <w:b/>
      <w:bCs/>
      <w:sz w:val="20"/>
      <w:szCs w:val="20"/>
      <w:lang w:val="en-GB"/>
    </w:rPr>
  </w:style>
  <w:style w:type="character" w:styleId="Hyperlink">
    <w:name w:val="Hyperlink"/>
    <w:uiPriority w:val="99"/>
    <w:unhideWhenUsed/>
    <w:rsid w:val="002222C7"/>
    <w:rPr>
      <w:color w:val="0563C1"/>
      <w:u w:val="single"/>
    </w:rPr>
  </w:style>
  <w:style w:type="character" w:styleId="UnresolvedMention">
    <w:name w:val="Unresolved Mention"/>
    <w:basedOn w:val="DefaultParagraphFont"/>
    <w:uiPriority w:val="99"/>
    <w:semiHidden/>
    <w:unhideWhenUsed/>
    <w:rsid w:val="003C5331"/>
    <w:rPr>
      <w:color w:val="605E5C"/>
      <w:shd w:val="clear" w:color="auto" w:fill="E1DFDD"/>
    </w:rPr>
  </w:style>
  <w:style w:type="character" w:styleId="HTMLCode">
    <w:name w:val="HTML Code"/>
    <w:basedOn w:val="DefaultParagraphFont"/>
    <w:uiPriority w:val="99"/>
    <w:semiHidden/>
    <w:unhideWhenUsed/>
    <w:rsid w:val="002E5952"/>
    <w:rPr>
      <w:rFonts w:ascii="Courier New" w:eastAsia="Times New Roman" w:hAnsi="Courier New" w:cs="Courier New"/>
      <w:sz w:val="20"/>
      <w:szCs w:val="20"/>
    </w:rPr>
  </w:style>
  <w:style w:type="table" w:styleId="TableGrid">
    <w:name w:val="Table Grid"/>
    <w:basedOn w:val="TableNormal"/>
    <w:uiPriority w:val="39"/>
    <w:rsid w:val="002A1E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E549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pt-PT" w:eastAsia="pt-PT" w:bidi="ar-SA"/>
    </w:rPr>
  </w:style>
  <w:style w:type="character" w:customStyle="1" w:styleId="HTMLPreformattedChar">
    <w:name w:val="HTML Preformatted Char"/>
    <w:basedOn w:val="DefaultParagraphFont"/>
    <w:link w:val="HTMLPreformatted"/>
    <w:uiPriority w:val="99"/>
    <w:semiHidden/>
    <w:rsid w:val="00E54975"/>
    <w:rPr>
      <w:rFonts w:ascii="Courier New" w:eastAsia="Times New Roman" w:hAnsi="Courier New" w:cs="Courier New"/>
      <w:sz w:val="20"/>
      <w:szCs w:val="20"/>
      <w:lang w:eastAsia="pt-PT" w:bidi="ar-SA"/>
    </w:rPr>
  </w:style>
  <w:style w:type="table" w:styleId="GridTable1Light-Accent6">
    <w:name w:val="Grid Table 1 Light Accent 6"/>
    <w:basedOn w:val="TableNormal"/>
    <w:uiPriority w:val="46"/>
    <w:rsid w:val="00562DA1"/>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B66FE8"/>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BD4819"/>
    <w:rPr>
      <w:color w:val="954F72" w:themeColor="followedHyperlink"/>
      <w:u w:val="single"/>
    </w:rPr>
  </w:style>
  <w:style w:type="table" w:styleId="GridTable1Light-Accent1">
    <w:name w:val="Grid Table 1 Light Accent 1"/>
    <w:basedOn w:val="TableNormal"/>
    <w:uiPriority w:val="46"/>
    <w:rsid w:val="000C5848"/>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0C584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FootnoteText">
    <w:name w:val="footnote text"/>
    <w:basedOn w:val="Normal"/>
    <w:link w:val="FootnoteTextChar"/>
    <w:uiPriority w:val="99"/>
    <w:semiHidden/>
    <w:unhideWhenUsed/>
    <w:rsid w:val="0092286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50FF9"/>
    <w:rPr>
      <w:sz w:val="20"/>
      <w:szCs w:val="20"/>
      <w:lang w:val="en-GB"/>
    </w:rPr>
  </w:style>
  <w:style w:type="character" w:styleId="FootnoteReference">
    <w:name w:val="footnote reference"/>
    <w:basedOn w:val="DefaultParagraphFont"/>
    <w:uiPriority w:val="99"/>
    <w:semiHidden/>
    <w:unhideWhenUsed/>
    <w:rsid w:val="00F50FF9"/>
    <w:rPr>
      <w:vertAlign w:val="superscript"/>
    </w:rPr>
  </w:style>
  <w:style w:type="paragraph" w:styleId="Bibliography">
    <w:name w:val="Bibliography"/>
    <w:basedOn w:val="Normal"/>
    <w:next w:val="Normal"/>
    <w:uiPriority w:val="37"/>
    <w:unhideWhenUsed/>
    <w:rsid w:val="00D75578"/>
    <w:pPr>
      <w:spacing w:after="0" w:line="240" w:lineRule="auto"/>
      <w:ind w:left="720" w:hanging="720"/>
    </w:pPr>
  </w:style>
  <w:style w:type="paragraph" w:styleId="EndnoteText">
    <w:name w:val="endnote text"/>
    <w:basedOn w:val="Normal"/>
    <w:link w:val="EndnoteTextChar"/>
    <w:uiPriority w:val="99"/>
    <w:semiHidden/>
    <w:unhideWhenUsed/>
    <w:rsid w:val="003013C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50FF9"/>
    <w:rPr>
      <w:sz w:val="20"/>
      <w:szCs w:val="20"/>
      <w:lang w:val="en-GB"/>
    </w:rPr>
  </w:style>
  <w:style w:type="character" w:styleId="EndnoteReference">
    <w:name w:val="endnote reference"/>
    <w:basedOn w:val="DefaultParagraphFont"/>
    <w:uiPriority w:val="99"/>
    <w:semiHidden/>
    <w:unhideWhenUsed/>
    <w:rsid w:val="00F50FF9"/>
    <w:rPr>
      <w:vertAlign w:val="superscript"/>
    </w:rPr>
  </w:style>
  <w:style w:type="character" w:styleId="PlaceholderText">
    <w:name w:val="Placeholder Text"/>
    <w:basedOn w:val="DefaultParagraphFont"/>
    <w:uiPriority w:val="99"/>
    <w:semiHidden/>
    <w:rsid w:val="00FF545B"/>
    <w:rPr>
      <w:color w:val="808080"/>
    </w:rPr>
  </w:style>
  <w:style w:type="character" w:customStyle="1" w:styleId="css-221">
    <w:name w:val="css-221"/>
    <w:basedOn w:val="DefaultParagraphFont"/>
    <w:rsid w:val="005B34CA"/>
  </w:style>
  <w:style w:type="character" w:customStyle="1" w:styleId="css-222">
    <w:name w:val="css-222"/>
    <w:basedOn w:val="DefaultParagraphFont"/>
    <w:rsid w:val="005B34CA"/>
  </w:style>
  <w:style w:type="paragraph" w:customStyle="1" w:styleId="listpersonlistpersonitem-sc-qsm4fa-2">
    <w:name w:val="listperson__listpersonitem-sc-qsm4fa-2"/>
    <w:basedOn w:val="Normal"/>
    <w:rsid w:val="006925DA"/>
    <w:pPr>
      <w:spacing w:before="100" w:beforeAutospacing="1" w:after="100" w:afterAutospacing="1" w:line="240" w:lineRule="auto"/>
      <w:jc w:val="left"/>
    </w:pPr>
    <w:rPr>
      <w:rFonts w:ascii="Times New Roman" w:eastAsia="Times New Roman" w:hAnsi="Times New Roman" w:cs="Times New Roman"/>
      <w:sz w:val="24"/>
      <w:szCs w:val="24"/>
      <w:lang w:val="pt-PT" w:eastAsia="pt-PT" w:bidi="ar-SA"/>
    </w:rPr>
  </w:style>
  <w:style w:type="character" w:styleId="Emphasis">
    <w:name w:val="Emphasis"/>
    <w:basedOn w:val="DefaultParagraphFont"/>
    <w:uiPriority w:val="20"/>
    <w:qFormat/>
    <w:rsid w:val="008002D4"/>
    <w:rPr>
      <w:i/>
      <w:iCs/>
    </w:rPr>
  </w:style>
  <w:style w:type="character" w:customStyle="1" w:styleId="listpersonetal-sc-qsm4fa-4">
    <w:name w:val="listperson__etal-sc-qsm4fa-4"/>
    <w:basedOn w:val="DefaultParagraphFont"/>
    <w:rsid w:val="0002283B"/>
  </w:style>
  <w:style w:type="character" w:customStyle="1" w:styleId="Title1">
    <w:name w:val="Title1"/>
    <w:basedOn w:val="DefaultParagraphFont"/>
    <w:rsid w:val="005B37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91755">
      <w:bodyDiv w:val="1"/>
      <w:marLeft w:val="0"/>
      <w:marRight w:val="0"/>
      <w:marTop w:val="0"/>
      <w:marBottom w:val="0"/>
      <w:divBdr>
        <w:top w:val="none" w:sz="0" w:space="0" w:color="auto"/>
        <w:left w:val="none" w:sz="0" w:space="0" w:color="auto"/>
        <w:bottom w:val="none" w:sz="0" w:space="0" w:color="auto"/>
        <w:right w:val="none" w:sz="0" w:space="0" w:color="auto"/>
      </w:divBdr>
    </w:div>
    <w:div w:id="244923114">
      <w:bodyDiv w:val="1"/>
      <w:marLeft w:val="0"/>
      <w:marRight w:val="0"/>
      <w:marTop w:val="0"/>
      <w:marBottom w:val="0"/>
      <w:divBdr>
        <w:top w:val="none" w:sz="0" w:space="0" w:color="auto"/>
        <w:left w:val="none" w:sz="0" w:space="0" w:color="auto"/>
        <w:bottom w:val="none" w:sz="0" w:space="0" w:color="auto"/>
        <w:right w:val="none" w:sz="0" w:space="0" w:color="auto"/>
      </w:divBdr>
      <w:divsChild>
        <w:div w:id="2034107616">
          <w:marLeft w:val="0"/>
          <w:marRight w:val="0"/>
          <w:marTop w:val="0"/>
          <w:marBottom w:val="0"/>
          <w:divBdr>
            <w:top w:val="none" w:sz="0" w:space="0" w:color="auto"/>
            <w:left w:val="none" w:sz="0" w:space="0" w:color="auto"/>
            <w:bottom w:val="none" w:sz="0" w:space="0" w:color="auto"/>
            <w:right w:val="none" w:sz="0" w:space="0" w:color="auto"/>
          </w:divBdr>
        </w:div>
      </w:divsChild>
    </w:div>
    <w:div w:id="271862154">
      <w:bodyDiv w:val="1"/>
      <w:marLeft w:val="0"/>
      <w:marRight w:val="0"/>
      <w:marTop w:val="0"/>
      <w:marBottom w:val="0"/>
      <w:divBdr>
        <w:top w:val="none" w:sz="0" w:space="0" w:color="auto"/>
        <w:left w:val="none" w:sz="0" w:space="0" w:color="auto"/>
        <w:bottom w:val="none" w:sz="0" w:space="0" w:color="auto"/>
        <w:right w:val="none" w:sz="0" w:space="0" w:color="auto"/>
      </w:divBdr>
      <w:divsChild>
        <w:div w:id="724331791">
          <w:marLeft w:val="0"/>
          <w:marRight w:val="0"/>
          <w:marTop w:val="0"/>
          <w:marBottom w:val="0"/>
          <w:divBdr>
            <w:top w:val="none" w:sz="0" w:space="0" w:color="auto"/>
            <w:left w:val="none" w:sz="0" w:space="0" w:color="auto"/>
            <w:bottom w:val="none" w:sz="0" w:space="0" w:color="auto"/>
            <w:right w:val="none" w:sz="0" w:space="0" w:color="auto"/>
          </w:divBdr>
        </w:div>
      </w:divsChild>
    </w:div>
    <w:div w:id="278032882">
      <w:bodyDiv w:val="1"/>
      <w:marLeft w:val="0"/>
      <w:marRight w:val="0"/>
      <w:marTop w:val="0"/>
      <w:marBottom w:val="0"/>
      <w:divBdr>
        <w:top w:val="none" w:sz="0" w:space="0" w:color="auto"/>
        <w:left w:val="none" w:sz="0" w:space="0" w:color="auto"/>
        <w:bottom w:val="none" w:sz="0" w:space="0" w:color="auto"/>
        <w:right w:val="none" w:sz="0" w:space="0" w:color="auto"/>
      </w:divBdr>
    </w:div>
    <w:div w:id="322928592">
      <w:bodyDiv w:val="1"/>
      <w:marLeft w:val="0"/>
      <w:marRight w:val="0"/>
      <w:marTop w:val="0"/>
      <w:marBottom w:val="0"/>
      <w:divBdr>
        <w:top w:val="none" w:sz="0" w:space="0" w:color="auto"/>
        <w:left w:val="none" w:sz="0" w:space="0" w:color="auto"/>
        <w:bottom w:val="none" w:sz="0" w:space="0" w:color="auto"/>
        <w:right w:val="none" w:sz="0" w:space="0" w:color="auto"/>
      </w:divBdr>
    </w:div>
    <w:div w:id="517668971">
      <w:bodyDiv w:val="1"/>
      <w:marLeft w:val="0"/>
      <w:marRight w:val="0"/>
      <w:marTop w:val="0"/>
      <w:marBottom w:val="0"/>
      <w:divBdr>
        <w:top w:val="none" w:sz="0" w:space="0" w:color="auto"/>
        <w:left w:val="none" w:sz="0" w:space="0" w:color="auto"/>
        <w:bottom w:val="none" w:sz="0" w:space="0" w:color="auto"/>
        <w:right w:val="none" w:sz="0" w:space="0" w:color="auto"/>
      </w:divBdr>
    </w:div>
    <w:div w:id="653488405">
      <w:bodyDiv w:val="1"/>
      <w:marLeft w:val="0"/>
      <w:marRight w:val="0"/>
      <w:marTop w:val="0"/>
      <w:marBottom w:val="0"/>
      <w:divBdr>
        <w:top w:val="none" w:sz="0" w:space="0" w:color="auto"/>
        <w:left w:val="none" w:sz="0" w:space="0" w:color="auto"/>
        <w:bottom w:val="none" w:sz="0" w:space="0" w:color="auto"/>
        <w:right w:val="none" w:sz="0" w:space="0" w:color="auto"/>
      </w:divBdr>
    </w:div>
    <w:div w:id="913515838">
      <w:bodyDiv w:val="1"/>
      <w:marLeft w:val="0"/>
      <w:marRight w:val="0"/>
      <w:marTop w:val="0"/>
      <w:marBottom w:val="0"/>
      <w:divBdr>
        <w:top w:val="none" w:sz="0" w:space="0" w:color="auto"/>
        <w:left w:val="none" w:sz="0" w:space="0" w:color="auto"/>
        <w:bottom w:val="none" w:sz="0" w:space="0" w:color="auto"/>
        <w:right w:val="none" w:sz="0" w:space="0" w:color="auto"/>
      </w:divBdr>
    </w:div>
    <w:div w:id="1090155941">
      <w:bodyDiv w:val="1"/>
      <w:marLeft w:val="0"/>
      <w:marRight w:val="0"/>
      <w:marTop w:val="0"/>
      <w:marBottom w:val="0"/>
      <w:divBdr>
        <w:top w:val="none" w:sz="0" w:space="0" w:color="auto"/>
        <w:left w:val="none" w:sz="0" w:space="0" w:color="auto"/>
        <w:bottom w:val="none" w:sz="0" w:space="0" w:color="auto"/>
        <w:right w:val="none" w:sz="0" w:space="0" w:color="auto"/>
      </w:divBdr>
    </w:div>
    <w:div w:id="1194801514">
      <w:bodyDiv w:val="1"/>
      <w:marLeft w:val="0"/>
      <w:marRight w:val="0"/>
      <w:marTop w:val="0"/>
      <w:marBottom w:val="0"/>
      <w:divBdr>
        <w:top w:val="none" w:sz="0" w:space="0" w:color="auto"/>
        <w:left w:val="none" w:sz="0" w:space="0" w:color="auto"/>
        <w:bottom w:val="none" w:sz="0" w:space="0" w:color="auto"/>
        <w:right w:val="none" w:sz="0" w:space="0" w:color="auto"/>
      </w:divBdr>
    </w:div>
    <w:div w:id="1843658927">
      <w:bodyDiv w:val="1"/>
      <w:marLeft w:val="0"/>
      <w:marRight w:val="0"/>
      <w:marTop w:val="0"/>
      <w:marBottom w:val="0"/>
      <w:divBdr>
        <w:top w:val="none" w:sz="0" w:space="0" w:color="auto"/>
        <w:left w:val="none" w:sz="0" w:space="0" w:color="auto"/>
        <w:bottom w:val="none" w:sz="0" w:space="0" w:color="auto"/>
        <w:right w:val="none" w:sz="0" w:space="0" w:color="auto"/>
      </w:divBdr>
    </w:div>
    <w:div w:id="1952662838">
      <w:bodyDiv w:val="1"/>
      <w:marLeft w:val="0"/>
      <w:marRight w:val="0"/>
      <w:marTop w:val="0"/>
      <w:marBottom w:val="0"/>
      <w:divBdr>
        <w:top w:val="none" w:sz="0" w:space="0" w:color="auto"/>
        <w:left w:val="none" w:sz="0" w:space="0" w:color="auto"/>
        <w:bottom w:val="none" w:sz="0" w:space="0" w:color="auto"/>
        <w:right w:val="none" w:sz="0" w:space="0" w:color="auto"/>
      </w:divBdr>
    </w:div>
    <w:div w:id="2103799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5.jpg"/><Relationship Id="rId2" Type="http://schemas.openxmlformats.org/officeDocument/2006/relationships/customXml" Target="../customXml/item2.xml"/><Relationship Id="rId16"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jmlr.csail.mit.edu/papers/v12/pedregosa11a.html"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DD36580-F1A1-4B0C-B3F9-856E86FB67A3}">
  <we:reference id="f78a3046-9e99-4300-aa2b-5814002b01a2" version="1.35.0.0" store="EXCatalog" storeType="EXCatalog"/>
  <we:alternateReferences>
    <we:reference id="WA104382081" version="1.35.0.0" store="en-US"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2293AE12793544A85AF33F81EDC6C7A" ma:contentTypeVersion="3" ma:contentTypeDescription="Create a new document." ma:contentTypeScope="" ma:versionID="47230302d5303eddae4b6cfd584d3c37">
  <xsd:schema xmlns:xsd="http://www.w3.org/2001/XMLSchema" xmlns:xs="http://www.w3.org/2001/XMLSchema" xmlns:p="http://schemas.microsoft.com/office/2006/metadata/properties" xmlns:ns2="c591c65b-6974-4853-b366-4d71ca990015" targetNamespace="http://schemas.microsoft.com/office/2006/metadata/properties" ma:root="true" ma:fieldsID="4b5cd37e985aa915178dc261a75772a6" ns2:_="">
    <xsd:import namespace="c591c65b-6974-4853-b366-4d71ca990015"/>
    <xsd:element name="properties">
      <xsd:complexType>
        <xsd:sequence>
          <xsd:element name="documentManagement">
            <xsd:complexType>
              <xsd:all>
                <xsd:element ref="ns2:MediaServiceMetadata" minOccurs="0"/>
                <xsd:element ref="ns2:MediaServiceFastMetadata" minOccurs="0"/>
                <xsd:element ref="ns2:Observa_x00e7__x00f5_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91c65b-6974-4853-b366-4d71ca9900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bserva_x00e7__x00f5_es" ma:index="10" nillable="true" ma:displayName="Observações" ma:format="Dropdown" ma:internalName="Observa_x00e7__x00f5_es">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Observa_x00e7__x00f5_es xmlns="c591c65b-6974-4853-b366-4d71ca990015" xsi:nil="true"/>
  </documentManagement>
</p:properties>
</file>

<file path=customXml/itemProps1.xml><?xml version="1.0" encoding="utf-8"?>
<ds:datastoreItem xmlns:ds="http://schemas.openxmlformats.org/officeDocument/2006/customXml" ds:itemID="{C575FA19-424E-44F3-ABE4-C52D23C6EE94}">
  <ds:schemaRefs>
    <ds:schemaRef ds:uri="http://schemas.microsoft.com/sharepoint/v3/contenttype/forms"/>
  </ds:schemaRefs>
</ds:datastoreItem>
</file>

<file path=customXml/itemProps2.xml><?xml version="1.0" encoding="utf-8"?>
<ds:datastoreItem xmlns:ds="http://schemas.openxmlformats.org/officeDocument/2006/customXml" ds:itemID="{69A97C9B-C659-4E23-97CE-C984E8E1A058}">
  <ds:schemaRefs>
    <ds:schemaRef ds:uri="http://schemas.openxmlformats.org/officeDocument/2006/bibliography"/>
  </ds:schemaRefs>
</ds:datastoreItem>
</file>

<file path=customXml/itemProps3.xml><?xml version="1.0" encoding="utf-8"?>
<ds:datastoreItem xmlns:ds="http://schemas.openxmlformats.org/officeDocument/2006/customXml" ds:itemID="{EC66B3EA-0C52-4574-BC78-7034413B08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91c65b-6974-4853-b366-4d71ca9900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AD43FF-9B2D-45C6-8C31-93D3C5ACD8EC}">
  <ds:schemaRefs>
    <ds:schemaRef ds:uri="http://schemas.microsoft.com/office/2006/metadata/properties"/>
    <ds:schemaRef ds:uri="http://schemas.microsoft.com/office/infopath/2007/PartnerControls"/>
    <ds:schemaRef ds:uri="c591c65b-6974-4853-b366-4d71ca990015"/>
  </ds:schemaRefs>
</ds:datastoreItem>
</file>

<file path=docProps/app.xml><?xml version="1.0" encoding="utf-8"?>
<Properties xmlns="http://schemas.openxmlformats.org/officeDocument/2006/extended-properties" xmlns:vt="http://schemas.openxmlformats.org/officeDocument/2006/docPropsVTypes">
  <Template>Normal.dotm</Template>
  <TotalTime>296</TotalTime>
  <Pages>14</Pages>
  <Words>4410</Words>
  <Characters>23820</Characters>
  <Application>Microsoft Office Word</Application>
  <DocSecurity>0</DocSecurity>
  <Lines>198</Lines>
  <Paragraphs>56</Paragraphs>
  <ScaleCrop>false</ScaleCrop>
  <Company/>
  <LinksUpToDate>false</LinksUpToDate>
  <CharactersWithSpaces>28174</CharactersWithSpaces>
  <SharedDoc>false</SharedDoc>
  <HLinks>
    <vt:vector size="6" baseType="variant">
      <vt:variant>
        <vt:i4>8126583</vt:i4>
      </vt:variant>
      <vt:variant>
        <vt:i4>0</vt:i4>
      </vt:variant>
      <vt:variant>
        <vt:i4>0</vt:i4>
      </vt:variant>
      <vt:variant>
        <vt:i4>5</vt:i4>
      </vt:variant>
      <vt:variant>
        <vt:lpwstr>https://jmlr.csail.mit.edu/papers/v12/pedregosa11a.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a Rosa</dc:creator>
  <cp:keywords/>
  <dc:description/>
  <cp:lastModifiedBy>Catarina Oliveira</cp:lastModifiedBy>
  <cp:revision>47</cp:revision>
  <cp:lastPrinted>2022-12-24T07:57:00Z</cp:lastPrinted>
  <dcterms:created xsi:type="dcterms:W3CDTF">2022-12-24T07:41:00Z</dcterms:created>
  <dcterms:modified xsi:type="dcterms:W3CDTF">2023-01-16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93AE12793544A85AF33F81EDC6C7A</vt:lpwstr>
  </property>
  <property fmtid="{D5CDD505-2E9C-101B-9397-08002B2CF9AE}" pid="3" name="ZOTERO_PREF_2">
    <vt:lpwstr>f name="automaticJournalAbbreviations" value="true"/&gt;&lt;pref name="noteType" value="2"/&gt;&lt;/prefs&gt;&lt;/data&gt;</vt:lpwstr>
  </property>
  <property fmtid="{D5CDD505-2E9C-101B-9397-08002B2CF9AE}" pid="4" name="GrammarlyDocumentId">
    <vt:lpwstr>54243e8bd664aa94f4e859cb3afc66cb24c8b52492c4b6c664ffd6692ae57e98</vt:lpwstr>
  </property>
  <property fmtid="{D5CDD505-2E9C-101B-9397-08002B2CF9AE}" pid="5" name="ZOTERO_PREF_1">
    <vt:lpwstr>&lt;data data-version="3" zotero-version="6.0.18"&gt;&lt;session id="iUGbABdi"/&gt;&lt;style id="http://www.zotero.org/styles/chicago-note-bibliography" locale="en-GB" hasBibliography="1" bibliographyStyleHasBeenSet="1"/&gt;&lt;prefs&gt;&lt;pref name="fieldType" value="Field"/&gt;&lt;pre</vt:lpwstr>
  </property>
</Properties>
</file>